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8EAA" w14:textId="77777777" w:rsidR="00E20FF3" w:rsidRPr="00E20FF3" w:rsidRDefault="0092057D" w:rsidP="00E20FF3">
      <w:bookmarkStart w:id="0" w:name="_GoBack"/>
      <w:bookmarkEnd w:id="0"/>
      <w:r w:rsidRPr="0092057D">
        <w:rPr>
          <w:rFonts w:eastAsia="Lato Light" w:cs="Open Sans"/>
          <w:noProof/>
          <w:color w:val="161615"/>
          <w:szCs w:val="20"/>
        </w:rPr>
        <w:drawing>
          <wp:anchor distT="0" distB="0" distL="114300" distR="114300" simplePos="0" relativeHeight="251655168" behindDoc="1" locked="0" layoutInCell="1" allowOverlap="1" wp14:anchorId="198A75C3" wp14:editId="6FD47C39">
            <wp:simplePos x="0" y="0"/>
            <wp:positionH relativeFrom="column">
              <wp:posOffset>-914400</wp:posOffset>
            </wp:positionH>
            <wp:positionV relativeFrom="paragraph">
              <wp:posOffset>-953135</wp:posOffset>
            </wp:positionV>
            <wp:extent cx="7803984" cy="10156206"/>
            <wp:effectExtent l="0" t="0" r="6985" b="0"/>
            <wp:wrapNone/>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
                      <a:extLst>
                        <a:ext uri="{28A0092B-C50C-407E-A947-70E740481C1C}">
                          <a14:useLocalDpi xmlns:a14="http://schemas.microsoft.com/office/drawing/2010/main" val="0"/>
                        </a:ext>
                      </a:extLst>
                    </a:blip>
                    <a:stretch>
                      <a:fillRect/>
                    </a:stretch>
                  </pic:blipFill>
                  <pic:spPr>
                    <a:xfrm>
                      <a:off x="0" y="0"/>
                      <a:ext cx="7803984" cy="10156206"/>
                    </a:xfrm>
                    <a:prstGeom prst="rect">
                      <a:avLst/>
                    </a:prstGeom>
                  </pic:spPr>
                </pic:pic>
              </a:graphicData>
            </a:graphic>
            <wp14:sizeRelH relativeFrom="page">
              <wp14:pctWidth>0</wp14:pctWidth>
            </wp14:sizeRelH>
            <wp14:sizeRelV relativeFrom="page">
              <wp14:pctHeight>0</wp14:pctHeight>
            </wp14:sizeRelV>
          </wp:anchor>
        </w:drawing>
      </w:r>
    </w:p>
    <w:bookmarkStart w:id="1" w:name="_Toc497136754"/>
    <w:p w14:paraId="343CF716" w14:textId="77777777" w:rsidR="00EE3D93" w:rsidRDefault="0092057D">
      <w:pPr>
        <w:jc w:val="left"/>
        <w:sectPr w:rsidR="00EE3D93" w:rsidSect="00EE3D93">
          <w:headerReference w:type="default" r:id="rId9"/>
          <w:footerReference w:type="default" r:id="rId10"/>
          <w:pgSz w:w="12240" w:h="15840"/>
          <w:pgMar w:top="1440" w:right="1440" w:bottom="1440" w:left="1440" w:header="720" w:footer="432" w:gutter="0"/>
          <w:cols w:space="720"/>
          <w:titlePg/>
          <w:docGrid w:linePitch="360"/>
        </w:sectPr>
      </w:pPr>
      <w:r w:rsidRPr="0092057D">
        <w:rPr>
          <w:rFonts w:eastAsia="Lato Light" w:cs="Open Sans"/>
          <w:noProof/>
          <w:color w:val="161615"/>
          <w:szCs w:val="20"/>
        </w:rPr>
        <mc:AlternateContent>
          <mc:Choice Requires="wps">
            <w:drawing>
              <wp:anchor distT="0" distB="0" distL="114300" distR="114300" simplePos="0" relativeHeight="251658240" behindDoc="0" locked="0" layoutInCell="1" allowOverlap="1" wp14:anchorId="45AE945D" wp14:editId="557E7ECA">
                <wp:simplePos x="0" y="0"/>
                <wp:positionH relativeFrom="column">
                  <wp:posOffset>1628775</wp:posOffset>
                </wp:positionH>
                <wp:positionV relativeFrom="paragraph">
                  <wp:posOffset>4025900</wp:posOffset>
                </wp:positionV>
                <wp:extent cx="5845810" cy="116903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845810" cy="1169035"/>
                        </a:xfrm>
                        <a:prstGeom prst="rect">
                          <a:avLst/>
                        </a:prstGeom>
                        <a:noFill/>
                        <a:ln w="6350">
                          <a:noFill/>
                        </a:ln>
                      </wps:spPr>
                      <wps:txbx>
                        <w:txbxContent>
                          <w:p w14:paraId="6F3287D8" w14:textId="77777777" w:rsidR="0031590F" w:rsidRPr="006D5525" w:rsidRDefault="0031590F" w:rsidP="0092057D">
                            <w:pPr>
                              <w:pStyle w:val="Title"/>
                            </w:pPr>
                            <w:r>
                              <w:t>Homeschooling Market Survey</w:t>
                            </w:r>
                            <w:r>
                              <w:tab/>
                            </w:r>
                          </w:p>
                          <w:p w14:paraId="00926973" w14:textId="77777777" w:rsidR="0031590F" w:rsidRPr="00E815A9" w:rsidRDefault="0031590F" w:rsidP="0092057D">
                            <w:pPr>
                              <w:pStyle w:val="Subtitle"/>
                            </w:pPr>
                            <w:r>
                              <w:t>Prepared for EdCho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5AE945D" id="_x0000_t202" coordsize="21600,21600" o:spt="202" path="m,l,21600r21600,l21600,xe">
                <v:stroke joinstyle="miter"/>
                <v:path gradientshapeok="t" o:connecttype="rect"/>
              </v:shapetype>
              <v:shape id="Text Box 72" o:spid="_x0000_s1026" type="#_x0000_t202" style="position:absolute;margin-left:128.25pt;margin-top:317pt;width:460.3pt;height:92.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" filled="f" stroked="f" strokeweight=".5pt">
                <v:textbox>
                  <w:txbxContent>
                    <w:p w14:paraId="6F3287D8" w14:textId="77777777" w:rsidR="0031590F" w:rsidRPr="006D5525" w:rsidRDefault="0031590F" w:rsidP="0092057D">
                      <w:pPr>
                        <w:pStyle w:val="Title"/>
                      </w:pPr>
                      <w:r>
                        <w:t>Homeschooling Market Survey</w:t>
                      </w:r>
                      <w:r>
                        <w:tab/>
                      </w:r>
                    </w:p>
                    <w:p w14:paraId="00926973" w14:textId="77777777" w:rsidR="0031590F" w:rsidRPr="00E815A9" w:rsidRDefault="0031590F" w:rsidP="0092057D">
                      <w:pPr>
                        <w:pStyle w:val="Subtitle"/>
                      </w:pPr>
                      <w:r>
                        <w:t>Prepared for EdChoice</w:t>
                      </w:r>
                    </w:p>
                  </w:txbxContent>
                </v:textbox>
              </v:shape>
            </w:pict>
          </mc:Fallback>
        </mc:AlternateContent>
      </w:r>
      <w:r w:rsidRPr="0092057D">
        <w:rPr>
          <w:rFonts w:eastAsia="Lato Light" w:cs="Open Sans"/>
          <w:noProof/>
          <w:color w:val="161615"/>
          <w:szCs w:val="20"/>
        </w:rPr>
        <mc:AlternateContent>
          <mc:Choice Requires="wps">
            <w:drawing>
              <wp:anchor distT="0" distB="0" distL="114300" distR="114300" simplePos="0" relativeHeight="251660288" behindDoc="0" locked="0" layoutInCell="1" allowOverlap="1" wp14:anchorId="70D2DE67" wp14:editId="64AAF925">
                <wp:simplePos x="0" y="0"/>
                <wp:positionH relativeFrom="column">
                  <wp:posOffset>3724275</wp:posOffset>
                </wp:positionH>
                <wp:positionV relativeFrom="paragraph">
                  <wp:posOffset>5111750</wp:posOffset>
                </wp:positionV>
                <wp:extent cx="2811145" cy="56324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811145" cy="563245"/>
                        </a:xfrm>
                        <a:prstGeom prst="rect">
                          <a:avLst/>
                        </a:prstGeom>
                        <a:noFill/>
                        <a:ln w="6350">
                          <a:noFill/>
                        </a:ln>
                      </wps:spPr>
                      <wps:txbx>
                        <w:txbxContent>
                          <w:p w14:paraId="494E4340" w14:textId="77777777" w:rsidR="0031590F" w:rsidRPr="00F75BAC" w:rsidRDefault="0031590F" w:rsidP="0092057D">
                            <w:pPr>
                              <w:spacing w:before="160"/>
                              <w:jc w:val="right"/>
                            </w:pPr>
                            <w:r>
                              <w:t>Januar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70D2DE67" id="Text Box 71" o:spid="_x0000_s1027" type="#_x0000_t202" style="position:absolute;margin-left:293.25pt;margin-top:402.5pt;width:221.35pt;height:44.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" filled="f" stroked="f" strokeweight=".5pt">
                <v:textbox>
                  <w:txbxContent>
                    <w:p w14:paraId="494E4340" w14:textId="77777777" w:rsidR="0031590F" w:rsidRPr="00F75BAC" w:rsidRDefault="0031590F" w:rsidP="0092057D">
                      <w:pPr>
                        <w:spacing w:before="160"/>
                        <w:jc w:val="right"/>
                      </w:pPr>
                      <w:r>
                        <w:t>January 2021</w:t>
                      </w:r>
                    </w:p>
                  </w:txbxContent>
                </v:textbox>
              </v:shape>
            </w:pict>
          </mc:Fallback>
        </mc:AlternateContent>
      </w:r>
    </w:p>
    <w:p w14:paraId="21DFCCFA" w14:textId="77777777" w:rsidR="0092057D" w:rsidRPr="00C9604C" w:rsidRDefault="0092057D" w:rsidP="0092057D">
      <w:pPr>
        <w:pStyle w:val="TableHeader"/>
        <w:tabs>
          <w:tab w:val="left" w:pos="4680"/>
        </w:tabs>
        <w:rPr>
          <w:rFonts w:ascii="Georgia" w:hAnsi="Georgia"/>
        </w:rPr>
      </w:pPr>
    </w:p>
    <w:sdt>
      <w:sdtPr>
        <w:rPr>
          <w:rFonts w:ascii="Oswald" w:eastAsiaTheme="minorEastAsia" w:hAnsi="Oswald" w:cstheme="minorBidi"/>
          <w:color w:val="00594C"/>
          <w:sz w:val="24"/>
          <w:szCs w:val="24"/>
        </w:rPr>
        <w:id w:val="1124009419"/>
        <w:docPartObj>
          <w:docPartGallery w:val="Table of Contents"/>
          <w:docPartUnique/>
        </w:docPartObj>
      </w:sdtPr>
      <w:sdtEndPr>
        <w:rPr>
          <w:rFonts w:ascii="Lato" w:eastAsia="Calibri" w:hAnsi="Lato" w:cstheme="majorHAnsi"/>
          <w:color w:val="auto"/>
          <w:sz w:val="20"/>
          <w:szCs w:val="23"/>
        </w:rPr>
      </w:sdtEndPr>
      <w:sdtContent>
        <w:p w14:paraId="21C75F53" w14:textId="77777777" w:rsidR="0092057D" w:rsidRPr="00163596" w:rsidRDefault="0092057D" w:rsidP="0092057D">
          <w:pPr>
            <w:pStyle w:val="TableofContents"/>
            <w:rPr>
              <w:rStyle w:val="TableofContentsChar"/>
              <w:rFonts w:ascii="Oswald" w:hAnsi="Oswald"/>
              <w:b/>
              <w:caps/>
              <w:smallCaps/>
              <w:color w:val="00594C"/>
              <w:sz w:val="40"/>
            </w:rPr>
          </w:pPr>
          <w:r w:rsidRPr="00163596">
            <w:rPr>
              <w:rStyle w:val="SectionHeaderChar"/>
              <w:rFonts w:ascii="Oswald" w:hAnsi="Oswald"/>
              <w:b/>
              <w:caps/>
              <w:smallCaps w:val="0"/>
              <w:color w:val="00594C"/>
              <w:szCs w:val="36"/>
            </w:rPr>
            <w:t>Table of Contents</w:t>
          </w:r>
        </w:p>
        <w:p w14:paraId="64739ED2" w14:textId="57325831" w:rsidR="004D7A43" w:rsidRPr="004D7A43" w:rsidRDefault="0092057D">
          <w:pPr>
            <w:pStyle w:val="TOC1"/>
            <w:rPr>
              <w:rFonts w:eastAsiaTheme="minorEastAsia" w:cstheme="minorBidi"/>
              <w:b w:val="0"/>
              <w:spacing w:val="0"/>
              <w:sz w:val="22"/>
              <w:szCs w:val="22"/>
            </w:rPr>
          </w:pPr>
          <w:r w:rsidRPr="004D7A43">
            <w:rPr>
              <w:smallCaps/>
            </w:rPr>
            <w:fldChar w:fldCharType="begin"/>
          </w:r>
          <w:r w:rsidRPr="004D7A43">
            <w:rPr>
              <w:smallCaps/>
            </w:rPr>
            <w:instrText xml:space="preserve"> TOC \o "1-3" \h \z </w:instrText>
          </w:r>
          <w:r w:rsidRPr="004D7A43">
            <w:rPr>
              <w:smallCaps/>
            </w:rPr>
            <w:fldChar w:fldCharType="separate"/>
          </w:r>
          <w:hyperlink w:anchor="_Toc62646221" w:history="1">
            <w:r w:rsidR="004D7A43" w:rsidRPr="004D7A43">
              <w:rPr>
                <w:rStyle w:val="Hyperlink"/>
              </w:rPr>
              <w:t>Introduction</w:t>
            </w:r>
            <w:r w:rsidR="004D7A43" w:rsidRPr="004D7A43">
              <w:rPr>
                <w:webHidden/>
              </w:rPr>
              <w:tab/>
            </w:r>
            <w:r w:rsidR="004D7A43" w:rsidRPr="004D7A43">
              <w:rPr>
                <w:webHidden/>
              </w:rPr>
              <w:fldChar w:fldCharType="begin"/>
            </w:r>
            <w:r w:rsidR="004D7A43" w:rsidRPr="004D7A43">
              <w:rPr>
                <w:webHidden/>
              </w:rPr>
              <w:instrText xml:space="preserve"> PAGEREF _Toc62646221 \h </w:instrText>
            </w:r>
            <w:r w:rsidR="004D7A43" w:rsidRPr="004D7A43">
              <w:rPr>
                <w:webHidden/>
              </w:rPr>
            </w:r>
            <w:r w:rsidR="004D7A43" w:rsidRPr="004D7A43">
              <w:rPr>
                <w:webHidden/>
              </w:rPr>
              <w:fldChar w:fldCharType="separate"/>
            </w:r>
            <w:r w:rsidR="004D7A43" w:rsidRPr="004D7A43">
              <w:rPr>
                <w:webHidden/>
              </w:rPr>
              <w:t>2</w:t>
            </w:r>
            <w:r w:rsidR="004D7A43" w:rsidRPr="004D7A43">
              <w:rPr>
                <w:webHidden/>
              </w:rPr>
              <w:fldChar w:fldCharType="end"/>
            </w:r>
          </w:hyperlink>
        </w:p>
        <w:p w14:paraId="42A0C012" w14:textId="16435B07" w:rsidR="004D7A43" w:rsidRPr="004D7A43" w:rsidRDefault="00562AA6">
          <w:pPr>
            <w:pStyle w:val="TOC2"/>
            <w:rPr>
              <w:rFonts w:eastAsiaTheme="minorEastAsia" w:cstheme="minorBidi"/>
              <w:smallCaps w:val="0"/>
              <w:spacing w:val="0"/>
              <w:sz w:val="22"/>
              <w:szCs w:val="22"/>
            </w:rPr>
          </w:pPr>
          <w:hyperlink w:anchor="_Toc62646222" w:history="1">
            <w:r w:rsidR="004D7A43" w:rsidRPr="004D7A43">
              <w:rPr>
                <w:rStyle w:val="Hyperlink"/>
              </w:rPr>
              <w:t>Best Practices in Survey Design</w:t>
            </w:r>
            <w:r w:rsidR="004D7A43" w:rsidRPr="004D7A43">
              <w:rPr>
                <w:webHidden/>
              </w:rPr>
              <w:tab/>
            </w:r>
            <w:r w:rsidR="004D7A43" w:rsidRPr="004D7A43">
              <w:rPr>
                <w:webHidden/>
              </w:rPr>
              <w:fldChar w:fldCharType="begin"/>
            </w:r>
            <w:r w:rsidR="004D7A43" w:rsidRPr="004D7A43">
              <w:rPr>
                <w:webHidden/>
              </w:rPr>
              <w:instrText xml:space="preserve"> PAGEREF _Toc62646222 \h </w:instrText>
            </w:r>
            <w:r w:rsidR="004D7A43" w:rsidRPr="004D7A43">
              <w:rPr>
                <w:webHidden/>
              </w:rPr>
            </w:r>
            <w:r w:rsidR="004D7A43" w:rsidRPr="004D7A43">
              <w:rPr>
                <w:webHidden/>
              </w:rPr>
              <w:fldChar w:fldCharType="separate"/>
            </w:r>
            <w:r w:rsidR="004D7A43" w:rsidRPr="004D7A43">
              <w:rPr>
                <w:webHidden/>
              </w:rPr>
              <w:t>2</w:t>
            </w:r>
            <w:r w:rsidR="004D7A43" w:rsidRPr="004D7A43">
              <w:rPr>
                <w:webHidden/>
              </w:rPr>
              <w:fldChar w:fldCharType="end"/>
            </w:r>
          </w:hyperlink>
        </w:p>
        <w:p w14:paraId="2BF5596B" w14:textId="5FF94154" w:rsidR="004D7A43" w:rsidRPr="004D7A43" w:rsidRDefault="00562AA6">
          <w:pPr>
            <w:pStyle w:val="TOC1"/>
            <w:rPr>
              <w:rFonts w:eastAsiaTheme="minorEastAsia" w:cstheme="minorBidi"/>
              <w:b w:val="0"/>
              <w:spacing w:val="0"/>
              <w:sz w:val="22"/>
              <w:szCs w:val="22"/>
            </w:rPr>
          </w:pPr>
          <w:hyperlink w:anchor="_Toc62646223" w:history="1">
            <w:r w:rsidR="004D7A43" w:rsidRPr="004D7A43">
              <w:rPr>
                <w:rStyle w:val="Hyperlink"/>
              </w:rPr>
              <w:t>Survey Instrument</w:t>
            </w:r>
            <w:r w:rsidR="004D7A43" w:rsidRPr="004D7A43">
              <w:rPr>
                <w:webHidden/>
              </w:rPr>
              <w:tab/>
            </w:r>
            <w:r w:rsidR="004D7A43" w:rsidRPr="004D7A43">
              <w:rPr>
                <w:webHidden/>
              </w:rPr>
              <w:fldChar w:fldCharType="begin"/>
            </w:r>
            <w:r w:rsidR="004D7A43" w:rsidRPr="004D7A43">
              <w:rPr>
                <w:webHidden/>
              </w:rPr>
              <w:instrText xml:space="preserve"> PAGEREF _Toc62646223 \h </w:instrText>
            </w:r>
            <w:r w:rsidR="004D7A43" w:rsidRPr="004D7A43">
              <w:rPr>
                <w:webHidden/>
              </w:rPr>
            </w:r>
            <w:r w:rsidR="004D7A43" w:rsidRPr="004D7A43">
              <w:rPr>
                <w:webHidden/>
              </w:rPr>
              <w:fldChar w:fldCharType="separate"/>
            </w:r>
            <w:r w:rsidR="004D7A43" w:rsidRPr="004D7A43">
              <w:rPr>
                <w:webHidden/>
              </w:rPr>
              <w:t>4</w:t>
            </w:r>
            <w:r w:rsidR="004D7A43" w:rsidRPr="004D7A43">
              <w:rPr>
                <w:webHidden/>
              </w:rPr>
              <w:fldChar w:fldCharType="end"/>
            </w:r>
          </w:hyperlink>
        </w:p>
        <w:p w14:paraId="7E742067" w14:textId="591CBAF7" w:rsidR="004D7A43" w:rsidRPr="004D7A43" w:rsidRDefault="00562AA6">
          <w:pPr>
            <w:pStyle w:val="TOC2"/>
            <w:rPr>
              <w:rFonts w:eastAsiaTheme="minorEastAsia" w:cstheme="minorBidi"/>
              <w:smallCaps w:val="0"/>
              <w:spacing w:val="0"/>
              <w:sz w:val="22"/>
              <w:szCs w:val="22"/>
            </w:rPr>
          </w:pPr>
          <w:hyperlink w:anchor="_Toc62646224" w:history="1">
            <w:r w:rsidR="004D7A43" w:rsidRPr="004D7A43">
              <w:rPr>
                <w:rStyle w:val="Hyperlink"/>
                <w:spacing w:val="25"/>
              </w:rPr>
              <w:t>Introduction</w:t>
            </w:r>
            <w:r w:rsidR="004D7A43" w:rsidRPr="004D7A43">
              <w:rPr>
                <w:webHidden/>
              </w:rPr>
              <w:tab/>
            </w:r>
            <w:r w:rsidR="004D7A43" w:rsidRPr="004D7A43">
              <w:rPr>
                <w:webHidden/>
              </w:rPr>
              <w:fldChar w:fldCharType="begin"/>
            </w:r>
            <w:r w:rsidR="004D7A43" w:rsidRPr="004D7A43">
              <w:rPr>
                <w:webHidden/>
              </w:rPr>
              <w:instrText xml:space="preserve"> PAGEREF _Toc62646224 \h </w:instrText>
            </w:r>
            <w:r w:rsidR="004D7A43" w:rsidRPr="004D7A43">
              <w:rPr>
                <w:webHidden/>
              </w:rPr>
            </w:r>
            <w:r w:rsidR="004D7A43" w:rsidRPr="004D7A43">
              <w:rPr>
                <w:webHidden/>
              </w:rPr>
              <w:fldChar w:fldCharType="separate"/>
            </w:r>
            <w:r w:rsidR="004D7A43" w:rsidRPr="004D7A43">
              <w:rPr>
                <w:webHidden/>
              </w:rPr>
              <w:t>4</w:t>
            </w:r>
            <w:r w:rsidR="004D7A43" w:rsidRPr="004D7A43">
              <w:rPr>
                <w:webHidden/>
              </w:rPr>
              <w:fldChar w:fldCharType="end"/>
            </w:r>
          </w:hyperlink>
        </w:p>
        <w:p w14:paraId="480C1B02" w14:textId="0E9E841D" w:rsidR="004D7A43" w:rsidRPr="004D7A43" w:rsidRDefault="00562AA6">
          <w:pPr>
            <w:pStyle w:val="TOC2"/>
            <w:rPr>
              <w:rFonts w:eastAsiaTheme="minorEastAsia" w:cstheme="minorBidi"/>
              <w:smallCaps w:val="0"/>
              <w:spacing w:val="0"/>
              <w:sz w:val="22"/>
              <w:szCs w:val="22"/>
            </w:rPr>
          </w:pPr>
          <w:hyperlink w:anchor="_Toc62646225" w:history="1">
            <w:r w:rsidR="004D7A43" w:rsidRPr="004D7A43">
              <w:rPr>
                <w:rStyle w:val="Hyperlink"/>
                <w:spacing w:val="25"/>
              </w:rPr>
              <w:t>Privacy</w:t>
            </w:r>
            <w:r w:rsidR="004D7A43" w:rsidRPr="004D7A43">
              <w:rPr>
                <w:webHidden/>
              </w:rPr>
              <w:tab/>
            </w:r>
            <w:r w:rsidR="004D7A43" w:rsidRPr="004D7A43">
              <w:rPr>
                <w:webHidden/>
              </w:rPr>
              <w:fldChar w:fldCharType="begin"/>
            </w:r>
            <w:r w:rsidR="004D7A43" w:rsidRPr="004D7A43">
              <w:rPr>
                <w:webHidden/>
              </w:rPr>
              <w:instrText xml:space="preserve"> PAGEREF _Toc62646225 \h </w:instrText>
            </w:r>
            <w:r w:rsidR="004D7A43" w:rsidRPr="004D7A43">
              <w:rPr>
                <w:webHidden/>
              </w:rPr>
            </w:r>
            <w:r w:rsidR="004D7A43" w:rsidRPr="004D7A43">
              <w:rPr>
                <w:webHidden/>
              </w:rPr>
              <w:fldChar w:fldCharType="separate"/>
            </w:r>
            <w:r w:rsidR="004D7A43" w:rsidRPr="004D7A43">
              <w:rPr>
                <w:webHidden/>
              </w:rPr>
              <w:t>4</w:t>
            </w:r>
            <w:r w:rsidR="004D7A43" w:rsidRPr="004D7A43">
              <w:rPr>
                <w:webHidden/>
              </w:rPr>
              <w:fldChar w:fldCharType="end"/>
            </w:r>
          </w:hyperlink>
        </w:p>
        <w:p w14:paraId="137504DB" w14:textId="08737BA6" w:rsidR="004D7A43" w:rsidRPr="004D7A43" w:rsidRDefault="00562AA6">
          <w:pPr>
            <w:pStyle w:val="TOC2"/>
            <w:rPr>
              <w:rFonts w:eastAsiaTheme="minorEastAsia" w:cstheme="minorBidi"/>
              <w:smallCaps w:val="0"/>
              <w:spacing w:val="0"/>
              <w:sz w:val="22"/>
              <w:szCs w:val="22"/>
            </w:rPr>
          </w:pPr>
          <w:hyperlink w:anchor="_Toc62646226" w:history="1">
            <w:r w:rsidR="004D7A43" w:rsidRPr="004D7A43">
              <w:rPr>
                <w:rStyle w:val="Hyperlink"/>
                <w:spacing w:val="25"/>
              </w:rPr>
              <w:t>Screeners and Background</w:t>
            </w:r>
            <w:r w:rsidR="004D7A43" w:rsidRPr="004D7A43">
              <w:rPr>
                <w:webHidden/>
              </w:rPr>
              <w:tab/>
            </w:r>
            <w:r w:rsidR="004D7A43" w:rsidRPr="004D7A43">
              <w:rPr>
                <w:webHidden/>
              </w:rPr>
              <w:fldChar w:fldCharType="begin"/>
            </w:r>
            <w:r w:rsidR="004D7A43" w:rsidRPr="004D7A43">
              <w:rPr>
                <w:webHidden/>
              </w:rPr>
              <w:instrText xml:space="preserve"> PAGEREF _Toc62646226 \h </w:instrText>
            </w:r>
            <w:r w:rsidR="004D7A43" w:rsidRPr="004D7A43">
              <w:rPr>
                <w:webHidden/>
              </w:rPr>
            </w:r>
            <w:r w:rsidR="004D7A43" w:rsidRPr="004D7A43">
              <w:rPr>
                <w:webHidden/>
              </w:rPr>
              <w:fldChar w:fldCharType="separate"/>
            </w:r>
            <w:r w:rsidR="004D7A43" w:rsidRPr="004D7A43">
              <w:rPr>
                <w:webHidden/>
              </w:rPr>
              <w:t>4</w:t>
            </w:r>
            <w:r w:rsidR="004D7A43" w:rsidRPr="004D7A43">
              <w:rPr>
                <w:webHidden/>
              </w:rPr>
              <w:fldChar w:fldCharType="end"/>
            </w:r>
          </w:hyperlink>
        </w:p>
        <w:p w14:paraId="0B47F2F8" w14:textId="1D0F47BF" w:rsidR="004D7A43" w:rsidRPr="004D7A43" w:rsidRDefault="00562AA6">
          <w:pPr>
            <w:pStyle w:val="TOC2"/>
            <w:rPr>
              <w:rFonts w:eastAsiaTheme="minorEastAsia" w:cstheme="minorBidi"/>
              <w:smallCaps w:val="0"/>
              <w:spacing w:val="0"/>
              <w:sz w:val="22"/>
              <w:szCs w:val="22"/>
            </w:rPr>
          </w:pPr>
          <w:hyperlink w:anchor="_Toc62646227" w:history="1">
            <w:r w:rsidR="004D7A43" w:rsidRPr="004D7A43">
              <w:rPr>
                <w:rStyle w:val="Hyperlink"/>
                <w:spacing w:val="25"/>
              </w:rPr>
              <w:t>Homeschooling Decisions</w:t>
            </w:r>
            <w:r w:rsidR="004D7A43" w:rsidRPr="004D7A43">
              <w:rPr>
                <w:webHidden/>
              </w:rPr>
              <w:tab/>
            </w:r>
            <w:r w:rsidR="004D7A43" w:rsidRPr="004D7A43">
              <w:rPr>
                <w:webHidden/>
              </w:rPr>
              <w:fldChar w:fldCharType="begin"/>
            </w:r>
            <w:r w:rsidR="004D7A43" w:rsidRPr="004D7A43">
              <w:rPr>
                <w:webHidden/>
              </w:rPr>
              <w:instrText xml:space="preserve"> PAGEREF _Toc62646227 \h </w:instrText>
            </w:r>
            <w:r w:rsidR="004D7A43" w:rsidRPr="004D7A43">
              <w:rPr>
                <w:webHidden/>
              </w:rPr>
            </w:r>
            <w:r w:rsidR="004D7A43" w:rsidRPr="004D7A43">
              <w:rPr>
                <w:webHidden/>
              </w:rPr>
              <w:fldChar w:fldCharType="separate"/>
            </w:r>
            <w:r w:rsidR="004D7A43" w:rsidRPr="004D7A43">
              <w:rPr>
                <w:webHidden/>
              </w:rPr>
              <w:t>6</w:t>
            </w:r>
            <w:r w:rsidR="004D7A43" w:rsidRPr="004D7A43">
              <w:rPr>
                <w:webHidden/>
              </w:rPr>
              <w:fldChar w:fldCharType="end"/>
            </w:r>
          </w:hyperlink>
        </w:p>
        <w:p w14:paraId="6240CA6A" w14:textId="586BF54E" w:rsidR="004D7A43" w:rsidRPr="004D7A43" w:rsidRDefault="00562AA6">
          <w:pPr>
            <w:pStyle w:val="TOC2"/>
            <w:rPr>
              <w:rFonts w:eastAsiaTheme="minorEastAsia" w:cstheme="minorBidi"/>
              <w:smallCaps w:val="0"/>
              <w:spacing w:val="0"/>
              <w:sz w:val="22"/>
              <w:szCs w:val="22"/>
            </w:rPr>
          </w:pPr>
          <w:hyperlink w:anchor="_Toc62646228" w:history="1">
            <w:r w:rsidR="004D7A43" w:rsidRPr="004D7A43">
              <w:rPr>
                <w:rStyle w:val="Hyperlink"/>
                <w:spacing w:val="25"/>
              </w:rPr>
              <w:t>COVID-19 and Homeschooling</w:t>
            </w:r>
            <w:r w:rsidR="004D7A43" w:rsidRPr="004D7A43">
              <w:rPr>
                <w:webHidden/>
              </w:rPr>
              <w:tab/>
            </w:r>
            <w:r w:rsidR="004D7A43" w:rsidRPr="004D7A43">
              <w:rPr>
                <w:webHidden/>
              </w:rPr>
              <w:fldChar w:fldCharType="begin"/>
            </w:r>
            <w:r w:rsidR="004D7A43" w:rsidRPr="004D7A43">
              <w:rPr>
                <w:webHidden/>
              </w:rPr>
              <w:instrText xml:space="preserve"> PAGEREF _Toc62646228 \h </w:instrText>
            </w:r>
            <w:r w:rsidR="004D7A43" w:rsidRPr="004D7A43">
              <w:rPr>
                <w:webHidden/>
              </w:rPr>
            </w:r>
            <w:r w:rsidR="004D7A43" w:rsidRPr="004D7A43">
              <w:rPr>
                <w:webHidden/>
              </w:rPr>
              <w:fldChar w:fldCharType="separate"/>
            </w:r>
            <w:r w:rsidR="004D7A43" w:rsidRPr="004D7A43">
              <w:rPr>
                <w:webHidden/>
              </w:rPr>
              <w:t>9</w:t>
            </w:r>
            <w:r w:rsidR="004D7A43" w:rsidRPr="004D7A43">
              <w:rPr>
                <w:webHidden/>
              </w:rPr>
              <w:fldChar w:fldCharType="end"/>
            </w:r>
          </w:hyperlink>
        </w:p>
        <w:p w14:paraId="6AA238CB" w14:textId="3BCEEB96" w:rsidR="004D7A43" w:rsidRPr="004D7A43" w:rsidRDefault="00562AA6">
          <w:pPr>
            <w:pStyle w:val="TOC2"/>
            <w:rPr>
              <w:rFonts w:eastAsiaTheme="minorEastAsia" w:cstheme="minorBidi"/>
              <w:smallCaps w:val="0"/>
              <w:spacing w:val="0"/>
              <w:sz w:val="22"/>
              <w:szCs w:val="22"/>
            </w:rPr>
          </w:pPr>
          <w:hyperlink w:anchor="_Toc62646229" w:history="1">
            <w:r w:rsidR="004D7A43" w:rsidRPr="004D7A43">
              <w:rPr>
                <w:rStyle w:val="Hyperlink"/>
                <w:spacing w:val="25"/>
              </w:rPr>
              <w:t>Experiences with Homeschooling</w:t>
            </w:r>
            <w:r w:rsidR="004D7A43" w:rsidRPr="004D7A43">
              <w:rPr>
                <w:webHidden/>
              </w:rPr>
              <w:tab/>
            </w:r>
            <w:r w:rsidR="004D7A43" w:rsidRPr="004D7A43">
              <w:rPr>
                <w:webHidden/>
              </w:rPr>
              <w:fldChar w:fldCharType="begin"/>
            </w:r>
            <w:r w:rsidR="004D7A43" w:rsidRPr="004D7A43">
              <w:rPr>
                <w:webHidden/>
              </w:rPr>
              <w:instrText xml:space="preserve"> PAGEREF _Toc62646229 \h </w:instrText>
            </w:r>
            <w:r w:rsidR="004D7A43" w:rsidRPr="004D7A43">
              <w:rPr>
                <w:webHidden/>
              </w:rPr>
            </w:r>
            <w:r w:rsidR="004D7A43" w:rsidRPr="004D7A43">
              <w:rPr>
                <w:webHidden/>
              </w:rPr>
              <w:fldChar w:fldCharType="separate"/>
            </w:r>
            <w:r w:rsidR="004D7A43" w:rsidRPr="004D7A43">
              <w:rPr>
                <w:webHidden/>
              </w:rPr>
              <w:t>11</w:t>
            </w:r>
            <w:r w:rsidR="004D7A43" w:rsidRPr="004D7A43">
              <w:rPr>
                <w:webHidden/>
              </w:rPr>
              <w:fldChar w:fldCharType="end"/>
            </w:r>
          </w:hyperlink>
        </w:p>
        <w:p w14:paraId="6C69C059" w14:textId="1B78266D" w:rsidR="004D7A43" w:rsidRPr="004D7A43" w:rsidRDefault="00562AA6">
          <w:pPr>
            <w:pStyle w:val="TOC2"/>
            <w:rPr>
              <w:rFonts w:eastAsiaTheme="minorEastAsia" w:cstheme="minorBidi"/>
              <w:smallCaps w:val="0"/>
              <w:spacing w:val="0"/>
              <w:sz w:val="22"/>
              <w:szCs w:val="22"/>
            </w:rPr>
          </w:pPr>
          <w:hyperlink w:anchor="_Toc62646230" w:history="1">
            <w:r w:rsidR="004D7A43" w:rsidRPr="004D7A43">
              <w:rPr>
                <w:rStyle w:val="Hyperlink"/>
                <w:spacing w:val="25"/>
              </w:rPr>
              <w:t>Benefits and Challenges of Homeschooling</w:t>
            </w:r>
            <w:r w:rsidR="004D7A43" w:rsidRPr="004D7A43">
              <w:rPr>
                <w:webHidden/>
              </w:rPr>
              <w:tab/>
            </w:r>
            <w:r w:rsidR="004D7A43" w:rsidRPr="004D7A43">
              <w:rPr>
                <w:webHidden/>
              </w:rPr>
              <w:fldChar w:fldCharType="begin"/>
            </w:r>
            <w:r w:rsidR="004D7A43" w:rsidRPr="004D7A43">
              <w:rPr>
                <w:webHidden/>
              </w:rPr>
              <w:instrText xml:space="preserve"> PAGEREF _Toc62646230 \h </w:instrText>
            </w:r>
            <w:r w:rsidR="004D7A43" w:rsidRPr="004D7A43">
              <w:rPr>
                <w:webHidden/>
              </w:rPr>
            </w:r>
            <w:r w:rsidR="004D7A43" w:rsidRPr="004D7A43">
              <w:rPr>
                <w:webHidden/>
              </w:rPr>
              <w:fldChar w:fldCharType="separate"/>
            </w:r>
            <w:r w:rsidR="004D7A43" w:rsidRPr="004D7A43">
              <w:rPr>
                <w:webHidden/>
              </w:rPr>
              <w:t>12</w:t>
            </w:r>
            <w:r w:rsidR="004D7A43" w:rsidRPr="004D7A43">
              <w:rPr>
                <w:webHidden/>
              </w:rPr>
              <w:fldChar w:fldCharType="end"/>
            </w:r>
          </w:hyperlink>
        </w:p>
        <w:p w14:paraId="30051928" w14:textId="44D0315F" w:rsidR="004D7A43" w:rsidRPr="004D7A43" w:rsidRDefault="00562AA6">
          <w:pPr>
            <w:pStyle w:val="TOC2"/>
            <w:rPr>
              <w:rFonts w:eastAsiaTheme="minorEastAsia" w:cstheme="minorBidi"/>
              <w:smallCaps w:val="0"/>
              <w:spacing w:val="0"/>
              <w:sz w:val="22"/>
              <w:szCs w:val="22"/>
            </w:rPr>
          </w:pPr>
          <w:hyperlink w:anchor="_Toc62646231" w:history="1">
            <w:r w:rsidR="004D7A43" w:rsidRPr="004D7A43">
              <w:rPr>
                <w:rStyle w:val="Hyperlink"/>
                <w:spacing w:val="25"/>
              </w:rPr>
              <w:t>Hybrid Homeschooling</w:t>
            </w:r>
            <w:r w:rsidR="004D7A43" w:rsidRPr="004D7A43">
              <w:rPr>
                <w:webHidden/>
              </w:rPr>
              <w:tab/>
            </w:r>
            <w:r w:rsidR="004D7A43" w:rsidRPr="004D7A43">
              <w:rPr>
                <w:webHidden/>
              </w:rPr>
              <w:fldChar w:fldCharType="begin"/>
            </w:r>
            <w:r w:rsidR="004D7A43" w:rsidRPr="004D7A43">
              <w:rPr>
                <w:webHidden/>
              </w:rPr>
              <w:instrText xml:space="preserve"> PAGEREF _Toc62646231 \h </w:instrText>
            </w:r>
            <w:r w:rsidR="004D7A43" w:rsidRPr="004D7A43">
              <w:rPr>
                <w:webHidden/>
              </w:rPr>
            </w:r>
            <w:r w:rsidR="004D7A43" w:rsidRPr="004D7A43">
              <w:rPr>
                <w:webHidden/>
              </w:rPr>
              <w:fldChar w:fldCharType="separate"/>
            </w:r>
            <w:r w:rsidR="004D7A43" w:rsidRPr="004D7A43">
              <w:rPr>
                <w:webHidden/>
              </w:rPr>
              <w:t>14</w:t>
            </w:r>
            <w:r w:rsidR="004D7A43" w:rsidRPr="004D7A43">
              <w:rPr>
                <w:webHidden/>
              </w:rPr>
              <w:fldChar w:fldCharType="end"/>
            </w:r>
          </w:hyperlink>
        </w:p>
        <w:p w14:paraId="4EA2F310" w14:textId="5CD76C9A" w:rsidR="004D7A43" w:rsidRPr="004D7A43" w:rsidRDefault="00562AA6">
          <w:pPr>
            <w:pStyle w:val="TOC2"/>
            <w:rPr>
              <w:rFonts w:eastAsiaTheme="minorEastAsia" w:cstheme="minorBidi"/>
              <w:smallCaps w:val="0"/>
              <w:spacing w:val="0"/>
              <w:sz w:val="22"/>
              <w:szCs w:val="22"/>
            </w:rPr>
          </w:pPr>
          <w:hyperlink w:anchor="_Toc62646232" w:history="1">
            <w:r w:rsidR="004D7A43" w:rsidRPr="004D7A43">
              <w:rPr>
                <w:rStyle w:val="Hyperlink"/>
                <w:spacing w:val="25"/>
              </w:rPr>
              <w:t>Opinions about Homeschooling and Education/Rethinking Education</w:t>
            </w:r>
            <w:r w:rsidR="004D7A43" w:rsidRPr="004D7A43">
              <w:rPr>
                <w:webHidden/>
              </w:rPr>
              <w:tab/>
            </w:r>
            <w:r w:rsidR="004D7A43" w:rsidRPr="004D7A43">
              <w:rPr>
                <w:webHidden/>
              </w:rPr>
              <w:fldChar w:fldCharType="begin"/>
            </w:r>
            <w:r w:rsidR="004D7A43" w:rsidRPr="004D7A43">
              <w:rPr>
                <w:webHidden/>
              </w:rPr>
              <w:instrText xml:space="preserve"> PAGEREF _Toc62646232 \h </w:instrText>
            </w:r>
            <w:r w:rsidR="004D7A43" w:rsidRPr="004D7A43">
              <w:rPr>
                <w:webHidden/>
              </w:rPr>
            </w:r>
            <w:r w:rsidR="004D7A43" w:rsidRPr="004D7A43">
              <w:rPr>
                <w:webHidden/>
              </w:rPr>
              <w:fldChar w:fldCharType="separate"/>
            </w:r>
            <w:r w:rsidR="004D7A43" w:rsidRPr="004D7A43">
              <w:rPr>
                <w:webHidden/>
              </w:rPr>
              <w:t>15</w:t>
            </w:r>
            <w:r w:rsidR="004D7A43" w:rsidRPr="004D7A43">
              <w:rPr>
                <w:webHidden/>
              </w:rPr>
              <w:fldChar w:fldCharType="end"/>
            </w:r>
          </w:hyperlink>
        </w:p>
        <w:p w14:paraId="5C539D5A" w14:textId="46D9DE99" w:rsidR="004D7A43" w:rsidRPr="004D7A43" w:rsidRDefault="00562AA6">
          <w:pPr>
            <w:pStyle w:val="TOC2"/>
            <w:rPr>
              <w:rFonts w:eastAsiaTheme="minorEastAsia" w:cstheme="minorBidi"/>
              <w:smallCaps w:val="0"/>
              <w:spacing w:val="0"/>
              <w:sz w:val="22"/>
              <w:szCs w:val="22"/>
            </w:rPr>
          </w:pPr>
          <w:hyperlink w:anchor="_Toc62646233" w:history="1">
            <w:r w:rsidR="004D7A43" w:rsidRPr="004D7A43">
              <w:rPr>
                <w:rStyle w:val="Hyperlink"/>
                <w:spacing w:val="25"/>
              </w:rPr>
              <w:t>Focus Group</w:t>
            </w:r>
            <w:r w:rsidR="004D7A43" w:rsidRPr="004D7A43">
              <w:rPr>
                <w:webHidden/>
              </w:rPr>
              <w:tab/>
            </w:r>
            <w:r w:rsidR="004D7A43" w:rsidRPr="004D7A43">
              <w:rPr>
                <w:webHidden/>
              </w:rPr>
              <w:fldChar w:fldCharType="begin"/>
            </w:r>
            <w:r w:rsidR="004D7A43" w:rsidRPr="004D7A43">
              <w:rPr>
                <w:webHidden/>
              </w:rPr>
              <w:instrText xml:space="preserve"> PAGEREF _Toc62646233 \h </w:instrText>
            </w:r>
            <w:r w:rsidR="004D7A43" w:rsidRPr="004D7A43">
              <w:rPr>
                <w:webHidden/>
              </w:rPr>
            </w:r>
            <w:r w:rsidR="004D7A43" w:rsidRPr="004D7A43">
              <w:rPr>
                <w:webHidden/>
              </w:rPr>
              <w:fldChar w:fldCharType="separate"/>
            </w:r>
            <w:r w:rsidR="004D7A43" w:rsidRPr="004D7A43">
              <w:rPr>
                <w:webHidden/>
              </w:rPr>
              <w:t>16</w:t>
            </w:r>
            <w:r w:rsidR="004D7A43" w:rsidRPr="004D7A43">
              <w:rPr>
                <w:webHidden/>
              </w:rPr>
              <w:fldChar w:fldCharType="end"/>
            </w:r>
          </w:hyperlink>
        </w:p>
        <w:p w14:paraId="0EC87F28" w14:textId="78612FF3" w:rsidR="004D7A43" w:rsidRPr="004D7A43" w:rsidRDefault="00562AA6">
          <w:pPr>
            <w:pStyle w:val="TOC2"/>
            <w:rPr>
              <w:rFonts w:eastAsiaTheme="minorEastAsia" w:cstheme="minorBidi"/>
              <w:smallCaps w:val="0"/>
              <w:spacing w:val="0"/>
              <w:sz w:val="22"/>
              <w:szCs w:val="22"/>
            </w:rPr>
          </w:pPr>
          <w:hyperlink w:anchor="_Toc62646234" w:history="1">
            <w:r w:rsidR="004D7A43" w:rsidRPr="004D7A43">
              <w:rPr>
                <w:rStyle w:val="Hyperlink"/>
                <w:spacing w:val="25"/>
              </w:rPr>
              <w:t>Demographics</w:t>
            </w:r>
            <w:r w:rsidR="004D7A43" w:rsidRPr="004D7A43">
              <w:rPr>
                <w:webHidden/>
              </w:rPr>
              <w:tab/>
            </w:r>
            <w:r w:rsidR="004D7A43" w:rsidRPr="004D7A43">
              <w:rPr>
                <w:webHidden/>
              </w:rPr>
              <w:fldChar w:fldCharType="begin"/>
            </w:r>
            <w:r w:rsidR="004D7A43" w:rsidRPr="004D7A43">
              <w:rPr>
                <w:webHidden/>
              </w:rPr>
              <w:instrText xml:space="preserve"> PAGEREF _Toc62646234 \h </w:instrText>
            </w:r>
            <w:r w:rsidR="004D7A43" w:rsidRPr="004D7A43">
              <w:rPr>
                <w:webHidden/>
              </w:rPr>
            </w:r>
            <w:r w:rsidR="004D7A43" w:rsidRPr="004D7A43">
              <w:rPr>
                <w:webHidden/>
              </w:rPr>
              <w:fldChar w:fldCharType="separate"/>
            </w:r>
            <w:r w:rsidR="004D7A43" w:rsidRPr="004D7A43">
              <w:rPr>
                <w:webHidden/>
              </w:rPr>
              <w:t>16</w:t>
            </w:r>
            <w:r w:rsidR="004D7A43" w:rsidRPr="004D7A43">
              <w:rPr>
                <w:webHidden/>
              </w:rPr>
              <w:fldChar w:fldCharType="end"/>
            </w:r>
          </w:hyperlink>
        </w:p>
        <w:p w14:paraId="3CC2E5DE" w14:textId="283CFA6F" w:rsidR="004D7A43" w:rsidRPr="004D7A43" w:rsidRDefault="00562AA6">
          <w:pPr>
            <w:pStyle w:val="TOC1"/>
            <w:rPr>
              <w:rFonts w:eastAsiaTheme="minorEastAsia" w:cstheme="minorBidi"/>
              <w:b w:val="0"/>
              <w:spacing w:val="0"/>
              <w:sz w:val="22"/>
              <w:szCs w:val="22"/>
            </w:rPr>
          </w:pPr>
          <w:hyperlink w:anchor="_Toc62646235" w:history="1">
            <w:r w:rsidR="004D7A43" w:rsidRPr="004D7A43">
              <w:rPr>
                <w:rStyle w:val="Hyperlink"/>
              </w:rPr>
              <w:t>About Hanover Research</w:t>
            </w:r>
            <w:r w:rsidR="004D7A43" w:rsidRPr="004D7A43">
              <w:rPr>
                <w:webHidden/>
              </w:rPr>
              <w:tab/>
            </w:r>
            <w:r w:rsidR="004D7A43" w:rsidRPr="004D7A43">
              <w:rPr>
                <w:webHidden/>
              </w:rPr>
              <w:fldChar w:fldCharType="begin"/>
            </w:r>
            <w:r w:rsidR="004D7A43" w:rsidRPr="004D7A43">
              <w:rPr>
                <w:webHidden/>
              </w:rPr>
              <w:instrText xml:space="preserve"> PAGEREF _Toc62646235 \h </w:instrText>
            </w:r>
            <w:r w:rsidR="004D7A43" w:rsidRPr="004D7A43">
              <w:rPr>
                <w:webHidden/>
              </w:rPr>
            </w:r>
            <w:r w:rsidR="004D7A43" w:rsidRPr="004D7A43">
              <w:rPr>
                <w:webHidden/>
              </w:rPr>
              <w:fldChar w:fldCharType="separate"/>
            </w:r>
            <w:r w:rsidR="004D7A43" w:rsidRPr="004D7A43">
              <w:rPr>
                <w:webHidden/>
              </w:rPr>
              <w:t>18</w:t>
            </w:r>
            <w:r w:rsidR="004D7A43" w:rsidRPr="004D7A43">
              <w:rPr>
                <w:webHidden/>
              </w:rPr>
              <w:fldChar w:fldCharType="end"/>
            </w:r>
          </w:hyperlink>
        </w:p>
        <w:p w14:paraId="227A29DC" w14:textId="1BF9424D" w:rsidR="0092057D" w:rsidRDefault="0092057D" w:rsidP="0092057D">
          <w:r w:rsidRPr="004D7A43">
            <w:rPr>
              <w:b/>
              <w:smallCaps/>
              <w:noProof/>
            </w:rPr>
            <w:fldChar w:fldCharType="end"/>
          </w:r>
        </w:p>
      </w:sdtContent>
    </w:sdt>
    <w:p w14:paraId="43A4A00F" w14:textId="77777777" w:rsidR="0092057D" w:rsidRDefault="0092057D" w:rsidP="0092057D">
      <w:pPr>
        <w:jc w:val="left"/>
        <w:rPr>
          <w:rFonts w:ascii="Oswald" w:eastAsia="Cambria" w:hAnsi="Oswald" w:cs="Gill Sans"/>
          <w:b/>
          <w:caps/>
          <w:color w:val="00594C"/>
          <w:spacing w:val="10"/>
          <w:sz w:val="40"/>
          <w:szCs w:val="40"/>
        </w:rPr>
      </w:pPr>
      <w:r>
        <w:t xml:space="preserve"> </w:t>
      </w:r>
      <w:r>
        <w:br w:type="page"/>
      </w:r>
    </w:p>
    <w:p w14:paraId="1D9D2FB3" w14:textId="77777777" w:rsidR="000548A3" w:rsidRDefault="000548A3" w:rsidP="000548A3">
      <w:pPr>
        <w:pStyle w:val="ExecutiveSummary"/>
      </w:pPr>
      <w:bookmarkStart w:id="2" w:name="_Toc62646221"/>
      <w:r>
        <w:lastRenderedPageBreak/>
        <w:t>Introduction</w:t>
      </w:r>
      <w:bookmarkEnd w:id="1"/>
      <w:bookmarkEnd w:id="2"/>
    </w:p>
    <w:p w14:paraId="323BAE1C" w14:textId="77777777" w:rsidR="00013D97" w:rsidRPr="00251885" w:rsidRDefault="00013D97" w:rsidP="00013D97">
      <w:r w:rsidRPr="00251885">
        <w:t xml:space="preserve">The following survey aims to </w:t>
      </w:r>
      <w:r>
        <w:t>collect perspectives from parents about how they make decisions about their children’s education. When reviewing the survey instrument, p</w:t>
      </w:r>
      <w:r w:rsidRPr="00251885">
        <w:t>lease note the following</w:t>
      </w:r>
      <w:r>
        <w:t xml:space="preserve"> structural</w:t>
      </w:r>
      <w:r w:rsidRPr="00251885">
        <w:t xml:space="preserve"> aspects of the draft:</w:t>
      </w:r>
    </w:p>
    <w:p w14:paraId="369337F9" w14:textId="77777777" w:rsidR="00013D97" w:rsidRPr="008E79B8" w:rsidRDefault="00013D97" w:rsidP="00013D97">
      <w:pPr>
        <w:pStyle w:val="BulletedText"/>
      </w:pPr>
      <w:r>
        <w:t xml:space="preserve">Question numbers (e.g., Q3) </w:t>
      </w:r>
      <w:r w:rsidRPr="008E79B8">
        <w:t>pertain to the online survey programming numbers</w:t>
      </w:r>
      <w:r>
        <w:t xml:space="preserve"> and may be non-linear</w:t>
      </w:r>
      <w:r w:rsidRPr="008E79B8">
        <w:t>.</w:t>
      </w:r>
    </w:p>
    <w:p w14:paraId="48D71017" w14:textId="32F697B8" w:rsidR="00013D97" w:rsidRPr="0031590F" w:rsidRDefault="00013D97" w:rsidP="00013D97">
      <w:pPr>
        <w:pStyle w:val="BulletedText"/>
        <w:rPr>
          <w:b/>
        </w:rPr>
      </w:pPr>
      <w:r w:rsidRPr="003255FD">
        <w:rPr>
          <w:rFonts w:eastAsiaTheme="minorEastAsia"/>
          <w:i/>
          <w:color w:val="C00000"/>
          <w:spacing w:val="25"/>
          <w:szCs w:val="24"/>
        </w:rPr>
        <w:t>Red text</w:t>
      </w:r>
      <w:r w:rsidRPr="004418A3">
        <w:rPr>
          <w:color w:val="707068" w:themeColor="background1" w:themeShade="80"/>
        </w:rPr>
        <w:t xml:space="preserve"> </w:t>
      </w:r>
      <w:r w:rsidRPr="008E79B8">
        <w:t>i</w:t>
      </w:r>
      <w:r>
        <w:t>s</w:t>
      </w:r>
      <w:r w:rsidRPr="008E79B8">
        <w:t xml:space="preserve"> survey programming notes that are not seen by respondents.</w:t>
      </w:r>
      <w:r>
        <w:t xml:space="preserve"> </w:t>
      </w:r>
    </w:p>
    <w:p w14:paraId="39273E3E" w14:textId="308D5B36" w:rsidR="0031590F" w:rsidRDefault="0031590F" w:rsidP="00013D97">
      <w:pPr>
        <w:pStyle w:val="BulletedText"/>
        <w:rPr>
          <w:b/>
        </w:rPr>
      </w:pPr>
      <w:r w:rsidRPr="0031590F">
        <w:rPr>
          <w:rFonts w:eastAsiaTheme="minorEastAsia"/>
          <w:i/>
          <w:color w:val="7187BE" w:themeColor="accent5" w:themeTint="80"/>
          <w:spacing w:val="25"/>
          <w:szCs w:val="24"/>
        </w:rPr>
        <w:t xml:space="preserve">Light blue text </w:t>
      </w:r>
      <w:r w:rsidRPr="0031590F">
        <w:rPr>
          <w:rFonts w:eastAsiaTheme="minorEastAsia"/>
          <w:iCs/>
          <w:spacing w:val="25"/>
          <w:szCs w:val="24"/>
        </w:rPr>
        <w:t>indicates slight wording differences between respondents (e.g., “your child” for parents of one child and “your children” for parents of two or more children).</w:t>
      </w:r>
    </w:p>
    <w:p w14:paraId="7D912AE1" w14:textId="77777777" w:rsidR="00013D97" w:rsidRPr="004418A3" w:rsidRDefault="00013D97" w:rsidP="00013D97">
      <w:pPr>
        <w:pStyle w:val="BulletedText"/>
        <w:rPr>
          <w:b/>
        </w:rPr>
      </w:pPr>
      <w:r>
        <w:t>Questions are formatted into “Blocks” or core survey sections.</w:t>
      </w:r>
    </w:p>
    <w:p w14:paraId="4526E27D" w14:textId="77777777" w:rsidR="00013D97" w:rsidRDefault="00013D97" w:rsidP="00013D97">
      <w:pPr>
        <w:pStyle w:val="BulletedText"/>
      </w:pPr>
      <w:r>
        <w:t xml:space="preserve"> “</w:t>
      </w:r>
      <w:r>
        <w:sym w:font="Wingdings" w:char="F06D"/>
      </w:r>
      <w:r w:rsidRPr="00251885">
        <w:t>” denotes radio buttons where the respondent can only select one answer</w:t>
      </w:r>
      <w:r>
        <w:t xml:space="preserve">. </w:t>
      </w:r>
    </w:p>
    <w:p w14:paraId="7FCBACD9" w14:textId="77777777" w:rsidR="00013D97" w:rsidRDefault="00013D97" w:rsidP="00013D97">
      <w:pPr>
        <w:pStyle w:val="BulletedText"/>
      </w:pPr>
      <w:r>
        <w:t>“</w:t>
      </w:r>
      <w:r>
        <w:sym w:font="Wingdings" w:char="F071"/>
      </w:r>
      <w:r w:rsidRPr="00EC6D36">
        <w:t>” denote</w:t>
      </w:r>
      <w:r>
        <w:t>s</w:t>
      </w:r>
      <w:r w:rsidRPr="00EC6D36">
        <w:t xml:space="preserve"> a check box where the respondent can select more than one answer option.</w:t>
      </w:r>
    </w:p>
    <w:p w14:paraId="43B3000F" w14:textId="77777777" w:rsidR="00013D97" w:rsidRDefault="00013D97" w:rsidP="00013D97">
      <w:pPr>
        <w:pStyle w:val="BulletedText"/>
      </w:pPr>
      <w:r>
        <w:t>“*” denotes questions that are mandatory for survey completion.</w:t>
      </w:r>
    </w:p>
    <w:p w14:paraId="451629C6" w14:textId="77777777" w:rsidR="000548A3" w:rsidRPr="0033384C" w:rsidRDefault="000548A3" w:rsidP="000548A3"/>
    <w:p w14:paraId="7E4D6119" w14:textId="77777777" w:rsidR="000548A3" w:rsidRDefault="000548A3" w:rsidP="00551F1D">
      <w:pPr>
        <w:pStyle w:val="PrimarySubheader"/>
      </w:pPr>
      <w:bookmarkStart w:id="3" w:name="_Toc426547232"/>
      <w:bookmarkStart w:id="4" w:name="_Toc428800991"/>
      <w:bookmarkStart w:id="5" w:name="_Toc440011839"/>
      <w:bookmarkStart w:id="6" w:name="_Toc497136755"/>
      <w:bookmarkStart w:id="7" w:name="_Toc62646222"/>
      <w:r>
        <w:t>Best Practices in Survey Design</w:t>
      </w:r>
      <w:bookmarkEnd w:id="3"/>
      <w:bookmarkEnd w:id="4"/>
      <w:bookmarkEnd w:id="5"/>
      <w:bookmarkEnd w:id="6"/>
      <w:bookmarkEnd w:id="7"/>
    </w:p>
    <w:p w14:paraId="799309EB" w14:textId="77777777" w:rsidR="000548A3" w:rsidRDefault="000548A3" w:rsidP="000548A3">
      <w:r>
        <w:t xml:space="preserve">Hanover designs surveys that align with best practices in survey design. While we are sensitive to your needs and will make modifications as necessary, we strongly encourage you to maintain the following survey design standards moving forward. </w:t>
      </w:r>
    </w:p>
    <w:p w14:paraId="18F076BB" w14:textId="77777777" w:rsidR="000548A3" w:rsidRDefault="000548A3" w:rsidP="000548A3">
      <w:pPr>
        <w:pStyle w:val="BulletedText"/>
      </w:pPr>
      <w:r>
        <w:t xml:space="preserve">Present matrix questions (e.g., Likert scales going from strongly disagree to strongly agree) from </w:t>
      </w:r>
      <w:r w:rsidRPr="00517816">
        <w:rPr>
          <w:b/>
        </w:rPr>
        <w:t>negative to positive</w:t>
      </w:r>
      <w:r>
        <w:t xml:space="preserve">. </w:t>
      </w:r>
    </w:p>
    <w:p w14:paraId="5C07AF3C" w14:textId="77777777" w:rsidR="000548A3" w:rsidRDefault="000548A3" w:rsidP="000548A3">
      <w:pPr>
        <w:pStyle w:val="BulletedText"/>
      </w:pPr>
      <w:r>
        <w:rPr>
          <w:b/>
        </w:rPr>
        <w:t>Randomize questions</w:t>
      </w:r>
      <w:r w:rsidRPr="00517816">
        <w:rPr>
          <w:b/>
        </w:rPr>
        <w:t xml:space="preserve"> </w:t>
      </w:r>
      <w:r>
        <w:t>when multiple options are present to decrease “order-effects,” which is common for questions of a similar structure.</w:t>
      </w:r>
    </w:p>
    <w:p w14:paraId="2DDA7FB1" w14:textId="77777777" w:rsidR="000548A3" w:rsidRDefault="000548A3" w:rsidP="000548A3">
      <w:pPr>
        <w:pStyle w:val="BulletedText"/>
      </w:pPr>
      <w:r>
        <w:rPr>
          <w:b/>
        </w:rPr>
        <w:t>Balance</w:t>
      </w:r>
      <w:r w:rsidRPr="00517816">
        <w:rPr>
          <w:b/>
        </w:rPr>
        <w:t xml:space="preserve"> Likert</w:t>
      </w:r>
      <w:r>
        <w:rPr>
          <w:b/>
        </w:rPr>
        <w:t xml:space="preserve"> scales</w:t>
      </w:r>
      <w:r>
        <w:t>, for this survey, we primarily utilized three, four, and five-point scales.</w:t>
      </w:r>
    </w:p>
    <w:p w14:paraId="32617C8C" w14:textId="77777777" w:rsidR="000548A3" w:rsidRDefault="000548A3" w:rsidP="000548A3">
      <w:pPr>
        <w:pStyle w:val="BulletedText"/>
      </w:pPr>
      <w:r w:rsidRPr="00517816">
        <w:rPr>
          <w:b/>
        </w:rPr>
        <w:t>Use “N/A</w:t>
      </w:r>
      <w:r>
        <w:rPr>
          <w:b/>
        </w:rPr>
        <w:t>”</w:t>
      </w:r>
      <w:r w:rsidRPr="00517816">
        <w:rPr>
          <w:b/>
        </w:rPr>
        <w:t xml:space="preserve"> or </w:t>
      </w:r>
      <w:r>
        <w:rPr>
          <w:b/>
        </w:rPr>
        <w:t>“</w:t>
      </w:r>
      <w:r w:rsidRPr="00517816">
        <w:rPr>
          <w:b/>
        </w:rPr>
        <w:t>Don’t know”</w:t>
      </w:r>
      <w:r>
        <w:t xml:space="preserve"> options when the question is either not relevant or the respondent is unsure. These are often consolidated because there is not an analytical reason to separate these results. Moreover, extending the scale (i.e., separating “N/A” and “Don’t know” as two different options) may encourage respondents to select more “positive” responses due to the relative physical position of the extended scale.</w:t>
      </w:r>
    </w:p>
    <w:p w14:paraId="60F3D921" w14:textId="77777777" w:rsidR="000548A3" w:rsidRPr="00517816" w:rsidRDefault="000548A3" w:rsidP="000548A3">
      <w:pPr>
        <w:pStyle w:val="BulletedText"/>
        <w:rPr>
          <w:b/>
        </w:rPr>
      </w:pPr>
      <w:r w:rsidRPr="00517816">
        <w:rPr>
          <w:b/>
        </w:rPr>
        <w:t xml:space="preserve">Keep open-ended comments to a minimum. </w:t>
      </w:r>
      <w:r w:rsidRPr="00517816">
        <w:t>Respondents start providing redundant answers when faced</w:t>
      </w:r>
      <w:r>
        <w:t xml:space="preserve"> with more than two or three</w:t>
      </w:r>
      <w:r w:rsidRPr="00517816">
        <w:t xml:space="preserve"> open-ended responses.</w:t>
      </w:r>
      <w:r>
        <w:t xml:space="preserve"> </w:t>
      </w:r>
    </w:p>
    <w:p w14:paraId="05DDB1C4" w14:textId="77777777" w:rsidR="000548A3" w:rsidRDefault="000548A3" w:rsidP="000548A3">
      <w:pPr>
        <w:pStyle w:val="BulletedText"/>
      </w:pPr>
      <w:r w:rsidRPr="00517816">
        <w:rPr>
          <w:b/>
        </w:rPr>
        <w:t>Use skip logic</w:t>
      </w:r>
      <w:r>
        <w:t xml:space="preserve"> to ensure that respondents only answer questions pertinent to them.</w:t>
      </w:r>
    </w:p>
    <w:p w14:paraId="24F95976" w14:textId="77777777" w:rsidR="000548A3" w:rsidRDefault="000548A3" w:rsidP="000548A3">
      <w:pPr>
        <w:pStyle w:val="BulletedText"/>
      </w:pPr>
      <w:r w:rsidRPr="00517816">
        <w:rPr>
          <w:b/>
        </w:rPr>
        <w:t xml:space="preserve">Avoid too many or too few questions in a </w:t>
      </w:r>
      <w:r>
        <w:rPr>
          <w:b/>
        </w:rPr>
        <w:t>single page</w:t>
      </w:r>
      <w:r>
        <w:t>. You may view these aesthetic aspects of the survey once the survey has been programmed into the online platform.</w:t>
      </w:r>
    </w:p>
    <w:p w14:paraId="0CE9D29F" w14:textId="77777777" w:rsidR="004A3B6C" w:rsidRDefault="004A3B6C">
      <w:pPr>
        <w:jc w:val="left"/>
        <w:rPr>
          <w:rFonts w:eastAsia="Cambria" w:cs="Times New Roman"/>
        </w:rPr>
      </w:pPr>
      <w:r>
        <w:br w:type="page"/>
      </w:r>
    </w:p>
    <w:p w14:paraId="0141CD92" w14:textId="77777777" w:rsidR="000548A3" w:rsidRDefault="000548A3" w:rsidP="000548A3">
      <w:pPr>
        <w:pStyle w:val="BulletedText"/>
      </w:pPr>
      <w:r>
        <w:lastRenderedPageBreak/>
        <w:t>Avoid questions with the following characteristics:</w:t>
      </w:r>
    </w:p>
    <w:p w14:paraId="5478092B" w14:textId="77777777" w:rsidR="000548A3" w:rsidRDefault="000548A3" w:rsidP="000548A3">
      <w:pPr>
        <w:pStyle w:val="Subbullet"/>
        <w:ind w:left="1080"/>
      </w:pPr>
      <w:r>
        <w:rPr>
          <w:b/>
        </w:rPr>
        <w:t>Avoid d</w:t>
      </w:r>
      <w:r w:rsidRPr="00517816">
        <w:rPr>
          <w:b/>
        </w:rPr>
        <w:t>ouble-barreled</w:t>
      </w:r>
      <w:r>
        <w:rPr>
          <w:b/>
        </w:rPr>
        <w:t xml:space="preserve"> </w:t>
      </w:r>
      <w:r w:rsidRPr="00B725DC">
        <w:rPr>
          <w:b/>
        </w:rPr>
        <w:t>questions</w:t>
      </w:r>
      <w:r>
        <w:t xml:space="preserve"> (e.g., asking two question at once).</w:t>
      </w:r>
    </w:p>
    <w:p w14:paraId="1C049A21" w14:textId="77777777" w:rsidR="000548A3" w:rsidRDefault="000548A3" w:rsidP="000548A3">
      <w:pPr>
        <w:pStyle w:val="Subbullet"/>
        <w:ind w:left="1080"/>
      </w:pPr>
      <w:r w:rsidRPr="00B725DC">
        <w:rPr>
          <w:b/>
        </w:rPr>
        <w:t>Avoid</w:t>
      </w:r>
      <w:r>
        <w:t xml:space="preserve"> </w:t>
      </w:r>
      <w:r w:rsidRPr="00517816">
        <w:rPr>
          <w:b/>
        </w:rPr>
        <w:t>leading questions</w:t>
      </w:r>
      <w:r>
        <w:rPr>
          <w:b/>
        </w:rPr>
        <w:t xml:space="preserve">. </w:t>
      </w:r>
      <w:r w:rsidRPr="00B725DC">
        <w:t>For example, asking “Many staff members indicate that district buildings are clean. Is your building clean?”</w:t>
      </w:r>
      <w:r>
        <w:rPr>
          <w:b/>
        </w:rPr>
        <w:t xml:space="preserve"> </w:t>
      </w:r>
      <w:r>
        <w:t>may</w:t>
      </w:r>
      <w:r w:rsidRPr="00B725DC">
        <w:t xml:space="preserve"> lead a respondent to indicate that their building is clean regardless of their objective opinion. </w:t>
      </w:r>
      <w:r>
        <w:t>Asking leading questions</w:t>
      </w:r>
      <w:r>
        <w:rPr>
          <w:b/>
        </w:rPr>
        <w:t xml:space="preserve"> </w:t>
      </w:r>
      <w:r>
        <w:t>makes respondents susceptible to social desirability. That is, respondents might then answer questions based on the question wording and not their objective opinion.</w:t>
      </w:r>
    </w:p>
    <w:p w14:paraId="7799AB51" w14:textId="77777777" w:rsidR="00710F60" w:rsidRDefault="000548A3" w:rsidP="000548A3">
      <w:pPr>
        <w:pStyle w:val="Subbullet"/>
        <w:ind w:left="1080"/>
      </w:pPr>
      <w:r>
        <w:rPr>
          <w:b/>
        </w:rPr>
        <w:t xml:space="preserve">Avoid subjective language </w:t>
      </w:r>
      <w:r>
        <w:t>for survey questions to ensure that all respondents will interpret the survey item the same way.</w:t>
      </w:r>
    </w:p>
    <w:p w14:paraId="5D4E3FA1" w14:textId="77777777" w:rsidR="00967BE7" w:rsidRDefault="00967BE7" w:rsidP="00091C02"/>
    <w:p w14:paraId="1DEBF169" w14:textId="77777777" w:rsidR="003E0127" w:rsidRDefault="003E0127">
      <w:pPr>
        <w:jc w:val="left"/>
        <w:rPr>
          <w:rFonts w:ascii="Oswald SemiBold" w:eastAsiaTheme="majorEastAsia" w:hAnsi="Oswald SemiBold" w:cstheme="majorBidi"/>
          <w:b/>
          <w:bCs/>
          <w:caps/>
          <w:color w:val="00594C"/>
          <w:sz w:val="36"/>
          <w:szCs w:val="36"/>
        </w:rPr>
      </w:pPr>
      <w:r>
        <w:br w:type="page"/>
      </w:r>
    </w:p>
    <w:p w14:paraId="7F990E86" w14:textId="77777777" w:rsidR="0091017E" w:rsidRPr="006650CF" w:rsidRDefault="00967BE7" w:rsidP="003E0127">
      <w:pPr>
        <w:pStyle w:val="Heading1"/>
        <w:rPr>
          <w:sz w:val="32"/>
        </w:rPr>
      </w:pPr>
      <w:bookmarkStart w:id="8" w:name="_Toc62646223"/>
      <w:r>
        <w:lastRenderedPageBreak/>
        <w:t>Survey Instrument</w:t>
      </w:r>
      <w:bookmarkEnd w:id="8"/>
    </w:p>
    <w:p w14:paraId="2DCF3287" w14:textId="017BCB19" w:rsidR="00D64845" w:rsidRPr="005060ED" w:rsidRDefault="00013D97" w:rsidP="005060ED">
      <w:pPr>
        <w:pStyle w:val="PrimarySubheader"/>
      </w:pPr>
      <w:bookmarkStart w:id="9" w:name="_Toc62646224"/>
      <w:r>
        <w:rPr>
          <w:rFonts w:ascii="Oswald SemiBold" w:hAnsi="Oswald SemiBold"/>
          <w:spacing w:val="25"/>
        </w:rPr>
        <w:t>Introduction</w:t>
      </w:r>
      <w:bookmarkEnd w:id="9"/>
    </w:p>
    <w:p w14:paraId="00D224A9" w14:textId="77777777" w:rsidR="007E7C7F" w:rsidRDefault="00D64845" w:rsidP="007E7C7F">
      <w:pPr>
        <w:pStyle w:val="ListParagraph"/>
        <w:keepNext/>
        <w:jc w:val="center"/>
        <w:rPr>
          <w:b/>
          <w:color w:val="00594C"/>
          <w:spacing w:val="25"/>
        </w:rPr>
      </w:pPr>
      <w:r w:rsidRPr="00013D97">
        <w:rPr>
          <w:b/>
          <w:color w:val="00594C"/>
          <w:spacing w:val="25"/>
        </w:rPr>
        <w:t>Welcome!</w:t>
      </w:r>
    </w:p>
    <w:p w14:paraId="18D5230A" w14:textId="77777777" w:rsidR="007E7C7F" w:rsidRDefault="00D64845" w:rsidP="007E7C7F">
      <w:pPr>
        <w:pStyle w:val="ListParagraph"/>
        <w:keepNext/>
        <w:jc w:val="center"/>
        <w:rPr>
          <w:b/>
          <w:color w:val="00594C"/>
          <w:spacing w:val="25"/>
        </w:rPr>
      </w:pPr>
      <w:r w:rsidRPr="00013D97">
        <w:rPr>
          <w:b/>
          <w:color w:val="00594C"/>
          <w:spacing w:val="25"/>
        </w:rPr>
        <w:br/>
        <w:t>Hanover Research is conducting a survey to learn more about how individuals and families make educational choices and would like to get your opinion</w:t>
      </w:r>
      <w:r w:rsidR="007E7C7F">
        <w:rPr>
          <w:b/>
          <w:color w:val="00594C"/>
          <w:spacing w:val="25"/>
        </w:rPr>
        <w:t>.</w:t>
      </w:r>
    </w:p>
    <w:p w14:paraId="43AE0097" w14:textId="77777777" w:rsidR="007E7C7F" w:rsidRDefault="007E7C7F" w:rsidP="007E7C7F">
      <w:pPr>
        <w:pStyle w:val="ListParagraph"/>
        <w:keepNext/>
        <w:jc w:val="center"/>
        <w:rPr>
          <w:b/>
          <w:color w:val="00594C"/>
          <w:spacing w:val="25"/>
        </w:rPr>
      </w:pPr>
    </w:p>
    <w:p w14:paraId="05596A8D" w14:textId="77777777" w:rsidR="007E7C7F" w:rsidRDefault="00D64845" w:rsidP="007E7C7F">
      <w:pPr>
        <w:pStyle w:val="ListParagraph"/>
        <w:keepNext/>
        <w:jc w:val="center"/>
        <w:rPr>
          <w:b/>
          <w:color w:val="00594C"/>
          <w:spacing w:val="25"/>
        </w:rPr>
      </w:pPr>
      <w:r w:rsidRPr="00013D97">
        <w:rPr>
          <w:b/>
          <w:color w:val="00594C"/>
          <w:spacing w:val="25"/>
        </w:rPr>
        <w:t>This study is for research purposes only: all information you provide will be maintained on a confidential basis by Hanover Research and will only be used and reported in an aggregate form, so please be candid in your responses.</w:t>
      </w:r>
    </w:p>
    <w:p w14:paraId="52595C2B" w14:textId="77777777" w:rsidR="007E7C7F" w:rsidRDefault="007E7C7F" w:rsidP="007E7C7F">
      <w:pPr>
        <w:pStyle w:val="ListParagraph"/>
        <w:keepNext/>
        <w:jc w:val="center"/>
        <w:rPr>
          <w:b/>
          <w:color w:val="00594C"/>
          <w:spacing w:val="25"/>
        </w:rPr>
      </w:pPr>
    </w:p>
    <w:p w14:paraId="4931B942" w14:textId="77777777" w:rsidR="00D64845" w:rsidRPr="00013D97" w:rsidRDefault="00D64845" w:rsidP="007E7C7F">
      <w:pPr>
        <w:pStyle w:val="ListParagraph"/>
        <w:keepNext/>
        <w:jc w:val="center"/>
        <w:rPr>
          <w:b/>
          <w:color w:val="00594C"/>
          <w:spacing w:val="25"/>
        </w:rPr>
      </w:pPr>
      <w:r w:rsidRPr="00013D97">
        <w:rPr>
          <w:b/>
          <w:color w:val="00594C"/>
          <w:spacing w:val="25"/>
        </w:rPr>
        <w:t>This survey will only take about 10 minutes to complete. Thank you for your participation!</w:t>
      </w:r>
    </w:p>
    <w:p w14:paraId="139CF870" w14:textId="052B41E5" w:rsidR="00D64845" w:rsidRDefault="00D64845" w:rsidP="00D64845">
      <w:pPr>
        <w:rPr>
          <w:spacing w:val="25"/>
        </w:rPr>
      </w:pPr>
    </w:p>
    <w:p w14:paraId="678BB06D" w14:textId="77777777" w:rsidR="0031590F" w:rsidRDefault="0031590F" w:rsidP="00D64845">
      <w:pPr>
        <w:rPr>
          <w:spacing w:val="25"/>
        </w:rPr>
      </w:pPr>
    </w:p>
    <w:p w14:paraId="3B1907B1" w14:textId="322525BE" w:rsidR="0031590F" w:rsidRPr="0031590F" w:rsidRDefault="0031590F" w:rsidP="0031590F">
      <w:pPr>
        <w:pStyle w:val="PrimarySubheader"/>
      </w:pPr>
      <w:bookmarkStart w:id="10" w:name="_Toc62646225"/>
      <w:r>
        <w:rPr>
          <w:rFonts w:ascii="Oswald SemiBold" w:hAnsi="Oswald SemiBold"/>
          <w:spacing w:val="25"/>
        </w:rPr>
        <w:t>Privacy</w:t>
      </w:r>
      <w:bookmarkEnd w:id="10"/>
    </w:p>
    <w:p w14:paraId="07F3A3E7" w14:textId="0A07FDA4" w:rsidR="00D64845" w:rsidRPr="00013D97" w:rsidRDefault="00D64845" w:rsidP="00013D97">
      <w:pPr>
        <w:pStyle w:val="ListParagraph"/>
        <w:keepNext/>
        <w:numPr>
          <w:ilvl w:val="0"/>
          <w:numId w:val="15"/>
        </w:numPr>
        <w:rPr>
          <w:b/>
          <w:color w:val="00594C"/>
          <w:spacing w:val="25"/>
        </w:rPr>
      </w:pPr>
      <w:r w:rsidRPr="00013D97">
        <w:rPr>
          <w:b/>
          <w:color w:val="00594C"/>
          <w:spacing w:val="25"/>
        </w:rPr>
        <w:t>Hanover Research takes protecting your personal information seriously. We use your data for research and analysis purposes only. Please see our </w:t>
      </w:r>
      <w:hyperlink r:id="rId11">
        <w:r w:rsidRPr="00013D97">
          <w:rPr>
            <w:b/>
            <w:color w:val="00594C"/>
            <w:spacing w:val="25"/>
            <w:u w:val="single"/>
          </w:rPr>
          <w:t>Privacy Policy</w:t>
        </w:r>
      </w:hyperlink>
      <w:r w:rsidRPr="00013D97">
        <w:rPr>
          <w:b/>
          <w:color w:val="00594C"/>
          <w:spacing w:val="25"/>
        </w:rPr>
        <w:t> to learn how we collect and process your data.</w:t>
      </w:r>
      <w:r w:rsidR="0031590F">
        <w:rPr>
          <w:b/>
          <w:color w:val="00594C"/>
          <w:spacing w:val="25"/>
        </w:rPr>
        <w:t>*</w:t>
      </w:r>
    </w:p>
    <w:p w14:paraId="28E385C6" w14:textId="77777777" w:rsidR="00D64845" w:rsidRPr="0016514A" w:rsidRDefault="00D64845" w:rsidP="00D64845">
      <w:pPr>
        <w:pStyle w:val="ListParagraph"/>
        <w:keepNext/>
        <w:numPr>
          <w:ilvl w:val="0"/>
          <w:numId w:val="10"/>
        </w:numPr>
        <w:spacing w:line="240" w:lineRule="auto"/>
        <w:ind w:left="360"/>
        <w:contextualSpacing w:val="0"/>
        <w:rPr>
          <w:spacing w:val="25"/>
        </w:rPr>
      </w:pPr>
      <w:r w:rsidRPr="0016514A">
        <w:rPr>
          <w:b/>
          <w:spacing w:val="25"/>
        </w:rPr>
        <w:t>I consent</w:t>
      </w:r>
      <w:r w:rsidRPr="0016514A">
        <w:rPr>
          <w:spacing w:val="25"/>
        </w:rPr>
        <w:t xml:space="preserve"> to having my personal data collected for this survey. </w:t>
      </w:r>
    </w:p>
    <w:p w14:paraId="3B8FC0E4" w14:textId="1041E0D5" w:rsidR="00D64845" w:rsidRPr="0016514A" w:rsidRDefault="00D64845" w:rsidP="00D64845">
      <w:pPr>
        <w:pStyle w:val="ListParagraph"/>
        <w:keepNext/>
        <w:numPr>
          <w:ilvl w:val="0"/>
          <w:numId w:val="10"/>
        </w:numPr>
        <w:spacing w:line="240" w:lineRule="auto"/>
        <w:ind w:left="360"/>
        <w:contextualSpacing w:val="0"/>
        <w:rPr>
          <w:spacing w:val="25"/>
        </w:rPr>
      </w:pPr>
      <w:r w:rsidRPr="0016514A">
        <w:rPr>
          <w:b/>
          <w:spacing w:val="25"/>
        </w:rPr>
        <w:t>I do not consent</w:t>
      </w:r>
      <w:r w:rsidRPr="0016514A">
        <w:rPr>
          <w:spacing w:val="25"/>
        </w:rPr>
        <w:t xml:space="preserve"> to having my personal data collected and wish to </w:t>
      </w:r>
      <w:r w:rsidRPr="0016514A">
        <w:rPr>
          <w:b/>
          <w:spacing w:val="25"/>
        </w:rPr>
        <w:t>exit the survey</w:t>
      </w:r>
      <w:r w:rsidRPr="0016514A">
        <w:rPr>
          <w:spacing w:val="25"/>
        </w:rPr>
        <w:t xml:space="preserve">. </w:t>
      </w:r>
      <w:r w:rsidR="00800D77">
        <w:rPr>
          <w:rFonts w:eastAsiaTheme="minorEastAsia" w:cs="Times New Roman"/>
          <w:i/>
          <w:color w:val="C00000"/>
          <w:spacing w:val="25"/>
          <w:szCs w:val="24"/>
        </w:rPr>
        <w:t>[Disqualify and delete data]</w:t>
      </w:r>
    </w:p>
    <w:p w14:paraId="14E7BB01" w14:textId="3566A154" w:rsidR="00D64845" w:rsidRDefault="00D64845" w:rsidP="00D64845">
      <w:pPr>
        <w:rPr>
          <w:spacing w:val="25"/>
        </w:rPr>
      </w:pPr>
    </w:p>
    <w:p w14:paraId="3D47E424" w14:textId="77777777" w:rsidR="0031590F" w:rsidRPr="0016514A" w:rsidRDefault="0031590F" w:rsidP="00D64845">
      <w:pPr>
        <w:rPr>
          <w:spacing w:val="25"/>
        </w:rPr>
      </w:pPr>
    </w:p>
    <w:p w14:paraId="18FDD67B" w14:textId="77777777" w:rsidR="00D64845" w:rsidRPr="005060ED" w:rsidRDefault="00D64845" w:rsidP="005060ED">
      <w:pPr>
        <w:pStyle w:val="PrimarySubheader"/>
      </w:pPr>
      <w:bookmarkStart w:id="11" w:name="_Toc62646226"/>
      <w:r w:rsidRPr="005060ED">
        <w:rPr>
          <w:rFonts w:ascii="Oswald SemiBold" w:hAnsi="Oswald SemiBold"/>
          <w:spacing w:val="25"/>
        </w:rPr>
        <w:t>Screeners and Background</w:t>
      </w:r>
      <w:bookmarkEnd w:id="11"/>
    </w:p>
    <w:p w14:paraId="5D19DA3D" w14:textId="6F9A37C5" w:rsidR="00D64845" w:rsidRPr="00013D97" w:rsidRDefault="00D64845" w:rsidP="00013D97">
      <w:pPr>
        <w:pStyle w:val="ListParagraph"/>
        <w:keepNext/>
        <w:numPr>
          <w:ilvl w:val="0"/>
          <w:numId w:val="15"/>
        </w:numPr>
        <w:rPr>
          <w:b/>
          <w:color w:val="00594C"/>
          <w:spacing w:val="25"/>
        </w:rPr>
      </w:pPr>
      <w:bookmarkStart w:id="12" w:name="_Ref62634659"/>
      <w:r w:rsidRPr="00013D97">
        <w:rPr>
          <w:b/>
          <w:color w:val="00594C"/>
          <w:spacing w:val="25"/>
        </w:rPr>
        <w:t>How old are you? </w:t>
      </w:r>
      <w:r w:rsidRPr="00013D97">
        <w:rPr>
          <w:b/>
          <w:i/>
          <w:color w:val="00594C"/>
          <w:spacing w:val="25"/>
        </w:rPr>
        <w:t xml:space="preserve">Please enter a whole </w:t>
      </w:r>
      <w:proofErr w:type="gramStart"/>
      <w:r w:rsidRPr="00013D97">
        <w:rPr>
          <w:b/>
          <w:i/>
          <w:color w:val="00594C"/>
          <w:spacing w:val="25"/>
        </w:rPr>
        <w:t>number.</w:t>
      </w:r>
      <w:bookmarkEnd w:id="12"/>
      <w:r w:rsidR="0031590F">
        <w:rPr>
          <w:b/>
          <w:iCs/>
          <w:color w:val="00594C"/>
          <w:spacing w:val="25"/>
        </w:rPr>
        <w:t>*</w:t>
      </w:r>
      <w:proofErr w:type="gramEnd"/>
    </w:p>
    <w:p w14:paraId="43D640C9" w14:textId="526E5CD3" w:rsidR="00D64845" w:rsidRPr="0031590F" w:rsidRDefault="00D64845" w:rsidP="00D64845">
      <w:pPr>
        <w:pStyle w:val="TextEntryLine"/>
        <w:spacing w:before="0"/>
        <w:ind w:firstLine="400"/>
        <w:rPr>
          <w:rFonts w:ascii="Lato" w:hAnsi="Lato"/>
          <w:i/>
          <w:iCs/>
          <w:spacing w:val="25"/>
          <w:sz w:val="20"/>
        </w:rPr>
      </w:pPr>
      <w:r w:rsidRPr="0016514A">
        <w:rPr>
          <w:rFonts w:ascii="Lato" w:hAnsi="Lato"/>
          <w:spacing w:val="25"/>
          <w:sz w:val="20"/>
        </w:rPr>
        <w:t>________________</w:t>
      </w:r>
      <w:r w:rsidR="00800D77">
        <w:rPr>
          <w:rFonts w:ascii="Lato" w:hAnsi="Lato"/>
          <w:spacing w:val="25"/>
          <w:sz w:val="20"/>
        </w:rPr>
        <w:t xml:space="preserve"> </w:t>
      </w:r>
      <w:r w:rsidR="00800D77" w:rsidRPr="0031590F">
        <w:rPr>
          <w:rFonts w:ascii="Lato" w:hAnsi="Lato"/>
          <w:i/>
          <w:iCs/>
          <w:color w:val="C00000"/>
          <w:spacing w:val="25"/>
          <w:sz w:val="20"/>
        </w:rPr>
        <w:t>[Disqualify at the end of the block if under 18 or over 90]</w:t>
      </w:r>
    </w:p>
    <w:p w14:paraId="71A25904" w14:textId="6C252226" w:rsidR="00D64845" w:rsidRPr="0016514A" w:rsidRDefault="00D64845" w:rsidP="00D64845">
      <w:pPr>
        <w:rPr>
          <w:spacing w:val="25"/>
        </w:rPr>
      </w:pPr>
    </w:p>
    <w:p w14:paraId="7C3DF159" w14:textId="0A5A6D71" w:rsidR="00D64845" w:rsidRPr="00013D97" w:rsidRDefault="00D64845" w:rsidP="00013D97">
      <w:pPr>
        <w:pStyle w:val="ListParagraph"/>
        <w:keepNext/>
        <w:numPr>
          <w:ilvl w:val="0"/>
          <w:numId w:val="15"/>
        </w:numPr>
        <w:rPr>
          <w:b/>
          <w:color w:val="00594C"/>
          <w:spacing w:val="25"/>
        </w:rPr>
      </w:pPr>
      <w:bookmarkStart w:id="13" w:name="_Ref61354398"/>
      <w:r w:rsidRPr="00013D97">
        <w:rPr>
          <w:b/>
          <w:color w:val="00594C"/>
          <w:spacing w:val="25"/>
        </w:rPr>
        <w:t xml:space="preserve">In which country do you currently </w:t>
      </w:r>
      <w:proofErr w:type="gramStart"/>
      <w:r w:rsidRPr="00013D97">
        <w:rPr>
          <w:b/>
          <w:color w:val="00594C"/>
          <w:spacing w:val="25"/>
        </w:rPr>
        <w:t>reside?</w:t>
      </w:r>
      <w:bookmarkEnd w:id="13"/>
      <w:r w:rsidR="0031590F">
        <w:rPr>
          <w:b/>
          <w:color w:val="00594C"/>
          <w:spacing w:val="25"/>
        </w:rPr>
        <w:t>*</w:t>
      </w:r>
      <w:proofErr w:type="gramEnd"/>
    </w:p>
    <w:p w14:paraId="6F60F01F" w14:textId="679BEEEF" w:rsidR="00D64845" w:rsidRPr="005060ED" w:rsidRDefault="00D64845" w:rsidP="005060ED">
      <w:pPr>
        <w:pStyle w:val="Dropdown"/>
      </w:pPr>
      <w:r w:rsidRPr="005060ED">
        <w:rPr>
          <w:rFonts w:ascii="Arial" w:hAnsi="Arial" w:cs="Arial"/>
          <w:spacing w:val="25"/>
          <w:sz w:val="20"/>
        </w:rPr>
        <w:t>▼</w:t>
      </w:r>
      <w:r w:rsidRPr="005060ED">
        <w:rPr>
          <w:rFonts w:ascii="Lato" w:hAnsi="Lato"/>
          <w:spacing w:val="25"/>
          <w:sz w:val="20"/>
        </w:rPr>
        <w:t xml:space="preserve"> </w:t>
      </w:r>
      <w:r w:rsidR="00744EF7">
        <w:rPr>
          <w:rFonts w:ascii="Lato" w:hAnsi="Lato"/>
          <w:spacing w:val="25"/>
          <w:sz w:val="20"/>
        </w:rPr>
        <w:t>Afghanistan</w:t>
      </w:r>
      <w:r w:rsidRPr="005060ED">
        <w:rPr>
          <w:rFonts w:ascii="Lato" w:hAnsi="Lato"/>
          <w:spacing w:val="25"/>
          <w:sz w:val="20"/>
        </w:rPr>
        <w:t xml:space="preserve"> ... Prefer not to respond</w:t>
      </w:r>
    </w:p>
    <w:p w14:paraId="2F64E669" w14:textId="108180B5" w:rsidR="00800D77" w:rsidRPr="00800D77" w:rsidRDefault="00800D77" w:rsidP="005060ED">
      <w:pPr>
        <w:pStyle w:val="logic0"/>
        <w:rPr>
          <w:spacing w:val="25"/>
        </w:rPr>
      </w:pPr>
      <w:r w:rsidRPr="00800D77">
        <w:rPr>
          <w:spacing w:val="25"/>
        </w:rPr>
        <w:t>[Disqualify at the end of the block if “</w:t>
      </w:r>
      <w:r w:rsidRPr="00744EF7">
        <w:rPr>
          <w:spacing w:val="25"/>
        </w:rPr>
        <w:t>United States”</w:t>
      </w:r>
      <w:r w:rsidRPr="00F42EF0">
        <w:rPr>
          <w:spacing w:val="25"/>
        </w:rPr>
        <w:t xml:space="preserve"> is </w:t>
      </w:r>
      <w:r w:rsidRPr="00F42EF0">
        <w:rPr>
          <w:spacing w:val="25"/>
          <w:u w:val="single"/>
        </w:rPr>
        <w:t>not</w:t>
      </w:r>
      <w:r w:rsidRPr="00555453">
        <w:rPr>
          <w:spacing w:val="25"/>
        </w:rPr>
        <w:t xml:space="preserve"> selected]</w:t>
      </w:r>
    </w:p>
    <w:p w14:paraId="1F52B605" w14:textId="7F47C2A2" w:rsidR="00D64845" w:rsidRDefault="00D64845" w:rsidP="00D64845">
      <w:pPr>
        <w:rPr>
          <w:spacing w:val="25"/>
        </w:rPr>
      </w:pPr>
    </w:p>
    <w:p w14:paraId="7F02AB2C" w14:textId="74FD1173" w:rsidR="00800D77" w:rsidRPr="0031590F" w:rsidRDefault="00800D77" w:rsidP="00D64845">
      <w:pPr>
        <w:rPr>
          <w:i/>
          <w:iCs/>
          <w:color w:val="C00000"/>
          <w:spacing w:val="25"/>
        </w:rPr>
      </w:pPr>
      <w:r w:rsidRPr="0031590F">
        <w:rPr>
          <w:i/>
          <w:iCs/>
          <w:color w:val="C00000"/>
          <w:spacing w:val="25"/>
        </w:rPr>
        <w:t xml:space="preserve">Display if </w:t>
      </w:r>
      <w:r w:rsidRPr="0031590F">
        <w:rPr>
          <w:i/>
          <w:iCs/>
          <w:color w:val="C00000"/>
          <w:spacing w:val="25"/>
        </w:rPr>
        <w:fldChar w:fldCharType="begin"/>
      </w:r>
      <w:r w:rsidRPr="0031590F">
        <w:rPr>
          <w:i/>
          <w:iCs/>
          <w:color w:val="C00000"/>
          <w:spacing w:val="25"/>
        </w:rPr>
        <w:instrText xml:space="preserve"> REF _Ref61354398 \r \h </w:instrText>
      </w:r>
      <w:r w:rsidRPr="0031590F">
        <w:rPr>
          <w:i/>
          <w:iCs/>
          <w:color w:val="C00000"/>
          <w:spacing w:val="25"/>
        </w:rPr>
      </w:r>
      <w:r w:rsidRPr="0031590F">
        <w:rPr>
          <w:i/>
          <w:iCs/>
          <w:color w:val="C00000"/>
          <w:spacing w:val="25"/>
        </w:rPr>
        <w:fldChar w:fldCharType="separate"/>
      </w:r>
      <w:r w:rsidR="004D7A43">
        <w:rPr>
          <w:i/>
          <w:iCs/>
          <w:color w:val="C00000"/>
          <w:spacing w:val="25"/>
        </w:rPr>
        <w:t>Q3</w:t>
      </w:r>
      <w:r w:rsidRPr="0031590F">
        <w:rPr>
          <w:i/>
          <w:iCs/>
          <w:color w:val="C00000"/>
          <w:spacing w:val="25"/>
        </w:rPr>
        <w:fldChar w:fldCharType="end"/>
      </w:r>
      <w:r w:rsidRPr="0031590F">
        <w:rPr>
          <w:i/>
          <w:iCs/>
          <w:color w:val="C00000"/>
          <w:spacing w:val="25"/>
        </w:rPr>
        <w:t xml:space="preserve"> is “United States”</w:t>
      </w:r>
    </w:p>
    <w:p w14:paraId="431DA12D" w14:textId="4A2538AE"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In which state, district, or territory do you currently </w:t>
      </w:r>
      <w:proofErr w:type="gramStart"/>
      <w:r w:rsidRPr="00013D97">
        <w:rPr>
          <w:b/>
          <w:color w:val="00594C"/>
          <w:spacing w:val="25"/>
        </w:rPr>
        <w:t>reside?</w:t>
      </w:r>
      <w:r w:rsidR="0031590F">
        <w:rPr>
          <w:b/>
          <w:color w:val="00594C"/>
          <w:spacing w:val="25"/>
        </w:rPr>
        <w:t>*</w:t>
      </w:r>
      <w:proofErr w:type="gramEnd"/>
    </w:p>
    <w:p w14:paraId="62BD2080" w14:textId="77777777" w:rsidR="00D64845" w:rsidRPr="005060ED" w:rsidRDefault="00D64845" w:rsidP="005060ED">
      <w:pPr>
        <w:pStyle w:val="Dropdown"/>
      </w:pPr>
      <w:r w:rsidRPr="005060ED">
        <w:rPr>
          <w:rFonts w:ascii="Arial" w:hAnsi="Arial" w:cs="Arial"/>
          <w:spacing w:val="25"/>
          <w:sz w:val="20"/>
        </w:rPr>
        <w:t>▼</w:t>
      </w:r>
      <w:r w:rsidRPr="005060ED">
        <w:rPr>
          <w:rFonts w:ascii="Lato" w:hAnsi="Lato"/>
          <w:spacing w:val="25"/>
          <w:sz w:val="20"/>
        </w:rPr>
        <w:t xml:space="preserve"> Alabama ... Prefer not to respond</w:t>
      </w:r>
    </w:p>
    <w:p w14:paraId="0C94B096" w14:textId="1D4DB7F7" w:rsidR="00D64845" w:rsidRDefault="00D64845" w:rsidP="00D64845">
      <w:pPr>
        <w:rPr>
          <w:spacing w:val="25"/>
        </w:rPr>
      </w:pPr>
    </w:p>
    <w:p w14:paraId="49973CEC" w14:textId="4D63A2A4" w:rsidR="00800D77" w:rsidRPr="0031590F" w:rsidRDefault="00800D77" w:rsidP="00D64845">
      <w:pPr>
        <w:rPr>
          <w:i/>
          <w:iCs/>
          <w:color w:val="C00000"/>
          <w:spacing w:val="25"/>
        </w:rPr>
      </w:pPr>
      <w:r w:rsidRPr="00D35F30">
        <w:rPr>
          <w:i/>
          <w:iCs/>
          <w:color w:val="C00000"/>
          <w:spacing w:val="25"/>
        </w:rPr>
        <w:t xml:space="preserve">Display if </w:t>
      </w:r>
      <w:r w:rsidRPr="00D35F30">
        <w:rPr>
          <w:i/>
          <w:iCs/>
          <w:color w:val="C00000"/>
          <w:spacing w:val="25"/>
        </w:rPr>
        <w:fldChar w:fldCharType="begin"/>
      </w:r>
      <w:r w:rsidRPr="00D35F30">
        <w:rPr>
          <w:i/>
          <w:iCs/>
          <w:color w:val="C00000"/>
          <w:spacing w:val="25"/>
        </w:rPr>
        <w:instrText xml:space="preserve"> REF _Ref61354398 \r \h </w:instrText>
      </w:r>
      <w:r w:rsidRPr="00D35F30">
        <w:rPr>
          <w:i/>
          <w:iCs/>
          <w:color w:val="C00000"/>
          <w:spacing w:val="25"/>
        </w:rPr>
      </w:r>
      <w:r w:rsidRPr="00D35F30">
        <w:rPr>
          <w:i/>
          <w:iCs/>
          <w:color w:val="C00000"/>
          <w:spacing w:val="25"/>
        </w:rPr>
        <w:fldChar w:fldCharType="separate"/>
      </w:r>
      <w:r w:rsidR="004D7A43">
        <w:rPr>
          <w:i/>
          <w:iCs/>
          <w:color w:val="C00000"/>
          <w:spacing w:val="25"/>
        </w:rPr>
        <w:t>Q3</w:t>
      </w:r>
      <w:r w:rsidRPr="00D35F30">
        <w:rPr>
          <w:i/>
          <w:iCs/>
          <w:color w:val="C00000"/>
          <w:spacing w:val="25"/>
        </w:rPr>
        <w:fldChar w:fldCharType="end"/>
      </w:r>
      <w:r w:rsidRPr="00D35F30">
        <w:rPr>
          <w:i/>
          <w:iCs/>
          <w:color w:val="C00000"/>
          <w:spacing w:val="25"/>
        </w:rPr>
        <w:t xml:space="preserve"> is “United States”</w:t>
      </w:r>
    </w:p>
    <w:p w14:paraId="3F47150D" w14:textId="10FC40A2" w:rsidR="00D64845" w:rsidRPr="00013D97" w:rsidRDefault="00D64845" w:rsidP="00013D97">
      <w:pPr>
        <w:pStyle w:val="ListParagraph"/>
        <w:keepNext/>
        <w:numPr>
          <w:ilvl w:val="0"/>
          <w:numId w:val="15"/>
        </w:numPr>
        <w:rPr>
          <w:b/>
          <w:color w:val="00594C"/>
          <w:spacing w:val="25"/>
        </w:rPr>
      </w:pPr>
      <w:bookmarkStart w:id="14" w:name="_Ref62646080"/>
      <w:r w:rsidRPr="00013D97">
        <w:rPr>
          <w:b/>
          <w:color w:val="00594C"/>
          <w:spacing w:val="25"/>
        </w:rPr>
        <w:t xml:space="preserve">Please enter your zip or postal code in the space </w:t>
      </w:r>
      <w:proofErr w:type="gramStart"/>
      <w:r w:rsidRPr="00013D97">
        <w:rPr>
          <w:b/>
          <w:color w:val="00594C"/>
          <w:spacing w:val="25"/>
        </w:rPr>
        <w:t>below.</w:t>
      </w:r>
      <w:r w:rsidR="0031590F">
        <w:rPr>
          <w:b/>
          <w:color w:val="00594C"/>
          <w:spacing w:val="25"/>
        </w:rPr>
        <w:t>*</w:t>
      </w:r>
      <w:bookmarkEnd w:id="14"/>
      <w:proofErr w:type="gramEnd"/>
    </w:p>
    <w:p w14:paraId="7717F39A" w14:textId="38483D07" w:rsidR="00D64845" w:rsidRPr="0031590F" w:rsidRDefault="00D64845" w:rsidP="0031590F">
      <w:pPr>
        <w:pStyle w:val="TextEntryLine"/>
        <w:spacing w:before="0"/>
        <w:ind w:firstLine="400"/>
        <w:rPr>
          <w:rFonts w:ascii="Lato" w:hAnsi="Lato"/>
          <w:spacing w:val="25"/>
          <w:sz w:val="20"/>
        </w:rPr>
      </w:pPr>
      <w:r w:rsidRPr="0016514A">
        <w:rPr>
          <w:rFonts w:ascii="Lato" w:hAnsi="Lato"/>
          <w:spacing w:val="25"/>
          <w:sz w:val="20"/>
        </w:rPr>
        <w:t>________________</w:t>
      </w:r>
    </w:p>
    <w:p w14:paraId="6CE94950" w14:textId="4659F588" w:rsidR="00D64845" w:rsidRPr="00013D97" w:rsidRDefault="00D64845" w:rsidP="00013D97">
      <w:pPr>
        <w:pStyle w:val="ListParagraph"/>
        <w:keepNext/>
        <w:numPr>
          <w:ilvl w:val="0"/>
          <w:numId w:val="15"/>
        </w:numPr>
        <w:rPr>
          <w:b/>
          <w:color w:val="00594C"/>
          <w:spacing w:val="25"/>
        </w:rPr>
      </w:pPr>
      <w:bookmarkStart w:id="15" w:name="_Ref61354406"/>
      <w:r w:rsidRPr="00013D97">
        <w:rPr>
          <w:b/>
          <w:color w:val="00594C"/>
          <w:spacing w:val="25"/>
        </w:rPr>
        <w:lastRenderedPageBreak/>
        <w:t>How many children do you have</w:t>
      </w:r>
      <w:r w:rsidR="00041E3F">
        <w:rPr>
          <w:b/>
          <w:color w:val="00594C"/>
          <w:spacing w:val="25"/>
        </w:rPr>
        <w:t xml:space="preserve"> who </w:t>
      </w:r>
      <w:r w:rsidR="00E13540">
        <w:rPr>
          <w:b/>
          <w:color w:val="00594C"/>
          <w:spacing w:val="25"/>
        </w:rPr>
        <w:t xml:space="preserve">are in grades </w:t>
      </w:r>
      <w:r w:rsidR="007D5102">
        <w:rPr>
          <w:b/>
          <w:color w:val="00594C"/>
          <w:spacing w:val="25"/>
        </w:rPr>
        <w:t>p</w:t>
      </w:r>
      <w:r w:rsidR="00E13540">
        <w:rPr>
          <w:b/>
          <w:color w:val="00594C"/>
          <w:spacing w:val="25"/>
        </w:rPr>
        <w:t>re-</w:t>
      </w:r>
      <w:r w:rsidR="00C14576">
        <w:rPr>
          <w:b/>
          <w:color w:val="00594C"/>
          <w:spacing w:val="25"/>
        </w:rPr>
        <w:t>kindergarten</w:t>
      </w:r>
      <w:r w:rsidR="00E13540">
        <w:rPr>
          <w:b/>
          <w:color w:val="00594C"/>
          <w:spacing w:val="25"/>
        </w:rPr>
        <w:t xml:space="preserve"> through 12</w:t>
      </w:r>
      <w:proofErr w:type="gramStart"/>
      <w:r w:rsidR="00E13540">
        <w:rPr>
          <w:b/>
          <w:color w:val="00594C"/>
          <w:spacing w:val="25"/>
        </w:rPr>
        <w:t>th</w:t>
      </w:r>
      <w:r w:rsidRPr="00013D97">
        <w:rPr>
          <w:b/>
          <w:color w:val="00594C"/>
          <w:spacing w:val="25"/>
        </w:rPr>
        <w:t>?</w:t>
      </w:r>
      <w:bookmarkEnd w:id="15"/>
      <w:r w:rsidR="0031590F">
        <w:rPr>
          <w:b/>
          <w:color w:val="00594C"/>
          <w:spacing w:val="25"/>
        </w:rPr>
        <w:t>*</w:t>
      </w:r>
      <w:proofErr w:type="gramEnd"/>
    </w:p>
    <w:p w14:paraId="4CAE7155" w14:textId="14A46E81"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None</w:t>
      </w:r>
      <w:r w:rsidR="0031590F">
        <w:rPr>
          <w:spacing w:val="25"/>
        </w:rPr>
        <w:t xml:space="preserve"> </w:t>
      </w:r>
      <w:r w:rsidR="0031590F" w:rsidRPr="0031590F">
        <w:rPr>
          <w:i/>
          <w:iCs/>
          <w:color w:val="C00000"/>
          <w:spacing w:val="25"/>
        </w:rPr>
        <w:t>[Disqualify</w:t>
      </w:r>
      <w:r w:rsidR="0031590F">
        <w:rPr>
          <w:i/>
          <w:iCs/>
          <w:color w:val="C00000"/>
          <w:spacing w:val="25"/>
        </w:rPr>
        <w:t xml:space="preserve"> immediately</w:t>
      </w:r>
      <w:r w:rsidR="0031590F" w:rsidRPr="0031590F">
        <w:rPr>
          <w:i/>
          <w:iCs/>
          <w:color w:val="C00000"/>
          <w:spacing w:val="25"/>
        </w:rPr>
        <w:t>]</w:t>
      </w:r>
    </w:p>
    <w:p w14:paraId="5B3E99AD"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One  </w:t>
      </w:r>
    </w:p>
    <w:p w14:paraId="0B9A6CD9"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Two </w:t>
      </w:r>
    </w:p>
    <w:p w14:paraId="3E4E82FF"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Three </w:t>
      </w:r>
    </w:p>
    <w:p w14:paraId="65043305"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Four </w:t>
      </w:r>
    </w:p>
    <w:p w14:paraId="6D264478"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Five or more </w:t>
      </w:r>
    </w:p>
    <w:p w14:paraId="625CE9BF" w14:textId="3C6F3E97" w:rsidR="00497BD1" w:rsidRPr="0031590F" w:rsidRDefault="00497BD1" w:rsidP="00D64845">
      <w:pPr>
        <w:rPr>
          <w:i/>
          <w:iCs/>
          <w:color w:val="C00000"/>
          <w:spacing w:val="25"/>
        </w:rPr>
      </w:pPr>
    </w:p>
    <w:p w14:paraId="085C61D4" w14:textId="244F383A" w:rsidR="00041E3F" w:rsidRPr="00013D97" w:rsidRDefault="00041E3F" w:rsidP="00041E3F">
      <w:pPr>
        <w:pStyle w:val="ListParagraph"/>
        <w:keepNext/>
        <w:numPr>
          <w:ilvl w:val="0"/>
          <w:numId w:val="15"/>
        </w:numPr>
        <w:rPr>
          <w:b/>
          <w:color w:val="00594C"/>
          <w:spacing w:val="25"/>
        </w:rPr>
      </w:pPr>
      <w:bookmarkStart w:id="16" w:name="_Ref62639708"/>
      <w:r w:rsidRPr="00013D97">
        <w:rPr>
          <w:b/>
          <w:color w:val="00594C"/>
          <w:spacing w:val="25"/>
        </w:rPr>
        <w:t>Which</w:t>
      </w:r>
      <w:r w:rsidR="00E13540">
        <w:rPr>
          <w:b/>
          <w:color w:val="00594C"/>
          <w:spacing w:val="25"/>
        </w:rPr>
        <w:t xml:space="preserve"> </w:t>
      </w:r>
      <w:r w:rsidR="00E13540" w:rsidRPr="0031590F">
        <w:rPr>
          <w:b/>
          <w:color w:val="7187BE" w:themeColor="accent5" w:themeTint="80"/>
          <w:spacing w:val="25"/>
        </w:rPr>
        <w:t>[grade is your child</w:t>
      </w:r>
      <w:r w:rsidR="0031590F">
        <w:rPr>
          <w:b/>
          <w:color w:val="7187BE" w:themeColor="accent5" w:themeTint="80"/>
          <w:spacing w:val="25"/>
        </w:rPr>
        <w:t xml:space="preserve"> </w:t>
      </w:r>
      <w:proofErr w:type="gramStart"/>
      <w:r w:rsidR="0031590F">
        <w:rPr>
          <w:b/>
          <w:color w:val="7187BE" w:themeColor="accent5" w:themeTint="80"/>
          <w:spacing w:val="25"/>
        </w:rPr>
        <w:t>in?</w:t>
      </w:r>
      <w:r w:rsidR="009531B5" w:rsidRPr="0031590F">
        <w:rPr>
          <w:b/>
          <w:color w:val="7187BE" w:themeColor="accent5" w:themeTint="80"/>
          <w:spacing w:val="25"/>
        </w:rPr>
        <w:t>/</w:t>
      </w:r>
      <w:proofErr w:type="gramEnd"/>
      <w:r w:rsidR="009531B5" w:rsidRPr="0031590F">
        <w:rPr>
          <w:b/>
          <w:color w:val="7187BE" w:themeColor="accent5" w:themeTint="80"/>
          <w:spacing w:val="25"/>
        </w:rPr>
        <w:t>grades are your children</w:t>
      </w:r>
      <w:r w:rsidR="0031590F">
        <w:rPr>
          <w:b/>
          <w:color w:val="7187BE" w:themeColor="accent5" w:themeTint="80"/>
          <w:spacing w:val="25"/>
        </w:rPr>
        <w:t xml:space="preserve"> in? </w:t>
      </w:r>
      <w:r w:rsidRPr="0031590F">
        <w:rPr>
          <w:b/>
          <w:i/>
          <w:color w:val="7187BE" w:themeColor="accent5" w:themeTint="80"/>
          <w:spacing w:val="25"/>
        </w:rPr>
        <w:t>Please select all that apply</w:t>
      </w:r>
      <w:proofErr w:type="gramStart"/>
      <w:r w:rsidRPr="0031590F">
        <w:rPr>
          <w:b/>
          <w:i/>
          <w:color w:val="7187BE" w:themeColor="accent5" w:themeTint="80"/>
          <w:spacing w:val="25"/>
        </w:rPr>
        <w:t>.</w:t>
      </w:r>
      <w:r w:rsidR="009531B5" w:rsidRPr="0031590F">
        <w:rPr>
          <w:b/>
          <w:i/>
          <w:color w:val="7187BE" w:themeColor="accent5" w:themeTint="80"/>
          <w:spacing w:val="25"/>
        </w:rPr>
        <w:t>]</w:t>
      </w:r>
      <w:bookmarkEnd w:id="16"/>
      <w:r w:rsidR="0031590F" w:rsidRPr="0031590F">
        <w:rPr>
          <w:b/>
          <w:iCs/>
          <w:color w:val="00594C" w:themeColor="accent3"/>
          <w:spacing w:val="25"/>
        </w:rPr>
        <w:t>*</w:t>
      </w:r>
      <w:proofErr w:type="gramEnd"/>
    </w:p>
    <w:p w14:paraId="5B21BF75" w14:textId="4FCC23EA" w:rsidR="00041E3F" w:rsidRPr="0016514A" w:rsidRDefault="009531B5" w:rsidP="003D3AF8">
      <w:pPr>
        <w:pStyle w:val="ListParagraph"/>
        <w:keepNext/>
        <w:numPr>
          <w:ilvl w:val="0"/>
          <w:numId w:val="8"/>
        </w:numPr>
        <w:spacing w:line="240" w:lineRule="auto"/>
        <w:ind w:left="720"/>
        <w:contextualSpacing w:val="0"/>
        <w:rPr>
          <w:spacing w:val="25"/>
        </w:rPr>
      </w:pPr>
      <w:r>
        <w:rPr>
          <w:spacing w:val="25"/>
        </w:rPr>
        <w:t>Pre-</w:t>
      </w:r>
      <w:r w:rsidR="00C14576">
        <w:rPr>
          <w:spacing w:val="25"/>
        </w:rPr>
        <w:t>kindergarten</w:t>
      </w:r>
    </w:p>
    <w:p w14:paraId="38BAC33F" w14:textId="658AAA76" w:rsidR="00041E3F" w:rsidRPr="0016514A" w:rsidRDefault="009531B5" w:rsidP="003D3AF8">
      <w:pPr>
        <w:pStyle w:val="ListParagraph"/>
        <w:keepNext/>
        <w:numPr>
          <w:ilvl w:val="0"/>
          <w:numId w:val="8"/>
        </w:numPr>
        <w:spacing w:line="240" w:lineRule="auto"/>
        <w:ind w:left="720"/>
        <w:contextualSpacing w:val="0"/>
        <w:rPr>
          <w:spacing w:val="25"/>
        </w:rPr>
      </w:pPr>
      <w:r>
        <w:rPr>
          <w:spacing w:val="25"/>
        </w:rPr>
        <w:t>Kindergarten</w:t>
      </w:r>
      <w:r w:rsidR="00041E3F" w:rsidRPr="0016514A">
        <w:rPr>
          <w:spacing w:val="25"/>
        </w:rPr>
        <w:t xml:space="preserve"> </w:t>
      </w:r>
    </w:p>
    <w:p w14:paraId="6FE11642" w14:textId="70B366AD" w:rsidR="00041E3F" w:rsidRPr="0016514A" w:rsidRDefault="009531B5" w:rsidP="003D3AF8">
      <w:pPr>
        <w:pStyle w:val="ListParagraph"/>
        <w:keepNext/>
        <w:numPr>
          <w:ilvl w:val="0"/>
          <w:numId w:val="8"/>
        </w:numPr>
        <w:spacing w:line="240" w:lineRule="auto"/>
        <w:ind w:left="720"/>
        <w:contextualSpacing w:val="0"/>
        <w:rPr>
          <w:spacing w:val="25"/>
        </w:rPr>
      </w:pPr>
      <w:r>
        <w:rPr>
          <w:spacing w:val="25"/>
        </w:rPr>
        <w:t xml:space="preserve">Transitional </w:t>
      </w:r>
      <w:r w:rsidR="00C14576">
        <w:rPr>
          <w:spacing w:val="25"/>
        </w:rPr>
        <w:t>k</w:t>
      </w:r>
      <w:r>
        <w:rPr>
          <w:spacing w:val="25"/>
        </w:rPr>
        <w:t>indergarten</w:t>
      </w:r>
    </w:p>
    <w:p w14:paraId="291FE208" w14:textId="2D76F428" w:rsidR="00041E3F" w:rsidRPr="0016514A" w:rsidRDefault="00DC5D04" w:rsidP="003D3AF8">
      <w:pPr>
        <w:pStyle w:val="ListParagraph"/>
        <w:keepNext/>
        <w:numPr>
          <w:ilvl w:val="0"/>
          <w:numId w:val="8"/>
        </w:numPr>
        <w:spacing w:line="240" w:lineRule="auto"/>
        <w:ind w:left="720"/>
        <w:contextualSpacing w:val="0"/>
        <w:rPr>
          <w:spacing w:val="25"/>
        </w:rPr>
      </w:pPr>
      <w:r>
        <w:rPr>
          <w:spacing w:val="25"/>
        </w:rPr>
        <w:t>Grade 1</w:t>
      </w:r>
    </w:p>
    <w:p w14:paraId="472F10B7" w14:textId="47817F5E" w:rsidR="00041E3F" w:rsidRDefault="00DC5D04" w:rsidP="003D3AF8">
      <w:pPr>
        <w:pStyle w:val="ListParagraph"/>
        <w:keepNext/>
        <w:numPr>
          <w:ilvl w:val="0"/>
          <w:numId w:val="8"/>
        </w:numPr>
        <w:spacing w:line="240" w:lineRule="auto"/>
        <w:ind w:left="720"/>
        <w:contextualSpacing w:val="0"/>
        <w:rPr>
          <w:spacing w:val="25"/>
        </w:rPr>
      </w:pPr>
      <w:r>
        <w:rPr>
          <w:spacing w:val="25"/>
        </w:rPr>
        <w:t>Grade 2</w:t>
      </w:r>
    </w:p>
    <w:p w14:paraId="0D78979D" w14:textId="4A8A1122" w:rsidR="00DC5D04" w:rsidRDefault="00DC5D04" w:rsidP="003D3AF8">
      <w:pPr>
        <w:pStyle w:val="ListParagraph"/>
        <w:keepNext/>
        <w:numPr>
          <w:ilvl w:val="0"/>
          <w:numId w:val="8"/>
        </w:numPr>
        <w:spacing w:line="240" w:lineRule="auto"/>
        <w:ind w:left="720"/>
        <w:contextualSpacing w:val="0"/>
        <w:rPr>
          <w:spacing w:val="25"/>
        </w:rPr>
      </w:pPr>
      <w:r>
        <w:rPr>
          <w:spacing w:val="25"/>
        </w:rPr>
        <w:t>Grade 3</w:t>
      </w:r>
    </w:p>
    <w:p w14:paraId="2DC01633" w14:textId="29AD0281" w:rsidR="00DC5D04" w:rsidRDefault="00DC5D04" w:rsidP="003D3AF8">
      <w:pPr>
        <w:pStyle w:val="ListParagraph"/>
        <w:keepNext/>
        <w:numPr>
          <w:ilvl w:val="0"/>
          <w:numId w:val="8"/>
        </w:numPr>
        <w:spacing w:line="240" w:lineRule="auto"/>
        <w:ind w:left="720"/>
        <w:contextualSpacing w:val="0"/>
        <w:rPr>
          <w:spacing w:val="25"/>
        </w:rPr>
      </w:pPr>
      <w:r>
        <w:rPr>
          <w:spacing w:val="25"/>
        </w:rPr>
        <w:t>Grade 4</w:t>
      </w:r>
    </w:p>
    <w:p w14:paraId="6D45CE8D" w14:textId="1A5D7658" w:rsidR="00DC5D04" w:rsidRDefault="00DC5D04" w:rsidP="003D3AF8">
      <w:pPr>
        <w:pStyle w:val="ListParagraph"/>
        <w:keepNext/>
        <w:numPr>
          <w:ilvl w:val="0"/>
          <w:numId w:val="8"/>
        </w:numPr>
        <w:spacing w:line="240" w:lineRule="auto"/>
        <w:ind w:left="720"/>
        <w:contextualSpacing w:val="0"/>
        <w:rPr>
          <w:spacing w:val="25"/>
        </w:rPr>
      </w:pPr>
      <w:r>
        <w:rPr>
          <w:spacing w:val="25"/>
        </w:rPr>
        <w:t>Grade 5</w:t>
      </w:r>
    </w:p>
    <w:p w14:paraId="0E91BF93" w14:textId="4715CC94" w:rsidR="00DC5D04" w:rsidRDefault="00DC5D04" w:rsidP="003D3AF8">
      <w:pPr>
        <w:pStyle w:val="ListParagraph"/>
        <w:keepNext/>
        <w:numPr>
          <w:ilvl w:val="0"/>
          <w:numId w:val="8"/>
        </w:numPr>
        <w:spacing w:line="240" w:lineRule="auto"/>
        <w:ind w:left="720"/>
        <w:contextualSpacing w:val="0"/>
        <w:rPr>
          <w:spacing w:val="25"/>
        </w:rPr>
      </w:pPr>
      <w:r>
        <w:rPr>
          <w:spacing w:val="25"/>
        </w:rPr>
        <w:t>Grade 6</w:t>
      </w:r>
    </w:p>
    <w:p w14:paraId="2A563032" w14:textId="35C01E2E" w:rsidR="00DC5D04" w:rsidRDefault="00DC5D04" w:rsidP="003D3AF8">
      <w:pPr>
        <w:pStyle w:val="ListParagraph"/>
        <w:keepNext/>
        <w:numPr>
          <w:ilvl w:val="0"/>
          <w:numId w:val="8"/>
        </w:numPr>
        <w:spacing w:line="240" w:lineRule="auto"/>
        <w:ind w:left="720"/>
        <w:contextualSpacing w:val="0"/>
        <w:rPr>
          <w:spacing w:val="25"/>
        </w:rPr>
      </w:pPr>
      <w:r>
        <w:rPr>
          <w:spacing w:val="25"/>
        </w:rPr>
        <w:t>Grade 7</w:t>
      </w:r>
    </w:p>
    <w:p w14:paraId="2652ACDE" w14:textId="0F063937" w:rsidR="00DC5D04" w:rsidRDefault="00DC5D04" w:rsidP="003D3AF8">
      <w:pPr>
        <w:pStyle w:val="ListParagraph"/>
        <w:keepNext/>
        <w:numPr>
          <w:ilvl w:val="0"/>
          <w:numId w:val="8"/>
        </w:numPr>
        <w:spacing w:line="240" w:lineRule="auto"/>
        <w:ind w:left="720"/>
        <w:contextualSpacing w:val="0"/>
        <w:rPr>
          <w:spacing w:val="25"/>
        </w:rPr>
      </w:pPr>
      <w:r>
        <w:rPr>
          <w:spacing w:val="25"/>
        </w:rPr>
        <w:t>Grade 8</w:t>
      </w:r>
    </w:p>
    <w:p w14:paraId="7CCDA88D" w14:textId="68D1B1F7" w:rsidR="00DC5D04" w:rsidRDefault="00DC5D04" w:rsidP="003D3AF8">
      <w:pPr>
        <w:pStyle w:val="ListParagraph"/>
        <w:keepNext/>
        <w:numPr>
          <w:ilvl w:val="0"/>
          <w:numId w:val="8"/>
        </w:numPr>
        <w:spacing w:line="240" w:lineRule="auto"/>
        <w:ind w:left="720"/>
        <w:contextualSpacing w:val="0"/>
        <w:rPr>
          <w:spacing w:val="25"/>
        </w:rPr>
      </w:pPr>
      <w:r>
        <w:rPr>
          <w:spacing w:val="25"/>
        </w:rPr>
        <w:t>Grade 9</w:t>
      </w:r>
    </w:p>
    <w:p w14:paraId="4FA539DB" w14:textId="2541FA7A" w:rsidR="00DC5D04" w:rsidRDefault="00DC5D04" w:rsidP="003D3AF8">
      <w:pPr>
        <w:pStyle w:val="ListParagraph"/>
        <w:keepNext/>
        <w:numPr>
          <w:ilvl w:val="0"/>
          <w:numId w:val="8"/>
        </w:numPr>
        <w:spacing w:line="240" w:lineRule="auto"/>
        <w:ind w:left="720"/>
        <w:contextualSpacing w:val="0"/>
        <w:rPr>
          <w:spacing w:val="25"/>
        </w:rPr>
      </w:pPr>
      <w:r>
        <w:rPr>
          <w:spacing w:val="25"/>
        </w:rPr>
        <w:t>Grade 10</w:t>
      </w:r>
    </w:p>
    <w:p w14:paraId="6F32F32F" w14:textId="664039BB" w:rsidR="00DC5D04" w:rsidRDefault="00DC5D04" w:rsidP="003D3AF8">
      <w:pPr>
        <w:pStyle w:val="ListParagraph"/>
        <w:keepNext/>
        <w:numPr>
          <w:ilvl w:val="0"/>
          <w:numId w:val="8"/>
        </w:numPr>
        <w:spacing w:line="240" w:lineRule="auto"/>
        <w:ind w:left="720"/>
        <w:contextualSpacing w:val="0"/>
        <w:rPr>
          <w:spacing w:val="25"/>
        </w:rPr>
      </w:pPr>
      <w:r>
        <w:rPr>
          <w:spacing w:val="25"/>
        </w:rPr>
        <w:t>Grade 11</w:t>
      </w:r>
    </w:p>
    <w:p w14:paraId="48F3BA50" w14:textId="4068F066" w:rsidR="00DC5D04" w:rsidRDefault="00DC5D04" w:rsidP="003D3AF8">
      <w:pPr>
        <w:pStyle w:val="ListParagraph"/>
        <w:keepNext/>
        <w:numPr>
          <w:ilvl w:val="0"/>
          <w:numId w:val="8"/>
        </w:numPr>
        <w:spacing w:line="240" w:lineRule="auto"/>
        <w:ind w:left="720"/>
        <w:contextualSpacing w:val="0"/>
        <w:rPr>
          <w:spacing w:val="25"/>
        </w:rPr>
      </w:pPr>
      <w:r>
        <w:rPr>
          <w:spacing w:val="25"/>
        </w:rPr>
        <w:t>Grade 12</w:t>
      </w:r>
    </w:p>
    <w:p w14:paraId="73A12514" w14:textId="7B23115E" w:rsidR="00041E3F" w:rsidRPr="0031590F" w:rsidRDefault="00FA3FB0" w:rsidP="00041E3F">
      <w:pPr>
        <w:rPr>
          <w:i/>
          <w:iCs/>
          <w:spacing w:val="25"/>
        </w:rPr>
      </w:pPr>
      <w:r w:rsidRPr="0031590F">
        <w:rPr>
          <w:i/>
          <w:iCs/>
          <w:color w:val="C00000"/>
          <w:spacing w:val="25"/>
        </w:rPr>
        <w:t>[Disqualify if the number of</w:t>
      </w:r>
      <w:r w:rsidR="0031590F">
        <w:rPr>
          <w:i/>
          <w:iCs/>
          <w:color w:val="C00000"/>
          <w:spacing w:val="25"/>
        </w:rPr>
        <w:t xml:space="preserve"> grades selected in </w:t>
      </w:r>
      <w:r w:rsidR="0031590F">
        <w:rPr>
          <w:i/>
          <w:iCs/>
          <w:color w:val="C00000"/>
          <w:spacing w:val="25"/>
        </w:rPr>
        <w:fldChar w:fldCharType="begin"/>
      </w:r>
      <w:r w:rsidR="0031590F">
        <w:rPr>
          <w:i/>
          <w:iCs/>
          <w:color w:val="C00000"/>
          <w:spacing w:val="25"/>
        </w:rPr>
        <w:instrText xml:space="preserve"> REF _Ref62639708 \r \h </w:instrText>
      </w:r>
      <w:r w:rsidR="0031590F">
        <w:rPr>
          <w:i/>
          <w:iCs/>
          <w:color w:val="C00000"/>
          <w:spacing w:val="25"/>
        </w:rPr>
      </w:r>
      <w:r w:rsidR="0031590F">
        <w:rPr>
          <w:i/>
          <w:iCs/>
          <w:color w:val="C00000"/>
          <w:spacing w:val="25"/>
        </w:rPr>
        <w:fldChar w:fldCharType="separate"/>
      </w:r>
      <w:r w:rsidR="004D7A43">
        <w:rPr>
          <w:i/>
          <w:iCs/>
          <w:color w:val="C00000"/>
          <w:spacing w:val="25"/>
        </w:rPr>
        <w:t>Q7</w:t>
      </w:r>
      <w:r w:rsidR="0031590F">
        <w:rPr>
          <w:i/>
          <w:iCs/>
          <w:color w:val="C00000"/>
          <w:spacing w:val="25"/>
        </w:rPr>
        <w:fldChar w:fldCharType="end"/>
      </w:r>
      <w:r w:rsidR="0031590F">
        <w:rPr>
          <w:i/>
          <w:iCs/>
          <w:color w:val="C00000"/>
          <w:spacing w:val="25"/>
        </w:rPr>
        <w:t xml:space="preserve"> exceeds the number of</w:t>
      </w:r>
      <w:r w:rsidRPr="0031590F">
        <w:rPr>
          <w:i/>
          <w:iCs/>
          <w:color w:val="C00000"/>
          <w:spacing w:val="25"/>
        </w:rPr>
        <w:t xml:space="preserve"> children in </w:t>
      </w:r>
      <w:r w:rsidRPr="0031590F">
        <w:rPr>
          <w:i/>
          <w:iCs/>
          <w:color w:val="C00000"/>
          <w:spacing w:val="25"/>
        </w:rPr>
        <w:fldChar w:fldCharType="begin"/>
      </w:r>
      <w:r w:rsidRPr="0031590F">
        <w:rPr>
          <w:i/>
          <w:iCs/>
          <w:color w:val="C00000"/>
          <w:spacing w:val="25"/>
        </w:rPr>
        <w:instrText xml:space="preserve"> REF _Ref61354406 \r \h </w:instrText>
      </w:r>
      <w:r w:rsidRPr="0031590F">
        <w:rPr>
          <w:i/>
          <w:iCs/>
          <w:color w:val="C00000"/>
          <w:spacing w:val="25"/>
        </w:rPr>
      </w:r>
      <w:r w:rsidRPr="0031590F">
        <w:rPr>
          <w:i/>
          <w:iCs/>
          <w:color w:val="C00000"/>
          <w:spacing w:val="25"/>
        </w:rPr>
        <w:fldChar w:fldCharType="separate"/>
      </w:r>
      <w:r w:rsidR="004D7A43">
        <w:rPr>
          <w:i/>
          <w:iCs/>
          <w:color w:val="C00000"/>
          <w:spacing w:val="25"/>
        </w:rPr>
        <w:t>Q6</w:t>
      </w:r>
      <w:r w:rsidRPr="0031590F">
        <w:rPr>
          <w:i/>
          <w:iCs/>
          <w:color w:val="C00000"/>
          <w:spacing w:val="25"/>
        </w:rPr>
        <w:fldChar w:fldCharType="end"/>
      </w:r>
      <w:r w:rsidRPr="0031590F">
        <w:rPr>
          <w:i/>
          <w:iCs/>
          <w:color w:val="C00000"/>
          <w:spacing w:val="25"/>
        </w:rPr>
        <w:t>]</w:t>
      </w:r>
    </w:p>
    <w:p w14:paraId="3BA37215" w14:textId="2310A6B2" w:rsidR="00041E3F" w:rsidRDefault="00041E3F" w:rsidP="00D64845">
      <w:pPr>
        <w:rPr>
          <w:spacing w:val="25"/>
        </w:rPr>
      </w:pPr>
    </w:p>
    <w:p w14:paraId="50D7CBE3" w14:textId="51D0F24B" w:rsidR="00DC5D04" w:rsidRPr="0031590F" w:rsidRDefault="00DC5D04" w:rsidP="00D64845">
      <w:pPr>
        <w:rPr>
          <w:i/>
          <w:iCs/>
          <w:color w:val="C00000"/>
          <w:spacing w:val="25"/>
        </w:rPr>
      </w:pPr>
      <w:r w:rsidRPr="0031590F">
        <w:rPr>
          <w:i/>
          <w:iCs/>
          <w:color w:val="C00000"/>
          <w:spacing w:val="25"/>
        </w:rPr>
        <w:t>Display to parents of two or more children</w:t>
      </w:r>
    </w:p>
    <w:p w14:paraId="3464DFE1" w14:textId="12FEDC7D" w:rsidR="00D64845" w:rsidRPr="0031590F" w:rsidRDefault="00DC5D04" w:rsidP="0031590F">
      <w:pPr>
        <w:pStyle w:val="ListParagraph"/>
        <w:keepNext/>
        <w:numPr>
          <w:ilvl w:val="0"/>
          <w:numId w:val="15"/>
        </w:numPr>
        <w:rPr>
          <w:b/>
          <w:color w:val="00594C"/>
          <w:spacing w:val="25"/>
        </w:rPr>
      </w:pPr>
      <w:bookmarkStart w:id="17" w:name="_Ref62640583"/>
      <w:r w:rsidRPr="0031590F">
        <w:rPr>
          <w:b/>
          <w:color w:val="00594C"/>
          <w:spacing w:val="25"/>
        </w:rPr>
        <w:t xml:space="preserve">As you have several children in grades </w:t>
      </w:r>
      <w:r w:rsidR="009A4D1D" w:rsidRPr="0031590F">
        <w:rPr>
          <w:b/>
          <w:color w:val="00594C"/>
          <w:spacing w:val="25"/>
        </w:rPr>
        <w:t>p</w:t>
      </w:r>
      <w:r w:rsidRPr="0031590F">
        <w:rPr>
          <w:b/>
          <w:color w:val="00594C"/>
          <w:spacing w:val="25"/>
        </w:rPr>
        <w:t>re-</w:t>
      </w:r>
      <w:r w:rsidR="009A4D1D" w:rsidRPr="0031590F">
        <w:rPr>
          <w:b/>
          <w:color w:val="00594C"/>
          <w:spacing w:val="25"/>
        </w:rPr>
        <w:t>kindergarten</w:t>
      </w:r>
      <w:r w:rsidRPr="0031590F">
        <w:rPr>
          <w:b/>
          <w:color w:val="00594C"/>
          <w:spacing w:val="25"/>
        </w:rPr>
        <w:t xml:space="preserve"> through 12</w:t>
      </w:r>
      <w:r w:rsidRPr="0031590F">
        <w:rPr>
          <w:b/>
          <w:color w:val="00594C"/>
          <w:spacing w:val="25"/>
          <w:vertAlign w:val="superscript"/>
        </w:rPr>
        <w:t>th</w:t>
      </w:r>
      <w:r w:rsidRPr="0031590F">
        <w:rPr>
          <w:b/>
          <w:color w:val="00594C"/>
          <w:spacing w:val="25"/>
        </w:rPr>
        <w:t xml:space="preserve">, we would like you to answer this survey for your child whose birthday is </w:t>
      </w:r>
      <w:r w:rsidRPr="0031590F">
        <w:rPr>
          <w:b/>
          <w:color w:val="00594C"/>
          <w:spacing w:val="25"/>
          <w:u w:val="single"/>
        </w:rPr>
        <w:t>earliest in the calendar year</w:t>
      </w:r>
      <w:r w:rsidRPr="0031590F">
        <w:rPr>
          <w:b/>
          <w:color w:val="00594C"/>
          <w:spacing w:val="25"/>
        </w:rPr>
        <w:t>, regardless of if this child is older or younger.</w:t>
      </w:r>
      <w:bookmarkEnd w:id="17"/>
    </w:p>
    <w:p w14:paraId="52386AD5" w14:textId="59673E3A" w:rsidR="00DC5D04" w:rsidRDefault="00DC5D04" w:rsidP="00DC5D04">
      <w:pPr>
        <w:keepNext/>
        <w:rPr>
          <w:b/>
          <w:color w:val="00594C"/>
          <w:spacing w:val="25"/>
        </w:rPr>
      </w:pPr>
    </w:p>
    <w:p w14:paraId="68CB1088" w14:textId="331C669D" w:rsidR="00DC5D04" w:rsidRDefault="00DC5D04" w:rsidP="00555453">
      <w:pPr>
        <w:keepNext/>
        <w:ind w:left="360"/>
        <w:rPr>
          <w:b/>
          <w:color w:val="00594C"/>
          <w:spacing w:val="25"/>
        </w:rPr>
      </w:pPr>
      <w:r w:rsidRPr="0031590F">
        <w:rPr>
          <w:b/>
          <w:color w:val="00594C"/>
          <w:spacing w:val="25"/>
        </w:rPr>
        <w:t>For instance, if you have one child born on January 2</w:t>
      </w:r>
      <w:r w:rsidRPr="0031590F">
        <w:rPr>
          <w:b/>
          <w:color w:val="00594C"/>
          <w:spacing w:val="25"/>
          <w:vertAlign w:val="superscript"/>
        </w:rPr>
        <w:t>nd</w:t>
      </w:r>
      <w:r w:rsidRPr="0031590F">
        <w:rPr>
          <w:b/>
          <w:color w:val="00594C"/>
          <w:spacing w:val="25"/>
        </w:rPr>
        <w:t xml:space="preserve"> and another born on September 18</w:t>
      </w:r>
      <w:r w:rsidRPr="0031590F">
        <w:rPr>
          <w:b/>
          <w:color w:val="00594C"/>
          <w:spacing w:val="25"/>
          <w:vertAlign w:val="superscript"/>
        </w:rPr>
        <w:t>th</w:t>
      </w:r>
      <w:r w:rsidRPr="0031590F">
        <w:rPr>
          <w:b/>
          <w:color w:val="00594C"/>
          <w:spacing w:val="25"/>
        </w:rPr>
        <w:t xml:space="preserve">, </w:t>
      </w:r>
      <w:r w:rsidR="00625137" w:rsidRPr="0031590F">
        <w:rPr>
          <w:b/>
          <w:color w:val="00594C"/>
          <w:spacing w:val="25"/>
        </w:rPr>
        <w:t>we would like you to answer for the child born on January 2</w:t>
      </w:r>
      <w:r w:rsidR="00625137" w:rsidRPr="0031590F">
        <w:rPr>
          <w:b/>
          <w:color w:val="00594C"/>
          <w:spacing w:val="25"/>
          <w:vertAlign w:val="superscript"/>
        </w:rPr>
        <w:t>nd</w:t>
      </w:r>
      <w:r w:rsidR="00625137" w:rsidRPr="0031590F">
        <w:rPr>
          <w:b/>
          <w:color w:val="00594C"/>
          <w:spacing w:val="25"/>
        </w:rPr>
        <w:t xml:space="preserve">. </w:t>
      </w:r>
    </w:p>
    <w:p w14:paraId="63996342" w14:textId="0E81CD18" w:rsidR="00555453" w:rsidRDefault="00555453" w:rsidP="00555453">
      <w:pPr>
        <w:keepNext/>
        <w:ind w:left="360"/>
        <w:rPr>
          <w:b/>
          <w:color w:val="00594C"/>
          <w:spacing w:val="25"/>
        </w:rPr>
      </w:pPr>
    </w:p>
    <w:p w14:paraId="24A5DDB3" w14:textId="3DC3E034" w:rsidR="00555453" w:rsidRPr="0031590F" w:rsidRDefault="00555453" w:rsidP="0031590F">
      <w:pPr>
        <w:keepNext/>
        <w:ind w:left="360"/>
        <w:rPr>
          <w:b/>
          <w:color w:val="00594C"/>
          <w:spacing w:val="25"/>
        </w:rPr>
      </w:pPr>
      <w:r>
        <w:rPr>
          <w:b/>
          <w:color w:val="00594C"/>
          <w:spacing w:val="25"/>
        </w:rPr>
        <w:t xml:space="preserve">Which grade is this child </w:t>
      </w:r>
      <w:proofErr w:type="gramStart"/>
      <w:r>
        <w:rPr>
          <w:b/>
          <w:color w:val="00594C"/>
          <w:spacing w:val="25"/>
        </w:rPr>
        <w:t>in?</w:t>
      </w:r>
      <w:r w:rsidR="0031590F">
        <w:rPr>
          <w:b/>
          <w:color w:val="00594C"/>
          <w:spacing w:val="25"/>
        </w:rPr>
        <w:t>*</w:t>
      </w:r>
      <w:proofErr w:type="gramEnd"/>
    </w:p>
    <w:p w14:paraId="1CED921B" w14:textId="39C0ABA7" w:rsidR="00D64845" w:rsidRPr="0031590F" w:rsidRDefault="00D70380" w:rsidP="003D3AF8">
      <w:pPr>
        <w:pStyle w:val="ListParagraph"/>
        <w:keepNext/>
        <w:numPr>
          <w:ilvl w:val="0"/>
          <w:numId w:val="10"/>
        </w:numPr>
        <w:spacing w:line="240" w:lineRule="auto"/>
        <w:ind w:left="720" w:hanging="360"/>
        <w:contextualSpacing w:val="0"/>
        <w:rPr>
          <w:color w:val="C00000"/>
          <w:spacing w:val="25"/>
        </w:rPr>
      </w:pPr>
      <w:r w:rsidRPr="0031590F">
        <w:rPr>
          <w:i/>
          <w:iCs/>
          <w:color w:val="C00000"/>
          <w:spacing w:val="25"/>
        </w:rPr>
        <w:t>Display g</w:t>
      </w:r>
      <w:r w:rsidR="00555453" w:rsidRPr="0031590F">
        <w:rPr>
          <w:i/>
          <w:iCs/>
          <w:color w:val="C00000"/>
          <w:spacing w:val="25"/>
        </w:rPr>
        <w:t xml:space="preserve">rades selected in </w:t>
      </w:r>
      <w:r w:rsidR="00555453" w:rsidRPr="0031590F">
        <w:rPr>
          <w:i/>
          <w:iCs/>
          <w:color w:val="C00000"/>
          <w:spacing w:val="25"/>
        </w:rPr>
        <w:fldChar w:fldCharType="begin"/>
      </w:r>
      <w:r w:rsidR="00555453" w:rsidRPr="0031590F">
        <w:rPr>
          <w:i/>
          <w:iCs/>
          <w:color w:val="C00000"/>
          <w:spacing w:val="25"/>
        </w:rPr>
        <w:instrText xml:space="preserve"> REF _Ref62639708 \r \h </w:instrText>
      </w:r>
      <w:r w:rsidR="00555453" w:rsidRPr="0031590F">
        <w:rPr>
          <w:i/>
          <w:iCs/>
          <w:color w:val="C00000"/>
          <w:spacing w:val="25"/>
        </w:rPr>
      </w:r>
      <w:r w:rsidR="00555453" w:rsidRPr="0031590F">
        <w:rPr>
          <w:i/>
          <w:iCs/>
          <w:color w:val="C00000"/>
          <w:spacing w:val="25"/>
        </w:rPr>
        <w:fldChar w:fldCharType="separate"/>
      </w:r>
      <w:r w:rsidR="004D7A43">
        <w:rPr>
          <w:i/>
          <w:iCs/>
          <w:color w:val="C00000"/>
          <w:spacing w:val="25"/>
        </w:rPr>
        <w:t>Q7</w:t>
      </w:r>
      <w:r w:rsidR="00555453" w:rsidRPr="0031590F">
        <w:rPr>
          <w:i/>
          <w:iCs/>
          <w:color w:val="C00000"/>
          <w:spacing w:val="25"/>
        </w:rPr>
        <w:fldChar w:fldCharType="end"/>
      </w:r>
    </w:p>
    <w:p w14:paraId="610AE7B4" w14:textId="369743F0"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No</w:t>
      </w:r>
      <w:r w:rsidR="00D70380">
        <w:rPr>
          <w:spacing w:val="25"/>
        </w:rPr>
        <w:t xml:space="preserve">ne of the above </w:t>
      </w:r>
      <w:r w:rsidR="00D70380" w:rsidRPr="0031590F">
        <w:rPr>
          <w:i/>
          <w:iCs/>
          <w:color w:val="C00000"/>
          <w:spacing w:val="25"/>
        </w:rPr>
        <w:t>[Disqualify</w:t>
      </w:r>
      <w:r w:rsidR="0031590F">
        <w:rPr>
          <w:i/>
          <w:iCs/>
          <w:color w:val="C00000"/>
          <w:spacing w:val="25"/>
        </w:rPr>
        <w:t xml:space="preserve"> at the end of the block</w:t>
      </w:r>
      <w:r w:rsidR="00D70380" w:rsidRPr="0031590F">
        <w:rPr>
          <w:i/>
          <w:iCs/>
          <w:color w:val="C00000"/>
          <w:spacing w:val="25"/>
        </w:rPr>
        <w:t>]</w:t>
      </w:r>
      <w:r w:rsidRPr="0031590F">
        <w:rPr>
          <w:color w:val="C00000"/>
          <w:spacing w:val="25"/>
        </w:rPr>
        <w:t xml:space="preserve"> </w:t>
      </w:r>
    </w:p>
    <w:p w14:paraId="7A67D2AF" w14:textId="77777777" w:rsidR="00D64845" w:rsidRPr="0016514A" w:rsidRDefault="00D64845" w:rsidP="00D64845">
      <w:pPr>
        <w:rPr>
          <w:spacing w:val="25"/>
        </w:rPr>
      </w:pPr>
    </w:p>
    <w:p w14:paraId="7C0A6BCC" w14:textId="46C6506F" w:rsidR="00D64845" w:rsidRDefault="00D64845" w:rsidP="0031590F">
      <w:pPr>
        <w:pStyle w:val="ListParagraph"/>
        <w:keepNext/>
        <w:keepLines/>
        <w:numPr>
          <w:ilvl w:val="0"/>
          <w:numId w:val="15"/>
        </w:numPr>
        <w:rPr>
          <w:b/>
          <w:color w:val="00594C"/>
          <w:spacing w:val="25"/>
        </w:rPr>
      </w:pPr>
      <w:bookmarkStart w:id="18" w:name="_Ref61354411"/>
      <w:bookmarkStart w:id="19" w:name="_Ref62637845"/>
      <w:bookmarkStart w:id="20" w:name="_Ref62645132"/>
      <w:r w:rsidRPr="00013D97">
        <w:rPr>
          <w:b/>
          <w:color w:val="00594C"/>
          <w:spacing w:val="25"/>
        </w:rPr>
        <w:lastRenderedPageBreak/>
        <w:t xml:space="preserve">Which of these best describes your relationship with </w:t>
      </w:r>
      <w:proofErr w:type="gramStart"/>
      <w:r w:rsidRPr="00013D97">
        <w:rPr>
          <w:b/>
          <w:color w:val="00594C"/>
          <w:spacing w:val="25"/>
        </w:rPr>
        <w:t>homeschooling?</w:t>
      </w:r>
      <w:bookmarkEnd w:id="18"/>
      <w:bookmarkEnd w:id="19"/>
      <w:r w:rsidR="0031590F">
        <w:rPr>
          <w:b/>
          <w:color w:val="00594C"/>
          <w:spacing w:val="25"/>
        </w:rPr>
        <w:t>*</w:t>
      </w:r>
      <w:bookmarkEnd w:id="20"/>
      <w:proofErr w:type="gramEnd"/>
    </w:p>
    <w:p w14:paraId="05B31FC1" w14:textId="3FA884E1" w:rsidR="001B74E6" w:rsidRDefault="001B74E6" w:rsidP="0031590F">
      <w:pPr>
        <w:keepNext/>
        <w:keepLines/>
        <w:rPr>
          <w:b/>
          <w:color w:val="00594C"/>
          <w:spacing w:val="25"/>
        </w:rPr>
      </w:pPr>
    </w:p>
    <w:p w14:paraId="36D6646D" w14:textId="1DD9D296" w:rsidR="00D64845" w:rsidRPr="0031590F" w:rsidRDefault="001B74E6" w:rsidP="0031590F">
      <w:pPr>
        <w:pStyle w:val="ListParagraph"/>
        <w:keepNext/>
        <w:keepLines/>
        <w:ind w:left="360"/>
        <w:rPr>
          <w:spacing w:val="25"/>
        </w:rPr>
      </w:pPr>
      <w:r w:rsidRPr="0031590F">
        <w:rPr>
          <w:b/>
          <w:i/>
          <w:iCs/>
          <w:color w:val="00594C"/>
          <w:spacing w:val="25"/>
        </w:rPr>
        <w:t>Homeschooling is defined here as when a child is taught by a parent, guardian, or caregiver in his or her own home. It is distinct from distance or remote learning, which is remote learning where the child is not present at school but is still being taught through communication with the school/teacher.</w:t>
      </w:r>
    </w:p>
    <w:p w14:paraId="15AFB5B9" w14:textId="77777777" w:rsidR="0031590F" w:rsidRDefault="0031590F" w:rsidP="003D3AF8">
      <w:pPr>
        <w:pStyle w:val="ListParagraph"/>
        <w:keepNext/>
        <w:keepLines/>
        <w:numPr>
          <w:ilvl w:val="0"/>
          <w:numId w:val="10"/>
        </w:numPr>
        <w:spacing w:line="240" w:lineRule="auto"/>
        <w:ind w:left="720" w:hanging="360"/>
        <w:contextualSpacing w:val="0"/>
        <w:rPr>
          <w:spacing w:val="25"/>
        </w:rPr>
      </w:pPr>
      <w:r>
        <w:rPr>
          <w:spacing w:val="25"/>
        </w:rPr>
        <w:t>I have homeschooled my child in the past</w:t>
      </w:r>
    </w:p>
    <w:p w14:paraId="59D7720D" w14:textId="69CA6C75" w:rsidR="00D64845" w:rsidRPr="0016514A" w:rsidRDefault="00D64845" w:rsidP="003D3AF8">
      <w:pPr>
        <w:pStyle w:val="ListParagraph"/>
        <w:keepNext/>
        <w:keepLines/>
        <w:numPr>
          <w:ilvl w:val="0"/>
          <w:numId w:val="10"/>
        </w:numPr>
        <w:spacing w:line="240" w:lineRule="auto"/>
        <w:ind w:left="720" w:hanging="360"/>
        <w:contextualSpacing w:val="0"/>
        <w:rPr>
          <w:spacing w:val="25"/>
        </w:rPr>
      </w:pPr>
      <w:r w:rsidRPr="0016514A">
        <w:rPr>
          <w:spacing w:val="25"/>
        </w:rPr>
        <w:t xml:space="preserve">I am </w:t>
      </w:r>
      <w:r w:rsidR="006D6D5D">
        <w:rPr>
          <w:spacing w:val="25"/>
        </w:rPr>
        <w:t xml:space="preserve">currently </w:t>
      </w:r>
      <w:r w:rsidRPr="0016514A">
        <w:rPr>
          <w:spacing w:val="25"/>
        </w:rPr>
        <w:t xml:space="preserve">homeschooling </w:t>
      </w:r>
      <w:r w:rsidR="00631AF8">
        <w:rPr>
          <w:spacing w:val="25"/>
        </w:rPr>
        <w:t>my</w:t>
      </w:r>
      <w:r w:rsidRPr="0016514A">
        <w:rPr>
          <w:spacing w:val="25"/>
        </w:rPr>
        <w:t xml:space="preserve"> child  </w:t>
      </w:r>
    </w:p>
    <w:p w14:paraId="393F4F5D" w14:textId="48285E10" w:rsidR="00D64845" w:rsidRPr="0016514A" w:rsidRDefault="00D64845" w:rsidP="003D3AF8">
      <w:pPr>
        <w:pStyle w:val="ListParagraph"/>
        <w:keepNext/>
        <w:keepLines/>
        <w:numPr>
          <w:ilvl w:val="0"/>
          <w:numId w:val="10"/>
        </w:numPr>
        <w:spacing w:line="240" w:lineRule="auto"/>
        <w:ind w:left="720" w:hanging="360"/>
        <w:contextualSpacing w:val="0"/>
        <w:rPr>
          <w:spacing w:val="25"/>
        </w:rPr>
      </w:pPr>
      <w:r w:rsidRPr="0016514A">
        <w:rPr>
          <w:spacing w:val="25"/>
        </w:rPr>
        <w:t xml:space="preserve">I have considered homeschooling </w:t>
      </w:r>
      <w:r w:rsidR="00631AF8">
        <w:rPr>
          <w:spacing w:val="25"/>
        </w:rPr>
        <w:t>my</w:t>
      </w:r>
      <w:r w:rsidRPr="0016514A">
        <w:rPr>
          <w:spacing w:val="25"/>
        </w:rPr>
        <w:t xml:space="preserve"> child </w:t>
      </w:r>
    </w:p>
    <w:p w14:paraId="4CD4792D" w14:textId="4FAD74A3" w:rsidR="00D64845" w:rsidRPr="0016514A" w:rsidRDefault="00D64845" w:rsidP="003D3AF8">
      <w:pPr>
        <w:pStyle w:val="ListParagraph"/>
        <w:keepNext/>
        <w:keepLines/>
        <w:numPr>
          <w:ilvl w:val="0"/>
          <w:numId w:val="10"/>
        </w:numPr>
        <w:spacing w:line="240" w:lineRule="auto"/>
        <w:ind w:left="720" w:hanging="360"/>
        <w:contextualSpacing w:val="0"/>
        <w:rPr>
          <w:spacing w:val="25"/>
        </w:rPr>
      </w:pPr>
      <w:r w:rsidRPr="0016514A">
        <w:rPr>
          <w:spacing w:val="25"/>
        </w:rPr>
        <w:t xml:space="preserve">I have not </w:t>
      </w:r>
      <w:r w:rsidR="00384330">
        <w:rPr>
          <w:spacing w:val="25"/>
        </w:rPr>
        <w:t xml:space="preserve">yet </w:t>
      </w:r>
      <w:r w:rsidRPr="0016514A">
        <w:rPr>
          <w:spacing w:val="25"/>
        </w:rPr>
        <w:t xml:space="preserve">considered homeschooling </w:t>
      </w:r>
      <w:r w:rsidR="00631AF8">
        <w:rPr>
          <w:spacing w:val="25"/>
        </w:rPr>
        <w:t>my</w:t>
      </w:r>
      <w:r w:rsidRPr="0016514A">
        <w:rPr>
          <w:spacing w:val="25"/>
        </w:rPr>
        <w:t xml:space="preserve"> child</w:t>
      </w:r>
      <w:r w:rsidR="00556436">
        <w:rPr>
          <w:spacing w:val="25"/>
        </w:rPr>
        <w:t>, but I might be open to it</w:t>
      </w:r>
      <w:r w:rsidRPr="0016514A">
        <w:rPr>
          <w:spacing w:val="25"/>
        </w:rPr>
        <w:t xml:space="preserve"> </w:t>
      </w:r>
    </w:p>
    <w:p w14:paraId="0E399DC0" w14:textId="0BD41C46" w:rsidR="00D64845" w:rsidRPr="0016514A" w:rsidRDefault="00D64845" w:rsidP="003D3AF8">
      <w:pPr>
        <w:pStyle w:val="ListParagraph"/>
        <w:keepNext/>
        <w:keepLines/>
        <w:numPr>
          <w:ilvl w:val="0"/>
          <w:numId w:val="10"/>
        </w:numPr>
        <w:spacing w:line="240" w:lineRule="auto"/>
        <w:ind w:left="720" w:hanging="360"/>
        <w:contextualSpacing w:val="0"/>
        <w:rPr>
          <w:spacing w:val="25"/>
        </w:rPr>
      </w:pPr>
      <w:r w:rsidRPr="0016514A">
        <w:rPr>
          <w:spacing w:val="25"/>
        </w:rPr>
        <w:t xml:space="preserve">I would never homeschool my child </w:t>
      </w:r>
      <w:r w:rsidR="0031590F" w:rsidRPr="0031590F">
        <w:rPr>
          <w:i/>
          <w:iCs/>
          <w:color w:val="C00000"/>
          <w:spacing w:val="25"/>
        </w:rPr>
        <w:t>[Disqualify]</w:t>
      </w:r>
    </w:p>
    <w:p w14:paraId="77DA4165" w14:textId="40C697D0" w:rsidR="007E7C7F" w:rsidRDefault="007E7C7F" w:rsidP="007E7C7F"/>
    <w:p w14:paraId="1DBAE1FB" w14:textId="77777777" w:rsidR="0031590F" w:rsidRPr="007E7C7F" w:rsidRDefault="0031590F" w:rsidP="007E7C7F"/>
    <w:p w14:paraId="0B0BBA5A" w14:textId="0ADF25DF" w:rsidR="00D64845" w:rsidRDefault="00D64845" w:rsidP="005060ED">
      <w:pPr>
        <w:pStyle w:val="PrimarySubheader"/>
        <w:rPr>
          <w:rFonts w:ascii="Oswald SemiBold" w:hAnsi="Oswald SemiBold"/>
          <w:spacing w:val="25"/>
        </w:rPr>
      </w:pPr>
      <w:bookmarkStart w:id="21" w:name="_Toc62646227"/>
      <w:r w:rsidRPr="005060ED">
        <w:rPr>
          <w:rFonts w:ascii="Oswald SemiBold" w:hAnsi="Oswald SemiBold"/>
          <w:spacing w:val="25"/>
        </w:rPr>
        <w:t>Homeschooling Decisions</w:t>
      </w:r>
      <w:bookmarkEnd w:id="21"/>
    </w:p>
    <w:p w14:paraId="2DBC9BB4" w14:textId="3EC83C84" w:rsidR="0057039B" w:rsidRPr="0031590F" w:rsidRDefault="0057039B" w:rsidP="0031590F">
      <w:pPr>
        <w:rPr>
          <w:i/>
          <w:iCs/>
        </w:rPr>
      </w:pPr>
      <w:r w:rsidRPr="0031590F">
        <w:rPr>
          <w:i/>
          <w:iCs/>
          <w:color w:val="C00000"/>
        </w:rPr>
        <w:t xml:space="preserve">Display </w:t>
      </w:r>
      <w:r w:rsidR="003A1E57">
        <w:rPr>
          <w:i/>
          <w:iCs/>
          <w:color w:val="C00000"/>
        </w:rPr>
        <w:t xml:space="preserve">if respondent </w:t>
      </w:r>
      <w:r w:rsidR="003D3AF8">
        <w:rPr>
          <w:i/>
          <w:iCs/>
          <w:color w:val="C00000"/>
        </w:rPr>
        <w:t xml:space="preserve">has </w:t>
      </w:r>
      <w:r w:rsidR="003D3AF8" w:rsidRPr="003D3AF8">
        <w:rPr>
          <w:i/>
          <w:iCs/>
          <w:color w:val="C00000"/>
          <w:u w:val="single"/>
        </w:rPr>
        <w:t>not</w:t>
      </w:r>
      <w:r w:rsidR="003D3AF8">
        <w:rPr>
          <w:i/>
          <w:iCs/>
          <w:color w:val="C00000"/>
        </w:rPr>
        <w:t xml:space="preserve"> homeschooled their child and is </w:t>
      </w:r>
      <w:r w:rsidR="003D3AF8" w:rsidRPr="003D3AF8">
        <w:rPr>
          <w:i/>
          <w:iCs/>
          <w:color w:val="C00000"/>
          <w:u w:val="single"/>
        </w:rPr>
        <w:t>not</w:t>
      </w:r>
      <w:r w:rsidR="003D3AF8">
        <w:rPr>
          <w:i/>
          <w:iCs/>
          <w:color w:val="C00000"/>
        </w:rPr>
        <w:t xml:space="preserve"> currently homeschooling their child </w:t>
      </w:r>
      <w:r w:rsidR="003A1E57" w:rsidRPr="003D3AF8">
        <w:rPr>
          <w:i/>
          <w:iCs/>
          <w:color w:val="C00000"/>
        </w:rPr>
        <w:t>in</w:t>
      </w:r>
      <w:r w:rsidR="003A1E57" w:rsidRPr="0031590F">
        <w:rPr>
          <w:i/>
          <w:iCs/>
          <w:color w:val="C00000"/>
        </w:rPr>
        <w:t xml:space="preserve"> </w:t>
      </w:r>
      <w:r w:rsidR="003D3AF8">
        <w:rPr>
          <w:i/>
          <w:iCs/>
          <w:color w:val="C00000"/>
        </w:rPr>
        <w:fldChar w:fldCharType="begin"/>
      </w:r>
      <w:r w:rsidR="003D3AF8">
        <w:rPr>
          <w:i/>
          <w:iCs/>
          <w:color w:val="C00000"/>
        </w:rPr>
        <w:instrText xml:space="preserve"> REF _Ref62645132 \r \h </w:instrText>
      </w:r>
      <w:r w:rsidR="003D3AF8">
        <w:rPr>
          <w:i/>
          <w:iCs/>
          <w:color w:val="C00000"/>
        </w:rPr>
      </w:r>
      <w:r w:rsidR="003D3AF8">
        <w:rPr>
          <w:i/>
          <w:iCs/>
          <w:color w:val="C00000"/>
        </w:rPr>
        <w:fldChar w:fldCharType="separate"/>
      </w:r>
      <w:r w:rsidR="004D7A43">
        <w:rPr>
          <w:i/>
          <w:iCs/>
          <w:color w:val="C00000"/>
        </w:rPr>
        <w:t>Q9</w:t>
      </w:r>
      <w:r w:rsidR="003D3AF8">
        <w:rPr>
          <w:i/>
          <w:iCs/>
          <w:color w:val="C00000"/>
        </w:rPr>
        <w:fldChar w:fldCharType="end"/>
      </w:r>
    </w:p>
    <w:p w14:paraId="5BF8CF82" w14:textId="7B4573FC"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If </w:t>
      </w:r>
      <w:r w:rsidR="009C11FA">
        <w:rPr>
          <w:b/>
          <w:color w:val="00594C"/>
          <w:spacing w:val="25"/>
        </w:rPr>
        <w:t>money and logistics were no obstacle</w:t>
      </w:r>
      <w:r w:rsidRPr="00013D97">
        <w:rPr>
          <w:b/>
          <w:color w:val="00594C"/>
          <w:spacing w:val="25"/>
        </w:rPr>
        <w:t xml:space="preserve"> to homeschooling, how likely would you be to homeschool your </w:t>
      </w:r>
      <w:proofErr w:type="gramStart"/>
      <w:r w:rsidRPr="00013D97">
        <w:rPr>
          <w:b/>
          <w:color w:val="00594C"/>
          <w:spacing w:val="25"/>
        </w:rPr>
        <w:t>child?</w:t>
      </w:r>
      <w:r w:rsidR="003D3AF8">
        <w:rPr>
          <w:b/>
          <w:color w:val="00594C"/>
          <w:spacing w:val="25"/>
        </w:rPr>
        <w:t>*</w:t>
      </w:r>
      <w:proofErr w:type="gramEnd"/>
    </w:p>
    <w:p w14:paraId="733D8CA2"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Not at all likely </w:t>
      </w:r>
    </w:p>
    <w:p w14:paraId="1B491DF6"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Slightly likely </w:t>
      </w:r>
    </w:p>
    <w:p w14:paraId="5F0F2AA0"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Moderately likely </w:t>
      </w:r>
    </w:p>
    <w:p w14:paraId="63E3282B"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Very likely </w:t>
      </w:r>
    </w:p>
    <w:p w14:paraId="1C88F6FB"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Extremely likely </w:t>
      </w:r>
    </w:p>
    <w:p w14:paraId="4D77AA3D" w14:textId="77777777" w:rsidR="00D64845" w:rsidRDefault="00D64845" w:rsidP="00D64845">
      <w:pPr>
        <w:rPr>
          <w:spacing w:val="25"/>
        </w:rPr>
      </w:pPr>
    </w:p>
    <w:p w14:paraId="02CAC2B3" w14:textId="31B6B330" w:rsidR="007E7C7F" w:rsidRDefault="007E7C7F" w:rsidP="003D3AF8">
      <w:pPr>
        <w:pStyle w:val="logic0"/>
        <w:keepNext/>
        <w:rPr>
          <w:spacing w:val="25"/>
        </w:rPr>
      </w:pPr>
      <w:r>
        <w:rPr>
          <w:spacing w:val="25"/>
        </w:rPr>
        <w:lastRenderedPageBreak/>
        <w:t>Display if respondent has homeschooled or is</w:t>
      </w:r>
      <w:r w:rsidR="003D3AF8">
        <w:rPr>
          <w:spacing w:val="25"/>
        </w:rPr>
        <w:t xml:space="preserve"> currently</w:t>
      </w:r>
      <w:r>
        <w:rPr>
          <w:spacing w:val="25"/>
        </w:rPr>
        <w:t xml:space="preserve"> homeschooling their child</w:t>
      </w:r>
      <w:r w:rsidR="002C0A77">
        <w:rPr>
          <w:spacing w:val="25"/>
        </w:rPr>
        <w:t xml:space="preserve"> in </w:t>
      </w:r>
      <w:r w:rsidR="002C0A77">
        <w:rPr>
          <w:spacing w:val="25"/>
        </w:rPr>
        <w:fldChar w:fldCharType="begin"/>
      </w:r>
      <w:r w:rsidR="002C0A77">
        <w:rPr>
          <w:spacing w:val="25"/>
        </w:rPr>
        <w:instrText xml:space="preserve"> REF _Ref62637845 \r \h </w:instrText>
      </w:r>
      <w:r w:rsidR="002C0A77">
        <w:rPr>
          <w:spacing w:val="25"/>
        </w:rPr>
      </w:r>
      <w:r w:rsidR="002C0A77">
        <w:rPr>
          <w:spacing w:val="25"/>
        </w:rPr>
        <w:fldChar w:fldCharType="separate"/>
      </w:r>
      <w:r w:rsidR="004D7A43">
        <w:rPr>
          <w:spacing w:val="25"/>
        </w:rPr>
        <w:t>Q9</w:t>
      </w:r>
      <w:r w:rsidR="002C0A77">
        <w:rPr>
          <w:spacing w:val="25"/>
        </w:rPr>
        <w:fldChar w:fldCharType="end"/>
      </w:r>
    </w:p>
    <w:p w14:paraId="379C0D04" w14:textId="30F67469" w:rsidR="00D64845" w:rsidRPr="00013D97" w:rsidRDefault="009C11FA" w:rsidP="003D3AF8">
      <w:pPr>
        <w:pStyle w:val="ListParagraph"/>
        <w:keepNext/>
        <w:numPr>
          <w:ilvl w:val="0"/>
          <w:numId w:val="15"/>
        </w:numPr>
        <w:rPr>
          <w:b/>
          <w:color w:val="00594C"/>
          <w:spacing w:val="25"/>
        </w:rPr>
      </w:pPr>
      <w:r>
        <w:rPr>
          <w:b/>
          <w:color w:val="00594C"/>
          <w:spacing w:val="25"/>
        </w:rPr>
        <w:t xml:space="preserve">How important were the following factors in your decision to homeschool your </w:t>
      </w:r>
      <w:proofErr w:type="gramStart"/>
      <w:r>
        <w:rPr>
          <w:b/>
          <w:color w:val="00594C"/>
          <w:spacing w:val="25"/>
        </w:rPr>
        <w:t>child?</w:t>
      </w:r>
      <w:r w:rsidR="003D3AF8">
        <w:rPr>
          <w:b/>
          <w:color w:val="00594C"/>
          <w:spacing w:val="25"/>
        </w:rPr>
        <w:t>*</w:t>
      </w:r>
      <w:proofErr w:type="gramEnd"/>
    </w:p>
    <w:tbl>
      <w:tblPr>
        <w:tblStyle w:val="HanoverTable"/>
        <w:tblW w:w="9350" w:type="dxa"/>
        <w:tblLook w:val="04A0" w:firstRow="1" w:lastRow="0" w:firstColumn="1" w:lastColumn="0" w:noHBand="0" w:noVBand="1"/>
      </w:tblPr>
      <w:tblGrid>
        <w:gridCol w:w="1906"/>
        <w:gridCol w:w="1279"/>
        <w:gridCol w:w="1297"/>
        <w:gridCol w:w="1470"/>
        <w:gridCol w:w="1279"/>
        <w:gridCol w:w="1324"/>
        <w:gridCol w:w="795"/>
      </w:tblGrid>
      <w:tr w:rsidR="004D6C29" w:rsidRPr="005060ED" w14:paraId="57FD98F2" w14:textId="0617F8D9" w:rsidTr="003159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06" w:type="dxa"/>
          </w:tcPr>
          <w:p w14:paraId="03915683" w14:textId="77777777" w:rsidR="004D6C29" w:rsidRPr="005060ED" w:rsidRDefault="004D6C29" w:rsidP="003D3AF8">
            <w:pPr>
              <w:keepNext/>
              <w:jc w:val="center"/>
              <w:rPr>
                <w:spacing w:val="25"/>
                <w:sz w:val="18"/>
              </w:rPr>
            </w:pPr>
          </w:p>
        </w:tc>
        <w:tc>
          <w:tcPr>
            <w:tcW w:w="1279" w:type="dxa"/>
          </w:tcPr>
          <w:p w14:paraId="79B09FE0" w14:textId="6B74CCEA" w:rsidR="004D6C29" w:rsidRPr="005060ED" w:rsidRDefault="004D6C29"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 xml:space="preserve">Not at </w:t>
            </w:r>
            <w:r w:rsidR="003D3AF8">
              <w:rPr>
                <w:spacing w:val="25"/>
                <w:sz w:val="18"/>
              </w:rPr>
              <w:t xml:space="preserve">all </w:t>
            </w:r>
            <w:r>
              <w:rPr>
                <w:spacing w:val="25"/>
                <w:sz w:val="18"/>
              </w:rPr>
              <w:t>important</w:t>
            </w:r>
          </w:p>
        </w:tc>
        <w:tc>
          <w:tcPr>
            <w:tcW w:w="1297" w:type="dxa"/>
          </w:tcPr>
          <w:p w14:paraId="07F24EBD" w14:textId="2AAB196E" w:rsidR="004D6C29" w:rsidRPr="005060ED" w:rsidRDefault="004D6C29"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 xml:space="preserve">Slightly </w:t>
            </w:r>
            <w:r>
              <w:rPr>
                <w:spacing w:val="25"/>
                <w:sz w:val="18"/>
              </w:rPr>
              <w:t>important</w:t>
            </w:r>
          </w:p>
        </w:tc>
        <w:tc>
          <w:tcPr>
            <w:tcW w:w="1470" w:type="dxa"/>
          </w:tcPr>
          <w:p w14:paraId="75C34D99" w14:textId="6A463BDC" w:rsidR="004D6C29" w:rsidRPr="005060ED" w:rsidRDefault="004D6C29"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 xml:space="preserve">Moderately </w:t>
            </w:r>
            <w:r>
              <w:rPr>
                <w:spacing w:val="25"/>
                <w:sz w:val="18"/>
              </w:rPr>
              <w:t>important</w:t>
            </w:r>
          </w:p>
        </w:tc>
        <w:tc>
          <w:tcPr>
            <w:tcW w:w="1279" w:type="dxa"/>
          </w:tcPr>
          <w:p w14:paraId="6084D579" w14:textId="2BEB3BF7" w:rsidR="004D6C29" w:rsidRPr="005060ED" w:rsidRDefault="004D6C29"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 xml:space="preserve">Very </w:t>
            </w:r>
            <w:r>
              <w:rPr>
                <w:spacing w:val="25"/>
                <w:sz w:val="18"/>
              </w:rPr>
              <w:t>important</w:t>
            </w:r>
          </w:p>
        </w:tc>
        <w:tc>
          <w:tcPr>
            <w:tcW w:w="1324" w:type="dxa"/>
          </w:tcPr>
          <w:p w14:paraId="62FE7C90" w14:textId="1502A0F6" w:rsidR="004D6C29" w:rsidRPr="005060ED" w:rsidRDefault="004D6C29"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 xml:space="preserve">Extremely </w:t>
            </w:r>
            <w:r>
              <w:rPr>
                <w:spacing w:val="25"/>
                <w:sz w:val="18"/>
              </w:rPr>
              <w:t>important</w:t>
            </w:r>
          </w:p>
        </w:tc>
        <w:tc>
          <w:tcPr>
            <w:tcW w:w="795" w:type="dxa"/>
          </w:tcPr>
          <w:p w14:paraId="60B263CA" w14:textId="45FFB563" w:rsidR="004D6C29" w:rsidRPr="0031590F" w:rsidRDefault="004D6C29" w:rsidP="003D3AF8">
            <w:pPr>
              <w:keepNext/>
              <w:jc w:val="center"/>
              <w:cnfStyle w:val="100000000000" w:firstRow="1" w:lastRow="0" w:firstColumn="0" w:lastColumn="0" w:oddVBand="0" w:evenVBand="0" w:oddHBand="0" w:evenHBand="0" w:firstRowFirstColumn="0" w:firstRowLastColumn="0" w:lastRowFirstColumn="0" w:lastRowLastColumn="0"/>
              <w:rPr>
                <w:i/>
                <w:iCs/>
                <w:spacing w:val="25"/>
                <w:sz w:val="18"/>
              </w:rPr>
            </w:pPr>
            <w:r>
              <w:rPr>
                <w:i/>
                <w:iCs/>
                <w:spacing w:val="25"/>
                <w:sz w:val="18"/>
              </w:rPr>
              <w:t>Not sure or N/A</w:t>
            </w:r>
          </w:p>
        </w:tc>
      </w:tr>
      <w:tr w:rsidR="004D6C29" w:rsidRPr="005060ED" w14:paraId="53E74602" w14:textId="164B13DD" w:rsidTr="003159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36E166B0" w14:textId="498CC004" w:rsidR="004D6C29" w:rsidRPr="005060ED" w:rsidRDefault="004D6C29" w:rsidP="003D3AF8">
            <w:pPr>
              <w:keepNext/>
              <w:jc w:val="center"/>
              <w:rPr>
                <w:spacing w:val="25"/>
                <w:sz w:val="18"/>
              </w:rPr>
            </w:pPr>
            <w:r w:rsidRPr="009C11FA">
              <w:rPr>
                <w:spacing w:val="25"/>
                <w:sz w:val="18"/>
              </w:rPr>
              <w:t xml:space="preserve">Concerns about academic quality at other schools  </w:t>
            </w:r>
          </w:p>
        </w:tc>
        <w:tc>
          <w:tcPr>
            <w:tcW w:w="1279" w:type="dxa"/>
          </w:tcPr>
          <w:p w14:paraId="002D4190"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97" w:type="dxa"/>
          </w:tcPr>
          <w:p w14:paraId="6338D9B2"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70" w:type="dxa"/>
          </w:tcPr>
          <w:p w14:paraId="17047E33"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79" w:type="dxa"/>
          </w:tcPr>
          <w:p w14:paraId="226A280C"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5D8F0CB4"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795" w:type="dxa"/>
          </w:tcPr>
          <w:p w14:paraId="5945C306"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4D6C29" w:rsidRPr="005060ED" w14:paraId="1266D59A" w14:textId="3D721B30" w:rsidTr="003159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46979ADE" w14:textId="3C7A6ED6" w:rsidR="004D6C29" w:rsidRPr="005060ED" w:rsidRDefault="004D6C29" w:rsidP="003D3AF8">
            <w:pPr>
              <w:keepNext/>
              <w:jc w:val="center"/>
              <w:rPr>
                <w:spacing w:val="25"/>
                <w:sz w:val="18"/>
              </w:rPr>
            </w:pPr>
            <w:r w:rsidRPr="009C11FA">
              <w:rPr>
                <w:spacing w:val="25"/>
                <w:sz w:val="18"/>
              </w:rPr>
              <w:t>Concerns about the environment at other schools (e.g., bullying, safety)</w:t>
            </w:r>
          </w:p>
        </w:tc>
        <w:tc>
          <w:tcPr>
            <w:tcW w:w="1279" w:type="dxa"/>
          </w:tcPr>
          <w:p w14:paraId="411D2312"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97" w:type="dxa"/>
          </w:tcPr>
          <w:p w14:paraId="15D73D03"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70" w:type="dxa"/>
          </w:tcPr>
          <w:p w14:paraId="7D4C5CE6"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79" w:type="dxa"/>
          </w:tcPr>
          <w:p w14:paraId="7594E853"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6CA1B342"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795" w:type="dxa"/>
          </w:tcPr>
          <w:p w14:paraId="5D89DC73"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4D6C29" w:rsidRPr="005060ED" w14:paraId="1D66E07B" w14:textId="78900CDD" w:rsidTr="003159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0E1D3AB5" w14:textId="3FFAEDDF" w:rsidR="004D6C29" w:rsidRPr="005060ED" w:rsidRDefault="004D6C29" w:rsidP="003D3AF8">
            <w:pPr>
              <w:keepNext/>
              <w:jc w:val="center"/>
              <w:rPr>
                <w:spacing w:val="25"/>
                <w:sz w:val="18"/>
              </w:rPr>
            </w:pPr>
            <w:r w:rsidRPr="009C11FA">
              <w:rPr>
                <w:spacing w:val="25"/>
                <w:sz w:val="18"/>
              </w:rPr>
              <w:tab/>
              <w:t>Lack of accommodations for my child</w:t>
            </w:r>
          </w:p>
        </w:tc>
        <w:tc>
          <w:tcPr>
            <w:tcW w:w="1279" w:type="dxa"/>
          </w:tcPr>
          <w:p w14:paraId="1261E95B"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97" w:type="dxa"/>
          </w:tcPr>
          <w:p w14:paraId="5141F2FE"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70" w:type="dxa"/>
          </w:tcPr>
          <w:p w14:paraId="6A13D72F"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79" w:type="dxa"/>
          </w:tcPr>
          <w:p w14:paraId="163308E8"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3EE97629"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795" w:type="dxa"/>
          </w:tcPr>
          <w:p w14:paraId="494A795D"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4D6C29" w:rsidRPr="005060ED" w14:paraId="31F0D87B" w14:textId="13E19501" w:rsidTr="003159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248E12FC" w14:textId="18844D98" w:rsidR="004D6C29" w:rsidRPr="005060ED" w:rsidRDefault="004D6C29" w:rsidP="003D3AF8">
            <w:pPr>
              <w:keepNext/>
              <w:jc w:val="center"/>
              <w:rPr>
                <w:spacing w:val="25"/>
                <w:sz w:val="18"/>
              </w:rPr>
            </w:pPr>
            <w:r w:rsidRPr="009C11FA">
              <w:rPr>
                <w:spacing w:val="25"/>
                <w:sz w:val="18"/>
              </w:rPr>
              <w:t>Wanted more supervision over what my child learns</w:t>
            </w:r>
          </w:p>
        </w:tc>
        <w:tc>
          <w:tcPr>
            <w:tcW w:w="1279" w:type="dxa"/>
          </w:tcPr>
          <w:p w14:paraId="797B188C"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97" w:type="dxa"/>
          </w:tcPr>
          <w:p w14:paraId="0269AC3F"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70" w:type="dxa"/>
          </w:tcPr>
          <w:p w14:paraId="2B01AA41"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79" w:type="dxa"/>
          </w:tcPr>
          <w:p w14:paraId="79ED5063"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2031CF77"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795" w:type="dxa"/>
          </w:tcPr>
          <w:p w14:paraId="501DFB37"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4D6C29" w:rsidRPr="005060ED" w14:paraId="3243880A" w14:textId="366DAAD0" w:rsidTr="003159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7FADAEC3" w14:textId="26A181EF" w:rsidR="004D6C29" w:rsidRPr="005060ED" w:rsidRDefault="004D6C29" w:rsidP="003D3AF8">
            <w:pPr>
              <w:keepNext/>
              <w:jc w:val="center"/>
              <w:rPr>
                <w:spacing w:val="25"/>
                <w:sz w:val="18"/>
              </w:rPr>
            </w:pPr>
            <w:r w:rsidRPr="009C11FA">
              <w:rPr>
                <w:spacing w:val="25"/>
                <w:sz w:val="18"/>
              </w:rPr>
              <w:t>Wanted my child to have more one-on-one attention</w:t>
            </w:r>
          </w:p>
        </w:tc>
        <w:tc>
          <w:tcPr>
            <w:tcW w:w="1279" w:type="dxa"/>
          </w:tcPr>
          <w:p w14:paraId="45166500"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97" w:type="dxa"/>
          </w:tcPr>
          <w:p w14:paraId="072D9C14"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70" w:type="dxa"/>
          </w:tcPr>
          <w:p w14:paraId="7BC94E07"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79" w:type="dxa"/>
          </w:tcPr>
          <w:p w14:paraId="74C36D88"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084DF884"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795" w:type="dxa"/>
          </w:tcPr>
          <w:p w14:paraId="283ECE12"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4D6C29" w:rsidRPr="005060ED" w14:paraId="602F7060" w14:textId="7E9C7AA8" w:rsidTr="003159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17AB8B1F" w14:textId="1D026CC4" w:rsidR="004D6C29" w:rsidRPr="005060ED" w:rsidRDefault="004D6C29" w:rsidP="003D3AF8">
            <w:pPr>
              <w:keepNext/>
              <w:jc w:val="center"/>
              <w:rPr>
                <w:spacing w:val="25"/>
                <w:sz w:val="18"/>
              </w:rPr>
            </w:pPr>
            <w:r w:rsidRPr="009C11FA">
              <w:rPr>
                <w:spacing w:val="25"/>
                <w:sz w:val="18"/>
              </w:rPr>
              <w:t>Wanted to provide religious instruction to my child</w:t>
            </w:r>
          </w:p>
        </w:tc>
        <w:tc>
          <w:tcPr>
            <w:tcW w:w="1279" w:type="dxa"/>
          </w:tcPr>
          <w:p w14:paraId="2B04DB56"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97" w:type="dxa"/>
          </w:tcPr>
          <w:p w14:paraId="745F391F"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70" w:type="dxa"/>
          </w:tcPr>
          <w:p w14:paraId="041F5406"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79" w:type="dxa"/>
          </w:tcPr>
          <w:p w14:paraId="40E72419"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7E60BC94"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795" w:type="dxa"/>
          </w:tcPr>
          <w:p w14:paraId="541A6AA1"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4D6C29" w:rsidRPr="005060ED" w14:paraId="0BB9E0B2" w14:textId="51927003" w:rsidTr="003159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16F70166" w14:textId="011364DD" w:rsidR="004D6C29" w:rsidRPr="005060ED" w:rsidRDefault="004D6C29" w:rsidP="003D3AF8">
            <w:pPr>
              <w:keepNext/>
              <w:jc w:val="center"/>
              <w:rPr>
                <w:spacing w:val="25"/>
                <w:sz w:val="18"/>
              </w:rPr>
            </w:pPr>
            <w:r w:rsidRPr="009C11FA">
              <w:rPr>
                <w:spacing w:val="25"/>
                <w:sz w:val="18"/>
              </w:rPr>
              <w:t>Wanted to give my child more flexibility to shape their learning experience</w:t>
            </w:r>
          </w:p>
        </w:tc>
        <w:tc>
          <w:tcPr>
            <w:tcW w:w="1279" w:type="dxa"/>
          </w:tcPr>
          <w:p w14:paraId="1CFD5676"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97" w:type="dxa"/>
          </w:tcPr>
          <w:p w14:paraId="3DEAAD62"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70" w:type="dxa"/>
          </w:tcPr>
          <w:p w14:paraId="6F0A4B23"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79" w:type="dxa"/>
          </w:tcPr>
          <w:p w14:paraId="78F162F1"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5F6DA0AC"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795" w:type="dxa"/>
          </w:tcPr>
          <w:p w14:paraId="79DFF835"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4D6C29" w:rsidRPr="005060ED" w14:paraId="098D28F7" w14:textId="058C3F59" w:rsidTr="003159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481B375D" w14:textId="6011149A" w:rsidR="004D6C29" w:rsidRPr="005060ED" w:rsidRDefault="004D6C29" w:rsidP="003D3AF8">
            <w:pPr>
              <w:keepNext/>
              <w:jc w:val="center"/>
              <w:rPr>
                <w:spacing w:val="25"/>
                <w:sz w:val="18"/>
              </w:rPr>
            </w:pPr>
            <w:r w:rsidRPr="009C11FA">
              <w:rPr>
                <w:spacing w:val="25"/>
                <w:sz w:val="18"/>
              </w:rPr>
              <w:t>Cost of private schools in my area</w:t>
            </w:r>
          </w:p>
        </w:tc>
        <w:tc>
          <w:tcPr>
            <w:tcW w:w="1279" w:type="dxa"/>
          </w:tcPr>
          <w:p w14:paraId="5727CC31"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97" w:type="dxa"/>
          </w:tcPr>
          <w:p w14:paraId="2CD169BD"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70" w:type="dxa"/>
          </w:tcPr>
          <w:p w14:paraId="78D24DC0"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79" w:type="dxa"/>
          </w:tcPr>
          <w:p w14:paraId="36FDB3A4"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3DE15BD7"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795" w:type="dxa"/>
          </w:tcPr>
          <w:p w14:paraId="7066F8A5"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4D6C29" w:rsidRPr="005060ED" w14:paraId="4D88264F" w14:textId="5CE813AE" w:rsidTr="003159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076947C0" w14:textId="0A503922" w:rsidR="004D6C29" w:rsidRPr="005060ED" w:rsidRDefault="004D6C29" w:rsidP="003D3AF8">
            <w:pPr>
              <w:keepNext/>
              <w:jc w:val="center"/>
              <w:rPr>
                <w:spacing w:val="25"/>
                <w:sz w:val="18"/>
              </w:rPr>
            </w:pPr>
            <w:r w:rsidRPr="009C11FA">
              <w:rPr>
                <w:spacing w:val="25"/>
                <w:sz w:val="18"/>
              </w:rPr>
              <w:t>Political aspects of public schools</w:t>
            </w:r>
          </w:p>
        </w:tc>
        <w:tc>
          <w:tcPr>
            <w:tcW w:w="1279" w:type="dxa"/>
          </w:tcPr>
          <w:p w14:paraId="6CF2572E"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97" w:type="dxa"/>
          </w:tcPr>
          <w:p w14:paraId="28077606"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70" w:type="dxa"/>
          </w:tcPr>
          <w:p w14:paraId="414796D3"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279" w:type="dxa"/>
          </w:tcPr>
          <w:p w14:paraId="727203E7"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1B0C9A4C"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795" w:type="dxa"/>
          </w:tcPr>
          <w:p w14:paraId="4E47D8FF" w14:textId="77777777" w:rsidR="004D6C29" w:rsidRPr="005060ED" w:rsidRDefault="004D6C29"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4D6C29" w:rsidRPr="005060ED" w14:paraId="1E2C5730" w14:textId="37A2353D" w:rsidTr="003159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6" w:type="dxa"/>
          </w:tcPr>
          <w:p w14:paraId="226BDD76" w14:textId="42AC7C7B" w:rsidR="004D6C29" w:rsidRPr="005060ED" w:rsidRDefault="004D6C29" w:rsidP="003D3AF8">
            <w:pPr>
              <w:keepNext/>
              <w:jc w:val="center"/>
              <w:rPr>
                <w:spacing w:val="25"/>
                <w:sz w:val="18"/>
              </w:rPr>
            </w:pPr>
            <w:r w:rsidRPr="009C11FA">
              <w:rPr>
                <w:spacing w:val="25"/>
                <w:sz w:val="18"/>
              </w:rPr>
              <w:t>COVID-19 pandemic</w:t>
            </w:r>
          </w:p>
        </w:tc>
        <w:tc>
          <w:tcPr>
            <w:tcW w:w="1279" w:type="dxa"/>
          </w:tcPr>
          <w:p w14:paraId="1F1BCD36"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97" w:type="dxa"/>
          </w:tcPr>
          <w:p w14:paraId="089C6630"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70" w:type="dxa"/>
          </w:tcPr>
          <w:p w14:paraId="7309038B"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279" w:type="dxa"/>
          </w:tcPr>
          <w:p w14:paraId="3BD9EFF8"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32D7DC54"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795" w:type="dxa"/>
          </w:tcPr>
          <w:p w14:paraId="64E12EAA" w14:textId="77777777" w:rsidR="004D6C29" w:rsidRPr="005060ED" w:rsidRDefault="004D6C29"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bl>
    <w:p w14:paraId="23ECF40E" w14:textId="764ED249" w:rsidR="00E71CF0" w:rsidRPr="0031590F" w:rsidRDefault="00E71CF0" w:rsidP="003D3AF8">
      <w:pPr>
        <w:keepNext/>
        <w:rPr>
          <w:iCs/>
          <w:sz w:val="16"/>
          <w:szCs w:val="20"/>
        </w:rPr>
      </w:pPr>
      <w:r w:rsidRPr="0031590F">
        <w:rPr>
          <w:i/>
          <w:iCs/>
          <w:color w:val="C00000"/>
          <w:sz w:val="16"/>
          <w:szCs w:val="20"/>
        </w:rPr>
        <w:t>Rows randomized to reduce order effects</w:t>
      </w:r>
    </w:p>
    <w:p w14:paraId="69B4F5B5" w14:textId="15B2BBD4" w:rsidR="003D3AF8" w:rsidRDefault="003D3AF8">
      <w:pPr>
        <w:jc w:val="left"/>
        <w:rPr>
          <w:b/>
          <w:color w:val="00594C"/>
          <w:spacing w:val="25"/>
        </w:rPr>
      </w:pPr>
      <w:r>
        <w:rPr>
          <w:b/>
          <w:color w:val="00594C"/>
          <w:spacing w:val="25"/>
        </w:rPr>
        <w:br w:type="page"/>
      </w:r>
    </w:p>
    <w:p w14:paraId="04DC7D13" w14:textId="77777777" w:rsidR="003D3AF8" w:rsidRDefault="003D3AF8" w:rsidP="003D3AF8">
      <w:pPr>
        <w:pStyle w:val="ListParagraph"/>
        <w:keepNext/>
        <w:ind w:left="360"/>
        <w:rPr>
          <w:b/>
          <w:color w:val="00594C"/>
          <w:spacing w:val="25"/>
        </w:rPr>
      </w:pPr>
    </w:p>
    <w:p w14:paraId="56362D59" w14:textId="19B6F934" w:rsidR="00D64845" w:rsidRPr="00013D97" w:rsidRDefault="00332A34" w:rsidP="003D3AF8">
      <w:pPr>
        <w:pStyle w:val="ListParagraph"/>
        <w:widowControl w:val="0"/>
        <w:numPr>
          <w:ilvl w:val="0"/>
          <w:numId w:val="15"/>
        </w:numPr>
        <w:rPr>
          <w:b/>
          <w:color w:val="00594C"/>
          <w:spacing w:val="25"/>
        </w:rPr>
      </w:pPr>
      <w:r>
        <w:rPr>
          <w:b/>
          <w:color w:val="00594C"/>
          <w:spacing w:val="25"/>
        </w:rPr>
        <w:t xml:space="preserve">How problematic have the following obstacles to homeschooling your child </w:t>
      </w:r>
      <w:proofErr w:type="gramStart"/>
      <w:r>
        <w:rPr>
          <w:b/>
          <w:color w:val="00594C"/>
          <w:spacing w:val="25"/>
        </w:rPr>
        <w:t>been?</w:t>
      </w:r>
      <w:r w:rsidR="003D3AF8">
        <w:rPr>
          <w:b/>
          <w:color w:val="00594C"/>
          <w:spacing w:val="25"/>
        </w:rPr>
        <w:t>*</w:t>
      </w:r>
      <w:proofErr w:type="gramEnd"/>
    </w:p>
    <w:tbl>
      <w:tblPr>
        <w:tblStyle w:val="HanoverTable"/>
        <w:tblW w:w="9360" w:type="dxa"/>
        <w:tblLook w:val="04A0" w:firstRow="1" w:lastRow="0" w:firstColumn="1" w:lastColumn="0" w:noHBand="0" w:noVBand="1"/>
      </w:tblPr>
      <w:tblGrid>
        <w:gridCol w:w="1658"/>
        <w:gridCol w:w="1417"/>
        <w:gridCol w:w="1416"/>
        <w:gridCol w:w="1417"/>
        <w:gridCol w:w="1417"/>
        <w:gridCol w:w="1417"/>
        <w:gridCol w:w="618"/>
      </w:tblGrid>
      <w:tr w:rsidR="004D6C29" w:rsidRPr="005060ED" w14:paraId="015FB908" w14:textId="0E149D46" w:rsidTr="003D3AF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7" w:type="dxa"/>
          </w:tcPr>
          <w:p w14:paraId="3E4FC381" w14:textId="77777777" w:rsidR="004D6C29" w:rsidRPr="003D3AF8" w:rsidRDefault="004D6C29" w:rsidP="003D3AF8">
            <w:pPr>
              <w:widowControl w:val="0"/>
              <w:jc w:val="center"/>
              <w:rPr>
                <w:spacing w:val="25"/>
                <w:sz w:val="16"/>
                <w:szCs w:val="22"/>
              </w:rPr>
            </w:pPr>
          </w:p>
        </w:tc>
        <w:tc>
          <w:tcPr>
            <w:tcW w:w="1416" w:type="dxa"/>
          </w:tcPr>
          <w:p w14:paraId="150BF093" w14:textId="6334551A"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spacing w:val="25"/>
                <w:sz w:val="16"/>
                <w:szCs w:val="22"/>
              </w:rPr>
            </w:pPr>
            <w:r w:rsidRPr="003D3AF8">
              <w:rPr>
                <w:spacing w:val="25"/>
                <w:sz w:val="16"/>
                <w:szCs w:val="22"/>
              </w:rPr>
              <w:t>Not at all problematic</w:t>
            </w:r>
          </w:p>
        </w:tc>
        <w:tc>
          <w:tcPr>
            <w:tcW w:w="1415" w:type="dxa"/>
          </w:tcPr>
          <w:p w14:paraId="06190089" w14:textId="5BDF2A62"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spacing w:val="25"/>
                <w:sz w:val="16"/>
                <w:szCs w:val="22"/>
              </w:rPr>
            </w:pPr>
            <w:r w:rsidRPr="003D3AF8">
              <w:rPr>
                <w:spacing w:val="25"/>
                <w:sz w:val="16"/>
                <w:szCs w:val="22"/>
              </w:rPr>
              <w:t>Slightly problematic</w:t>
            </w:r>
          </w:p>
        </w:tc>
        <w:tc>
          <w:tcPr>
            <w:tcW w:w="1415" w:type="dxa"/>
          </w:tcPr>
          <w:p w14:paraId="0836460A" w14:textId="15ED4C06"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spacing w:val="25"/>
                <w:sz w:val="16"/>
                <w:szCs w:val="22"/>
              </w:rPr>
            </w:pPr>
            <w:r w:rsidRPr="003D3AF8">
              <w:rPr>
                <w:spacing w:val="25"/>
                <w:sz w:val="16"/>
                <w:szCs w:val="22"/>
              </w:rPr>
              <w:t>Moderately problematic</w:t>
            </w:r>
          </w:p>
        </w:tc>
        <w:tc>
          <w:tcPr>
            <w:tcW w:w="1415" w:type="dxa"/>
          </w:tcPr>
          <w:p w14:paraId="25299EF0" w14:textId="556AEDA0"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spacing w:val="25"/>
                <w:sz w:val="16"/>
                <w:szCs w:val="22"/>
              </w:rPr>
            </w:pPr>
            <w:r w:rsidRPr="003D3AF8">
              <w:rPr>
                <w:spacing w:val="25"/>
                <w:sz w:val="16"/>
                <w:szCs w:val="22"/>
              </w:rPr>
              <w:t>Very problematic</w:t>
            </w:r>
          </w:p>
        </w:tc>
        <w:tc>
          <w:tcPr>
            <w:tcW w:w="1415" w:type="dxa"/>
          </w:tcPr>
          <w:p w14:paraId="48C32498" w14:textId="670FCDED"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spacing w:val="25"/>
                <w:sz w:val="16"/>
                <w:szCs w:val="22"/>
              </w:rPr>
            </w:pPr>
            <w:r w:rsidRPr="003D3AF8">
              <w:rPr>
                <w:spacing w:val="25"/>
                <w:sz w:val="16"/>
                <w:szCs w:val="22"/>
              </w:rPr>
              <w:t>Extremely problematic</w:t>
            </w:r>
          </w:p>
        </w:tc>
        <w:tc>
          <w:tcPr>
            <w:tcW w:w="617" w:type="dxa"/>
          </w:tcPr>
          <w:p w14:paraId="47E22D05" w14:textId="35D551CE" w:rsidR="004D6C29" w:rsidRPr="003D3AF8" w:rsidRDefault="004D6C29" w:rsidP="003D3AF8">
            <w:pPr>
              <w:widowControl w:val="0"/>
              <w:jc w:val="center"/>
              <w:cnfStyle w:val="100000000000" w:firstRow="1" w:lastRow="0" w:firstColumn="0" w:lastColumn="0" w:oddVBand="0" w:evenVBand="0" w:oddHBand="0" w:evenHBand="0" w:firstRowFirstColumn="0" w:firstRowLastColumn="0" w:lastRowFirstColumn="0" w:lastRowLastColumn="0"/>
              <w:rPr>
                <w:i/>
                <w:iCs/>
                <w:spacing w:val="25"/>
                <w:sz w:val="16"/>
                <w:szCs w:val="22"/>
              </w:rPr>
            </w:pPr>
            <w:r w:rsidRPr="003D3AF8">
              <w:rPr>
                <w:i/>
                <w:iCs/>
                <w:spacing w:val="25"/>
                <w:sz w:val="16"/>
                <w:szCs w:val="22"/>
              </w:rPr>
              <w:t>Not sure or N/A</w:t>
            </w:r>
          </w:p>
        </w:tc>
      </w:tr>
      <w:tr w:rsidR="004D6C29" w:rsidRPr="005060ED" w14:paraId="6E892D04" w14:textId="5DC7BA41"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504A2B44" w14:textId="74B595D1" w:rsidR="004D6C29" w:rsidRPr="003D3AF8" w:rsidRDefault="004D6C29" w:rsidP="003D3AF8">
            <w:pPr>
              <w:widowControl w:val="0"/>
              <w:jc w:val="center"/>
              <w:rPr>
                <w:spacing w:val="25"/>
                <w:sz w:val="16"/>
                <w:szCs w:val="22"/>
              </w:rPr>
            </w:pPr>
            <w:r w:rsidRPr="003D3AF8">
              <w:rPr>
                <w:spacing w:val="25"/>
                <w:sz w:val="16"/>
                <w:szCs w:val="22"/>
              </w:rPr>
              <w:t>Issues with laws and regulations</w:t>
            </w:r>
          </w:p>
        </w:tc>
        <w:tc>
          <w:tcPr>
            <w:tcW w:w="1416" w:type="dxa"/>
          </w:tcPr>
          <w:p w14:paraId="486AB4D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40A9231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3B48BB7"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060BB3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09FA9DEC"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524139A3"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4D6C29" w:rsidRPr="005060ED" w14:paraId="3DE12340" w14:textId="3CD556AA"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61BAA8EC" w14:textId="754158FA" w:rsidR="004D6C29" w:rsidRPr="003D3AF8" w:rsidRDefault="004D6C29" w:rsidP="003D3AF8">
            <w:pPr>
              <w:widowControl w:val="0"/>
              <w:jc w:val="center"/>
              <w:rPr>
                <w:spacing w:val="25"/>
                <w:sz w:val="16"/>
                <w:szCs w:val="22"/>
              </w:rPr>
            </w:pPr>
            <w:r w:rsidRPr="003D3AF8">
              <w:rPr>
                <w:spacing w:val="25"/>
                <w:sz w:val="16"/>
                <w:szCs w:val="22"/>
              </w:rPr>
              <w:t>Trouble finding curricula</w:t>
            </w:r>
          </w:p>
        </w:tc>
        <w:tc>
          <w:tcPr>
            <w:tcW w:w="1416" w:type="dxa"/>
          </w:tcPr>
          <w:p w14:paraId="50EF577A"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08FBB2D3"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3B07F16A"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3AC54228"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3C87B96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5F6A8A1A"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4D6C29" w:rsidRPr="005060ED" w14:paraId="6BD20574" w14:textId="584D4750"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01121EE1" w14:textId="66FF57F1" w:rsidR="004D6C29" w:rsidRPr="003D3AF8" w:rsidRDefault="004D6C29" w:rsidP="003D3AF8">
            <w:pPr>
              <w:widowControl w:val="0"/>
              <w:jc w:val="center"/>
              <w:rPr>
                <w:spacing w:val="25"/>
                <w:sz w:val="16"/>
                <w:szCs w:val="22"/>
              </w:rPr>
            </w:pPr>
            <w:r w:rsidRPr="003D3AF8">
              <w:rPr>
                <w:spacing w:val="25"/>
                <w:sz w:val="16"/>
                <w:szCs w:val="22"/>
              </w:rPr>
              <w:t>Lack of resources (e.g., space at home, internet access, computers)</w:t>
            </w:r>
          </w:p>
        </w:tc>
        <w:tc>
          <w:tcPr>
            <w:tcW w:w="1416" w:type="dxa"/>
          </w:tcPr>
          <w:p w14:paraId="2F373BF0"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5032161"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14247E9D"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571A0C59"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1D589ED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27B59AB6"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4D6C29" w:rsidRPr="005060ED" w14:paraId="3B12E5D0" w14:textId="0BFCC9BA"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7214ECEF" w14:textId="6CDDB2C2" w:rsidR="004D6C29" w:rsidRPr="003D3AF8" w:rsidRDefault="004D6C29" w:rsidP="003D3AF8">
            <w:pPr>
              <w:widowControl w:val="0"/>
              <w:jc w:val="center"/>
              <w:rPr>
                <w:spacing w:val="25"/>
                <w:sz w:val="16"/>
                <w:szCs w:val="22"/>
              </w:rPr>
            </w:pPr>
            <w:r w:rsidRPr="003D3AF8">
              <w:rPr>
                <w:spacing w:val="25"/>
                <w:sz w:val="16"/>
                <w:szCs w:val="22"/>
              </w:rPr>
              <w:t>Lack of time</w:t>
            </w:r>
          </w:p>
        </w:tc>
        <w:tc>
          <w:tcPr>
            <w:tcW w:w="1416" w:type="dxa"/>
          </w:tcPr>
          <w:p w14:paraId="27D28BC1"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53483990"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14D529F9"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50B7F512"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3C41958C"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7BD389B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4D6C29" w:rsidRPr="005060ED" w14:paraId="561BC86E" w14:textId="7C0F9D0C"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5F07411D" w14:textId="101FA022" w:rsidR="004D6C29" w:rsidRPr="003D3AF8" w:rsidRDefault="004D6C29" w:rsidP="003D3AF8">
            <w:pPr>
              <w:widowControl w:val="0"/>
              <w:jc w:val="center"/>
              <w:rPr>
                <w:spacing w:val="25"/>
                <w:sz w:val="16"/>
                <w:szCs w:val="22"/>
              </w:rPr>
            </w:pPr>
            <w:r w:rsidRPr="003D3AF8">
              <w:rPr>
                <w:spacing w:val="25"/>
                <w:sz w:val="16"/>
                <w:szCs w:val="22"/>
              </w:rPr>
              <w:t>Lack of knowledge about homeschooling</w:t>
            </w:r>
          </w:p>
        </w:tc>
        <w:tc>
          <w:tcPr>
            <w:tcW w:w="1416" w:type="dxa"/>
          </w:tcPr>
          <w:p w14:paraId="3459EC99"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8D6751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5657909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85377A0"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52135DA"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7E08DEC6"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4D6C29" w:rsidRPr="005060ED" w14:paraId="40D85689" w14:textId="6B1C2401"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484DFEEF" w14:textId="284F024F" w:rsidR="004D6C29" w:rsidRPr="003D3AF8" w:rsidRDefault="004D6C29" w:rsidP="003D3AF8">
            <w:pPr>
              <w:widowControl w:val="0"/>
              <w:jc w:val="center"/>
              <w:rPr>
                <w:spacing w:val="25"/>
                <w:sz w:val="16"/>
                <w:szCs w:val="22"/>
              </w:rPr>
            </w:pPr>
            <w:r w:rsidRPr="003D3AF8">
              <w:rPr>
                <w:spacing w:val="25"/>
                <w:sz w:val="16"/>
                <w:szCs w:val="22"/>
              </w:rPr>
              <w:t>Trouble connecting to others who homeschool</w:t>
            </w:r>
          </w:p>
        </w:tc>
        <w:tc>
          <w:tcPr>
            <w:tcW w:w="1416" w:type="dxa"/>
          </w:tcPr>
          <w:p w14:paraId="7339E7E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0F822A90"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0FA79F39"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C93F712"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437A2B3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319E1E18"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4D6C29" w:rsidRPr="005060ED" w14:paraId="5175DC51" w14:textId="06880547"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467CAE25" w14:textId="7A184EE3" w:rsidR="004D6C29" w:rsidRPr="003D3AF8" w:rsidRDefault="004D6C29" w:rsidP="003D3AF8">
            <w:pPr>
              <w:widowControl w:val="0"/>
              <w:jc w:val="center"/>
              <w:rPr>
                <w:spacing w:val="25"/>
                <w:sz w:val="16"/>
                <w:szCs w:val="22"/>
              </w:rPr>
            </w:pPr>
            <w:r w:rsidRPr="003D3AF8">
              <w:rPr>
                <w:spacing w:val="25"/>
                <w:sz w:val="16"/>
                <w:szCs w:val="22"/>
              </w:rPr>
              <w:t>Concerns about what people will think</w:t>
            </w:r>
          </w:p>
        </w:tc>
        <w:tc>
          <w:tcPr>
            <w:tcW w:w="1416" w:type="dxa"/>
          </w:tcPr>
          <w:p w14:paraId="38319C41"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6244492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0B700F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7AD96A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1978FC5B"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2B3F1623"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4D6C29" w:rsidRPr="005060ED" w14:paraId="577B6386" w14:textId="549A1BE1"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48EEF907" w14:textId="11975187" w:rsidR="004D6C29" w:rsidRPr="003D3AF8" w:rsidRDefault="004D6C29" w:rsidP="003D3AF8">
            <w:pPr>
              <w:widowControl w:val="0"/>
              <w:jc w:val="center"/>
              <w:rPr>
                <w:spacing w:val="25"/>
                <w:sz w:val="16"/>
                <w:szCs w:val="22"/>
              </w:rPr>
            </w:pPr>
            <w:r w:rsidRPr="003D3AF8">
              <w:rPr>
                <w:spacing w:val="25"/>
                <w:sz w:val="16"/>
                <w:szCs w:val="22"/>
              </w:rPr>
              <w:t>Financial burden</w:t>
            </w:r>
          </w:p>
        </w:tc>
        <w:tc>
          <w:tcPr>
            <w:tcW w:w="1416" w:type="dxa"/>
          </w:tcPr>
          <w:p w14:paraId="12D4535E"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768EFE1C"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66B76484"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4980EF8"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788312F6"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372C5ABC"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4D6C29" w:rsidRPr="005060ED" w14:paraId="701850E4" w14:textId="1E3A4EAD"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33A5E4C5" w14:textId="751F73A5" w:rsidR="004D6C29" w:rsidRPr="003D3AF8" w:rsidRDefault="004D6C29" w:rsidP="003D3AF8">
            <w:pPr>
              <w:widowControl w:val="0"/>
              <w:jc w:val="center"/>
              <w:rPr>
                <w:spacing w:val="25"/>
                <w:sz w:val="16"/>
                <w:szCs w:val="22"/>
              </w:rPr>
            </w:pPr>
            <w:r w:rsidRPr="003D3AF8">
              <w:rPr>
                <w:spacing w:val="25"/>
                <w:sz w:val="16"/>
                <w:szCs w:val="22"/>
              </w:rPr>
              <w:t>Barriers related to child's disability-related needs</w:t>
            </w:r>
          </w:p>
        </w:tc>
        <w:tc>
          <w:tcPr>
            <w:tcW w:w="1416" w:type="dxa"/>
          </w:tcPr>
          <w:p w14:paraId="7E463247"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6603D064"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B5E7D3F"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32F7A976"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622CE9F5"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3DE914BF" w14:textId="77777777" w:rsidR="004D6C29" w:rsidRPr="003D3AF8" w:rsidRDefault="004D6C29"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2A2556" w:rsidRPr="005060ED" w14:paraId="0ED782DA" w14:textId="77777777"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2AC5DFA8" w14:textId="0E5E6877" w:rsidR="002A2556" w:rsidRPr="003D3AF8" w:rsidDel="003C0EBC" w:rsidRDefault="002A2556" w:rsidP="003D3AF8">
            <w:pPr>
              <w:widowControl w:val="0"/>
              <w:jc w:val="center"/>
              <w:rPr>
                <w:spacing w:val="25"/>
                <w:sz w:val="16"/>
                <w:szCs w:val="22"/>
              </w:rPr>
            </w:pPr>
            <w:r w:rsidRPr="003D3AF8">
              <w:rPr>
                <w:spacing w:val="25"/>
                <w:sz w:val="16"/>
                <w:szCs w:val="22"/>
              </w:rPr>
              <w:t>Resistance from school officials</w:t>
            </w:r>
          </w:p>
        </w:tc>
        <w:tc>
          <w:tcPr>
            <w:tcW w:w="1416" w:type="dxa"/>
          </w:tcPr>
          <w:p w14:paraId="0421F472"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5AB66AC"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3B8EA33C"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6A190AF6"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5DC67B39"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22721D37"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2A2556" w:rsidRPr="005060ED" w14:paraId="4DC0C7FD" w14:textId="77777777"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483A23A3" w14:textId="478891A5" w:rsidR="002A2556" w:rsidRPr="003D3AF8" w:rsidDel="003C0EBC" w:rsidRDefault="002A2556" w:rsidP="003D3AF8">
            <w:pPr>
              <w:widowControl w:val="0"/>
              <w:jc w:val="center"/>
              <w:rPr>
                <w:spacing w:val="25"/>
                <w:sz w:val="16"/>
                <w:szCs w:val="22"/>
              </w:rPr>
            </w:pPr>
            <w:r w:rsidRPr="003D3AF8">
              <w:rPr>
                <w:spacing w:val="25"/>
                <w:sz w:val="16"/>
                <w:szCs w:val="22"/>
              </w:rPr>
              <w:t xml:space="preserve">Concerns about my child’s </w:t>
            </w:r>
            <w:proofErr w:type="gramStart"/>
            <w:r w:rsidRPr="003D3AF8">
              <w:rPr>
                <w:spacing w:val="25"/>
                <w:sz w:val="16"/>
                <w:szCs w:val="22"/>
              </w:rPr>
              <w:t>future prospects</w:t>
            </w:r>
            <w:proofErr w:type="gramEnd"/>
            <w:r w:rsidRPr="003D3AF8">
              <w:rPr>
                <w:spacing w:val="25"/>
                <w:sz w:val="16"/>
                <w:szCs w:val="22"/>
              </w:rPr>
              <w:t xml:space="preserve"> (e.g., college admission)</w:t>
            </w:r>
          </w:p>
        </w:tc>
        <w:tc>
          <w:tcPr>
            <w:tcW w:w="1416" w:type="dxa"/>
          </w:tcPr>
          <w:p w14:paraId="7976101C"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4154F197"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2C50B97"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0C5A829D"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0751841A"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5D457C5C"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2A2556" w:rsidRPr="005060ED" w14:paraId="1123C1C5" w14:textId="77777777"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11D16BA5" w14:textId="3B3B29B7" w:rsidR="002A2556" w:rsidRPr="003D3AF8" w:rsidDel="003C0EBC" w:rsidRDefault="002A2556" w:rsidP="003D3AF8">
            <w:pPr>
              <w:widowControl w:val="0"/>
              <w:jc w:val="center"/>
              <w:rPr>
                <w:spacing w:val="25"/>
                <w:sz w:val="16"/>
                <w:szCs w:val="22"/>
              </w:rPr>
            </w:pPr>
            <w:r w:rsidRPr="003D3AF8">
              <w:rPr>
                <w:spacing w:val="25"/>
                <w:sz w:val="16"/>
                <w:szCs w:val="22"/>
              </w:rPr>
              <w:t>Resistance from child</w:t>
            </w:r>
          </w:p>
        </w:tc>
        <w:tc>
          <w:tcPr>
            <w:tcW w:w="1416" w:type="dxa"/>
          </w:tcPr>
          <w:p w14:paraId="2A1B55A3"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75B106A2"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3586C70"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1244DAA2"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76843970"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499C6D8E"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r w:rsidR="002A2556" w:rsidRPr="005060ED" w14:paraId="0C386C8F" w14:textId="77777777" w:rsidTr="003D3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3143F32A" w14:textId="077F32BF" w:rsidR="002A2556" w:rsidRPr="003D3AF8" w:rsidDel="003C0EBC" w:rsidRDefault="002A2556" w:rsidP="003D3AF8">
            <w:pPr>
              <w:widowControl w:val="0"/>
              <w:jc w:val="center"/>
              <w:rPr>
                <w:spacing w:val="25"/>
                <w:sz w:val="16"/>
                <w:szCs w:val="22"/>
              </w:rPr>
            </w:pPr>
            <w:r w:rsidRPr="003D3AF8">
              <w:rPr>
                <w:spacing w:val="25"/>
                <w:sz w:val="16"/>
                <w:szCs w:val="22"/>
              </w:rPr>
              <w:t>Resistance from spouse, partner, or other family members</w:t>
            </w:r>
          </w:p>
        </w:tc>
        <w:tc>
          <w:tcPr>
            <w:tcW w:w="1416" w:type="dxa"/>
          </w:tcPr>
          <w:p w14:paraId="16D45A7E"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6BA04B25"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F6FAD32"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7A544096"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1415" w:type="dxa"/>
          </w:tcPr>
          <w:p w14:paraId="0D3EAA37"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c>
          <w:tcPr>
            <w:tcW w:w="617" w:type="dxa"/>
          </w:tcPr>
          <w:p w14:paraId="3814ACDD"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6"/>
                <w:szCs w:val="22"/>
              </w:rPr>
            </w:pPr>
          </w:p>
        </w:tc>
      </w:tr>
      <w:tr w:rsidR="002A2556" w:rsidRPr="005060ED" w14:paraId="0631B8D3" w14:textId="77777777" w:rsidTr="003D3AF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7" w:type="dxa"/>
          </w:tcPr>
          <w:p w14:paraId="620022F8" w14:textId="52A46558" w:rsidR="002A2556" w:rsidRPr="003D3AF8" w:rsidDel="003C0EBC" w:rsidRDefault="002A2556" w:rsidP="003D3AF8">
            <w:pPr>
              <w:widowControl w:val="0"/>
              <w:jc w:val="center"/>
              <w:rPr>
                <w:spacing w:val="25"/>
                <w:sz w:val="16"/>
                <w:szCs w:val="22"/>
              </w:rPr>
            </w:pPr>
            <w:r w:rsidRPr="003D3AF8">
              <w:rPr>
                <w:spacing w:val="25"/>
                <w:sz w:val="16"/>
                <w:szCs w:val="22"/>
              </w:rPr>
              <w:t>Concerns about my ability to provide instruction</w:t>
            </w:r>
          </w:p>
        </w:tc>
        <w:tc>
          <w:tcPr>
            <w:tcW w:w="1416" w:type="dxa"/>
          </w:tcPr>
          <w:p w14:paraId="3A4A67C0"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537AFA8E"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FEAF034"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630DD3D4"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1415" w:type="dxa"/>
          </w:tcPr>
          <w:p w14:paraId="24845D29"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c>
          <w:tcPr>
            <w:tcW w:w="617" w:type="dxa"/>
          </w:tcPr>
          <w:p w14:paraId="04F6AC04" w14:textId="77777777" w:rsidR="002A2556" w:rsidRPr="003D3AF8" w:rsidRDefault="002A2556" w:rsidP="003D3AF8">
            <w:pPr>
              <w:pStyle w:val="ListParagraph"/>
              <w:widowControl w:val="0"/>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6"/>
                <w:szCs w:val="22"/>
              </w:rPr>
            </w:pPr>
          </w:p>
        </w:tc>
      </w:tr>
    </w:tbl>
    <w:p w14:paraId="7863509B" w14:textId="77777777" w:rsidR="00F42EF0" w:rsidRPr="00D35F30" w:rsidRDefault="00F42EF0" w:rsidP="003D3AF8">
      <w:pPr>
        <w:widowControl w:val="0"/>
        <w:rPr>
          <w:i/>
          <w:iCs/>
          <w:color w:val="C00000"/>
          <w:sz w:val="16"/>
          <w:szCs w:val="20"/>
        </w:rPr>
      </w:pPr>
      <w:r w:rsidRPr="00D35F30">
        <w:rPr>
          <w:i/>
          <w:iCs/>
          <w:color w:val="C00000"/>
          <w:sz w:val="16"/>
          <w:szCs w:val="20"/>
        </w:rPr>
        <w:t>Rows randomized to reduce order effects</w:t>
      </w:r>
    </w:p>
    <w:p w14:paraId="52A06318" w14:textId="77777777" w:rsidR="007E7C7F" w:rsidRPr="0016514A" w:rsidRDefault="007E7C7F" w:rsidP="00D64845">
      <w:pPr>
        <w:rPr>
          <w:spacing w:val="25"/>
        </w:rPr>
      </w:pPr>
    </w:p>
    <w:p w14:paraId="6E066E80" w14:textId="77777777" w:rsidR="00D64845" w:rsidRPr="005060ED" w:rsidRDefault="00D64845" w:rsidP="005060ED">
      <w:pPr>
        <w:pStyle w:val="PrimarySubheader"/>
      </w:pPr>
      <w:bookmarkStart w:id="22" w:name="_Toc62646228"/>
      <w:r w:rsidRPr="005060ED">
        <w:rPr>
          <w:rFonts w:ascii="Oswald SemiBold" w:hAnsi="Oswald SemiBold"/>
          <w:spacing w:val="25"/>
        </w:rPr>
        <w:lastRenderedPageBreak/>
        <w:t>COVID-19 and Homeschooling</w:t>
      </w:r>
      <w:bookmarkEnd w:id="22"/>
    </w:p>
    <w:p w14:paraId="07CA1C17" w14:textId="1B82F551" w:rsidR="00D64845" w:rsidRPr="00013D97" w:rsidRDefault="00D64845" w:rsidP="00013D97">
      <w:pPr>
        <w:pStyle w:val="ListParagraph"/>
        <w:keepNext/>
        <w:numPr>
          <w:ilvl w:val="0"/>
          <w:numId w:val="15"/>
        </w:numPr>
        <w:rPr>
          <w:b/>
          <w:color w:val="00594C"/>
          <w:spacing w:val="25"/>
        </w:rPr>
      </w:pPr>
      <w:bookmarkStart w:id="23" w:name="_Ref61354438"/>
      <w:r w:rsidRPr="00013D97">
        <w:rPr>
          <w:b/>
          <w:color w:val="00594C"/>
          <w:spacing w:val="25"/>
        </w:rPr>
        <w:t xml:space="preserve">During the COVID-19 pandemic, what experience did you have with </w:t>
      </w:r>
      <w:proofErr w:type="gramStart"/>
      <w:r w:rsidRPr="00013D97">
        <w:rPr>
          <w:b/>
          <w:color w:val="00594C"/>
          <w:spacing w:val="25"/>
        </w:rPr>
        <w:t>homeschooling?</w:t>
      </w:r>
      <w:bookmarkEnd w:id="23"/>
      <w:r w:rsidR="003D3AF8">
        <w:rPr>
          <w:b/>
          <w:color w:val="00594C"/>
          <w:spacing w:val="25"/>
        </w:rPr>
        <w:t>*</w:t>
      </w:r>
      <w:proofErr w:type="gramEnd"/>
    </w:p>
    <w:p w14:paraId="6FA44DEF" w14:textId="3A565286"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I was already homeschooling </w:t>
      </w:r>
      <w:r w:rsidR="00110FF8">
        <w:rPr>
          <w:spacing w:val="25"/>
        </w:rPr>
        <w:t>my</w:t>
      </w:r>
      <w:r w:rsidRPr="0016514A">
        <w:rPr>
          <w:spacing w:val="25"/>
        </w:rPr>
        <w:t xml:space="preserve"> child </w:t>
      </w:r>
    </w:p>
    <w:p w14:paraId="0D4EB0C7" w14:textId="1CA8A8F0"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I started homeschooling </w:t>
      </w:r>
      <w:r w:rsidR="00110FF8">
        <w:rPr>
          <w:spacing w:val="25"/>
        </w:rPr>
        <w:t>my</w:t>
      </w:r>
      <w:r w:rsidRPr="0016514A">
        <w:rPr>
          <w:spacing w:val="25"/>
        </w:rPr>
        <w:t xml:space="preserve"> child (not as part of virtual learning through an existing school) </w:t>
      </w:r>
    </w:p>
    <w:p w14:paraId="1EE08BF3" w14:textId="0D65B2E4"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I considered homeschooling </w:t>
      </w:r>
      <w:r w:rsidR="00110FF8">
        <w:rPr>
          <w:spacing w:val="25"/>
        </w:rPr>
        <w:t>my</w:t>
      </w:r>
      <w:r w:rsidRPr="0016514A">
        <w:rPr>
          <w:spacing w:val="25"/>
        </w:rPr>
        <w:t xml:space="preserve"> child </w:t>
      </w:r>
    </w:p>
    <w:p w14:paraId="2765B1F6" w14:textId="118C950B"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I did not consider homeschooling </w:t>
      </w:r>
      <w:r w:rsidR="00110FF8">
        <w:rPr>
          <w:spacing w:val="25"/>
        </w:rPr>
        <w:t>my</w:t>
      </w:r>
      <w:r w:rsidRPr="0016514A">
        <w:rPr>
          <w:spacing w:val="25"/>
        </w:rPr>
        <w:t xml:space="preserve"> child </w:t>
      </w:r>
    </w:p>
    <w:p w14:paraId="0368E531" w14:textId="77777777" w:rsidR="00D64845" w:rsidRPr="0016514A" w:rsidRDefault="00D64845" w:rsidP="00D64845">
      <w:pPr>
        <w:rPr>
          <w:spacing w:val="25"/>
        </w:rPr>
      </w:pPr>
    </w:p>
    <w:p w14:paraId="6A2D2C77" w14:textId="5E98CDA2" w:rsidR="00D64845" w:rsidRPr="005060ED" w:rsidRDefault="005060ED" w:rsidP="005060ED">
      <w:pPr>
        <w:pStyle w:val="logic0"/>
      </w:pPr>
      <w:r>
        <w:rPr>
          <w:spacing w:val="25"/>
        </w:rPr>
        <w:t>Display if</w:t>
      </w:r>
      <w:r w:rsidR="00013D97">
        <w:rPr>
          <w:spacing w:val="25"/>
        </w:rPr>
        <w:t xml:space="preserve"> </w:t>
      </w:r>
      <w:r w:rsidR="00013D97">
        <w:rPr>
          <w:spacing w:val="25"/>
        </w:rPr>
        <w:fldChar w:fldCharType="begin"/>
      </w:r>
      <w:r w:rsidR="00013D97">
        <w:rPr>
          <w:spacing w:val="25"/>
        </w:rPr>
        <w:instrText xml:space="preserve"> REF _Ref61354438 \r </w:instrText>
      </w:r>
      <w:r w:rsidR="00013D97">
        <w:rPr>
          <w:spacing w:val="25"/>
        </w:rPr>
        <w:fldChar w:fldCharType="separate"/>
      </w:r>
      <w:r w:rsidR="004D7A43">
        <w:rPr>
          <w:spacing w:val="25"/>
        </w:rPr>
        <w:t>Q13</w:t>
      </w:r>
      <w:r w:rsidR="00013D97">
        <w:rPr>
          <w:spacing w:val="25"/>
        </w:rPr>
        <w:fldChar w:fldCharType="end"/>
      </w:r>
      <w:r w:rsidR="00013D97">
        <w:rPr>
          <w:spacing w:val="25"/>
        </w:rPr>
        <w:t xml:space="preserve"> </w:t>
      </w:r>
      <w:r>
        <w:t>is</w:t>
      </w:r>
      <w:r w:rsidR="00D64845" w:rsidRPr="005060ED">
        <w:t xml:space="preserve"> </w:t>
      </w:r>
      <w:r w:rsidR="0060691A">
        <w:t>”I started homeschooling my child,” “I considered homeschooling my child,” or “I did not consider homeschooling my child”</w:t>
      </w:r>
    </w:p>
    <w:p w14:paraId="0AC5C635" w14:textId="0A09EB76" w:rsidR="00D64845" w:rsidRPr="00013D97" w:rsidRDefault="00D64845" w:rsidP="00013D97">
      <w:pPr>
        <w:pStyle w:val="ListParagraph"/>
        <w:keepNext/>
        <w:numPr>
          <w:ilvl w:val="0"/>
          <w:numId w:val="15"/>
        </w:numPr>
        <w:rPr>
          <w:b/>
          <w:color w:val="00594C"/>
          <w:spacing w:val="25"/>
        </w:rPr>
      </w:pPr>
      <w:bookmarkStart w:id="24" w:name="_Ref61354458"/>
      <w:r w:rsidRPr="00013D97">
        <w:rPr>
          <w:b/>
          <w:color w:val="00594C"/>
          <w:spacing w:val="25"/>
        </w:rPr>
        <w:t xml:space="preserve">How did the COVID-19 pandemic affect your interest in </w:t>
      </w:r>
      <w:proofErr w:type="gramStart"/>
      <w:r w:rsidRPr="00013D97">
        <w:rPr>
          <w:b/>
          <w:color w:val="00594C"/>
          <w:spacing w:val="25"/>
        </w:rPr>
        <w:t>homeschooling?</w:t>
      </w:r>
      <w:bookmarkEnd w:id="24"/>
      <w:r w:rsidR="003D3AF8">
        <w:rPr>
          <w:b/>
          <w:color w:val="00594C"/>
          <w:spacing w:val="25"/>
        </w:rPr>
        <w:t>*</w:t>
      </w:r>
      <w:proofErr w:type="gramEnd"/>
    </w:p>
    <w:p w14:paraId="605192CE"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Much less interested </w:t>
      </w:r>
    </w:p>
    <w:p w14:paraId="3479C17A"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Somewhat less interested </w:t>
      </w:r>
    </w:p>
    <w:p w14:paraId="3E003A97"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About the same </w:t>
      </w:r>
    </w:p>
    <w:p w14:paraId="29D48175"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Somewhat more interested </w:t>
      </w:r>
    </w:p>
    <w:p w14:paraId="58772DBC" w14:textId="77777777" w:rsidR="00D64845" w:rsidRPr="0016514A" w:rsidRDefault="00D64845" w:rsidP="003D3AF8">
      <w:pPr>
        <w:pStyle w:val="ListParagraph"/>
        <w:keepNext/>
        <w:numPr>
          <w:ilvl w:val="0"/>
          <w:numId w:val="10"/>
        </w:numPr>
        <w:spacing w:line="240" w:lineRule="auto"/>
        <w:ind w:left="720" w:hanging="360"/>
        <w:contextualSpacing w:val="0"/>
        <w:rPr>
          <w:spacing w:val="25"/>
        </w:rPr>
      </w:pPr>
      <w:r w:rsidRPr="0016514A">
        <w:rPr>
          <w:spacing w:val="25"/>
        </w:rPr>
        <w:t xml:space="preserve">Much more interested </w:t>
      </w:r>
    </w:p>
    <w:p w14:paraId="6F226308" w14:textId="77777777" w:rsidR="00D64845" w:rsidRPr="0016514A" w:rsidRDefault="00D64845" w:rsidP="00D64845">
      <w:pPr>
        <w:rPr>
          <w:spacing w:val="25"/>
        </w:rPr>
      </w:pPr>
    </w:p>
    <w:p w14:paraId="153E0CAA" w14:textId="04A7369A" w:rsidR="00D64845" w:rsidRPr="005060ED" w:rsidRDefault="005060ED" w:rsidP="005060ED">
      <w:pPr>
        <w:pStyle w:val="logic0"/>
      </w:pPr>
      <w:r>
        <w:rPr>
          <w:spacing w:val="25"/>
        </w:rPr>
        <w:t>Display i</w:t>
      </w:r>
      <w:r w:rsidR="00013D97">
        <w:rPr>
          <w:spacing w:val="25"/>
        </w:rPr>
        <w:t xml:space="preserve">f </w:t>
      </w:r>
      <w:r w:rsidR="0060691A">
        <w:rPr>
          <w:spacing w:val="25"/>
        </w:rPr>
        <w:fldChar w:fldCharType="begin"/>
      </w:r>
      <w:r w:rsidR="0060691A">
        <w:rPr>
          <w:spacing w:val="25"/>
        </w:rPr>
        <w:instrText xml:space="preserve"> REF _Ref61354458 \r \h </w:instrText>
      </w:r>
      <w:r w:rsidR="0060691A">
        <w:rPr>
          <w:spacing w:val="25"/>
        </w:rPr>
      </w:r>
      <w:r w:rsidR="0060691A">
        <w:rPr>
          <w:spacing w:val="25"/>
        </w:rPr>
        <w:fldChar w:fldCharType="separate"/>
      </w:r>
      <w:r w:rsidR="004D7A43">
        <w:rPr>
          <w:spacing w:val="25"/>
        </w:rPr>
        <w:t>Q14</w:t>
      </w:r>
      <w:r w:rsidR="0060691A">
        <w:rPr>
          <w:spacing w:val="25"/>
        </w:rPr>
        <w:fldChar w:fldCharType="end"/>
      </w:r>
      <w:r>
        <w:t xml:space="preserve"> is</w:t>
      </w:r>
      <w:r w:rsidR="00D64845" w:rsidRPr="005060ED">
        <w:t xml:space="preserve"> </w:t>
      </w:r>
      <w:r w:rsidR="0060691A">
        <w:t>“</w:t>
      </w:r>
      <w:r w:rsidR="00D64845" w:rsidRPr="005060ED">
        <w:t>Much less interested</w:t>
      </w:r>
      <w:r w:rsidR="0060691A">
        <w:t>” or “Somewhat less interested”</w:t>
      </w:r>
    </w:p>
    <w:p w14:paraId="158B7992" w14:textId="77777777" w:rsidR="00D64845" w:rsidRPr="00013D97" w:rsidRDefault="00D64845" w:rsidP="00013D97">
      <w:pPr>
        <w:pStyle w:val="ListParagraph"/>
        <w:keepNext/>
        <w:numPr>
          <w:ilvl w:val="0"/>
          <w:numId w:val="15"/>
        </w:numPr>
        <w:rPr>
          <w:b/>
          <w:color w:val="00594C"/>
          <w:spacing w:val="25"/>
        </w:rPr>
      </w:pPr>
      <w:r w:rsidRPr="00013D97">
        <w:rPr>
          <w:b/>
          <w:color w:val="00594C"/>
          <w:spacing w:val="25"/>
        </w:rPr>
        <w:t>Why did your experiences during the COVID-19 pandemic make you less interested in homeschooling?</w:t>
      </w:r>
    </w:p>
    <w:p w14:paraId="22C3A23E" w14:textId="3BA00134" w:rsidR="00D64845" w:rsidRPr="0016514A" w:rsidRDefault="00D64845" w:rsidP="003D3AF8">
      <w:pPr>
        <w:pStyle w:val="TextEntryLine"/>
        <w:spacing w:before="0"/>
        <w:ind w:firstLine="400"/>
        <w:rPr>
          <w:rFonts w:ascii="Lato" w:hAnsi="Lato"/>
          <w:spacing w:val="25"/>
          <w:sz w:val="20"/>
        </w:rPr>
      </w:pPr>
      <w:r w:rsidRPr="0016514A">
        <w:rPr>
          <w:rFonts w:ascii="Lato" w:hAnsi="Lato"/>
          <w:spacing w:val="25"/>
          <w:sz w:val="20"/>
        </w:rPr>
        <w:t>________________</w:t>
      </w:r>
      <w:r w:rsidR="003D3AF8" w:rsidRPr="0016514A">
        <w:rPr>
          <w:rFonts w:ascii="Lato" w:hAnsi="Lato"/>
          <w:spacing w:val="25"/>
          <w:sz w:val="20"/>
        </w:rPr>
        <w:t>________________________________________________________________</w:t>
      </w:r>
    </w:p>
    <w:p w14:paraId="30E8856B" w14:textId="77777777" w:rsidR="003D3AF8" w:rsidRPr="0016514A" w:rsidRDefault="003D3AF8" w:rsidP="003D3AF8">
      <w:pPr>
        <w:pStyle w:val="TextEntryLine"/>
        <w:spacing w:before="0"/>
        <w:ind w:firstLine="400"/>
        <w:rPr>
          <w:rFonts w:ascii="Lato" w:hAnsi="Lato"/>
          <w:spacing w:val="25"/>
          <w:sz w:val="20"/>
        </w:rPr>
      </w:pPr>
      <w:r w:rsidRPr="0016514A">
        <w:rPr>
          <w:rFonts w:ascii="Lato" w:hAnsi="Lato"/>
          <w:spacing w:val="25"/>
          <w:sz w:val="20"/>
        </w:rPr>
        <w:t>________________________________________________________________________________</w:t>
      </w:r>
    </w:p>
    <w:p w14:paraId="635331E9" w14:textId="77777777" w:rsidR="003D3AF8" w:rsidRPr="0016514A" w:rsidRDefault="003D3AF8" w:rsidP="003D3AF8">
      <w:pPr>
        <w:pStyle w:val="TextEntryLine"/>
        <w:spacing w:before="0"/>
        <w:ind w:firstLine="400"/>
        <w:rPr>
          <w:rFonts w:ascii="Lato" w:hAnsi="Lato"/>
          <w:spacing w:val="25"/>
          <w:sz w:val="20"/>
        </w:rPr>
      </w:pPr>
      <w:r w:rsidRPr="0016514A">
        <w:rPr>
          <w:rFonts w:ascii="Lato" w:hAnsi="Lato"/>
          <w:spacing w:val="25"/>
          <w:sz w:val="20"/>
        </w:rPr>
        <w:t>________________________________________________________________________________</w:t>
      </w:r>
    </w:p>
    <w:p w14:paraId="74E97355" w14:textId="277A92B8" w:rsidR="00D64845" w:rsidRDefault="00D64845" w:rsidP="00D64845">
      <w:pPr>
        <w:rPr>
          <w:spacing w:val="25"/>
        </w:rPr>
      </w:pPr>
    </w:p>
    <w:p w14:paraId="245B7230" w14:textId="77777777" w:rsidR="003D3AF8" w:rsidRPr="0016514A" w:rsidRDefault="003D3AF8" w:rsidP="00D64845">
      <w:pPr>
        <w:rPr>
          <w:spacing w:val="25"/>
        </w:rPr>
      </w:pPr>
    </w:p>
    <w:p w14:paraId="3AFA691C" w14:textId="2D20B723" w:rsidR="00D64845" w:rsidRPr="005060ED" w:rsidRDefault="005060ED" w:rsidP="005060ED">
      <w:pPr>
        <w:pStyle w:val="logic0"/>
      </w:pPr>
      <w:r>
        <w:rPr>
          <w:spacing w:val="25"/>
        </w:rPr>
        <w:t>Display if</w:t>
      </w:r>
      <w:r w:rsidR="00013D97">
        <w:rPr>
          <w:spacing w:val="25"/>
        </w:rPr>
        <w:t xml:space="preserve"> </w:t>
      </w:r>
      <w:r w:rsidR="00013D97">
        <w:rPr>
          <w:spacing w:val="25"/>
        </w:rPr>
        <w:fldChar w:fldCharType="begin"/>
      </w:r>
      <w:r w:rsidR="00013D97">
        <w:rPr>
          <w:spacing w:val="25"/>
        </w:rPr>
        <w:instrText xml:space="preserve"> REF _Ref61354458 \r </w:instrText>
      </w:r>
      <w:r w:rsidR="00013D97">
        <w:rPr>
          <w:spacing w:val="25"/>
        </w:rPr>
        <w:fldChar w:fldCharType="separate"/>
      </w:r>
      <w:r w:rsidR="004D7A43">
        <w:rPr>
          <w:spacing w:val="25"/>
        </w:rPr>
        <w:t>Q14</w:t>
      </w:r>
      <w:r w:rsidR="00013D97">
        <w:rPr>
          <w:spacing w:val="25"/>
        </w:rPr>
        <w:fldChar w:fldCharType="end"/>
      </w:r>
      <w:r>
        <w:t xml:space="preserve"> is</w:t>
      </w:r>
      <w:r w:rsidR="00D64845" w:rsidRPr="005060ED">
        <w:t xml:space="preserve"> </w:t>
      </w:r>
      <w:r w:rsidR="0060691A">
        <w:t>“</w:t>
      </w:r>
      <w:r w:rsidR="00D64845" w:rsidRPr="005060ED">
        <w:t>Somewhat more interested</w:t>
      </w:r>
      <w:r w:rsidR="0060691A">
        <w:t>” or “Much more interested”</w:t>
      </w:r>
    </w:p>
    <w:p w14:paraId="79B2B997" w14:textId="77777777" w:rsidR="00D64845" w:rsidRPr="00013D97" w:rsidRDefault="00D64845" w:rsidP="00013D97">
      <w:pPr>
        <w:pStyle w:val="ListParagraph"/>
        <w:keepNext/>
        <w:numPr>
          <w:ilvl w:val="0"/>
          <w:numId w:val="15"/>
        </w:numPr>
        <w:rPr>
          <w:b/>
          <w:color w:val="00594C"/>
          <w:spacing w:val="25"/>
        </w:rPr>
      </w:pPr>
      <w:r w:rsidRPr="00013D97">
        <w:rPr>
          <w:b/>
          <w:color w:val="00594C"/>
          <w:spacing w:val="25"/>
        </w:rPr>
        <w:t>Why did your experiences during the COVID-19 pandemic make you more interested in homeschooling?</w:t>
      </w:r>
    </w:p>
    <w:p w14:paraId="73BB8F6D" w14:textId="7E8FADA9" w:rsidR="003D3AF8" w:rsidRPr="0016514A" w:rsidRDefault="003D3AF8" w:rsidP="004D7A43">
      <w:pPr>
        <w:pStyle w:val="TextEntryLine"/>
        <w:spacing w:before="0"/>
        <w:ind w:left="360" w:firstLine="40"/>
        <w:rPr>
          <w:rFonts w:ascii="Lato" w:hAnsi="Lato"/>
          <w:spacing w:val="25"/>
          <w:sz w:val="20"/>
        </w:rPr>
      </w:pPr>
      <w:r w:rsidRPr="0016514A">
        <w:rPr>
          <w:rFonts w:ascii="Lato" w:hAnsi="Lato"/>
          <w:spacing w:val="25"/>
          <w:sz w:val="20"/>
        </w:rPr>
        <w:t>______________________________________________________________________________</w:t>
      </w:r>
      <w:r w:rsidR="004D7A43">
        <w:rPr>
          <w:rFonts w:ascii="Lato" w:hAnsi="Lato"/>
          <w:spacing w:val="25"/>
          <w:sz w:val="20"/>
        </w:rPr>
        <w:t>__</w:t>
      </w:r>
    </w:p>
    <w:p w14:paraId="45A6E947" w14:textId="77777777" w:rsidR="003D3AF8" w:rsidRPr="0016514A" w:rsidRDefault="003D3AF8" w:rsidP="003D3AF8">
      <w:pPr>
        <w:pStyle w:val="TextEntryLine"/>
        <w:spacing w:before="0"/>
        <w:ind w:firstLine="400"/>
        <w:rPr>
          <w:rFonts w:ascii="Lato" w:hAnsi="Lato"/>
          <w:spacing w:val="25"/>
          <w:sz w:val="20"/>
        </w:rPr>
      </w:pPr>
      <w:r w:rsidRPr="0016514A">
        <w:rPr>
          <w:rFonts w:ascii="Lato" w:hAnsi="Lato"/>
          <w:spacing w:val="25"/>
          <w:sz w:val="20"/>
        </w:rPr>
        <w:t>________________________________________________________________________________</w:t>
      </w:r>
    </w:p>
    <w:p w14:paraId="2F502C39" w14:textId="77777777" w:rsidR="003D3AF8" w:rsidRPr="0016514A" w:rsidRDefault="003D3AF8" w:rsidP="003D3AF8">
      <w:pPr>
        <w:pStyle w:val="TextEntryLine"/>
        <w:spacing w:before="0"/>
        <w:ind w:firstLine="400"/>
        <w:rPr>
          <w:rFonts w:ascii="Lato" w:hAnsi="Lato"/>
          <w:spacing w:val="25"/>
          <w:sz w:val="20"/>
        </w:rPr>
      </w:pPr>
      <w:r w:rsidRPr="0016514A">
        <w:rPr>
          <w:rFonts w:ascii="Lato" w:hAnsi="Lato"/>
          <w:spacing w:val="25"/>
          <w:sz w:val="20"/>
        </w:rPr>
        <w:t>________________________________________________________________________________</w:t>
      </w:r>
    </w:p>
    <w:p w14:paraId="6A63EADA" w14:textId="31BD61F9" w:rsidR="00D64845" w:rsidRDefault="00D64845" w:rsidP="00D64845">
      <w:pPr>
        <w:rPr>
          <w:spacing w:val="25"/>
        </w:rPr>
      </w:pPr>
    </w:p>
    <w:p w14:paraId="49644A13" w14:textId="77777777" w:rsidR="003D3AF8" w:rsidRPr="0016514A" w:rsidRDefault="003D3AF8" w:rsidP="00D64845">
      <w:pPr>
        <w:rPr>
          <w:spacing w:val="25"/>
        </w:rPr>
      </w:pPr>
    </w:p>
    <w:p w14:paraId="1635A83B" w14:textId="3DA270AF" w:rsidR="00D64845" w:rsidRPr="005060ED" w:rsidRDefault="005060ED" w:rsidP="005060ED">
      <w:pPr>
        <w:pStyle w:val="logic0"/>
      </w:pPr>
      <w:r>
        <w:rPr>
          <w:spacing w:val="25"/>
        </w:rPr>
        <w:t xml:space="preserve">Display if </w:t>
      </w:r>
      <w:r w:rsidR="00013D97">
        <w:rPr>
          <w:spacing w:val="25"/>
        </w:rPr>
        <w:fldChar w:fldCharType="begin"/>
      </w:r>
      <w:r w:rsidR="00013D97">
        <w:rPr>
          <w:spacing w:val="25"/>
        </w:rPr>
        <w:instrText xml:space="preserve"> REF _Ref61354438 \r </w:instrText>
      </w:r>
      <w:r w:rsidR="00013D97">
        <w:rPr>
          <w:spacing w:val="25"/>
        </w:rPr>
        <w:fldChar w:fldCharType="separate"/>
      </w:r>
      <w:r w:rsidR="004D7A43">
        <w:rPr>
          <w:spacing w:val="25"/>
        </w:rPr>
        <w:t>Q13</w:t>
      </w:r>
      <w:r w:rsidR="00013D97">
        <w:rPr>
          <w:spacing w:val="25"/>
        </w:rPr>
        <w:fldChar w:fldCharType="end"/>
      </w:r>
      <w:r>
        <w:t xml:space="preserve"> is</w:t>
      </w:r>
      <w:r w:rsidR="00D64845" w:rsidRPr="005060ED">
        <w:t xml:space="preserve"> </w:t>
      </w:r>
      <w:r w:rsidR="006E7035">
        <w:t>“</w:t>
      </w:r>
      <w:r w:rsidR="00D64845" w:rsidRPr="005060ED">
        <w:t xml:space="preserve">I was already homeschooling </w:t>
      </w:r>
      <w:r w:rsidR="006E7035">
        <w:t>my</w:t>
      </w:r>
      <w:r w:rsidR="00D64845" w:rsidRPr="005060ED">
        <w:t xml:space="preserve"> child</w:t>
      </w:r>
      <w:r w:rsidR="006E7035">
        <w:t>”</w:t>
      </w:r>
    </w:p>
    <w:p w14:paraId="23839CA7" w14:textId="77777777" w:rsidR="00D64845" w:rsidRPr="00013D97" w:rsidRDefault="00D64845" w:rsidP="00013D97">
      <w:pPr>
        <w:pStyle w:val="ListParagraph"/>
        <w:keepNext/>
        <w:numPr>
          <w:ilvl w:val="0"/>
          <w:numId w:val="15"/>
        </w:numPr>
        <w:rPr>
          <w:b/>
          <w:color w:val="00594C"/>
          <w:spacing w:val="25"/>
        </w:rPr>
      </w:pPr>
      <w:r w:rsidRPr="00013D97">
        <w:rPr>
          <w:b/>
          <w:color w:val="00594C"/>
          <w:spacing w:val="25"/>
        </w:rPr>
        <w:t>How did the COVID-19 pandemic affect your homeschooling experience?</w:t>
      </w:r>
    </w:p>
    <w:p w14:paraId="0B1D7582"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negatively </w:t>
      </w:r>
    </w:p>
    <w:p w14:paraId="0431B09B"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negatively </w:t>
      </w:r>
    </w:p>
    <w:p w14:paraId="0150DC84"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tayed the same </w:t>
      </w:r>
    </w:p>
    <w:p w14:paraId="16285BE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positively </w:t>
      </w:r>
    </w:p>
    <w:p w14:paraId="255A0C8D"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positively </w:t>
      </w:r>
    </w:p>
    <w:p w14:paraId="0AA05095" w14:textId="77777777" w:rsidR="00D64845" w:rsidRPr="0016514A" w:rsidRDefault="00D64845" w:rsidP="00D64845">
      <w:pPr>
        <w:rPr>
          <w:spacing w:val="25"/>
        </w:rPr>
      </w:pPr>
    </w:p>
    <w:p w14:paraId="43402DAC" w14:textId="243B43A0" w:rsidR="00D64845" w:rsidRPr="005060ED" w:rsidRDefault="005060ED" w:rsidP="003D3AF8">
      <w:pPr>
        <w:pStyle w:val="logic0"/>
        <w:keepNext/>
      </w:pPr>
      <w:r>
        <w:rPr>
          <w:spacing w:val="25"/>
        </w:rPr>
        <w:lastRenderedPageBreak/>
        <w:t xml:space="preserve">Display if </w:t>
      </w:r>
      <w:r w:rsidR="00013D97">
        <w:rPr>
          <w:spacing w:val="25"/>
        </w:rPr>
        <w:fldChar w:fldCharType="begin"/>
      </w:r>
      <w:r w:rsidR="00013D97">
        <w:rPr>
          <w:spacing w:val="25"/>
        </w:rPr>
        <w:instrText xml:space="preserve"> REF _Ref61354438 \r </w:instrText>
      </w:r>
      <w:r w:rsidR="00013D97">
        <w:rPr>
          <w:spacing w:val="25"/>
        </w:rPr>
        <w:fldChar w:fldCharType="separate"/>
      </w:r>
      <w:r w:rsidR="004D7A43">
        <w:rPr>
          <w:spacing w:val="25"/>
        </w:rPr>
        <w:t>Q13</w:t>
      </w:r>
      <w:r w:rsidR="00013D97">
        <w:rPr>
          <w:spacing w:val="25"/>
        </w:rPr>
        <w:fldChar w:fldCharType="end"/>
      </w:r>
      <w:r>
        <w:t xml:space="preserve"> is</w:t>
      </w:r>
      <w:r w:rsidR="00D64845" w:rsidRPr="005060ED">
        <w:t xml:space="preserve"> </w:t>
      </w:r>
      <w:r w:rsidR="0008043F">
        <w:t>“</w:t>
      </w:r>
      <w:r w:rsidR="00D64845" w:rsidRPr="005060ED">
        <w:t xml:space="preserve">I was already homeschooling </w:t>
      </w:r>
      <w:r w:rsidR="0008043F">
        <w:t>my child” or “I started homeschooling my child”</w:t>
      </w:r>
    </w:p>
    <w:p w14:paraId="743A5568" w14:textId="77777777" w:rsidR="00D64845" w:rsidRPr="00013D97" w:rsidRDefault="00D64845" w:rsidP="003D3AF8">
      <w:pPr>
        <w:pStyle w:val="ListParagraph"/>
        <w:keepNext/>
        <w:numPr>
          <w:ilvl w:val="0"/>
          <w:numId w:val="15"/>
        </w:numPr>
        <w:rPr>
          <w:b/>
          <w:color w:val="00594C"/>
          <w:spacing w:val="25"/>
        </w:rPr>
      </w:pPr>
      <w:r w:rsidRPr="00013D97">
        <w:rPr>
          <w:b/>
          <w:color w:val="00594C"/>
          <w:spacing w:val="25"/>
        </w:rPr>
        <w:t>How likely are you to continue homeschooling next school year in the following circumstances?</w:t>
      </w:r>
    </w:p>
    <w:tbl>
      <w:tblPr>
        <w:tblStyle w:val="HanoverTable"/>
        <w:tblW w:w="8640" w:type="dxa"/>
        <w:tblLook w:val="04A0" w:firstRow="1" w:lastRow="0" w:firstColumn="1" w:lastColumn="0" w:noHBand="0" w:noVBand="1"/>
      </w:tblPr>
      <w:tblGrid>
        <w:gridCol w:w="1553"/>
        <w:gridCol w:w="1324"/>
        <w:gridCol w:w="1415"/>
        <w:gridCol w:w="1544"/>
        <w:gridCol w:w="1324"/>
        <w:gridCol w:w="1480"/>
      </w:tblGrid>
      <w:tr w:rsidR="005060ED" w:rsidRPr="0016514A" w14:paraId="058CDE63" w14:textId="77777777" w:rsidTr="008071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3" w:type="dxa"/>
          </w:tcPr>
          <w:p w14:paraId="7CEB7D46" w14:textId="77777777" w:rsidR="00D64845" w:rsidRPr="005060ED" w:rsidRDefault="00D64845" w:rsidP="003D3AF8">
            <w:pPr>
              <w:keepNext/>
              <w:jc w:val="center"/>
              <w:rPr>
                <w:spacing w:val="25"/>
                <w:sz w:val="18"/>
              </w:rPr>
            </w:pPr>
          </w:p>
        </w:tc>
        <w:tc>
          <w:tcPr>
            <w:tcW w:w="1324" w:type="dxa"/>
          </w:tcPr>
          <w:p w14:paraId="7131E86D" w14:textId="77777777" w:rsidR="00D64845" w:rsidRPr="005060ED" w:rsidRDefault="00D64845"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ot at all likely</w:t>
            </w:r>
          </w:p>
        </w:tc>
        <w:tc>
          <w:tcPr>
            <w:tcW w:w="1415" w:type="dxa"/>
          </w:tcPr>
          <w:p w14:paraId="22AEA37F" w14:textId="77777777" w:rsidR="00D64845" w:rsidRPr="005060ED" w:rsidRDefault="00D64845"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lightly likely</w:t>
            </w:r>
          </w:p>
        </w:tc>
        <w:tc>
          <w:tcPr>
            <w:tcW w:w="1544" w:type="dxa"/>
          </w:tcPr>
          <w:p w14:paraId="20C30965" w14:textId="77777777" w:rsidR="00D64845" w:rsidRPr="005060ED" w:rsidRDefault="00D64845"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Moderately likely</w:t>
            </w:r>
          </w:p>
        </w:tc>
        <w:tc>
          <w:tcPr>
            <w:tcW w:w="1324" w:type="dxa"/>
          </w:tcPr>
          <w:p w14:paraId="754C1B64" w14:textId="77777777" w:rsidR="00D64845" w:rsidRPr="005060ED" w:rsidRDefault="00D64845"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Very likely</w:t>
            </w:r>
          </w:p>
        </w:tc>
        <w:tc>
          <w:tcPr>
            <w:tcW w:w="1480" w:type="dxa"/>
          </w:tcPr>
          <w:p w14:paraId="03C3B1E9" w14:textId="77777777" w:rsidR="00D64845" w:rsidRPr="005060ED" w:rsidRDefault="00D64845" w:rsidP="003D3AF8">
            <w:pPr>
              <w:keepNext/>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Extremely likely</w:t>
            </w:r>
          </w:p>
        </w:tc>
      </w:tr>
      <w:tr w:rsidR="00D64845" w:rsidRPr="0016514A" w14:paraId="79253305"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083C2BEC" w14:textId="77777777" w:rsidR="00D64845" w:rsidRPr="005060ED" w:rsidRDefault="00D64845" w:rsidP="003D3AF8">
            <w:pPr>
              <w:keepNext/>
              <w:jc w:val="center"/>
              <w:rPr>
                <w:spacing w:val="25"/>
                <w:sz w:val="18"/>
              </w:rPr>
            </w:pPr>
            <w:r w:rsidRPr="005060ED">
              <w:rPr>
                <w:spacing w:val="25"/>
                <w:sz w:val="18"/>
              </w:rPr>
              <w:t xml:space="preserve">Schools are fully back to in-classroom learning </w:t>
            </w:r>
          </w:p>
        </w:tc>
        <w:tc>
          <w:tcPr>
            <w:tcW w:w="1324" w:type="dxa"/>
          </w:tcPr>
          <w:p w14:paraId="076DB9CE"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15" w:type="dxa"/>
          </w:tcPr>
          <w:p w14:paraId="177DC8BD"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544" w:type="dxa"/>
          </w:tcPr>
          <w:p w14:paraId="4F8AB747"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17A5F69D"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80" w:type="dxa"/>
          </w:tcPr>
          <w:p w14:paraId="54F29404"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5060ED" w:rsidRPr="0016514A" w14:paraId="00769DDA" w14:textId="77777777" w:rsidTr="008071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2323314B" w14:textId="77777777" w:rsidR="00D64845" w:rsidRPr="005060ED" w:rsidRDefault="00D64845" w:rsidP="003D3AF8">
            <w:pPr>
              <w:keepNext/>
              <w:jc w:val="center"/>
              <w:rPr>
                <w:spacing w:val="25"/>
                <w:sz w:val="18"/>
              </w:rPr>
            </w:pPr>
            <w:r w:rsidRPr="005060ED">
              <w:rPr>
                <w:spacing w:val="25"/>
                <w:sz w:val="18"/>
              </w:rPr>
              <w:t xml:space="preserve">Schools are fully remote learning </w:t>
            </w:r>
          </w:p>
        </w:tc>
        <w:tc>
          <w:tcPr>
            <w:tcW w:w="1324" w:type="dxa"/>
          </w:tcPr>
          <w:p w14:paraId="1826C212" w14:textId="77777777" w:rsidR="00D64845" w:rsidRPr="005060ED" w:rsidRDefault="00D64845"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15" w:type="dxa"/>
          </w:tcPr>
          <w:p w14:paraId="21EFEC61" w14:textId="77777777" w:rsidR="00D64845" w:rsidRPr="005060ED" w:rsidRDefault="00D64845"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544" w:type="dxa"/>
          </w:tcPr>
          <w:p w14:paraId="0C4C15CA" w14:textId="77777777" w:rsidR="00D64845" w:rsidRPr="005060ED" w:rsidRDefault="00D64845"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5DECA3F9" w14:textId="77777777" w:rsidR="00D64845" w:rsidRPr="005060ED" w:rsidRDefault="00D64845"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80" w:type="dxa"/>
          </w:tcPr>
          <w:p w14:paraId="5A5B6D22" w14:textId="77777777" w:rsidR="00D64845" w:rsidRPr="005060ED" w:rsidRDefault="00D64845" w:rsidP="003D3AF8">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D64845" w:rsidRPr="0016514A" w14:paraId="627DA0BC"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61926845" w14:textId="77777777" w:rsidR="00D64845" w:rsidRPr="005060ED" w:rsidRDefault="00D64845" w:rsidP="003D3AF8">
            <w:pPr>
              <w:keepNext/>
              <w:jc w:val="center"/>
              <w:rPr>
                <w:spacing w:val="25"/>
                <w:sz w:val="18"/>
              </w:rPr>
            </w:pPr>
            <w:r w:rsidRPr="005060ED">
              <w:rPr>
                <w:spacing w:val="25"/>
                <w:sz w:val="18"/>
              </w:rPr>
              <w:t xml:space="preserve">Schools are a combination of remote and in-classroom learning </w:t>
            </w:r>
          </w:p>
        </w:tc>
        <w:tc>
          <w:tcPr>
            <w:tcW w:w="1324" w:type="dxa"/>
          </w:tcPr>
          <w:p w14:paraId="48B7021F"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15" w:type="dxa"/>
          </w:tcPr>
          <w:p w14:paraId="2FD94983"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544" w:type="dxa"/>
          </w:tcPr>
          <w:p w14:paraId="3DE5EFCC"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392D2A58"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80" w:type="dxa"/>
          </w:tcPr>
          <w:p w14:paraId="14BE4584" w14:textId="77777777" w:rsidR="00D64845" w:rsidRPr="005060ED" w:rsidRDefault="00D64845" w:rsidP="003D3AF8">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bl>
    <w:p w14:paraId="17B51D22" w14:textId="77777777" w:rsidR="00F42EF0" w:rsidRPr="00D35F30" w:rsidRDefault="00F42EF0" w:rsidP="003D3AF8">
      <w:pPr>
        <w:keepNext/>
        <w:rPr>
          <w:i/>
          <w:iCs/>
          <w:color w:val="C00000"/>
          <w:sz w:val="16"/>
          <w:szCs w:val="20"/>
        </w:rPr>
      </w:pPr>
      <w:r w:rsidRPr="00D35F30">
        <w:rPr>
          <w:i/>
          <w:iCs/>
          <w:color w:val="C00000"/>
          <w:sz w:val="16"/>
          <w:szCs w:val="20"/>
        </w:rPr>
        <w:t>Rows randomized to reduce order effects</w:t>
      </w:r>
    </w:p>
    <w:p w14:paraId="03B11D9D" w14:textId="77777777" w:rsidR="00D64845" w:rsidRPr="0016514A" w:rsidRDefault="00D64845" w:rsidP="00D64845">
      <w:pPr>
        <w:rPr>
          <w:spacing w:val="25"/>
        </w:rPr>
      </w:pPr>
    </w:p>
    <w:p w14:paraId="25583381" w14:textId="1ACFA65A" w:rsidR="00D64845" w:rsidRPr="005060ED" w:rsidRDefault="005060ED" w:rsidP="005060ED">
      <w:pPr>
        <w:pStyle w:val="logic0"/>
      </w:pPr>
      <w:r>
        <w:rPr>
          <w:spacing w:val="25"/>
        </w:rPr>
        <w:t xml:space="preserve">Display if </w:t>
      </w:r>
      <w:r w:rsidR="00013D97">
        <w:rPr>
          <w:i w:val="0"/>
          <w:spacing w:val="25"/>
        </w:rPr>
        <w:fldChar w:fldCharType="begin"/>
      </w:r>
      <w:r w:rsidR="00013D97">
        <w:rPr>
          <w:spacing w:val="25"/>
        </w:rPr>
        <w:instrText xml:space="preserve"> REF _Ref61354438 \r </w:instrText>
      </w:r>
      <w:r w:rsidR="00013D97">
        <w:rPr>
          <w:i w:val="0"/>
          <w:spacing w:val="25"/>
        </w:rPr>
        <w:fldChar w:fldCharType="separate"/>
      </w:r>
      <w:r w:rsidR="004D7A43">
        <w:rPr>
          <w:spacing w:val="25"/>
        </w:rPr>
        <w:t>Q13</w:t>
      </w:r>
      <w:r w:rsidR="00013D97">
        <w:rPr>
          <w:i w:val="0"/>
          <w:spacing w:val="25"/>
        </w:rPr>
        <w:fldChar w:fldCharType="end"/>
      </w:r>
      <w:r>
        <w:t xml:space="preserve"> is</w:t>
      </w:r>
      <w:r w:rsidR="00D64845" w:rsidRPr="005060ED">
        <w:t xml:space="preserve"> </w:t>
      </w:r>
      <w:r w:rsidR="0008043F">
        <w:t>“</w:t>
      </w:r>
      <w:r w:rsidR="00D64845" w:rsidRPr="005060ED">
        <w:t xml:space="preserve">I considered homeschooling </w:t>
      </w:r>
      <w:r w:rsidR="0008043F">
        <w:t>my</w:t>
      </w:r>
      <w:r w:rsidR="0008043F" w:rsidRPr="005060ED">
        <w:t xml:space="preserve"> </w:t>
      </w:r>
      <w:r w:rsidR="00D64845" w:rsidRPr="005060ED">
        <w:t>child</w:t>
      </w:r>
      <w:r w:rsidR="0008043F">
        <w:t>” or “</w:t>
      </w:r>
      <w:r w:rsidR="00D64845" w:rsidRPr="005060ED">
        <w:t>I did not consider homeschooling a child</w:t>
      </w:r>
      <w:r w:rsidR="0008043F">
        <w:t>”</w:t>
      </w:r>
    </w:p>
    <w:p w14:paraId="43BC927C" w14:textId="77777777" w:rsidR="00D64845" w:rsidRPr="00013D97" w:rsidRDefault="00D64845" w:rsidP="00013D97">
      <w:pPr>
        <w:pStyle w:val="ListParagraph"/>
        <w:keepNext/>
        <w:numPr>
          <w:ilvl w:val="0"/>
          <w:numId w:val="15"/>
        </w:numPr>
        <w:rPr>
          <w:b/>
          <w:color w:val="00594C"/>
          <w:spacing w:val="25"/>
        </w:rPr>
      </w:pPr>
      <w:r w:rsidRPr="00013D97">
        <w:rPr>
          <w:b/>
          <w:color w:val="00594C"/>
          <w:spacing w:val="25"/>
        </w:rPr>
        <w:t>How likely are you to start homeschooling next school year in the following circumstances?</w:t>
      </w:r>
    </w:p>
    <w:tbl>
      <w:tblPr>
        <w:tblStyle w:val="HanoverTable"/>
        <w:tblW w:w="8640" w:type="dxa"/>
        <w:tblLook w:val="04A0" w:firstRow="1" w:lastRow="0" w:firstColumn="1" w:lastColumn="0" w:noHBand="0" w:noVBand="1"/>
      </w:tblPr>
      <w:tblGrid>
        <w:gridCol w:w="1553"/>
        <w:gridCol w:w="1324"/>
        <w:gridCol w:w="1415"/>
        <w:gridCol w:w="1544"/>
        <w:gridCol w:w="1324"/>
        <w:gridCol w:w="1480"/>
      </w:tblGrid>
      <w:tr w:rsidR="005060ED" w:rsidRPr="0016514A" w14:paraId="0A4EC7CC" w14:textId="77777777" w:rsidTr="008071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3" w:type="dxa"/>
          </w:tcPr>
          <w:p w14:paraId="344C88D9" w14:textId="77777777" w:rsidR="00D64845" w:rsidRPr="005060ED" w:rsidRDefault="00D64845" w:rsidP="005060ED">
            <w:pPr>
              <w:keepNext/>
              <w:jc w:val="center"/>
              <w:rPr>
                <w:spacing w:val="25"/>
                <w:sz w:val="18"/>
              </w:rPr>
            </w:pPr>
          </w:p>
        </w:tc>
        <w:tc>
          <w:tcPr>
            <w:tcW w:w="1324" w:type="dxa"/>
          </w:tcPr>
          <w:p w14:paraId="772AB296"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ot at all likely</w:t>
            </w:r>
          </w:p>
        </w:tc>
        <w:tc>
          <w:tcPr>
            <w:tcW w:w="1415" w:type="dxa"/>
          </w:tcPr>
          <w:p w14:paraId="3C1228D1"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lightly likely</w:t>
            </w:r>
          </w:p>
        </w:tc>
        <w:tc>
          <w:tcPr>
            <w:tcW w:w="1544" w:type="dxa"/>
          </w:tcPr>
          <w:p w14:paraId="1FB4AB60"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Moderately likely</w:t>
            </w:r>
          </w:p>
        </w:tc>
        <w:tc>
          <w:tcPr>
            <w:tcW w:w="1324" w:type="dxa"/>
          </w:tcPr>
          <w:p w14:paraId="711F465B"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Very likely</w:t>
            </w:r>
          </w:p>
        </w:tc>
        <w:tc>
          <w:tcPr>
            <w:tcW w:w="1480" w:type="dxa"/>
          </w:tcPr>
          <w:p w14:paraId="57DB1202"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Extremely likely</w:t>
            </w:r>
          </w:p>
        </w:tc>
      </w:tr>
      <w:tr w:rsidR="00D64845" w:rsidRPr="0016514A" w14:paraId="615CCE76"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0B539443" w14:textId="77777777" w:rsidR="00D64845" w:rsidRPr="005060ED" w:rsidRDefault="00D64845" w:rsidP="005060ED">
            <w:pPr>
              <w:keepNext/>
              <w:jc w:val="center"/>
              <w:rPr>
                <w:spacing w:val="25"/>
                <w:sz w:val="18"/>
              </w:rPr>
            </w:pPr>
            <w:r w:rsidRPr="005060ED">
              <w:rPr>
                <w:spacing w:val="25"/>
                <w:sz w:val="18"/>
              </w:rPr>
              <w:t xml:space="preserve">Schools are fully back to in-classroom learning </w:t>
            </w:r>
          </w:p>
        </w:tc>
        <w:tc>
          <w:tcPr>
            <w:tcW w:w="1324" w:type="dxa"/>
          </w:tcPr>
          <w:p w14:paraId="206B75D4"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15" w:type="dxa"/>
          </w:tcPr>
          <w:p w14:paraId="5594154A"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544" w:type="dxa"/>
          </w:tcPr>
          <w:p w14:paraId="2D019878"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3142EC3E"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80" w:type="dxa"/>
          </w:tcPr>
          <w:p w14:paraId="6F6DC649"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5060ED" w:rsidRPr="0016514A" w14:paraId="52AC5572" w14:textId="77777777" w:rsidTr="008071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0696D18" w14:textId="77777777" w:rsidR="00D64845" w:rsidRPr="005060ED" w:rsidRDefault="00D64845" w:rsidP="005060ED">
            <w:pPr>
              <w:keepNext/>
              <w:jc w:val="center"/>
              <w:rPr>
                <w:spacing w:val="25"/>
                <w:sz w:val="18"/>
              </w:rPr>
            </w:pPr>
            <w:r w:rsidRPr="005060ED">
              <w:rPr>
                <w:spacing w:val="25"/>
                <w:sz w:val="18"/>
              </w:rPr>
              <w:t xml:space="preserve">Schools are fully remote learning </w:t>
            </w:r>
          </w:p>
        </w:tc>
        <w:tc>
          <w:tcPr>
            <w:tcW w:w="1324" w:type="dxa"/>
          </w:tcPr>
          <w:p w14:paraId="278AFE99"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15" w:type="dxa"/>
          </w:tcPr>
          <w:p w14:paraId="1A55F4FF"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544" w:type="dxa"/>
          </w:tcPr>
          <w:p w14:paraId="6EA4A410"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4" w:type="dxa"/>
          </w:tcPr>
          <w:p w14:paraId="3D36FA51"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80" w:type="dxa"/>
          </w:tcPr>
          <w:p w14:paraId="012DBCB0"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D64845" w:rsidRPr="0016514A" w14:paraId="487EF404"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3856E862" w14:textId="77777777" w:rsidR="00D64845" w:rsidRPr="005060ED" w:rsidRDefault="00D64845" w:rsidP="005060ED">
            <w:pPr>
              <w:keepNext/>
              <w:jc w:val="center"/>
              <w:rPr>
                <w:spacing w:val="25"/>
                <w:sz w:val="18"/>
              </w:rPr>
            </w:pPr>
            <w:r w:rsidRPr="005060ED">
              <w:rPr>
                <w:spacing w:val="25"/>
                <w:sz w:val="18"/>
              </w:rPr>
              <w:t xml:space="preserve">Schools are a combination of remote and in-classroom learning </w:t>
            </w:r>
          </w:p>
        </w:tc>
        <w:tc>
          <w:tcPr>
            <w:tcW w:w="1324" w:type="dxa"/>
          </w:tcPr>
          <w:p w14:paraId="791DC11A"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15" w:type="dxa"/>
          </w:tcPr>
          <w:p w14:paraId="058609EB"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544" w:type="dxa"/>
          </w:tcPr>
          <w:p w14:paraId="02373F70"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4" w:type="dxa"/>
          </w:tcPr>
          <w:p w14:paraId="1C894E9B"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80" w:type="dxa"/>
          </w:tcPr>
          <w:p w14:paraId="5A995C83"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bl>
    <w:p w14:paraId="7ADA8613" w14:textId="77777777" w:rsidR="00F42EF0" w:rsidRPr="00D35F30" w:rsidRDefault="00F42EF0" w:rsidP="00F42EF0">
      <w:pPr>
        <w:rPr>
          <w:i/>
          <w:iCs/>
          <w:color w:val="C00000"/>
          <w:sz w:val="16"/>
          <w:szCs w:val="20"/>
        </w:rPr>
      </w:pPr>
      <w:r w:rsidRPr="00D35F30">
        <w:rPr>
          <w:i/>
          <w:iCs/>
          <w:color w:val="C00000"/>
          <w:sz w:val="16"/>
          <w:szCs w:val="20"/>
        </w:rPr>
        <w:t>Rows randomized to reduce order effects</w:t>
      </w:r>
    </w:p>
    <w:p w14:paraId="219BF5E0" w14:textId="77777777" w:rsidR="00D64845" w:rsidRPr="0016514A" w:rsidRDefault="00D64845" w:rsidP="00D64845">
      <w:pPr>
        <w:rPr>
          <w:spacing w:val="25"/>
        </w:rPr>
      </w:pPr>
    </w:p>
    <w:p w14:paraId="55E46360" w14:textId="77777777" w:rsidR="003D3AF8" w:rsidRDefault="003D3AF8">
      <w:pPr>
        <w:jc w:val="left"/>
        <w:rPr>
          <w:rFonts w:ascii="Oswald SemiBold" w:hAnsi="Oswald SemiBold"/>
          <w:b/>
          <w:caps/>
          <w:color w:val="00594C"/>
          <w:spacing w:val="25"/>
          <w:sz w:val="28"/>
          <w:szCs w:val="28"/>
        </w:rPr>
      </w:pPr>
      <w:r>
        <w:rPr>
          <w:rFonts w:ascii="Oswald SemiBold" w:hAnsi="Oswald SemiBold"/>
          <w:spacing w:val="25"/>
        </w:rPr>
        <w:br w:type="page"/>
      </w:r>
    </w:p>
    <w:p w14:paraId="773452CF" w14:textId="4D3DC611" w:rsidR="00D64845" w:rsidRPr="005060ED" w:rsidRDefault="00D64845" w:rsidP="005060ED">
      <w:pPr>
        <w:pStyle w:val="PrimarySubheader"/>
      </w:pPr>
      <w:bookmarkStart w:id="25" w:name="_Toc62646229"/>
      <w:r w:rsidRPr="005060ED">
        <w:rPr>
          <w:rFonts w:ascii="Oswald SemiBold" w:hAnsi="Oswald SemiBold"/>
          <w:spacing w:val="25"/>
        </w:rPr>
        <w:lastRenderedPageBreak/>
        <w:t>Experiences with Homeschooling</w:t>
      </w:r>
      <w:bookmarkEnd w:id="25"/>
    </w:p>
    <w:p w14:paraId="2D59D77F" w14:textId="0B3450D3" w:rsidR="007E7C7F" w:rsidRPr="005060ED" w:rsidRDefault="007E7C7F" w:rsidP="007E7C7F">
      <w:pPr>
        <w:pStyle w:val="logic0"/>
      </w:pPr>
      <w:r>
        <w:rPr>
          <w:spacing w:val="25"/>
        </w:rPr>
        <w:t>Display questions in this section if respondent has homeschooled or is</w:t>
      </w:r>
      <w:r w:rsidR="0008043F">
        <w:rPr>
          <w:spacing w:val="25"/>
        </w:rPr>
        <w:t xml:space="preserve"> currently</w:t>
      </w:r>
      <w:r>
        <w:rPr>
          <w:spacing w:val="25"/>
        </w:rPr>
        <w:t xml:space="preserve"> homeschooling </w:t>
      </w:r>
      <w:r w:rsidR="003D3AF8">
        <w:rPr>
          <w:spacing w:val="25"/>
        </w:rPr>
        <w:t>their</w:t>
      </w:r>
      <w:r>
        <w:rPr>
          <w:spacing w:val="25"/>
        </w:rPr>
        <w:t xml:space="preserve"> child</w:t>
      </w:r>
      <w:r w:rsidR="0008043F">
        <w:rPr>
          <w:spacing w:val="25"/>
        </w:rPr>
        <w:t xml:space="preserve"> in </w:t>
      </w:r>
      <w:r w:rsidR="0008043F">
        <w:rPr>
          <w:spacing w:val="25"/>
        </w:rPr>
        <w:fldChar w:fldCharType="begin"/>
      </w:r>
      <w:r w:rsidR="0008043F">
        <w:rPr>
          <w:spacing w:val="25"/>
        </w:rPr>
        <w:instrText xml:space="preserve"> REF _Ref62637845 \r \h </w:instrText>
      </w:r>
      <w:r w:rsidR="0008043F">
        <w:rPr>
          <w:spacing w:val="25"/>
        </w:rPr>
      </w:r>
      <w:r w:rsidR="0008043F">
        <w:rPr>
          <w:spacing w:val="25"/>
        </w:rPr>
        <w:fldChar w:fldCharType="separate"/>
      </w:r>
      <w:r w:rsidR="004D7A43">
        <w:rPr>
          <w:spacing w:val="25"/>
        </w:rPr>
        <w:t>Q9</w:t>
      </w:r>
      <w:r w:rsidR="0008043F">
        <w:rPr>
          <w:spacing w:val="25"/>
        </w:rPr>
        <w:fldChar w:fldCharType="end"/>
      </w:r>
    </w:p>
    <w:p w14:paraId="6AACE632" w14:textId="77777777" w:rsidR="007E7C7F" w:rsidRDefault="007E7C7F" w:rsidP="005060ED">
      <w:pPr>
        <w:pStyle w:val="logic0"/>
        <w:rPr>
          <w:spacing w:val="25"/>
        </w:rPr>
      </w:pPr>
    </w:p>
    <w:p w14:paraId="0607FBD0" w14:textId="293840A3" w:rsidR="00D64845" w:rsidRPr="005060ED" w:rsidRDefault="005060ED" w:rsidP="005060ED">
      <w:pPr>
        <w:pStyle w:val="logic0"/>
      </w:pPr>
      <w:r>
        <w:rPr>
          <w:spacing w:val="25"/>
        </w:rPr>
        <w:t>Display this question if</w:t>
      </w:r>
      <w:r w:rsidR="00013D97">
        <w:rPr>
          <w:spacing w:val="25"/>
        </w:rPr>
        <w:t xml:space="preserve"> </w:t>
      </w:r>
      <w:r w:rsidR="00013D97">
        <w:rPr>
          <w:spacing w:val="25"/>
        </w:rPr>
        <w:fldChar w:fldCharType="begin"/>
      </w:r>
      <w:r w:rsidR="00013D97">
        <w:rPr>
          <w:spacing w:val="25"/>
        </w:rPr>
        <w:instrText xml:space="preserve"> REF _Ref61354411 \r </w:instrText>
      </w:r>
      <w:r w:rsidR="00013D97">
        <w:rPr>
          <w:spacing w:val="25"/>
        </w:rPr>
        <w:fldChar w:fldCharType="separate"/>
      </w:r>
      <w:r w:rsidR="004D7A43">
        <w:rPr>
          <w:spacing w:val="25"/>
        </w:rPr>
        <w:t>Q9</w:t>
      </w:r>
      <w:r w:rsidR="00013D97">
        <w:rPr>
          <w:spacing w:val="25"/>
        </w:rPr>
        <w:fldChar w:fldCharType="end"/>
      </w:r>
      <w:r>
        <w:t xml:space="preserve"> is</w:t>
      </w:r>
      <w:r w:rsidR="00D64845" w:rsidRPr="005060ED">
        <w:t xml:space="preserve"> </w:t>
      </w:r>
      <w:r w:rsidR="0008043F">
        <w:t>“</w:t>
      </w:r>
      <w:r w:rsidR="00D64845" w:rsidRPr="005060ED">
        <w:t xml:space="preserve">I have homeschooled </w:t>
      </w:r>
      <w:r w:rsidR="0008043F">
        <w:t>my</w:t>
      </w:r>
      <w:r w:rsidR="00D64845" w:rsidRPr="005060ED">
        <w:t xml:space="preserve"> child in the past</w:t>
      </w:r>
      <w:r w:rsidR="0008043F">
        <w:t>”</w:t>
      </w:r>
    </w:p>
    <w:p w14:paraId="7B540066" w14:textId="158F5813"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You indicated you had homeschooled </w:t>
      </w:r>
      <w:r w:rsidR="0008043F">
        <w:rPr>
          <w:b/>
          <w:color w:val="00594C"/>
          <w:spacing w:val="25"/>
        </w:rPr>
        <w:t>your</w:t>
      </w:r>
      <w:r w:rsidRPr="00013D97">
        <w:rPr>
          <w:b/>
          <w:color w:val="00594C"/>
          <w:spacing w:val="25"/>
        </w:rPr>
        <w:t xml:space="preserve"> child in the past. Which of the following is the </w:t>
      </w:r>
      <w:r w:rsidRPr="0031590F">
        <w:rPr>
          <w:b/>
          <w:color w:val="00594C"/>
          <w:spacing w:val="25"/>
          <w:u w:val="single"/>
        </w:rPr>
        <w:t>primary</w:t>
      </w:r>
      <w:r w:rsidRPr="00013D97">
        <w:rPr>
          <w:b/>
          <w:color w:val="00594C"/>
          <w:spacing w:val="25"/>
        </w:rPr>
        <w:t xml:space="preserve"> reason you are no longer homeschooling </w:t>
      </w:r>
      <w:r w:rsidR="001F242A">
        <w:rPr>
          <w:b/>
          <w:color w:val="00594C"/>
          <w:spacing w:val="25"/>
        </w:rPr>
        <w:t>your</w:t>
      </w:r>
      <w:r w:rsidR="001F242A" w:rsidRPr="00013D97">
        <w:rPr>
          <w:b/>
          <w:color w:val="00594C"/>
          <w:spacing w:val="25"/>
        </w:rPr>
        <w:t xml:space="preserve"> </w:t>
      </w:r>
      <w:proofErr w:type="gramStart"/>
      <w:r w:rsidRPr="00013D97">
        <w:rPr>
          <w:b/>
          <w:color w:val="00594C"/>
          <w:spacing w:val="25"/>
        </w:rPr>
        <w:t>child?</w:t>
      </w:r>
      <w:r w:rsidR="004D7A43">
        <w:rPr>
          <w:b/>
          <w:color w:val="00594C"/>
          <w:spacing w:val="25"/>
        </w:rPr>
        <w:t>*</w:t>
      </w:r>
      <w:proofErr w:type="gramEnd"/>
    </w:p>
    <w:p w14:paraId="60A03ED7"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My child is no longer school-aged </w:t>
      </w:r>
    </w:p>
    <w:p w14:paraId="7E97AC9F"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My family only intended to homeschool temporarily </w:t>
      </w:r>
    </w:p>
    <w:p w14:paraId="1BC64CE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My family did not want to continue homeschooling because of negative experiences </w:t>
      </w:r>
    </w:p>
    <w:p w14:paraId="2180ADDB"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My family wanted to continue homeschooling but was unable to do so </w:t>
      </w:r>
    </w:p>
    <w:p w14:paraId="609A7B08" w14:textId="41633259"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Other (please specify): </w:t>
      </w:r>
      <w:r w:rsidR="00DE252B">
        <w:rPr>
          <w:spacing w:val="25"/>
        </w:rPr>
        <w:t>_______________</w:t>
      </w:r>
      <w:r w:rsidR="004D7A43">
        <w:rPr>
          <w:spacing w:val="25"/>
        </w:rPr>
        <w:t>*</w:t>
      </w:r>
    </w:p>
    <w:p w14:paraId="216EBEE5" w14:textId="77777777" w:rsidR="0080714A" w:rsidRPr="0031590F" w:rsidRDefault="0080714A" w:rsidP="0080714A">
      <w:pPr>
        <w:pStyle w:val="logic0"/>
        <w:rPr>
          <w:spacing w:val="25"/>
          <w:sz w:val="16"/>
          <w:szCs w:val="20"/>
        </w:rPr>
      </w:pPr>
      <w:r w:rsidRPr="0031590F">
        <w:rPr>
          <w:spacing w:val="25"/>
          <w:sz w:val="16"/>
          <w:szCs w:val="20"/>
        </w:rPr>
        <w:t>Items randomized (except “Other”) to reduce order effects</w:t>
      </w:r>
    </w:p>
    <w:p w14:paraId="309E1AA1" w14:textId="77777777" w:rsidR="0080714A" w:rsidRPr="0016514A" w:rsidRDefault="0080714A" w:rsidP="00D64845">
      <w:pPr>
        <w:rPr>
          <w:spacing w:val="25"/>
        </w:rPr>
      </w:pPr>
    </w:p>
    <w:p w14:paraId="3C70583F" w14:textId="37329F47"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Which of the following best describes how you have homeschooled your </w:t>
      </w:r>
      <w:proofErr w:type="gramStart"/>
      <w:r w:rsidRPr="00013D97">
        <w:rPr>
          <w:b/>
          <w:color w:val="00594C"/>
          <w:spacing w:val="25"/>
        </w:rPr>
        <w:t>child?</w:t>
      </w:r>
      <w:r w:rsidR="004D7A43">
        <w:rPr>
          <w:b/>
          <w:color w:val="00594C"/>
          <w:spacing w:val="25"/>
        </w:rPr>
        <w:t>*</w:t>
      </w:r>
      <w:proofErr w:type="gramEnd"/>
    </w:p>
    <w:p w14:paraId="3CF646D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Just my family </w:t>
      </w:r>
    </w:p>
    <w:p w14:paraId="4F08C421"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With 1-2 other families </w:t>
      </w:r>
    </w:p>
    <w:p w14:paraId="1E5902E7"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With 3-4 other families </w:t>
      </w:r>
    </w:p>
    <w:p w14:paraId="57D11462"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With 5-10 other families </w:t>
      </w:r>
    </w:p>
    <w:p w14:paraId="0B07E3D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With more than 10 other families </w:t>
      </w:r>
    </w:p>
    <w:p w14:paraId="48BCB30E" w14:textId="77777777" w:rsidR="00D64845" w:rsidRPr="0016514A" w:rsidRDefault="00D64845" w:rsidP="00D64845">
      <w:pPr>
        <w:rPr>
          <w:spacing w:val="25"/>
        </w:rPr>
      </w:pPr>
    </w:p>
    <w:p w14:paraId="0A2DF4E9" w14:textId="642CE098"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How difficult or easy was it to start homeschooling your </w:t>
      </w:r>
      <w:proofErr w:type="gramStart"/>
      <w:r w:rsidRPr="00013D97">
        <w:rPr>
          <w:b/>
          <w:color w:val="00594C"/>
          <w:spacing w:val="25"/>
        </w:rPr>
        <w:t>child?</w:t>
      </w:r>
      <w:r w:rsidR="004D7A43">
        <w:rPr>
          <w:b/>
          <w:color w:val="00594C"/>
          <w:spacing w:val="25"/>
        </w:rPr>
        <w:t>*</w:t>
      </w:r>
      <w:proofErr w:type="gramEnd"/>
    </w:p>
    <w:p w14:paraId="20193370"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difficult </w:t>
      </w:r>
    </w:p>
    <w:p w14:paraId="01D70A4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difficult </w:t>
      </w:r>
    </w:p>
    <w:p w14:paraId="31B247A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Neutral </w:t>
      </w:r>
    </w:p>
    <w:p w14:paraId="1F735678"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easy  </w:t>
      </w:r>
    </w:p>
    <w:p w14:paraId="26C8F5B0"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easy </w:t>
      </w:r>
    </w:p>
    <w:p w14:paraId="06862E58" w14:textId="77777777" w:rsidR="00D64845" w:rsidRPr="0016514A" w:rsidRDefault="00D64845" w:rsidP="00D64845">
      <w:pPr>
        <w:rPr>
          <w:spacing w:val="25"/>
        </w:rPr>
      </w:pPr>
    </w:p>
    <w:p w14:paraId="64AC8B6E" w14:textId="114C6A63"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When you told your child's school you were going to start homeschooling, how would you describe the school's response? </w:t>
      </w:r>
      <w:r w:rsidR="001F242A" w:rsidRPr="0031590F">
        <w:rPr>
          <w:b/>
          <w:i/>
          <w:iCs/>
          <w:color w:val="00594C"/>
          <w:spacing w:val="25"/>
        </w:rPr>
        <w:t>Please s</w:t>
      </w:r>
      <w:r w:rsidRPr="0031590F">
        <w:rPr>
          <w:b/>
          <w:i/>
          <w:iCs/>
          <w:color w:val="00594C"/>
          <w:spacing w:val="25"/>
        </w:rPr>
        <w:t xml:space="preserve">elect all that </w:t>
      </w:r>
      <w:proofErr w:type="gramStart"/>
      <w:r w:rsidRPr="0031590F">
        <w:rPr>
          <w:b/>
          <w:i/>
          <w:iCs/>
          <w:color w:val="00594C"/>
          <w:spacing w:val="25"/>
        </w:rPr>
        <w:t>apply.</w:t>
      </w:r>
      <w:r w:rsidR="004D7A43">
        <w:rPr>
          <w:b/>
          <w:color w:val="00594C"/>
          <w:spacing w:val="25"/>
        </w:rPr>
        <w:t>*</w:t>
      </w:r>
      <w:proofErr w:type="gramEnd"/>
    </w:p>
    <w:p w14:paraId="4A6DF445"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Hostile </w:t>
      </w:r>
    </w:p>
    <w:p w14:paraId="7740D7D3"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Negative </w:t>
      </w:r>
    </w:p>
    <w:p w14:paraId="0DA4B4EA"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Neutral </w:t>
      </w:r>
    </w:p>
    <w:p w14:paraId="02BD20D8"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Supportive </w:t>
      </w:r>
    </w:p>
    <w:p w14:paraId="2CA1BBE9"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Actively helpful </w:t>
      </w:r>
    </w:p>
    <w:p w14:paraId="11851822" w14:textId="083917A3" w:rsidR="00ED28E9" w:rsidRPr="004D7A43"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Other (please specify): </w:t>
      </w:r>
      <w:r w:rsidR="00DE252B">
        <w:rPr>
          <w:spacing w:val="25"/>
        </w:rPr>
        <w:t>_______________</w:t>
      </w:r>
      <w:r w:rsidR="004D7A43">
        <w:rPr>
          <w:spacing w:val="25"/>
        </w:rPr>
        <w:t>*</w:t>
      </w:r>
    </w:p>
    <w:p w14:paraId="7E401BAA" w14:textId="1E4CB08A" w:rsidR="00ED28E9" w:rsidRPr="0016514A" w:rsidRDefault="00ED28E9" w:rsidP="004D7A43">
      <w:pPr>
        <w:pStyle w:val="ListParagraph"/>
        <w:keepNext/>
        <w:numPr>
          <w:ilvl w:val="0"/>
          <w:numId w:val="10"/>
        </w:numPr>
        <w:spacing w:line="240" w:lineRule="auto"/>
        <w:ind w:left="720" w:hanging="360"/>
        <w:contextualSpacing w:val="0"/>
        <w:rPr>
          <w:spacing w:val="25"/>
        </w:rPr>
      </w:pPr>
      <w:r>
        <w:rPr>
          <w:spacing w:val="25"/>
        </w:rPr>
        <w:t>I didn’t tell the school</w:t>
      </w:r>
    </w:p>
    <w:p w14:paraId="094C0859" w14:textId="1D5322DF" w:rsidR="0080714A" w:rsidRPr="004D7A43" w:rsidRDefault="0080714A" w:rsidP="0080714A">
      <w:pPr>
        <w:pStyle w:val="logic0"/>
        <w:rPr>
          <w:spacing w:val="25"/>
          <w:sz w:val="16"/>
          <w:szCs w:val="20"/>
        </w:rPr>
      </w:pPr>
      <w:r w:rsidRPr="004D7A43">
        <w:rPr>
          <w:spacing w:val="25"/>
          <w:sz w:val="16"/>
          <w:szCs w:val="20"/>
        </w:rPr>
        <w:t>Items randomized (except “Other</w:t>
      </w:r>
      <w:r w:rsidR="00332A34" w:rsidRPr="004D7A43">
        <w:rPr>
          <w:spacing w:val="25"/>
          <w:sz w:val="16"/>
          <w:szCs w:val="20"/>
        </w:rPr>
        <w:t>”</w:t>
      </w:r>
      <w:r w:rsidR="004D7A43">
        <w:rPr>
          <w:spacing w:val="25"/>
          <w:sz w:val="16"/>
          <w:szCs w:val="20"/>
        </w:rPr>
        <w:t xml:space="preserve"> and</w:t>
      </w:r>
      <w:r w:rsidR="00332A34" w:rsidRPr="004D7A43">
        <w:rPr>
          <w:spacing w:val="25"/>
          <w:sz w:val="16"/>
          <w:szCs w:val="20"/>
        </w:rPr>
        <w:t xml:space="preserve"> “I didn’t tell the school</w:t>
      </w:r>
      <w:r w:rsidRPr="004D7A43">
        <w:rPr>
          <w:spacing w:val="25"/>
          <w:sz w:val="16"/>
          <w:szCs w:val="20"/>
        </w:rPr>
        <w:t>”) to reduce order effects</w:t>
      </w:r>
    </w:p>
    <w:p w14:paraId="44E8E897" w14:textId="77777777" w:rsidR="0080714A" w:rsidRPr="0016514A" w:rsidRDefault="0080714A" w:rsidP="00D64845">
      <w:pPr>
        <w:rPr>
          <w:spacing w:val="25"/>
        </w:rPr>
      </w:pPr>
    </w:p>
    <w:p w14:paraId="362FD3C7" w14:textId="3B9A04D9"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How difficult or easy has it been to find homeschooling </w:t>
      </w:r>
      <w:proofErr w:type="gramStart"/>
      <w:r w:rsidRPr="00013D97">
        <w:rPr>
          <w:b/>
          <w:color w:val="00594C"/>
          <w:spacing w:val="25"/>
        </w:rPr>
        <w:t>resources?</w:t>
      </w:r>
      <w:r w:rsidR="004D7A43">
        <w:rPr>
          <w:b/>
          <w:color w:val="00594C"/>
          <w:spacing w:val="25"/>
        </w:rPr>
        <w:t>*</w:t>
      </w:r>
      <w:proofErr w:type="gramEnd"/>
    </w:p>
    <w:p w14:paraId="63DC5AD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difficult </w:t>
      </w:r>
    </w:p>
    <w:p w14:paraId="179623B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difficult </w:t>
      </w:r>
    </w:p>
    <w:p w14:paraId="75E4874E"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Neutral </w:t>
      </w:r>
    </w:p>
    <w:p w14:paraId="5B27B026"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omewhat easy  </w:t>
      </w:r>
    </w:p>
    <w:p w14:paraId="1C9D828A"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Very easy </w:t>
      </w:r>
    </w:p>
    <w:p w14:paraId="61A5AEB7" w14:textId="77777777" w:rsidR="00D64845" w:rsidRPr="0016514A" w:rsidRDefault="00D64845" w:rsidP="00D64845">
      <w:pPr>
        <w:rPr>
          <w:spacing w:val="25"/>
        </w:rPr>
      </w:pPr>
    </w:p>
    <w:p w14:paraId="2C2C805E" w14:textId="7B6A32B5" w:rsidR="00D64845" w:rsidRPr="00013D97" w:rsidRDefault="00D64845" w:rsidP="00013D97">
      <w:pPr>
        <w:pStyle w:val="ListParagraph"/>
        <w:keepNext/>
        <w:numPr>
          <w:ilvl w:val="0"/>
          <w:numId w:val="15"/>
        </w:numPr>
        <w:rPr>
          <w:b/>
          <w:color w:val="00594C"/>
          <w:spacing w:val="25"/>
        </w:rPr>
      </w:pPr>
      <w:r w:rsidRPr="00013D97">
        <w:rPr>
          <w:b/>
          <w:color w:val="00594C"/>
          <w:spacing w:val="25"/>
        </w:rPr>
        <w:lastRenderedPageBreak/>
        <w:t xml:space="preserve">What curricula </w:t>
      </w:r>
      <w:r w:rsidR="0088555E">
        <w:rPr>
          <w:b/>
          <w:color w:val="00594C"/>
          <w:spacing w:val="25"/>
        </w:rPr>
        <w:t xml:space="preserve">or other resources </w:t>
      </w:r>
      <w:r w:rsidRPr="00013D97">
        <w:rPr>
          <w:b/>
          <w:color w:val="00594C"/>
          <w:spacing w:val="25"/>
        </w:rPr>
        <w:t>have you used while homeschooling your child? </w:t>
      </w:r>
    </w:p>
    <w:p w14:paraId="74849AB2" w14:textId="77777777" w:rsidR="004D7A43" w:rsidRPr="0016514A" w:rsidRDefault="004D7A43" w:rsidP="004D7A43">
      <w:pPr>
        <w:pStyle w:val="TextEntryLine"/>
        <w:spacing w:before="0"/>
        <w:ind w:left="360"/>
        <w:rPr>
          <w:rFonts w:ascii="Lato" w:hAnsi="Lato"/>
          <w:spacing w:val="25"/>
          <w:sz w:val="20"/>
        </w:rPr>
      </w:pPr>
      <w:r w:rsidRPr="0016514A">
        <w:rPr>
          <w:rFonts w:ascii="Lato" w:hAnsi="Lato"/>
          <w:spacing w:val="25"/>
          <w:sz w:val="20"/>
        </w:rPr>
        <w:t>______________________________________________________________________________</w:t>
      </w:r>
      <w:r>
        <w:rPr>
          <w:rFonts w:ascii="Lato" w:hAnsi="Lato"/>
          <w:spacing w:val="25"/>
          <w:sz w:val="20"/>
        </w:rPr>
        <w:t>__</w:t>
      </w:r>
    </w:p>
    <w:p w14:paraId="1E2F9FD8" w14:textId="77777777" w:rsidR="004D7A43" w:rsidRPr="0016514A" w:rsidRDefault="004D7A43" w:rsidP="004D7A43">
      <w:pPr>
        <w:pStyle w:val="TextEntryLine"/>
        <w:spacing w:before="0"/>
        <w:ind w:left="360"/>
        <w:rPr>
          <w:rFonts w:ascii="Lato" w:hAnsi="Lato"/>
          <w:spacing w:val="25"/>
          <w:sz w:val="20"/>
        </w:rPr>
      </w:pPr>
      <w:r w:rsidRPr="0016514A">
        <w:rPr>
          <w:rFonts w:ascii="Lato" w:hAnsi="Lato"/>
          <w:spacing w:val="25"/>
          <w:sz w:val="20"/>
        </w:rPr>
        <w:t>________________________________________________________________________________</w:t>
      </w:r>
    </w:p>
    <w:p w14:paraId="2413DAA4" w14:textId="77777777" w:rsidR="004D7A43" w:rsidRPr="0016514A" w:rsidRDefault="004D7A43" w:rsidP="004D7A43">
      <w:pPr>
        <w:pStyle w:val="TextEntryLine"/>
        <w:spacing w:before="0"/>
        <w:ind w:left="360"/>
        <w:rPr>
          <w:rFonts w:ascii="Lato" w:hAnsi="Lato"/>
          <w:spacing w:val="25"/>
          <w:sz w:val="20"/>
        </w:rPr>
      </w:pPr>
      <w:r w:rsidRPr="0016514A">
        <w:rPr>
          <w:rFonts w:ascii="Lato" w:hAnsi="Lato"/>
          <w:spacing w:val="25"/>
          <w:sz w:val="20"/>
        </w:rPr>
        <w:t>________________________________________________________________________________</w:t>
      </w:r>
    </w:p>
    <w:p w14:paraId="62B8083F" w14:textId="196D97CF" w:rsidR="00D64845" w:rsidRDefault="00D64845" w:rsidP="00D64845">
      <w:pPr>
        <w:rPr>
          <w:spacing w:val="25"/>
        </w:rPr>
      </w:pPr>
    </w:p>
    <w:p w14:paraId="1C65AF07" w14:textId="77777777" w:rsidR="004D7A43" w:rsidRPr="0016514A" w:rsidRDefault="004D7A43" w:rsidP="00D64845">
      <w:pPr>
        <w:rPr>
          <w:spacing w:val="25"/>
        </w:rPr>
      </w:pPr>
    </w:p>
    <w:p w14:paraId="49213247" w14:textId="77777777" w:rsidR="00D64845" w:rsidRPr="005060ED" w:rsidRDefault="00D64845" w:rsidP="005060ED">
      <w:pPr>
        <w:pStyle w:val="PrimarySubheader"/>
      </w:pPr>
      <w:bookmarkStart w:id="26" w:name="_Toc62646230"/>
      <w:r w:rsidRPr="005060ED">
        <w:rPr>
          <w:rFonts w:ascii="Oswald SemiBold" w:hAnsi="Oswald SemiBold"/>
          <w:spacing w:val="25"/>
        </w:rPr>
        <w:t>Benefits and Challenges of Homeschooling</w:t>
      </w:r>
      <w:bookmarkEnd w:id="26"/>
    </w:p>
    <w:p w14:paraId="19929C05" w14:textId="21749974" w:rsidR="007E7C7F" w:rsidRDefault="007E7C7F" w:rsidP="007E7C7F">
      <w:pPr>
        <w:pStyle w:val="logic0"/>
        <w:rPr>
          <w:spacing w:val="25"/>
        </w:rPr>
      </w:pPr>
      <w:r>
        <w:rPr>
          <w:spacing w:val="25"/>
        </w:rPr>
        <w:t>Display questions in this section if respondent has homeschooled or is homeschooling a child</w:t>
      </w:r>
      <w:r w:rsidR="00FF1B6C">
        <w:rPr>
          <w:spacing w:val="25"/>
        </w:rPr>
        <w:t xml:space="preserve"> in </w:t>
      </w:r>
      <w:r w:rsidR="00FF1B6C">
        <w:rPr>
          <w:spacing w:val="25"/>
        </w:rPr>
        <w:fldChar w:fldCharType="begin"/>
      </w:r>
      <w:r w:rsidR="00FF1B6C">
        <w:rPr>
          <w:spacing w:val="25"/>
        </w:rPr>
        <w:instrText xml:space="preserve"> REF _Ref62637845 \r \h </w:instrText>
      </w:r>
      <w:r w:rsidR="00FF1B6C">
        <w:rPr>
          <w:spacing w:val="25"/>
        </w:rPr>
      </w:r>
      <w:r w:rsidR="00FF1B6C">
        <w:rPr>
          <w:spacing w:val="25"/>
        </w:rPr>
        <w:fldChar w:fldCharType="separate"/>
      </w:r>
      <w:r w:rsidR="004D7A43">
        <w:rPr>
          <w:spacing w:val="25"/>
        </w:rPr>
        <w:t>Q9</w:t>
      </w:r>
      <w:r w:rsidR="00FF1B6C">
        <w:rPr>
          <w:spacing w:val="25"/>
        </w:rPr>
        <w:fldChar w:fldCharType="end"/>
      </w:r>
    </w:p>
    <w:p w14:paraId="691432CC" w14:textId="77777777" w:rsidR="004D7A43" w:rsidRPr="004D7A43" w:rsidRDefault="004D7A43" w:rsidP="004D7A43"/>
    <w:p w14:paraId="28783792" w14:textId="251F8B9F" w:rsidR="00D64845" w:rsidRPr="00013D97" w:rsidRDefault="00D64845" w:rsidP="00013D97">
      <w:pPr>
        <w:pStyle w:val="ListParagraph"/>
        <w:keepNext/>
        <w:numPr>
          <w:ilvl w:val="0"/>
          <w:numId w:val="15"/>
        </w:numPr>
        <w:rPr>
          <w:b/>
          <w:color w:val="00594C"/>
          <w:spacing w:val="25"/>
        </w:rPr>
      </w:pPr>
      <w:r w:rsidRPr="00013D97">
        <w:rPr>
          <w:b/>
          <w:color w:val="00594C"/>
          <w:spacing w:val="25"/>
        </w:rPr>
        <w:t xml:space="preserve">What </w:t>
      </w:r>
      <w:r w:rsidR="001853E0">
        <w:rPr>
          <w:b/>
          <w:color w:val="00594C"/>
          <w:spacing w:val="25"/>
        </w:rPr>
        <w:t>beneficial effect</w:t>
      </w:r>
      <w:r w:rsidR="00ED28E9">
        <w:rPr>
          <w:b/>
          <w:color w:val="00594C"/>
          <w:spacing w:val="25"/>
        </w:rPr>
        <w:t>s</w:t>
      </w:r>
      <w:r w:rsidR="001853E0">
        <w:rPr>
          <w:b/>
          <w:color w:val="00594C"/>
          <w:spacing w:val="25"/>
        </w:rPr>
        <w:t xml:space="preserve">, if any, have you experienced from homeschooling your </w:t>
      </w:r>
      <w:proofErr w:type="gramStart"/>
      <w:r w:rsidR="001853E0">
        <w:rPr>
          <w:b/>
          <w:color w:val="00594C"/>
          <w:spacing w:val="25"/>
        </w:rPr>
        <w:t>child?</w:t>
      </w:r>
      <w:r w:rsidR="004D7A43">
        <w:rPr>
          <w:b/>
          <w:color w:val="00594C"/>
          <w:spacing w:val="25"/>
        </w:rPr>
        <w:t>*</w:t>
      </w:r>
      <w:proofErr w:type="gramEnd"/>
    </w:p>
    <w:tbl>
      <w:tblPr>
        <w:tblStyle w:val="HanoverTable"/>
        <w:tblW w:w="8640" w:type="dxa"/>
        <w:tblLook w:val="04A0" w:firstRow="1" w:lastRow="0" w:firstColumn="1" w:lastColumn="0" w:noHBand="0" w:noVBand="1"/>
      </w:tblPr>
      <w:tblGrid>
        <w:gridCol w:w="2382"/>
        <w:gridCol w:w="1407"/>
        <w:gridCol w:w="1408"/>
        <w:gridCol w:w="2017"/>
        <w:gridCol w:w="1426"/>
      </w:tblGrid>
      <w:tr w:rsidR="001853E0" w:rsidRPr="005060ED" w14:paraId="0067FF3C" w14:textId="77777777" w:rsidTr="004D7A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4BD504EE" w14:textId="77777777" w:rsidR="001853E0" w:rsidRPr="005060ED" w:rsidRDefault="001853E0" w:rsidP="009201A3">
            <w:pPr>
              <w:keepNext/>
              <w:jc w:val="center"/>
              <w:rPr>
                <w:spacing w:val="25"/>
                <w:sz w:val="18"/>
              </w:rPr>
            </w:pPr>
          </w:p>
        </w:tc>
        <w:tc>
          <w:tcPr>
            <w:tcW w:w="0" w:type="dxa"/>
          </w:tcPr>
          <w:p w14:paraId="462AE92A" w14:textId="5E79E9AE" w:rsidR="001853E0" w:rsidRPr="005060ED" w:rsidRDefault="001853E0"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w:t>
            </w:r>
            <w:r>
              <w:rPr>
                <w:spacing w:val="25"/>
                <w:sz w:val="18"/>
              </w:rPr>
              <w:t>o effect</w:t>
            </w:r>
          </w:p>
        </w:tc>
        <w:tc>
          <w:tcPr>
            <w:tcW w:w="0" w:type="dxa"/>
          </w:tcPr>
          <w:p w14:paraId="773FCDC4" w14:textId="1CC120A5" w:rsidR="001853E0" w:rsidRPr="005060ED" w:rsidRDefault="001853E0"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Minor effect</w:t>
            </w:r>
          </w:p>
        </w:tc>
        <w:tc>
          <w:tcPr>
            <w:tcW w:w="0" w:type="dxa"/>
          </w:tcPr>
          <w:p w14:paraId="65C5CC6A" w14:textId="6E0D7018" w:rsidR="001853E0" w:rsidRPr="005060ED" w:rsidRDefault="001853E0"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Moderate effect</w:t>
            </w:r>
          </w:p>
        </w:tc>
        <w:tc>
          <w:tcPr>
            <w:tcW w:w="0" w:type="dxa"/>
          </w:tcPr>
          <w:p w14:paraId="703FF438" w14:textId="71FE8155" w:rsidR="001853E0" w:rsidRPr="005060ED" w:rsidRDefault="001853E0"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Major effect</w:t>
            </w:r>
          </w:p>
        </w:tc>
      </w:tr>
      <w:tr w:rsidR="001853E0" w:rsidRPr="005060ED" w14:paraId="201FECED" w14:textId="77777777"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0B74883" w14:textId="5657E884" w:rsidR="001853E0" w:rsidRPr="005060ED" w:rsidRDefault="001853E0" w:rsidP="009201A3">
            <w:pPr>
              <w:keepNext/>
              <w:jc w:val="center"/>
              <w:rPr>
                <w:spacing w:val="25"/>
                <w:sz w:val="18"/>
              </w:rPr>
            </w:pPr>
            <w:r w:rsidRPr="0088555E">
              <w:rPr>
                <w:spacing w:val="25"/>
                <w:sz w:val="18"/>
              </w:rPr>
              <w:tab/>
              <w:t>My child is more interested in learning</w:t>
            </w:r>
          </w:p>
        </w:tc>
        <w:tc>
          <w:tcPr>
            <w:tcW w:w="0" w:type="dxa"/>
          </w:tcPr>
          <w:p w14:paraId="02658769"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0C088364"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3DA5484E"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08D3B2EB"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1853E0" w:rsidRPr="005060ED" w14:paraId="5687649E" w14:textId="77777777"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6F3796A" w14:textId="057FEC0B" w:rsidR="001853E0" w:rsidRPr="005060ED" w:rsidRDefault="001853E0" w:rsidP="009201A3">
            <w:pPr>
              <w:keepNext/>
              <w:jc w:val="center"/>
              <w:rPr>
                <w:spacing w:val="25"/>
                <w:sz w:val="18"/>
              </w:rPr>
            </w:pPr>
            <w:r w:rsidRPr="0088555E">
              <w:rPr>
                <w:spacing w:val="25"/>
                <w:sz w:val="18"/>
              </w:rPr>
              <w:t>My child enjoys learning more</w:t>
            </w:r>
          </w:p>
        </w:tc>
        <w:tc>
          <w:tcPr>
            <w:tcW w:w="0" w:type="dxa"/>
          </w:tcPr>
          <w:p w14:paraId="45858C55"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2F6574E4"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62422AC3"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1F6F762D"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1853E0" w:rsidRPr="005060ED" w14:paraId="22860626" w14:textId="77777777"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32BDDA3" w14:textId="178F1E8A" w:rsidR="001853E0" w:rsidRPr="005060ED" w:rsidRDefault="001853E0" w:rsidP="009201A3">
            <w:pPr>
              <w:keepNext/>
              <w:jc w:val="center"/>
              <w:rPr>
                <w:spacing w:val="25"/>
                <w:sz w:val="18"/>
              </w:rPr>
            </w:pPr>
            <w:r w:rsidRPr="0088555E">
              <w:rPr>
                <w:spacing w:val="25"/>
                <w:sz w:val="18"/>
              </w:rPr>
              <w:tab/>
              <w:t>My child is learning more</w:t>
            </w:r>
          </w:p>
        </w:tc>
        <w:tc>
          <w:tcPr>
            <w:tcW w:w="0" w:type="dxa"/>
          </w:tcPr>
          <w:p w14:paraId="64E280B1"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606FF545"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42213248"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0E92C24F"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1853E0" w:rsidRPr="005060ED" w14:paraId="0AECAF61" w14:textId="77777777"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60B819" w14:textId="689364FA" w:rsidR="001853E0" w:rsidRPr="00BA3866" w:rsidRDefault="001853E0" w:rsidP="009201A3">
            <w:pPr>
              <w:keepNext/>
              <w:jc w:val="center"/>
              <w:rPr>
                <w:spacing w:val="25"/>
                <w:sz w:val="18"/>
                <w:szCs w:val="18"/>
              </w:rPr>
            </w:pPr>
            <w:r w:rsidRPr="00A2675A">
              <w:rPr>
                <w:spacing w:val="25"/>
                <w:sz w:val="18"/>
                <w:szCs w:val="18"/>
              </w:rPr>
              <w:t>My relationship with my child has improved</w:t>
            </w:r>
          </w:p>
        </w:tc>
        <w:tc>
          <w:tcPr>
            <w:tcW w:w="0" w:type="dxa"/>
          </w:tcPr>
          <w:p w14:paraId="65837856"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7FAC7299"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15B56559"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6AFDD448"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1853E0" w:rsidRPr="005060ED" w14:paraId="7063C920" w14:textId="77777777"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510DE53" w14:textId="7995CAA5" w:rsidR="001853E0" w:rsidRPr="00A2675A" w:rsidRDefault="00F8714C" w:rsidP="009201A3">
            <w:pPr>
              <w:keepNext/>
              <w:jc w:val="center"/>
              <w:rPr>
                <w:spacing w:val="25"/>
                <w:sz w:val="18"/>
                <w:szCs w:val="18"/>
              </w:rPr>
            </w:pPr>
            <w:r w:rsidRPr="0031590F">
              <w:rPr>
                <w:sz w:val="18"/>
                <w:szCs w:val="18"/>
              </w:rPr>
              <w:t>My child no longer receives treatment for behavioral or medical issues”</w:t>
            </w:r>
          </w:p>
        </w:tc>
        <w:tc>
          <w:tcPr>
            <w:tcW w:w="0" w:type="dxa"/>
          </w:tcPr>
          <w:p w14:paraId="632DF7EF"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758D673C"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4CBE59B7"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3D849121"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1853E0" w:rsidRPr="005060ED" w14:paraId="24A53B0A" w14:textId="77777777"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9F0DB77" w14:textId="028C1781" w:rsidR="001853E0" w:rsidRPr="005060ED" w:rsidRDefault="001853E0" w:rsidP="009201A3">
            <w:pPr>
              <w:keepNext/>
              <w:jc w:val="center"/>
              <w:rPr>
                <w:spacing w:val="25"/>
                <w:sz w:val="18"/>
              </w:rPr>
            </w:pPr>
            <w:r w:rsidRPr="0088555E">
              <w:rPr>
                <w:spacing w:val="25"/>
                <w:sz w:val="18"/>
              </w:rPr>
              <w:tab/>
              <w:t>My child has more time for other interests (e.g., sports, music, playing)</w:t>
            </w:r>
          </w:p>
        </w:tc>
        <w:tc>
          <w:tcPr>
            <w:tcW w:w="0" w:type="dxa"/>
          </w:tcPr>
          <w:p w14:paraId="08203B60"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57928EDE"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2C7FAEF2"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39673AA7"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1853E0" w:rsidRPr="005060ED" w14:paraId="05BA1E87" w14:textId="77777777"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1D6B271" w14:textId="536E5135" w:rsidR="001853E0" w:rsidRPr="005060ED" w:rsidRDefault="001853E0" w:rsidP="009201A3">
            <w:pPr>
              <w:keepNext/>
              <w:jc w:val="center"/>
              <w:rPr>
                <w:spacing w:val="25"/>
                <w:sz w:val="18"/>
              </w:rPr>
            </w:pPr>
            <w:r w:rsidRPr="0088555E">
              <w:rPr>
                <w:spacing w:val="25"/>
                <w:sz w:val="18"/>
              </w:rPr>
              <w:t>My child is better behaved</w:t>
            </w:r>
          </w:p>
        </w:tc>
        <w:tc>
          <w:tcPr>
            <w:tcW w:w="0" w:type="dxa"/>
          </w:tcPr>
          <w:p w14:paraId="548881A6"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13E2AD07"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7A149259"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0" w:type="dxa"/>
          </w:tcPr>
          <w:p w14:paraId="023F5201" w14:textId="77777777" w:rsidR="001853E0" w:rsidRPr="005060ED" w:rsidRDefault="001853E0"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1853E0" w:rsidRPr="005060ED" w14:paraId="6529B3B6" w14:textId="77777777"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BB3308E" w14:textId="4A2E3194" w:rsidR="001853E0" w:rsidRPr="005060ED" w:rsidRDefault="001853E0" w:rsidP="009201A3">
            <w:pPr>
              <w:keepNext/>
              <w:jc w:val="center"/>
              <w:rPr>
                <w:spacing w:val="25"/>
                <w:sz w:val="18"/>
              </w:rPr>
            </w:pPr>
            <w:r w:rsidRPr="0088555E">
              <w:rPr>
                <w:spacing w:val="25"/>
                <w:sz w:val="18"/>
              </w:rPr>
              <w:tab/>
              <w:t>My child is happier</w:t>
            </w:r>
          </w:p>
        </w:tc>
        <w:tc>
          <w:tcPr>
            <w:tcW w:w="0" w:type="dxa"/>
          </w:tcPr>
          <w:p w14:paraId="245AA6B5"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44BA2F9E"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35C18D47"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0" w:type="dxa"/>
          </w:tcPr>
          <w:p w14:paraId="5D559E34" w14:textId="77777777" w:rsidR="001853E0" w:rsidRPr="005060ED" w:rsidRDefault="001853E0"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bl>
    <w:p w14:paraId="039EEA9B" w14:textId="77777777" w:rsidR="00F42EF0" w:rsidRPr="00D35F30" w:rsidRDefault="00F42EF0" w:rsidP="00F42EF0">
      <w:pPr>
        <w:rPr>
          <w:i/>
          <w:iCs/>
          <w:color w:val="C00000"/>
          <w:sz w:val="16"/>
          <w:szCs w:val="20"/>
        </w:rPr>
      </w:pPr>
      <w:r w:rsidRPr="00D35F30">
        <w:rPr>
          <w:i/>
          <w:iCs/>
          <w:color w:val="C00000"/>
          <w:sz w:val="16"/>
          <w:szCs w:val="20"/>
        </w:rPr>
        <w:t>Rows randomized to reduce order effects</w:t>
      </w:r>
    </w:p>
    <w:p w14:paraId="37E5DF49" w14:textId="77777777" w:rsidR="0080714A" w:rsidRPr="0016514A" w:rsidRDefault="0080714A" w:rsidP="00D64845">
      <w:pPr>
        <w:rPr>
          <w:spacing w:val="25"/>
        </w:rPr>
      </w:pPr>
    </w:p>
    <w:p w14:paraId="08B3D60E" w14:textId="0B31FC85" w:rsidR="00D64845" w:rsidRPr="00013D97" w:rsidRDefault="009F7125" w:rsidP="00013D97">
      <w:pPr>
        <w:pStyle w:val="ListParagraph"/>
        <w:keepNext/>
        <w:numPr>
          <w:ilvl w:val="0"/>
          <w:numId w:val="15"/>
        </w:numPr>
        <w:rPr>
          <w:b/>
          <w:color w:val="00594C"/>
          <w:spacing w:val="25"/>
        </w:rPr>
      </w:pPr>
      <w:r>
        <w:rPr>
          <w:b/>
          <w:color w:val="00594C"/>
          <w:spacing w:val="25"/>
        </w:rPr>
        <w:lastRenderedPageBreak/>
        <w:t>How frequently do the following challenges affect you</w:t>
      </w:r>
      <w:r w:rsidR="00D64845" w:rsidRPr="00013D97">
        <w:rPr>
          <w:b/>
          <w:color w:val="00594C"/>
          <w:spacing w:val="25"/>
        </w:rPr>
        <w:t xml:space="preserve"> while homeschooling your </w:t>
      </w:r>
      <w:proofErr w:type="gramStart"/>
      <w:r w:rsidR="00D64845" w:rsidRPr="00013D97">
        <w:rPr>
          <w:b/>
          <w:color w:val="00594C"/>
          <w:spacing w:val="25"/>
        </w:rPr>
        <w:t>child?</w:t>
      </w:r>
      <w:r w:rsidR="004D7A43">
        <w:rPr>
          <w:b/>
          <w:color w:val="00594C"/>
          <w:spacing w:val="25"/>
        </w:rPr>
        <w:t>*</w:t>
      </w:r>
      <w:proofErr w:type="gramEnd"/>
    </w:p>
    <w:tbl>
      <w:tblPr>
        <w:tblStyle w:val="HanoverTable"/>
        <w:tblW w:w="8640" w:type="dxa"/>
        <w:tblLook w:val="04A0" w:firstRow="1" w:lastRow="0" w:firstColumn="1" w:lastColumn="0" w:noHBand="0" w:noVBand="1"/>
      </w:tblPr>
      <w:tblGrid>
        <w:gridCol w:w="1966"/>
        <w:gridCol w:w="1303"/>
        <w:gridCol w:w="1389"/>
        <w:gridCol w:w="1759"/>
        <w:gridCol w:w="1358"/>
        <w:gridCol w:w="865"/>
      </w:tblGrid>
      <w:tr w:rsidR="009F7125" w:rsidRPr="005060ED" w14:paraId="1BC5BB8B" w14:textId="446B3DC6" w:rsidTr="004D7A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66" w:type="dxa"/>
          </w:tcPr>
          <w:p w14:paraId="4E6586BD" w14:textId="77777777" w:rsidR="009F7125" w:rsidRPr="005060ED" w:rsidRDefault="009F7125" w:rsidP="009201A3">
            <w:pPr>
              <w:keepNext/>
              <w:jc w:val="center"/>
              <w:rPr>
                <w:spacing w:val="25"/>
                <w:sz w:val="18"/>
              </w:rPr>
            </w:pPr>
          </w:p>
        </w:tc>
        <w:tc>
          <w:tcPr>
            <w:tcW w:w="1303" w:type="dxa"/>
          </w:tcPr>
          <w:p w14:paraId="27EEDE06" w14:textId="2572252D" w:rsidR="009F7125" w:rsidRPr="005060ED" w:rsidRDefault="009F7125"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w:t>
            </w:r>
            <w:r>
              <w:rPr>
                <w:spacing w:val="25"/>
                <w:sz w:val="18"/>
              </w:rPr>
              <w:t>ever</w:t>
            </w:r>
          </w:p>
        </w:tc>
        <w:tc>
          <w:tcPr>
            <w:tcW w:w="1389" w:type="dxa"/>
          </w:tcPr>
          <w:p w14:paraId="11C84C19" w14:textId="17A877B9" w:rsidR="009F7125" w:rsidRPr="005060ED" w:rsidRDefault="009F7125"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Rarely</w:t>
            </w:r>
          </w:p>
        </w:tc>
        <w:tc>
          <w:tcPr>
            <w:tcW w:w="1759" w:type="dxa"/>
          </w:tcPr>
          <w:p w14:paraId="4C1C0C3C" w14:textId="3F4004B9" w:rsidR="009F7125" w:rsidRPr="005060ED" w:rsidRDefault="009F7125"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Occasionally</w:t>
            </w:r>
          </w:p>
        </w:tc>
        <w:tc>
          <w:tcPr>
            <w:tcW w:w="1358" w:type="dxa"/>
          </w:tcPr>
          <w:p w14:paraId="6B0E39A1" w14:textId="4B6B0A5E" w:rsidR="009F7125" w:rsidRPr="005060ED" w:rsidRDefault="009F7125"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A moderate amount</w:t>
            </w:r>
          </w:p>
        </w:tc>
        <w:tc>
          <w:tcPr>
            <w:tcW w:w="865" w:type="dxa"/>
          </w:tcPr>
          <w:p w14:paraId="612DBC1B" w14:textId="7C385963" w:rsidR="009F7125" w:rsidRDefault="009F7125" w:rsidP="009201A3">
            <w:pPr>
              <w:jc w:val="center"/>
              <w:cnfStyle w:val="100000000000" w:firstRow="1" w:lastRow="0" w:firstColumn="0" w:lastColumn="0" w:oddVBand="0" w:evenVBand="0" w:oddHBand="0" w:evenHBand="0" w:firstRowFirstColumn="0" w:firstRowLastColumn="0" w:lastRowFirstColumn="0" w:lastRowLastColumn="0"/>
              <w:rPr>
                <w:spacing w:val="25"/>
                <w:sz w:val="18"/>
              </w:rPr>
            </w:pPr>
            <w:r>
              <w:rPr>
                <w:spacing w:val="25"/>
                <w:sz w:val="18"/>
              </w:rPr>
              <w:t>A great deal</w:t>
            </w:r>
          </w:p>
        </w:tc>
      </w:tr>
      <w:tr w:rsidR="009F7125" w:rsidRPr="005060ED" w14:paraId="763C466F" w14:textId="32963638"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0BB88643" w14:textId="26B02201" w:rsidR="009F7125" w:rsidRPr="005060ED" w:rsidRDefault="009F7125" w:rsidP="009201A3">
            <w:pPr>
              <w:keepNext/>
              <w:jc w:val="center"/>
              <w:rPr>
                <w:spacing w:val="25"/>
                <w:sz w:val="18"/>
              </w:rPr>
            </w:pPr>
            <w:r w:rsidRPr="009F7125">
              <w:rPr>
                <w:spacing w:val="25"/>
                <w:sz w:val="18"/>
              </w:rPr>
              <w:t>I have had difficulty managing homeschooling and other responsibilities</w:t>
            </w:r>
          </w:p>
        </w:tc>
        <w:tc>
          <w:tcPr>
            <w:tcW w:w="1303" w:type="dxa"/>
          </w:tcPr>
          <w:p w14:paraId="410365BF"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89" w:type="dxa"/>
          </w:tcPr>
          <w:p w14:paraId="3A632D13"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759" w:type="dxa"/>
          </w:tcPr>
          <w:p w14:paraId="09C4FFD5"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58" w:type="dxa"/>
          </w:tcPr>
          <w:p w14:paraId="65973E42"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865" w:type="dxa"/>
          </w:tcPr>
          <w:p w14:paraId="47AAD716"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9F7125" w:rsidRPr="005060ED" w14:paraId="35E2C44C" w14:textId="000A518B"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27374798" w14:textId="4E15503C" w:rsidR="009F7125" w:rsidRPr="0088555E" w:rsidRDefault="009F7125" w:rsidP="009201A3">
            <w:pPr>
              <w:keepNext/>
              <w:jc w:val="center"/>
              <w:rPr>
                <w:spacing w:val="25"/>
                <w:sz w:val="18"/>
              </w:rPr>
            </w:pPr>
            <w:r w:rsidRPr="009F7125">
              <w:rPr>
                <w:spacing w:val="25"/>
                <w:sz w:val="18"/>
              </w:rPr>
              <w:tab/>
              <w:t>I have had difficulty finding resources</w:t>
            </w:r>
          </w:p>
        </w:tc>
        <w:tc>
          <w:tcPr>
            <w:tcW w:w="1303" w:type="dxa"/>
          </w:tcPr>
          <w:p w14:paraId="0EC262FF"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89" w:type="dxa"/>
          </w:tcPr>
          <w:p w14:paraId="525C7CC5"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759" w:type="dxa"/>
          </w:tcPr>
          <w:p w14:paraId="412B6AE2"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58" w:type="dxa"/>
          </w:tcPr>
          <w:p w14:paraId="39B0275C"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865" w:type="dxa"/>
          </w:tcPr>
          <w:p w14:paraId="26E70037"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9F7125" w:rsidRPr="005060ED" w14:paraId="3FDD4924" w14:textId="06FFF2BC"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57916336" w14:textId="22B3FFC4" w:rsidR="009F7125" w:rsidRPr="0088555E" w:rsidRDefault="009F7125" w:rsidP="009201A3">
            <w:pPr>
              <w:keepNext/>
              <w:jc w:val="center"/>
              <w:rPr>
                <w:spacing w:val="25"/>
                <w:sz w:val="18"/>
              </w:rPr>
            </w:pPr>
            <w:r w:rsidRPr="009F7125">
              <w:rPr>
                <w:spacing w:val="25"/>
                <w:sz w:val="18"/>
              </w:rPr>
              <w:tab/>
              <w:t>My relationship with my child has gotten worse</w:t>
            </w:r>
          </w:p>
        </w:tc>
        <w:tc>
          <w:tcPr>
            <w:tcW w:w="1303" w:type="dxa"/>
          </w:tcPr>
          <w:p w14:paraId="7F97F304"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89" w:type="dxa"/>
          </w:tcPr>
          <w:p w14:paraId="0352EFF2"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759" w:type="dxa"/>
          </w:tcPr>
          <w:p w14:paraId="1FCBC466"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58" w:type="dxa"/>
          </w:tcPr>
          <w:p w14:paraId="673A3A59"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865" w:type="dxa"/>
          </w:tcPr>
          <w:p w14:paraId="240FD29E"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9F7125" w:rsidRPr="005060ED" w14:paraId="269640D4" w14:textId="0E0FB358"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55980CE8" w14:textId="6E67C03E" w:rsidR="009F7125" w:rsidRPr="0088555E" w:rsidRDefault="009F7125" w:rsidP="009201A3">
            <w:pPr>
              <w:keepNext/>
              <w:jc w:val="center"/>
              <w:rPr>
                <w:spacing w:val="25"/>
                <w:sz w:val="18"/>
              </w:rPr>
            </w:pPr>
            <w:r w:rsidRPr="009F7125">
              <w:rPr>
                <w:spacing w:val="25"/>
                <w:sz w:val="18"/>
              </w:rPr>
              <w:tab/>
              <w:t>I have had trouble finding curricula</w:t>
            </w:r>
          </w:p>
        </w:tc>
        <w:tc>
          <w:tcPr>
            <w:tcW w:w="1303" w:type="dxa"/>
          </w:tcPr>
          <w:p w14:paraId="45340104"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89" w:type="dxa"/>
          </w:tcPr>
          <w:p w14:paraId="7717BD08"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759" w:type="dxa"/>
          </w:tcPr>
          <w:p w14:paraId="64BBE027"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58" w:type="dxa"/>
          </w:tcPr>
          <w:p w14:paraId="169328F0"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865" w:type="dxa"/>
          </w:tcPr>
          <w:p w14:paraId="0B5FF670"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9F7125" w:rsidRPr="005060ED" w14:paraId="28E49872" w14:textId="7B7DD464"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6D41BCFC" w14:textId="1CF476EB" w:rsidR="009F7125" w:rsidRPr="0088555E" w:rsidRDefault="009F7125" w:rsidP="009201A3">
            <w:pPr>
              <w:keepNext/>
              <w:jc w:val="center"/>
              <w:rPr>
                <w:spacing w:val="25"/>
                <w:sz w:val="18"/>
              </w:rPr>
            </w:pPr>
            <w:r w:rsidRPr="009F7125">
              <w:rPr>
                <w:spacing w:val="25"/>
                <w:sz w:val="18"/>
              </w:rPr>
              <w:t>I have had trouble teaching my child</w:t>
            </w:r>
          </w:p>
        </w:tc>
        <w:tc>
          <w:tcPr>
            <w:tcW w:w="1303" w:type="dxa"/>
          </w:tcPr>
          <w:p w14:paraId="0DFC03B0"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89" w:type="dxa"/>
          </w:tcPr>
          <w:p w14:paraId="18263F65"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759" w:type="dxa"/>
          </w:tcPr>
          <w:p w14:paraId="0E5AD1F9"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58" w:type="dxa"/>
          </w:tcPr>
          <w:p w14:paraId="4D35ED7C"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865" w:type="dxa"/>
          </w:tcPr>
          <w:p w14:paraId="2549F8E4"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9F7125" w:rsidRPr="005060ED" w14:paraId="2F369347" w14:textId="21DE0059"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16659F8D" w14:textId="004C2882" w:rsidR="009F7125" w:rsidRPr="0088555E" w:rsidRDefault="009F7125" w:rsidP="009201A3">
            <w:pPr>
              <w:keepNext/>
              <w:jc w:val="center"/>
              <w:rPr>
                <w:spacing w:val="25"/>
                <w:sz w:val="18"/>
              </w:rPr>
            </w:pPr>
            <w:r w:rsidRPr="009F7125">
              <w:rPr>
                <w:spacing w:val="25"/>
                <w:sz w:val="18"/>
              </w:rPr>
              <w:tab/>
              <w:t>My child has not been able to socialize as much as I would like</w:t>
            </w:r>
          </w:p>
        </w:tc>
        <w:tc>
          <w:tcPr>
            <w:tcW w:w="1303" w:type="dxa"/>
          </w:tcPr>
          <w:p w14:paraId="53A6A808"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89" w:type="dxa"/>
          </w:tcPr>
          <w:p w14:paraId="3B892382"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759" w:type="dxa"/>
          </w:tcPr>
          <w:p w14:paraId="1723FB96"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58" w:type="dxa"/>
          </w:tcPr>
          <w:p w14:paraId="5A77564C"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865" w:type="dxa"/>
          </w:tcPr>
          <w:p w14:paraId="5CC00EAD"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9F7125" w:rsidRPr="005060ED" w14:paraId="13850B61" w14:textId="4EFFF377"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5BBCD352" w14:textId="04BAA699" w:rsidR="009F7125" w:rsidRPr="0088555E" w:rsidRDefault="009F7125" w:rsidP="009201A3">
            <w:pPr>
              <w:keepNext/>
              <w:jc w:val="center"/>
              <w:rPr>
                <w:spacing w:val="25"/>
                <w:sz w:val="18"/>
              </w:rPr>
            </w:pPr>
            <w:r w:rsidRPr="009F7125">
              <w:rPr>
                <w:spacing w:val="25"/>
                <w:sz w:val="18"/>
              </w:rPr>
              <w:tab/>
              <w:t>I have had trouble getting support for homeschooling</w:t>
            </w:r>
          </w:p>
        </w:tc>
        <w:tc>
          <w:tcPr>
            <w:tcW w:w="1303" w:type="dxa"/>
          </w:tcPr>
          <w:p w14:paraId="7603EA65"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89" w:type="dxa"/>
          </w:tcPr>
          <w:p w14:paraId="0F441D54"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759" w:type="dxa"/>
          </w:tcPr>
          <w:p w14:paraId="4325E413"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58" w:type="dxa"/>
          </w:tcPr>
          <w:p w14:paraId="1FAB8E76"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865" w:type="dxa"/>
          </w:tcPr>
          <w:p w14:paraId="4C2BF64B"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9F7125" w:rsidRPr="005060ED" w14:paraId="708F59B5" w14:textId="4D9481D3" w:rsidTr="004D7A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4309C4DD" w14:textId="0795E4DF" w:rsidR="009F7125" w:rsidRPr="0088555E" w:rsidRDefault="009F7125" w:rsidP="009201A3">
            <w:pPr>
              <w:keepNext/>
              <w:jc w:val="center"/>
              <w:rPr>
                <w:spacing w:val="25"/>
                <w:sz w:val="18"/>
              </w:rPr>
            </w:pPr>
            <w:r w:rsidRPr="009F7125">
              <w:rPr>
                <w:spacing w:val="25"/>
                <w:sz w:val="18"/>
              </w:rPr>
              <w:tab/>
              <w:t>I have had difficulty connecting with others</w:t>
            </w:r>
          </w:p>
        </w:tc>
        <w:tc>
          <w:tcPr>
            <w:tcW w:w="1303" w:type="dxa"/>
          </w:tcPr>
          <w:p w14:paraId="68D23231"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89" w:type="dxa"/>
          </w:tcPr>
          <w:p w14:paraId="62DC6ED2"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759" w:type="dxa"/>
          </w:tcPr>
          <w:p w14:paraId="3D945325"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58" w:type="dxa"/>
          </w:tcPr>
          <w:p w14:paraId="7E4678A5"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865" w:type="dxa"/>
          </w:tcPr>
          <w:p w14:paraId="554548AD" w14:textId="77777777" w:rsidR="009F7125" w:rsidRPr="005060ED" w:rsidRDefault="009F7125" w:rsidP="009201A3">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9F7125" w:rsidRPr="005060ED" w14:paraId="5B99C4D4" w14:textId="5E020A8F" w:rsidTr="004D7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6" w:type="dxa"/>
          </w:tcPr>
          <w:p w14:paraId="46717A0D" w14:textId="1C7A0416" w:rsidR="009F7125" w:rsidRPr="0088555E" w:rsidRDefault="009F7125" w:rsidP="009201A3">
            <w:pPr>
              <w:keepNext/>
              <w:jc w:val="center"/>
              <w:rPr>
                <w:spacing w:val="25"/>
                <w:sz w:val="18"/>
              </w:rPr>
            </w:pPr>
            <w:r w:rsidRPr="009F7125">
              <w:rPr>
                <w:spacing w:val="25"/>
                <w:sz w:val="18"/>
              </w:rPr>
              <w:tab/>
              <w:t xml:space="preserve">My child has not been able to participate in </w:t>
            </w:r>
            <w:r>
              <w:rPr>
                <w:spacing w:val="25"/>
                <w:sz w:val="18"/>
              </w:rPr>
              <w:t xml:space="preserve">extracurricular </w:t>
            </w:r>
            <w:r w:rsidRPr="009F7125">
              <w:rPr>
                <w:spacing w:val="25"/>
                <w:sz w:val="18"/>
              </w:rPr>
              <w:t>activities as much as I would like</w:t>
            </w:r>
          </w:p>
        </w:tc>
        <w:tc>
          <w:tcPr>
            <w:tcW w:w="1303" w:type="dxa"/>
          </w:tcPr>
          <w:p w14:paraId="0A6423F6"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89" w:type="dxa"/>
          </w:tcPr>
          <w:p w14:paraId="3EC442AC"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759" w:type="dxa"/>
          </w:tcPr>
          <w:p w14:paraId="0A3EA411"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58" w:type="dxa"/>
          </w:tcPr>
          <w:p w14:paraId="2028E304"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865" w:type="dxa"/>
          </w:tcPr>
          <w:p w14:paraId="0F5BF781" w14:textId="77777777" w:rsidR="009F7125" w:rsidRPr="005060ED" w:rsidRDefault="009F7125" w:rsidP="009201A3">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bl>
    <w:p w14:paraId="051F4070" w14:textId="77777777" w:rsidR="004D7A43" w:rsidRPr="00D35F30" w:rsidRDefault="004D7A43" w:rsidP="004D7A43">
      <w:pPr>
        <w:rPr>
          <w:i/>
          <w:iCs/>
          <w:color w:val="C00000"/>
          <w:sz w:val="16"/>
          <w:szCs w:val="20"/>
        </w:rPr>
      </w:pPr>
      <w:r w:rsidRPr="00D35F30">
        <w:rPr>
          <w:i/>
          <w:iCs/>
          <w:color w:val="C00000"/>
          <w:sz w:val="16"/>
          <w:szCs w:val="20"/>
        </w:rPr>
        <w:t>Rows randomized to reduce order effects</w:t>
      </w:r>
    </w:p>
    <w:p w14:paraId="2F410388" w14:textId="52966188" w:rsidR="0080714A" w:rsidRDefault="0080714A" w:rsidP="00D64845">
      <w:pPr>
        <w:rPr>
          <w:spacing w:val="25"/>
        </w:rPr>
      </w:pPr>
    </w:p>
    <w:p w14:paraId="6E286E6E" w14:textId="02D9C6D6" w:rsidR="00B0220D" w:rsidRPr="0031590F" w:rsidRDefault="00B0220D" w:rsidP="0031590F">
      <w:pPr>
        <w:pStyle w:val="PrimarySubheader"/>
      </w:pPr>
      <w:bookmarkStart w:id="27" w:name="_Toc62646231"/>
      <w:r>
        <w:rPr>
          <w:rFonts w:ascii="Oswald SemiBold" w:hAnsi="Oswald SemiBold"/>
          <w:spacing w:val="25"/>
        </w:rPr>
        <w:lastRenderedPageBreak/>
        <w:t>Hybrid</w:t>
      </w:r>
      <w:r w:rsidRPr="005060ED">
        <w:rPr>
          <w:rFonts w:ascii="Oswald SemiBold" w:hAnsi="Oswald SemiBold"/>
          <w:spacing w:val="25"/>
        </w:rPr>
        <w:t xml:space="preserve"> Homeschooling</w:t>
      </w:r>
      <w:bookmarkEnd w:id="27"/>
    </w:p>
    <w:p w14:paraId="5BC4E39D" w14:textId="45C1019E" w:rsidR="002B652C" w:rsidRPr="004D7A43" w:rsidRDefault="002B652C" w:rsidP="00D10E9F">
      <w:pPr>
        <w:pStyle w:val="ListParagraph"/>
        <w:keepNext/>
        <w:numPr>
          <w:ilvl w:val="0"/>
          <w:numId w:val="15"/>
        </w:numPr>
        <w:rPr>
          <w:b/>
          <w:color w:val="00594C"/>
          <w:spacing w:val="25"/>
        </w:rPr>
      </w:pPr>
      <w:bookmarkStart w:id="28" w:name="_Ref62132712"/>
      <w:r w:rsidRPr="002B652C">
        <w:rPr>
          <w:b/>
          <w:color w:val="00594C"/>
          <w:spacing w:val="25"/>
        </w:rPr>
        <w:t>How familiar are you with “hybrid homeschooling</w:t>
      </w:r>
      <w:proofErr w:type="gramStart"/>
      <w:r w:rsidRPr="002B652C">
        <w:rPr>
          <w:b/>
          <w:color w:val="00594C"/>
          <w:spacing w:val="25"/>
        </w:rPr>
        <w:t>?”</w:t>
      </w:r>
      <w:bookmarkEnd w:id="28"/>
      <w:r w:rsidR="004D7A43">
        <w:rPr>
          <w:b/>
          <w:color w:val="00594C"/>
          <w:spacing w:val="25"/>
        </w:rPr>
        <w:t>*</w:t>
      </w:r>
      <w:proofErr w:type="gramEnd"/>
    </w:p>
    <w:p w14:paraId="4A4AC00F" w14:textId="087EDC87" w:rsidR="002B652C" w:rsidRDefault="00707D41" w:rsidP="0031590F">
      <w:pPr>
        <w:pStyle w:val="ListParagraph"/>
        <w:keepNext/>
        <w:numPr>
          <w:ilvl w:val="0"/>
          <w:numId w:val="22"/>
        </w:numPr>
        <w:rPr>
          <w:bCs/>
          <w:spacing w:val="25"/>
        </w:rPr>
      </w:pPr>
      <w:r>
        <w:rPr>
          <w:bCs/>
          <w:spacing w:val="25"/>
        </w:rPr>
        <w:t>Not at all familiar</w:t>
      </w:r>
    </w:p>
    <w:p w14:paraId="05DED02F" w14:textId="331715FC" w:rsidR="00707D41" w:rsidRDefault="00707D41" w:rsidP="0031590F">
      <w:pPr>
        <w:pStyle w:val="ListParagraph"/>
        <w:keepNext/>
        <w:numPr>
          <w:ilvl w:val="0"/>
          <w:numId w:val="22"/>
        </w:numPr>
        <w:rPr>
          <w:bCs/>
          <w:spacing w:val="25"/>
        </w:rPr>
      </w:pPr>
      <w:r>
        <w:rPr>
          <w:bCs/>
          <w:spacing w:val="25"/>
        </w:rPr>
        <w:t>Slightly familiar</w:t>
      </w:r>
    </w:p>
    <w:p w14:paraId="4634851F" w14:textId="378B1BBF" w:rsidR="00707D41" w:rsidRDefault="00707D41" w:rsidP="0031590F">
      <w:pPr>
        <w:pStyle w:val="ListParagraph"/>
        <w:keepNext/>
        <w:numPr>
          <w:ilvl w:val="0"/>
          <w:numId w:val="22"/>
        </w:numPr>
        <w:rPr>
          <w:bCs/>
          <w:spacing w:val="25"/>
        </w:rPr>
      </w:pPr>
      <w:r>
        <w:rPr>
          <w:bCs/>
          <w:spacing w:val="25"/>
        </w:rPr>
        <w:t>Moderately familiar</w:t>
      </w:r>
    </w:p>
    <w:p w14:paraId="6EB4406E" w14:textId="751A2580" w:rsidR="00707D41" w:rsidRDefault="00707D41" w:rsidP="0031590F">
      <w:pPr>
        <w:pStyle w:val="ListParagraph"/>
        <w:keepNext/>
        <w:numPr>
          <w:ilvl w:val="0"/>
          <w:numId w:val="22"/>
        </w:numPr>
        <w:rPr>
          <w:bCs/>
          <w:spacing w:val="25"/>
        </w:rPr>
      </w:pPr>
      <w:r>
        <w:rPr>
          <w:bCs/>
          <w:spacing w:val="25"/>
        </w:rPr>
        <w:t>Very familiar</w:t>
      </w:r>
    </w:p>
    <w:p w14:paraId="071DA7F3" w14:textId="5CE5E946" w:rsidR="00707D41" w:rsidRDefault="00707D41" w:rsidP="0031590F">
      <w:pPr>
        <w:pStyle w:val="ListParagraph"/>
        <w:keepNext/>
        <w:numPr>
          <w:ilvl w:val="0"/>
          <w:numId w:val="22"/>
        </w:numPr>
        <w:rPr>
          <w:bCs/>
          <w:spacing w:val="25"/>
        </w:rPr>
      </w:pPr>
      <w:r>
        <w:rPr>
          <w:bCs/>
          <w:spacing w:val="25"/>
        </w:rPr>
        <w:t>Extremely familiar</w:t>
      </w:r>
    </w:p>
    <w:p w14:paraId="0E259257" w14:textId="526BD1DF" w:rsidR="00707D41" w:rsidRPr="004D7A43" w:rsidRDefault="00707D41" w:rsidP="004D7A43">
      <w:pPr>
        <w:keepNext/>
        <w:rPr>
          <w:bCs/>
          <w:spacing w:val="25"/>
        </w:rPr>
      </w:pPr>
    </w:p>
    <w:p w14:paraId="0D5F2FAE" w14:textId="706016A6" w:rsidR="00707D41" w:rsidRPr="0031590F" w:rsidRDefault="00707D41" w:rsidP="004D7A43">
      <w:pPr>
        <w:pStyle w:val="ListParagraph"/>
        <w:keepNext/>
        <w:ind w:left="0"/>
        <w:rPr>
          <w:bCs/>
          <w:i/>
          <w:iCs/>
          <w:color w:val="C00000"/>
          <w:spacing w:val="25"/>
        </w:rPr>
      </w:pPr>
      <w:r>
        <w:rPr>
          <w:i/>
          <w:iCs/>
          <w:color w:val="C00000"/>
          <w:spacing w:val="25"/>
        </w:rPr>
        <w:t xml:space="preserve">Display if </w:t>
      </w:r>
      <w:r>
        <w:rPr>
          <w:i/>
          <w:iCs/>
          <w:color w:val="C00000"/>
          <w:spacing w:val="25"/>
        </w:rPr>
        <w:fldChar w:fldCharType="begin"/>
      </w:r>
      <w:r>
        <w:rPr>
          <w:i/>
          <w:iCs/>
          <w:color w:val="C00000"/>
          <w:spacing w:val="25"/>
        </w:rPr>
        <w:instrText xml:space="preserve"> REF _Ref62132712 \r \h </w:instrText>
      </w:r>
      <w:r>
        <w:rPr>
          <w:i/>
          <w:iCs/>
          <w:color w:val="C00000"/>
          <w:spacing w:val="25"/>
        </w:rPr>
      </w:r>
      <w:r>
        <w:rPr>
          <w:i/>
          <w:iCs/>
          <w:color w:val="C00000"/>
          <w:spacing w:val="25"/>
        </w:rPr>
        <w:fldChar w:fldCharType="separate"/>
      </w:r>
      <w:r w:rsidR="004D7A43">
        <w:rPr>
          <w:i/>
          <w:iCs/>
          <w:color w:val="C00000"/>
          <w:spacing w:val="25"/>
        </w:rPr>
        <w:t>Q28</w:t>
      </w:r>
      <w:r>
        <w:rPr>
          <w:i/>
          <w:iCs/>
          <w:color w:val="C00000"/>
          <w:spacing w:val="25"/>
        </w:rPr>
        <w:fldChar w:fldCharType="end"/>
      </w:r>
      <w:r>
        <w:rPr>
          <w:i/>
          <w:iCs/>
          <w:color w:val="C00000"/>
          <w:spacing w:val="25"/>
        </w:rPr>
        <w:t xml:space="preserve"> is </w:t>
      </w:r>
      <w:r w:rsidR="00BA3866">
        <w:rPr>
          <w:i/>
          <w:iCs/>
          <w:color w:val="C00000"/>
          <w:spacing w:val="25"/>
        </w:rPr>
        <w:t>“Very” to “Extremely familiar”</w:t>
      </w:r>
    </w:p>
    <w:p w14:paraId="704DB678" w14:textId="48B3CB0E" w:rsidR="002B652C" w:rsidRDefault="002B652C" w:rsidP="002B652C">
      <w:pPr>
        <w:pStyle w:val="ListParagraph"/>
        <w:keepNext/>
        <w:numPr>
          <w:ilvl w:val="0"/>
          <w:numId w:val="15"/>
        </w:numPr>
        <w:rPr>
          <w:b/>
          <w:color w:val="00594C"/>
          <w:spacing w:val="25"/>
        </w:rPr>
      </w:pPr>
      <w:r w:rsidRPr="002B652C">
        <w:rPr>
          <w:b/>
          <w:color w:val="00594C"/>
          <w:spacing w:val="25"/>
        </w:rPr>
        <w:t xml:space="preserve">How favorable are you to hybrid </w:t>
      </w:r>
      <w:proofErr w:type="gramStart"/>
      <w:r w:rsidRPr="002B652C">
        <w:rPr>
          <w:b/>
          <w:color w:val="00594C"/>
          <w:spacing w:val="25"/>
        </w:rPr>
        <w:t>homeschooling?</w:t>
      </w:r>
      <w:r w:rsidR="004D7A43">
        <w:rPr>
          <w:b/>
          <w:color w:val="00594C"/>
          <w:spacing w:val="25"/>
        </w:rPr>
        <w:t>*</w:t>
      </w:r>
      <w:proofErr w:type="gramEnd"/>
    </w:p>
    <w:p w14:paraId="74BFFAC3" w14:textId="27E4F4CD" w:rsidR="002B652C" w:rsidRDefault="00707D41" w:rsidP="0031590F">
      <w:pPr>
        <w:pStyle w:val="ListParagraph"/>
        <w:keepNext/>
        <w:numPr>
          <w:ilvl w:val="0"/>
          <w:numId w:val="23"/>
        </w:numPr>
        <w:rPr>
          <w:bCs/>
          <w:spacing w:val="25"/>
        </w:rPr>
      </w:pPr>
      <w:r>
        <w:rPr>
          <w:bCs/>
          <w:spacing w:val="25"/>
        </w:rPr>
        <w:t>Not at all favorable</w:t>
      </w:r>
    </w:p>
    <w:p w14:paraId="1590272E" w14:textId="293FC0A7" w:rsidR="00707D41" w:rsidRDefault="00707D41" w:rsidP="0031590F">
      <w:pPr>
        <w:pStyle w:val="ListParagraph"/>
        <w:keepNext/>
        <w:numPr>
          <w:ilvl w:val="0"/>
          <w:numId w:val="23"/>
        </w:numPr>
        <w:rPr>
          <w:bCs/>
          <w:spacing w:val="25"/>
        </w:rPr>
      </w:pPr>
      <w:r>
        <w:rPr>
          <w:bCs/>
          <w:spacing w:val="25"/>
        </w:rPr>
        <w:t>Slightly favorable</w:t>
      </w:r>
    </w:p>
    <w:p w14:paraId="0DCE9A71" w14:textId="76A91CCE" w:rsidR="00707D41" w:rsidRDefault="00707D41" w:rsidP="0031590F">
      <w:pPr>
        <w:pStyle w:val="ListParagraph"/>
        <w:keepNext/>
        <w:numPr>
          <w:ilvl w:val="0"/>
          <w:numId w:val="23"/>
        </w:numPr>
        <w:rPr>
          <w:bCs/>
          <w:spacing w:val="25"/>
        </w:rPr>
      </w:pPr>
      <w:r>
        <w:rPr>
          <w:bCs/>
          <w:spacing w:val="25"/>
        </w:rPr>
        <w:t>Moderately favorable</w:t>
      </w:r>
    </w:p>
    <w:p w14:paraId="50C2F4EF" w14:textId="6B73D822" w:rsidR="00707D41" w:rsidRDefault="00707D41" w:rsidP="0031590F">
      <w:pPr>
        <w:pStyle w:val="ListParagraph"/>
        <w:keepNext/>
        <w:numPr>
          <w:ilvl w:val="0"/>
          <w:numId w:val="23"/>
        </w:numPr>
        <w:rPr>
          <w:bCs/>
          <w:spacing w:val="25"/>
        </w:rPr>
      </w:pPr>
      <w:r>
        <w:rPr>
          <w:bCs/>
          <w:spacing w:val="25"/>
        </w:rPr>
        <w:t>Very favorable</w:t>
      </w:r>
    </w:p>
    <w:p w14:paraId="56378FCE" w14:textId="243CC88C" w:rsidR="00707D41" w:rsidRPr="0031590F" w:rsidRDefault="00707D41" w:rsidP="0031590F">
      <w:pPr>
        <w:pStyle w:val="ListParagraph"/>
        <w:keepNext/>
        <w:numPr>
          <w:ilvl w:val="0"/>
          <w:numId w:val="23"/>
        </w:numPr>
        <w:rPr>
          <w:bCs/>
          <w:spacing w:val="25"/>
        </w:rPr>
      </w:pPr>
      <w:r>
        <w:rPr>
          <w:bCs/>
          <w:spacing w:val="25"/>
        </w:rPr>
        <w:t>Extremely favorable</w:t>
      </w:r>
    </w:p>
    <w:p w14:paraId="0383D965" w14:textId="56181085" w:rsidR="002B652C" w:rsidRDefault="002B652C" w:rsidP="00D10E9F">
      <w:pPr>
        <w:keepNext/>
        <w:rPr>
          <w:b/>
          <w:color w:val="00594C"/>
          <w:spacing w:val="25"/>
        </w:rPr>
      </w:pPr>
    </w:p>
    <w:p w14:paraId="5D763432" w14:textId="2B67C345" w:rsidR="00707D41" w:rsidRPr="004D7A43" w:rsidRDefault="00707D41" w:rsidP="004D7A43">
      <w:pPr>
        <w:keepNext/>
        <w:rPr>
          <w:bCs/>
          <w:i/>
          <w:iCs/>
          <w:color w:val="C00000"/>
          <w:spacing w:val="25"/>
        </w:rPr>
      </w:pPr>
      <w:r w:rsidRPr="004D7A43">
        <w:rPr>
          <w:i/>
          <w:iCs/>
          <w:color w:val="C00000"/>
          <w:spacing w:val="25"/>
        </w:rPr>
        <w:t xml:space="preserve">Display if </w:t>
      </w:r>
      <w:r w:rsidRPr="004D7A43">
        <w:rPr>
          <w:i/>
          <w:iCs/>
          <w:color w:val="C00000"/>
          <w:spacing w:val="25"/>
        </w:rPr>
        <w:fldChar w:fldCharType="begin"/>
      </w:r>
      <w:r w:rsidRPr="004D7A43">
        <w:rPr>
          <w:i/>
          <w:iCs/>
          <w:color w:val="C00000"/>
          <w:spacing w:val="25"/>
        </w:rPr>
        <w:instrText xml:space="preserve"> REF _Ref62132712 \r \h </w:instrText>
      </w:r>
      <w:r w:rsidRPr="004D7A43">
        <w:rPr>
          <w:i/>
          <w:iCs/>
          <w:color w:val="C00000"/>
          <w:spacing w:val="25"/>
        </w:rPr>
      </w:r>
      <w:r w:rsidRPr="004D7A43">
        <w:rPr>
          <w:i/>
          <w:iCs/>
          <w:color w:val="C00000"/>
          <w:spacing w:val="25"/>
        </w:rPr>
        <w:fldChar w:fldCharType="separate"/>
      </w:r>
      <w:r w:rsidR="004D7A43">
        <w:rPr>
          <w:i/>
          <w:iCs/>
          <w:color w:val="C00000"/>
          <w:spacing w:val="25"/>
        </w:rPr>
        <w:t>Q28</w:t>
      </w:r>
      <w:r w:rsidRPr="004D7A43">
        <w:rPr>
          <w:i/>
          <w:iCs/>
          <w:color w:val="C00000"/>
          <w:spacing w:val="25"/>
        </w:rPr>
        <w:fldChar w:fldCharType="end"/>
      </w:r>
      <w:r w:rsidRPr="004D7A43">
        <w:rPr>
          <w:i/>
          <w:iCs/>
          <w:color w:val="C00000"/>
          <w:spacing w:val="25"/>
        </w:rPr>
        <w:t xml:space="preserve"> is “Not at all</w:t>
      </w:r>
      <w:r w:rsidR="00A2675A" w:rsidRPr="004D7A43">
        <w:rPr>
          <w:i/>
          <w:iCs/>
          <w:color w:val="C00000"/>
          <w:spacing w:val="25"/>
        </w:rPr>
        <w:t>” to “Moderately familiar”</w:t>
      </w:r>
    </w:p>
    <w:p w14:paraId="7C0B0F8F" w14:textId="4E59DB65" w:rsidR="009F7125" w:rsidRPr="00013D97" w:rsidRDefault="002B652C" w:rsidP="0031590F">
      <w:pPr>
        <w:pStyle w:val="ListParagraph"/>
        <w:keepNext/>
        <w:numPr>
          <w:ilvl w:val="0"/>
          <w:numId w:val="15"/>
        </w:numPr>
        <w:rPr>
          <w:b/>
          <w:color w:val="00594C"/>
          <w:spacing w:val="25"/>
        </w:rPr>
      </w:pPr>
      <w:r w:rsidRPr="002B652C">
        <w:rPr>
          <w:b/>
          <w:color w:val="00594C"/>
          <w:spacing w:val="25"/>
        </w:rPr>
        <w:t xml:space="preserve">Hybrid homeschooling is an educational model where children are homeschooled for part of the week and attend a traditional school for the other part of the week. Given that definition, how favorable are you to the </w:t>
      </w:r>
      <w:proofErr w:type="gramStart"/>
      <w:r w:rsidRPr="002B652C">
        <w:rPr>
          <w:b/>
          <w:color w:val="00594C"/>
          <w:spacing w:val="25"/>
        </w:rPr>
        <w:t>idea?</w:t>
      </w:r>
      <w:r w:rsidR="004D7A43">
        <w:rPr>
          <w:b/>
          <w:color w:val="00594C"/>
          <w:spacing w:val="25"/>
        </w:rPr>
        <w:t>*</w:t>
      </w:r>
      <w:proofErr w:type="gramEnd"/>
    </w:p>
    <w:p w14:paraId="2780003B" w14:textId="34BCB44C" w:rsidR="00707D41" w:rsidRPr="0031590F" w:rsidRDefault="00707D41" w:rsidP="0031590F">
      <w:pPr>
        <w:pStyle w:val="ListParagraph"/>
        <w:numPr>
          <w:ilvl w:val="0"/>
          <w:numId w:val="24"/>
        </w:numPr>
        <w:rPr>
          <w:spacing w:val="25"/>
        </w:rPr>
      </w:pPr>
      <w:r w:rsidRPr="0031590F">
        <w:rPr>
          <w:spacing w:val="25"/>
        </w:rPr>
        <w:t>Not at all favorable</w:t>
      </w:r>
    </w:p>
    <w:p w14:paraId="74959698" w14:textId="465DAA5D" w:rsidR="00707D41" w:rsidRPr="0031590F" w:rsidRDefault="00707D41" w:rsidP="0031590F">
      <w:pPr>
        <w:pStyle w:val="ListParagraph"/>
        <w:numPr>
          <w:ilvl w:val="0"/>
          <w:numId w:val="24"/>
        </w:numPr>
        <w:rPr>
          <w:spacing w:val="25"/>
        </w:rPr>
      </w:pPr>
      <w:r w:rsidRPr="0031590F">
        <w:rPr>
          <w:spacing w:val="25"/>
        </w:rPr>
        <w:t>Slightly favorable</w:t>
      </w:r>
    </w:p>
    <w:p w14:paraId="29BF4A25" w14:textId="125D9B10" w:rsidR="00707D41" w:rsidRPr="0031590F" w:rsidRDefault="00707D41" w:rsidP="0031590F">
      <w:pPr>
        <w:pStyle w:val="ListParagraph"/>
        <w:numPr>
          <w:ilvl w:val="0"/>
          <w:numId w:val="24"/>
        </w:numPr>
        <w:rPr>
          <w:spacing w:val="25"/>
        </w:rPr>
      </w:pPr>
      <w:r w:rsidRPr="0031590F">
        <w:rPr>
          <w:spacing w:val="25"/>
        </w:rPr>
        <w:t>Moderately favorable</w:t>
      </w:r>
    </w:p>
    <w:p w14:paraId="2A8C29E9" w14:textId="2C127028" w:rsidR="00707D41" w:rsidRPr="0031590F" w:rsidRDefault="00707D41" w:rsidP="0031590F">
      <w:pPr>
        <w:pStyle w:val="ListParagraph"/>
        <w:numPr>
          <w:ilvl w:val="0"/>
          <w:numId w:val="24"/>
        </w:numPr>
        <w:rPr>
          <w:spacing w:val="25"/>
        </w:rPr>
      </w:pPr>
      <w:r w:rsidRPr="0031590F">
        <w:rPr>
          <w:spacing w:val="25"/>
        </w:rPr>
        <w:t>Very favorable</w:t>
      </w:r>
    </w:p>
    <w:p w14:paraId="20C6ECD9" w14:textId="5A6582F9" w:rsidR="009F7125" w:rsidRPr="0031590F" w:rsidRDefault="00707D41" w:rsidP="0031590F">
      <w:pPr>
        <w:pStyle w:val="ListParagraph"/>
        <w:numPr>
          <w:ilvl w:val="0"/>
          <w:numId w:val="24"/>
        </w:numPr>
        <w:rPr>
          <w:spacing w:val="25"/>
        </w:rPr>
      </w:pPr>
      <w:r w:rsidRPr="0031590F">
        <w:rPr>
          <w:spacing w:val="25"/>
        </w:rPr>
        <w:t>Extremely favorable</w:t>
      </w:r>
    </w:p>
    <w:p w14:paraId="5F9FD115" w14:textId="6842841C" w:rsidR="009F7125" w:rsidRDefault="009F7125" w:rsidP="00D64845">
      <w:pPr>
        <w:rPr>
          <w:spacing w:val="25"/>
        </w:rPr>
      </w:pPr>
    </w:p>
    <w:p w14:paraId="5AD31EE1" w14:textId="77777777" w:rsidR="004D7A43" w:rsidRPr="0016514A" w:rsidRDefault="004D7A43" w:rsidP="00D64845">
      <w:pPr>
        <w:rPr>
          <w:spacing w:val="25"/>
        </w:rPr>
      </w:pPr>
    </w:p>
    <w:p w14:paraId="7711312E" w14:textId="77777777" w:rsidR="004D7A43" w:rsidRDefault="004D7A43">
      <w:pPr>
        <w:jc w:val="left"/>
        <w:rPr>
          <w:rFonts w:ascii="Oswald SemiBold" w:hAnsi="Oswald SemiBold"/>
          <w:b/>
          <w:caps/>
          <w:color w:val="00594C"/>
          <w:spacing w:val="25"/>
          <w:sz w:val="28"/>
          <w:szCs w:val="28"/>
        </w:rPr>
      </w:pPr>
      <w:r>
        <w:rPr>
          <w:rFonts w:ascii="Oswald SemiBold" w:hAnsi="Oswald SemiBold"/>
          <w:spacing w:val="25"/>
        </w:rPr>
        <w:br w:type="page"/>
      </w:r>
    </w:p>
    <w:p w14:paraId="6C314DBF" w14:textId="70548F7A" w:rsidR="00D64845" w:rsidRPr="005060ED" w:rsidRDefault="00D64845" w:rsidP="005060ED">
      <w:pPr>
        <w:pStyle w:val="PrimarySubheader"/>
      </w:pPr>
      <w:bookmarkStart w:id="29" w:name="_Toc62646232"/>
      <w:r w:rsidRPr="005060ED">
        <w:rPr>
          <w:rFonts w:ascii="Oswald SemiBold" w:hAnsi="Oswald SemiBold"/>
          <w:spacing w:val="25"/>
        </w:rPr>
        <w:lastRenderedPageBreak/>
        <w:t>Opinions about Homeschooling and Education/Rethinking Education</w:t>
      </w:r>
      <w:bookmarkEnd w:id="29"/>
    </w:p>
    <w:p w14:paraId="3A809452" w14:textId="6998A745" w:rsidR="00D64845" w:rsidRPr="00013D97" w:rsidRDefault="00D64845" w:rsidP="0031590F">
      <w:pPr>
        <w:pStyle w:val="ListParagraph"/>
        <w:keepNext/>
        <w:numPr>
          <w:ilvl w:val="0"/>
          <w:numId w:val="15"/>
        </w:numPr>
        <w:rPr>
          <w:b/>
          <w:color w:val="00594C"/>
          <w:spacing w:val="25"/>
        </w:rPr>
      </w:pPr>
      <w:r w:rsidRPr="00013D97">
        <w:rPr>
          <w:b/>
          <w:color w:val="00594C"/>
          <w:spacing w:val="25"/>
        </w:rPr>
        <w:t xml:space="preserve">How much do you disagree or agree with each of the following </w:t>
      </w:r>
      <w:proofErr w:type="gramStart"/>
      <w:r w:rsidRPr="00013D97">
        <w:rPr>
          <w:b/>
          <w:color w:val="00594C"/>
          <w:spacing w:val="25"/>
        </w:rPr>
        <w:t>statements?</w:t>
      </w:r>
      <w:r w:rsidR="004D7A43">
        <w:rPr>
          <w:b/>
          <w:color w:val="00594C"/>
          <w:spacing w:val="25"/>
        </w:rPr>
        <w:t>*</w:t>
      </w:r>
      <w:proofErr w:type="gramEnd"/>
      <w:r w:rsidRPr="00013D97">
        <w:rPr>
          <w:b/>
          <w:color w:val="00594C"/>
          <w:spacing w:val="25"/>
        </w:rPr>
        <w:br/>
      </w:r>
      <w:r w:rsidRPr="00013D97">
        <w:rPr>
          <w:b/>
          <w:color w:val="00594C"/>
          <w:spacing w:val="25"/>
        </w:rPr>
        <w:br/>
        <w:t>As a nation, we should take the opportunity provided by the COVID-19 pandemic to…</w:t>
      </w:r>
    </w:p>
    <w:tbl>
      <w:tblPr>
        <w:tblStyle w:val="HanoverTable"/>
        <w:tblW w:w="8640" w:type="dxa"/>
        <w:tblLook w:val="04A0" w:firstRow="1" w:lastRow="0" w:firstColumn="1" w:lastColumn="0" w:noHBand="0" w:noVBand="1"/>
      </w:tblPr>
      <w:tblGrid>
        <w:gridCol w:w="1472"/>
        <w:gridCol w:w="1424"/>
        <w:gridCol w:w="1464"/>
        <w:gridCol w:w="1392"/>
        <w:gridCol w:w="1464"/>
        <w:gridCol w:w="1424"/>
      </w:tblGrid>
      <w:tr w:rsidR="005060ED" w:rsidRPr="0016514A" w14:paraId="0E93B352" w14:textId="77777777" w:rsidTr="008071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72" w:type="dxa"/>
          </w:tcPr>
          <w:p w14:paraId="71C6D20C" w14:textId="77777777" w:rsidR="00D64845" w:rsidRPr="005060ED" w:rsidRDefault="00D64845" w:rsidP="005060ED">
            <w:pPr>
              <w:keepNext/>
              <w:jc w:val="center"/>
              <w:rPr>
                <w:spacing w:val="25"/>
                <w:sz w:val="18"/>
              </w:rPr>
            </w:pPr>
          </w:p>
        </w:tc>
        <w:tc>
          <w:tcPr>
            <w:tcW w:w="1424" w:type="dxa"/>
          </w:tcPr>
          <w:p w14:paraId="73750267"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trongly disagree</w:t>
            </w:r>
          </w:p>
        </w:tc>
        <w:tc>
          <w:tcPr>
            <w:tcW w:w="1464" w:type="dxa"/>
          </w:tcPr>
          <w:p w14:paraId="6AEA26EC"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omewhat disagree</w:t>
            </w:r>
          </w:p>
        </w:tc>
        <w:tc>
          <w:tcPr>
            <w:tcW w:w="1392" w:type="dxa"/>
          </w:tcPr>
          <w:p w14:paraId="33E40F2A"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either agree nor disagree</w:t>
            </w:r>
          </w:p>
        </w:tc>
        <w:tc>
          <w:tcPr>
            <w:tcW w:w="1464" w:type="dxa"/>
          </w:tcPr>
          <w:p w14:paraId="4F269998"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omewhat agree</w:t>
            </w:r>
          </w:p>
        </w:tc>
        <w:tc>
          <w:tcPr>
            <w:tcW w:w="1424" w:type="dxa"/>
          </w:tcPr>
          <w:p w14:paraId="16DF462C"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trongly agree</w:t>
            </w:r>
          </w:p>
        </w:tc>
      </w:tr>
      <w:tr w:rsidR="00D64845" w:rsidRPr="0016514A" w14:paraId="38446A64"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3530025" w14:textId="77777777" w:rsidR="00D64845" w:rsidRPr="005060ED" w:rsidRDefault="00D64845" w:rsidP="005060ED">
            <w:pPr>
              <w:keepNext/>
              <w:jc w:val="center"/>
              <w:rPr>
                <w:spacing w:val="25"/>
                <w:sz w:val="18"/>
              </w:rPr>
            </w:pPr>
            <w:r w:rsidRPr="005060ED">
              <w:rPr>
                <w:spacing w:val="25"/>
                <w:sz w:val="18"/>
              </w:rPr>
              <w:t xml:space="preserve">…rethink how we approach education. </w:t>
            </w:r>
          </w:p>
        </w:tc>
        <w:tc>
          <w:tcPr>
            <w:tcW w:w="1424" w:type="dxa"/>
          </w:tcPr>
          <w:p w14:paraId="32395D7D"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64" w:type="dxa"/>
          </w:tcPr>
          <w:p w14:paraId="5DC45A47"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92" w:type="dxa"/>
          </w:tcPr>
          <w:p w14:paraId="50C835C7"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64" w:type="dxa"/>
          </w:tcPr>
          <w:p w14:paraId="2BC3E0EC"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24" w:type="dxa"/>
          </w:tcPr>
          <w:p w14:paraId="1498781B"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5060ED" w:rsidRPr="0016514A" w14:paraId="0524F092" w14:textId="77777777" w:rsidTr="008071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33B25C37" w14:textId="59898EDB" w:rsidR="00D64845" w:rsidRPr="005060ED" w:rsidRDefault="00D64845" w:rsidP="005060ED">
            <w:pPr>
              <w:keepNext/>
              <w:jc w:val="center"/>
              <w:rPr>
                <w:spacing w:val="25"/>
                <w:sz w:val="18"/>
              </w:rPr>
            </w:pPr>
            <w:r w:rsidRPr="005060ED">
              <w:rPr>
                <w:spacing w:val="25"/>
                <w:sz w:val="18"/>
              </w:rPr>
              <w:t xml:space="preserve">…change how we </w:t>
            </w:r>
            <w:r w:rsidR="00707D41">
              <w:rPr>
                <w:spacing w:val="25"/>
                <w:sz w:val="18"/>
              </w:rPr>
              <w:t>fund</w:t>
            </w:r>
            <w:r w:rsidR="00707D41" w:rsidRPr="005060ED">
              <w:rPr>
                <w:spacing w:val="25"/>
                <w:sz w:val="18"/>
              </w:rPr>
              <w:t xml:space="preserve"> </w:t>
            </w:r>
            <w:r w:rsidRPr="005060ED">
              <w:rPr>
                <w:spacing w:val="25"/>
                <w:sz w:val="18"/>
              </w:rPr>
              <w:t xml:space="preserve">education. </w:t>
            </w:r>
          </w:p>
        </w:tc>
        <w:tc>
          <w:tcPr>
            <w:tcW w:w="1424" w:type="dxa"/>
          </w:tcPr>
          <w:p w14:paraId="5C88744F"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64" w:type="dxa"/>
          </w:tcPr>
          <w:p w14:paraId="79E2DBBA"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92" w:type="dxa"/>
          </w:tcPr>
          <w:p w14:paraId="0F147765"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64" w:type="dxa"/>
          </w:tcPr>
          <w:p w14:paraId="1F3504E2"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24" w:type="dxa"/>
          </w:tcPr>
          <w:p w14:paraId="50090580"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D64845" w:rsidRPr="0016514A" w14:paraId="1CB6D22B" w14:textId="77777777" w:rsidTr="00807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752DC82F" w14:textId="77777777" w:rsidR="00D64845" w:rsidRPr="005060ED" w:rsidRDefault="00D64845" w:rsidP="005060ED">
            <w:pPr>
              <w:keepNext/>
              <w:jc w:val="center"/>
              <w:rPr>
                <w:spacing w:val="25"/>
                <w:sz w:val="18"/>
              </w:rPr>
            </w:pPr>
            <w:r w:rsidRPr="005060ED">
              <w:rPr>
                <w:spacing w:val="25"/>
                <w:sz w:val="18"/>
              </w:rPr>
              <w:t xml:space="preserve">…try new ways of providing education (e.g., learning pods at home, private schools). </w:t>
            </w:r>
          </w:p>
        </w:tc>
        <w:tc>
          <w:tcPr>
            <w:tcW w:w="1424" w:type="dxa"/>
          </w:tcPr>
          <w:p w14:paraId="7865A749"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64" w:type="dxa"/>
          </w:tcPr>
          <w:p w14:paraId="6ECF913B"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92" w:type="dxa"/>
          </w:tcPr>
          <w:p w14:paraId="2C036C10"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64" w:type="dxa"/>
          </w:tcPr>
          <w:p w14:paraId="1A555D62"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24" w:type="dxa"/>
          </w:tcPr>
          <w:p w14:paraId="57EC3B96"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bl>
    <w:p w14:paraId="643D3060" w14:textId="77777777" w:rsidR="00F42EF0" w:rsidRPr="00D35F30" w:rsidRDefault="00F42EF0" w:rsidP="00F42EF0">
      <w:pPr>
        <w:rPr>
          <w:i/>
          <w:iCs/>
          <w:color w:val="C00000"/>
          <w:sz w:val="16"/>
          <w:szCs w:val="20"/>
        </w:rPr>
      </w:pPr>
      <w:r w:rsidRPr="00D35F30">
        <w:rPr>
          <w:i/>
          <w:iCs/>
          <w:color w:val="C00000"/>
          <w:sz w:val="16"/>
          <w:szCs w:val="20"/>
        </w:rPr>
        <w:t>Rows randomized to reduce order effects</w:t>
      </w:r>
    </w:p>
    <w:p w14:paraId="7F6A91F6" w14:textId="77777777" w:rsidR="00D64845" w:rsidRPr="0016514A" w:rsidRDefault="00D64845" w:rsidP="00D64845">
      <w:pPr>
        <w:rPr>
          <w:spacing w:val="25"/>
        </w:rPr>
      </w:pPr>
    </w:p>
    <w:p w14:paraId="366E7C69" w14:textId="2056021F" w:rsidR="00D64845" w:rsidRPr="00013D97" w:rsidRDefault="00D64845" w:rsidP="0031590F">
      <w:pPr>
        <w:pStyle w:val="ListParagraph"/>
        <w:keepNext/>
        <w:numPr>
          <w:ilvl w:val="0"/>
          <w:numId w:val="15"/>
        </w:numPr>
        <w:rPr>
          <w:b/>
          <w:color w:val="00594C"/>
          <w:spacing w:val="25"/>
        </w:rPr>
      </w:pPr>
      <w:r w:rsidRPr="00013D97">
        <w:rPr>
          <w:b/>
          <w:color w:val="00594C"/>
          <w:spacing w:val="25"/>
        </w:rPr>
        <w:t xml:space="preserve">Given what you've seen and experienced during the COVID-19 pandemic, how would you rate each of the </w:t>
      </w:r>
      <w:proofErr w:type="gramStart"/>
      <w:r w:rsidRPr="00013D97">
        <w:rPr>
          <w:b/>
          <w:color w:val="00594C"/>
          <w:spacing w:val="25"/>
        </w:rPr>
        <w:t>following?</w:t>
      </w:r>
      <w:r w:rsidR="004D7A43">
        <w:rPr>
          <w:b/>
          <w:color w:val="00594C"/>
          <w:spacing w:val="25"/>
        </w:rPr>
        <w:t>*</w:t>
      </w:r>
      <w:proofErr w:type="gramEnd"/>
    </w:p>
    <w:tbl>
      <w:tblPr>
        <w:tblStyle w:val="HanoverTable"/>
        <w:tblW w:w="8640" w:type="dxa"/>
        <w:tblLook w:val="04A0" w:firstRow="1" w:lastRow="0" w:firstColumn="1" w:lastColumn="0" w:noHBand="0" w:noVBand="1"/>
      </w:tblPr>
      <w:tblGrid>
        <w:gridCol w:w="1774"/>
        <w:gridCol w:w="1354"/>
        <w:gridCol w:w="1433"/>
        <w:gridCol w:w="1325"/>
        <w:gridCol w:w="1433"/>
        <w:gridCol w:w="1321"/>
      </w:tblGrid>
      <w:tr w:rsidR="005060ED" w:rsidRPr="0016514A" w14:paraId="62D22B66" w14:textId="77777777" w:rsidTr="007E7C7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74" w:type="dxa"/>
          </w:tcPr>
          <w:p w14:paraId="47A78D4E" w14:textId="77777777" w:rsidR="00D64845" w:rsidRPr="005060ED" w:rsidRDefault="00D64845" w:rsidP="005060ED">
            <w:pPr>
              <w:keepNext/>
              <w:jc w:val="center"/>
              <w:rPr>
                <w:spacing w:val="25"/>
                <w:sz w:val="18"/>
              </w:rPr>
            </w:pPr>
          </w:p>
        </w:tc>
        <w:tc>
          <w:tcPr>
            <w:tcW w:w="1354" w:type="dxa"/>
          </w:tcPr>
          <w:p w14:paraId="01E4B5EB"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Very negative</w:t>
            </w:r>
          </w:p>
        </w:tc>
        <w:tc>
          <w:tcPr>
            <w:tcW w:w="1433" w:type="dxa"/>
          </w:tcPr>
          <w:p w14:paraId="3E239DE9"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omewhat negative</w:t>
            </w:r>
          </w:p>
        </w:tc>
        <w:tc>
          <w:tcPr>
            <w:tcW w:w="1325" w:type="dxa"/>
          </w:tcPr>
          <w:p w14:paraId="776DCD8F"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Neutral</w:t>
            </w:r>
          </w:p>
        </w:tc>
        <w:tc>
          <w:tcPr>
            <w:tcW w:w="1433" w:type="dxa"/>
          </w:tcPr>
          <w:p w14:paraId="4A73D698"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Somewhat positive</w:t>
            </w:r>
          </w:p>
        </w:tc>
        <w:tc>
          <w:tcPr>
            <w:tcW w:w="1321" w:type="dxa"/>
          </w:tcPr>
          <w:p w14:paraId="58FC5192" w14:textId="77777777" w:rsidR="00D64845" w:rsidRPr="005060ED" w:rsidRDefault="00D64845" w:rsidP="005060ED">
            <w:pPr>
              <w:jc w:val="center"/>
              <w:cnfStyle w:val="100000000000" w:firstRow="1" w:lastRow="0" w:firstColumn="0" w:lastColumn="0" w:oddVBand="0" w:evenVBand="0" w:oddHBand="0" w:evenHBand="0" w:firstRowFirstColumn="0" w:firstRowLastColumn="0" w:lastRowFirstColumn="0" w:lastRowLastColumn="0"/>
              <w:rPr>
                <w:spacing w:val="25"/>
                <w:sz w:val="18"/>
              </w:rPr>
            </w:pPr>
            <w:r w:rsidRPr="005060ED">
              <w:rPr>
                <w:spacing w:val="25"/>
                <w:sz w:val="18"/>
              </w:rPr>
              <w:t>Very positive</w:t>
            </w:r>
          </w:p>
        </w:tc>
      </w:tr>
      <w:tr w:rsidR="005060ED" w:rsidRPr="0016514A" w14:paraId="026F5B59" w14:textId="77777777" w:rsidTr="007E7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14:paraId="33D7CE55" w14:textId="77777777" w:rsidR="00D64845" w:rsidRPr="005060ED" w:rsidRDefault="00D64845" w:rsidP="005060ED">
            <w:pPr>
              <w:keepNext/>
              <w:jc w:val="center"/>
              <w:rPr>
                <w:spacing w:val="25"/>
                <w:sz w:val="18"/>
              </w:rPr>
            </w:pPr>
            <w:r w:rsidRPr="005060ED">
              <w:rPr>
                <w:spacing w:val="25"/>
                <w:sz w:val="18"/>
              </w:rPr>
              <w:t xml:space="preserve">Private schools </w:t>
            </w:r>
          </w:p>
        </w:tc>
        <w:tc>
          <w:tcPr>
            <w:tcW w:w="1354" w:type="dxa"/>
          </w:tcPr>
          <w:p w14:paraId="79136A64"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33" w:type="dxa"/>
          </w:tcPr>
          <w:p w14:paraId="78E58486"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5" w:type="dxa"/>
          </w:tcPr>
          <w:p w14:paraId="1819EECF"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33" w:type="dxa"/>
          </w:tcPr>
          <w:p w14:paraId="35EB44DB"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1" w:type="dxa"/>
          </w:tcPr>
          <w:p w14:paraId="1DBD4E3E"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5060ED" w:rsidRPr="0016514A" w14:paraId="44D2B106" w14:textId="77777777" w:rsidTr="007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14:paraId="05100900" w14:textId="77777777" w:rsidR="00D64845" w:rsidRPr="005060ED" w:rsidRDefault="00D64845" w:rsidP="005060ED">
            <w:pPr>
              <w:keepNext/>
              <w:jc w:val="center"/>
              <w:rPr>
                <w:spacing w:val="25"/>
                <w:sz w:val="18"/>
              </w:rPr>
            </w:pPr>
            <w:r w:rsidRPr="005060ED">
              <w:rPr>
                <w:spacing w:val="25"/>
                <w:sz w:val="18"/>
              </w:rPr>
              <w:t xml:space="preserve">Traditional public schools </w:t>
            </w:r>
          </w:p>
        </w:tc>
        <w:tc>
          <w:tcPr>
            <w:tcW w:w="1354" w:type="dxa"/>
          </w:tcPr>
          <w:p w14:paraId="53360A29"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33" w:type="dxa"/>
          </w:tcPr>
          <w:p w14:paraId="5B30AA77"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5" w:type="dxa"/>
          </w:tcPr>
          <w:p w14:paraId="75087124"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33" w:type="dxa"/>
          </w:tcPr>
          <w:p w14:paraId="5FE97114"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1" w:type="dxa"/>
          </w:tcPr>
          <w:p w14:paraId="19A407FA"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r w:rsidR="005060ED" w:rsidRPr="0016514A" w14:paraId="20AE0007" w14:textId="77777777" w:rsidTr="007E7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14:paraId="61DE1DA7" w14:textId="77777777" w:rsidR="00D64845" w:rsidRPr="005060ED" w:rsidRDefault="00D64845" w:rsidP="005060ED">
            <w:pPr>
              <w:keepNext/>
              <w:jc w:val="center"/>
              <w:rPr>
                <w:spacing w:val="25"/>
                <w:sz w:val="18"/>
              </w:rPr>
            </w:pPr>
            <w:r w:rsidRPr="005060ED">
              <w:rPr>
                <w:spacing w:val="25"/>
                <w:sz w:val="18"/>
              </w:rPr>
              <w:t xml:space="preserve">Homeschooling </w:t>
            </w:r>
          </w:p>
        </w:tc>
        <w:tc>
          <w:tcPr>
            <w:tcW w:w="1354" w:type="dxa"/>
          </w:tcPr>
          <w:p w14:paraId="21246DC8"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33" w:type="dxa"/>
          </w:tcPr>
          <w:p w14:paraId="0D944A88"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5" w:type="dxa"/>
          </w:tcPr>
          <w:p w14:paraId="0CFBF1B7"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433" w:type="dxa"/>
          </w:tcPr>
          <w:p w14:paraId="3874B6B3"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c>
          <w:tcPr>
            <w:tcW w:w="1321" w:type="dxa"/>
          </w:tcPr>
          <w:p w14:paraId="7091B3DC" w14:textId="77777777" w:rsidR="00D64845" w:rsidRPr="005060ED" w:rsidRDefault="00D64845" w:rsidP="005060ED">
            <w:pPr>
              <w:pStyle w:val="ListParagraph"/>
              <w:keepNext/>
              <w:numPr>
                <w:ilvl w:val="0"/>
                <w:numId w:val="10"/>
              </w:numPr>
              <w:spacing w:line="240" w:lineRule="auto"/>
              <w:ind w:left="360"/>
              <w:contextualSpacing w:val="0"/>
              <w:jc w:val="center"/>
              <w:cnfStyle w:val="000000100000" w:firstRow="0" w:lastRow="0" w:firstColumn="0" w:lastColumn="0" w:oddVBand="0" w:evenVBand="0" w:oddHBand="1" w:evenHBand="0" w:firstRowFirstColumn="0" w:firstRowLastColumn="0" w:lastRowFirstColumn="0" w:lastRowLastColumn="0"/>
              <w:rPr>
                <w:spacing w:val="25"/>
                <w:sz w:val="18"/>
              </w:rPr>
            </w:pPr>
          </w:p>
        </w:tc>
      </w:tr>
      <w:tr w:rsidR="005060ED" w:rsidRPr="0016514A" w14:paraId="69C1D643" w14:textId="77777777" w:rsidTr="007E7C7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4" w:type="dxa"/>
          </w:tcPr>
          <w:p w14:paraId="4E43BED2" w14:textId="77777777" w:rsidR="00D64845" w:rsidRPr="005060ED" w:rsidRDefault="00D64845" w:rsidP="005060ED">
            <w:pPr>
              <w:keepNext/>
              <w:jc w:val="center"/>
              <w:rPr>
                <w:spacing w:val="25"/>
                <w:sz w:val="18"/>
              </w:rPr>
            </w:pPr>
            <w:r w:rsidRPr="005060ED">
              <w:rPr>
                <w:spacing w:val="25"/>
                <w:sz w:val="18"/>
              </w:rPr>
              <w:t xml:space="preserve">Public charter schools </w:t>
            </w:r>
          </w:p>
        </w:tc>
        <w:tc>
          <w:tcPr>
            <w:tcW w:w="1354" w:type="dxa"/>
          </w:tcPr>
          <w:p w14:paraId="17FC538F"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33" w:type="dxa"/>
          </w:tcPr>
          <w:p w14:paraId="461E638D"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5" w:type="dxa"/>
          </w:tcPr>
          <w:p w14:paraId="16DDE075"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433" w:type="dxa"/>
          </w:tcPr>
          <w:p w14:paraId="58F89FE0"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c>
          <w:tcPr>
            <w:tcW w:w="1321" w:type="dxa"/>
          </w:tcPr>
          <w:p w14:paraId="551A3721" w14:textId="77777777" w:rsidR="00D64845" w:rsidRPr="005060ED" w:rsidRDefault="00D64845" w:rsidP="005060ED">
            <w:pPr>
              <w:pStyle w:val="ListParagraph"/>
              <w:keepNext/>
              <w:numPr>
                <w:ilvl w:val="0"/>
                <w:numId w:val="10"/>
              </w:numPr>
              <w:spacing w:line="240" w:lineRule="auto"/>
              <w:ind w:left="360"/>
              <w:contextualSpacing w:val="0"/>
              <w:jc w:val="center"/>
              <w:cnfStyle w:val="000000010000" w:firstRow="0" w:lastRow="0" w:firstColumn="0" w:lastColumn="0" w:oddVBand="0" w:evenVBand="0" w:oddHBand="0" w:evenHBand="1" w:firstRowFirstColumn="0" w:firstRowLastColumn="0" w:lastRowFirstColumn="0" w:lastRowLastColumn="0"/>
              <w:rPr>
                <w:spacing w:val="25"/>
                <w:sz w:val="18"/>
              </w:rPr>
            </w:pPr>
          </w:p>
        </w:tc>
      </w:tr>
    </w:tbl>
    <w:p w14:paraId="230C911F" w14:textId="77777777" w:rsidR="00F42EF0" w:rsidRPr="00D35F30" w:rsidRDefault="00F42EF0" w:rsidP="00F42EF0">
      <w:pPr>
        <w:rPr>
          <w:i/>
          <w:iCs/>
          <w:color w:val="C00000"/>
          <w:sz w:val="16"/>
          <w:szCs w:val="20"/>
        </w:rPr>
      </w:pPr>
      <w:r w:rsidRPr="00D35F30">
        <w:rPr>
          <w:i/>
          <w:iCs/>
          <w:color w:val="C00000"/>
          <w:sz w:val="16"/>
          <w:szCs w:val="20"/>
        </w:rPr>
        <w:t>Rows randomized to reduce order effects</w:t>
      </w:r>
    </w:p>
    <w:p w14:paraId="279962CE" w14:textId="77777777" w:rsidR="00D64845" w:rsidRPr="0016514A" w:rsidRDefault="00D64845" w:rsidP="00D64845">
      <w:pPr>
        <w:rPr>
          <w:spacing w:val="25"/>
        </w:rPr>
      </w:pPr>
    </w:p>
    <w:p w14:paraId="42704783" w14:textId="766BDF1F" w:rsidR="00D64845" w:rsidRPr="00013D97" w:rsidRDefault="007E7C7F" w:rsidP="0031590F">
      <w:pPr>
        <w:pStyle w:val="ListParagraph"/>
        <w:keepNext/>
        <w:numPr>
          <w:ilvl w:val="0"/>
          <w:numId w:val="15"/>
        </w:numPr>
        <w:rPr>
          <w:b/>
          <w:color w:val="00594C"/>
          <w:spacing w:val="25"/>
        </w:rPr>
      </w:pPr>
      <w:r>
        <w:rPr>
          <w:b/>
          <w:color w:val="00594C"/>
          <w:spacing w:val="25"/>
        </w:rPr>
        <w:t>H</w:t>
      </w:r>
      <w:r w:rsidR="00D64845" w:rsidRPr="00013D97">
        <w:rPr>
          <w:b/>
          <w:color w:val="00594C"/>
          <w:spacing w:val="25"/>
        </w:rPr>
        <w:t>ow would you rate your support for programs that help people pay for private school</w:t>
      </w:r>
      <w:r w:rsidR="004B4590">
        <w:rPr>
          <w:b/>
          <w:color w:val="00594C"/>
          <w:spacing w:val="25"/>
        </w:rPr>
        <w:t xml:space="preserve"> tuition and other education services</w:t>
      </w:r>
      <w:r w:rsidR="00D64845" w:rsidRPr="00013D97">
        <w:rPr>
          <w:b/>
          <w:color w:val="00594C"/>
          <w:spacing w:val="25"/>
        </w:rPr>
        <w:t xml:space="preserve">, such as </w:t>
      </w:r>
      <w:r w:rsidR="003640DC">
        <w:rPr>
          <w:b/>
          <w:color w:val="00594C"/>
          <w:spacing w:val="25"/>
        </w:rPr>
        <w:t xml:space="preserve">government-funded </w:t>
      </w:r>
      <w:r w:rsidR="00D64845" w:rsidRPr="00013D97">
        <w:rPr>
          <w:b/>
          <w:color w:val="00594C"/>
          <w:spacing w:val="25"/>
        </w:rPr>
        <w:t xml:space="preserve">school </w:t>
      </w:r>
      <w:proofErr w:type="gramStart"/>
      <w:r w:rsidR="00D64845" w:rsidRPr="00013D97">
        <w:rPr>
          <w:b/>
          <w:color w:val="00594C"/>
          <w:spacing w:val="25"/>
        </w:rPr>
        <w:t>vouchers?</w:t>
      </w:r>
      <w:r w:rsidR="004D7A43">
        <w:rPr>
          <w:b/>
          <w:color w:val="00594C"/>
          <w:spacing w:val="25"/>
        </w:rPr>
        <w:t>*</w:t>
      </w:r>
      <w:proofErr w:type="gramEnd"/>
    </w:p>
    <w:p w14:paraId="68743BC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trongly oppose </w:t>
      </w:r>
    </w:p>
    <w:p w14:paraId="4E268DFF"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lightly oppose </w:t>
      </w:r>
    </w:p>
    <w:p w14:paraId="382252C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Neutral </w:t>
      </w:r>
    </w:p>
    <w:p w14:paraId="17CE0EF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lightly support </w:t>
      </w:r>
    </w:p>
    <w:p w14:paraId="57209A1B"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Strongly support </w:t>
      </w:r>
    </w:p>
    <w:p w14:paraId="18C4D421" w14:textId="77777777" w:rsidR="00D64845" w:rsidRPr="0016514A" w:rsidRDefault="00D64845" w:rsidP="00D64845">
      <w:pPr>
        <w:rPr>
          <w:spacing w:val="25"/>
        </w:rPr>
      </w:pPr>
    </w:p>
    <w:p w14:paraId="520AB30E" w14:textId="77777777" w:rsidR="00D64845" w:rsidRPr="00013D97" w:rsidRDefault="00D64845" w:rsidP="004D7A43">
      <w:pPr>
        <w:pStyle w:val="ListParagraph"/>
        <w:keepNext/>
        <w:numPr>
          <w:ilvl w:val="0"/>
          <w:numId w:val="15"/>
        </w:numPr>
        <w:rPr>
          <w:b/>
          <w:color w:val="00594C"/>
          <w:spacing w:val="25"/>
        </w:rPr>
      </w:pPr>
      <w:r w:rsidRPr="00013D97">
        <w:rPr>
          <w:b/>
          <w:color w:val="00594C"/>
          <w:spacing w:val="25"/>
        </w:rPr>
        <w:lastRenderedPageBreak/>
        <w:t>How has the COVID-19 pandemic affected your thoughts about schooling?</w:t>
      </w:r>
    </w:p>
    <w:p w14:paraId="30F38D3B" w14:textId="77777777" w:rsidR="004D7A43" w:rsidRPr="0016514A" w:rsidRDefault="004D7A43" w:rsidP="004D7A43">
      <w:pPr>
        <w:pStyle w:val="TextEntryLine"/>
        <w:keepNext/>
        <w:spacing w:before="0"/>
        <w:ind w:left="360"/>
        <w:rPr>
          <w:rFonts w:ascii="Lato" w:hAnsi="Lato"/>
          <w:spacing w:val="25"/>
          <w:sz w:val="20"/>
        </w:rPr>
      </w:pPr>
      <w:r w:rsidRPr="0016514A">
        <w:rPr>
          <w:rFonts w:ascii="Lato" w:hAnsi="Lato"/>
          <w:spacing w:val="25"/>
          <w:sz w:val="20"/>
        </w:rPr>
        <w:t>______________________________________________________________________________</w:t>
      </w:r>
      <w:r>
        <w:rPr>
          <w:rFonts w:ascii="Lato" w:hAnsi="Lato"/>
          <w:spacing w:val="25"/>
          <w:sz w:val="20"/>
        </w:rPr>
        <w:t>__</w:t>
      </w:r>
    </w:p>
    <w:p w14:paraId="0A7DD239" w14:textId="77777777" w:rsidR="004D7A43" w:rsidRPr="0016514A" w:rsidRDefault="004D7A43" w:rsidP="004D7A43">
      <w:pPr>
        <w:pStyle w:val="TextEntryLine"/>
        <w:keepNext/>
        <w:spacing w:before="0"/>
        <w:ind w:left="360"/>
        <w:rPr>
          <w:rFonts w:ascii="Lato" w:hAnsi="Lato"/>
          <w:spacing w:val="25"/>
          <w:sz w:val="20"/>
        </w:rPr>
      </w:pPr>
      <w:r w:rsidRPr="0016514A">
        <w:rPr>
          <w:rFonts w:ascii="Lato" w:hAnsi="Lato"/>
          <w:spacing w:val="25"/>
          <w:sz w:val="20"/>
        </w:rPr>
        <w:t>________________________________________________________________________________</w:t>
      </w:r>
    </w:p>
    <w:p w14:paraId="17F69A9E" w14:textId="77777777" w:rsidR="004D7A43" w:rsidRPr="0016514A" w:rsidRDefault="004D7A43" w:rsidP="004D7A43">
      <w:pPr>
        <w:pStyle w:val="TextEntryLine"/>
        <w:keepNext/>
        <w:spacing w:before="0"/>
        <w:ind w:left="360"/>
        <w:rPr>
          <w:rFonts w:ascii="Lato" w:hAnsi="Lato"/>
          <w:spacing w:val="25"/>
          <w:sz w:val="20"/>
        </w:rPr>
      </w:pPr>
      <w:r w:rsidRPr="0016514A">
        <w:rPr>
          <w:rFonts w:ascii="Lato" w:hAnsi="Lato"/>
          <w:spacing w:val="25"/>
          <w:sz w:val="20"/>
        </w:rPr>
        <w:t>________________________________________________________________________________</w:t>
      </w:r>
    </w:p>
    <w:p w14:paraId="450DA8D7" w14:textId="4D088E05" w:rsidR="00D64845" w:rsidRDefault="00D64845" w:rsidP="00D64845">
      <w:pPr>
        <w:rPr>
          <w:spacing w:val="25"/>
        </w:rPr>
      </w:pPr>
    </w:p>
    <w:p w14:paraId="5C3D320D" w14:textId="77777777" w:rsidR="004D7A43" w:rsidRPr="0016514A" w:rsidRDefault="004D7A43" w:rsidP="00D64845">
      <w:pPr>
        <w:rPr>
          <w:spacing w:val="25"/>
        </w:rPr>
      </w:pPr>
    </w:p>
    <w:p w14:paraId="38131AB2" w14:textId="77777777" w:rsidR="00D64845" w:rsidRPr="005060ED" w:rsidRDefault="00D64845" w:rsidP="005060ED">
      <w:pPr>
        <w:pStyle w:val="PrimarySubheader"/>
      </w:pPr>
      <w:bookmarkStart w:id="30" w:name="_Toc62646233"/>
      <w:r w:rsidRPr="005060ED">
        <w:rPr>
          <w:rFonts w:ascii="Oswald SemiBold" w:hAnsi="Oswald SemiBold"/>
          <w:spacing w:val="25"/>
        </w:rPr>
        <w:t>Focus Group</w:t>
      </w:r>
      <w:bookmarkEnd w:id="30"/>
    </w:p>
    <w:p w14:paraId="4FF3E94B" w14:textId="32B60D91" w:rsidR="00D64845" w:rsidRPr="00013D97" w:rsidRDefault="00D64845" w:rsidP="0031590F">
      <w:pPr>
        <w:pStyle w:val="ListParagraph"/>
        <w:keepNext/>
        <w:numPr>
          <w:ilvl w:val="0"/>
          <w:numId w:val="15"/>
        </w:numPr>
        <w:rPr>
          <w:b/>
          <w:color w:val="00594C"/>
          <w:spacing w:val="25"/>
        </w:rPr>
      </w:pPr>
      <w:bookmarkStart w:id="31" w:name="_Ref61354539"/>
      <w:r w:rsidRPr="00013D97">
        <w:rPr>
          <w:b/>
          <w:color w:val="00594C"/>
          <w:spacing w:val="25"/>
        </w:rPr>
        <w:t xml:space="preserve">Would you be interested in participating in a focus group to talk more about your family's educational </w:t>
      </w:r>
      <w:proofErr w:type="gramStart"/>
      <w:r w:rsidRPr="00013D97">
        <w:rPr>
          <w:b/>
          <w:color w:val="00594C"/>
          <w:spacing w:val="25"/>
        </w:rPr>
        <w:t>choices?</w:t>
      </w:r>
      <w:bookmarkEnd w:id="31"/>
      <w:r w:rsidR="004D7A43">
        <w:rPr>
          <w:b/>
          <w:color w:val="00594C"/>
          <w:spacing w:val="25"/>
        </w:rPr>
        <w:t>*</w:t>
      </w:r>
      <w:proofErr w:type="gramEnd"/>
    </w:p>
    <w:p w14:paraId="5B49B8C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Yes </w:t>
      </w:r>
    </w:p>
    <w:p w14:paraId="3642EF5B"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No </w:t>
      </w:r>
    </w:p>
    <w:p w14:paraId="40E544F5" w14:textId="77777777" w:rsidR="00D64845" w:rsidRPr="0016514A" w:rsidRDefault="00D64845" w:rsidP="00D64845">
      <w:pPr>
        <w:rPr>
          <w:spacing w:val="25"/>
        </w:rPr>
      </w:pPr>
    </w:p>
    <w:p w14:paraId="36934F1C" w14:textId="0E79147C" w:rsidR="00D64845" w:rsidRPr="005060ED" w:rsidRDefault="005060ED" w:rsidP="005060ED">
      <w:pPr>
        <w:pStyle w:val="logic0"/>
      </w:pPr>
      <w:r>
        <w:rPr>
          <w:spacing w:val="25"/>
        </w:rPr>
        <w:t xml:space="preserve">Display this question if </w:t>
      </w:r>
      <w:r w:rsidR="00013D97">
        <w:rPr>
          <w:spacing w:val="25"/>
        </w:rPr>
        <w:fldChar w:fldCharType="begin"/>
      </w:r>
      <w:r w:rsidR="00013D97">
        <w:rPr>
          <w:spacing w:val="25"/>
        </w:rPr>
        <w:instrText xml:space="preserve"> REF _Ref61354539 \r </w:instrText>
      </w:r>
      <w:r w:rsidR="00013D97">
        <w:rPr>
          <w:spacing w:val="25"/>
        </w:rPr>
        <w:fldChar w:fldCharType="separate"/>
      </w:r>
      <w:r w:rsidR="004D7A43">
        <w:rPr>
          <w:spacing w:val="25"/>
        </w:rPr>
        <w:t>Q35</w:t>
      </w:r>
      <w:r w:rsidR="00013D97">
        <w:rPr>
          <w:spacing w:val="25"/>
        </w:rPr>
        <w:fldChar w:fldCharType="end"/>
      </w:r>
      <w:r>
        <w:t xml:space="preserve"> is</w:t>
      </w:r>
      <w:r w:rsidR="00D64845" w:rsidRPr="005060ED">
        <w:t xml:space="preserve"> </w:t>
      </w:r>
      <w:r w:rsidR="007D12F1">
        <w:t>“</w:t>
      </w:r>
      <w:r w:rsidR="00D64845" w:rsidRPr="005060ED">
        <w:t>Yes</w:t>
      </w:r>
      <w:r w:rsidR="007D12F1">
        <w:t>”</w:t>
      </w:r>
    </w:p>
    <w:p w14:paraId="7B041B9A" w14:textId="77777777" w:rsidR="007D12F1" w:rsidRDefault="00D64845">
      <w:pPr>
        <w:pStyle w:val="ListParagraph"/>
        <w:keepNext/>
        <w:numPr>
          <w:ilvl w:val="0"/>
          <w:numId w:val="15"/>
        </w:numPr>
        <w:rPr>
          <w:b/>
          <w:color w:val="00594C"/>
          <w:spacing w:val="25"/>
        </w:rPr>
      </w:pPr>
      <w:r w:rsidRPr="00013D97">
        <w:rPr>
          <w:b/>
          <w:color w:val="00594C"/>
          <w:spacing w:val="25"/>
        </w:rPr>
        <w:t>Please provide your first name, last name, a valid email address, and phone number that we can use to contact you for the focus group</w:t>
      </w:r>
      <w:r w:rsidR="007D12F1">
        <w:rPr>
          <w:b/>
          <w:color w:val="00594C"/>
          <w:spacing w:val="25"/>
        </w:rPr>
        <w:t>.</w:t>
      </w:r>
    </w:p>
    <w:p w14:paraId="120C600F" w14:textId="77777777" w:rsidR="007D12F1" w:rsidRDefault="007D12F1" w:rsidP="007D12F1">
      <w:pPr>
        <w:pStyle w:val="ListParagraph"/>
        <w:keepNext/>
        <w:rPr>
          <w:b/>
          <w:color w:val="00594C"/>
          <w:spacing w:val="25"/>
        </w:rPr>
      </w:pPr>
    </w:p>
    <w:p w14:paraId="4C4EB26C" w14:textId="28409C67" w:rsidR="00D64845" w:rsidRPr="00013D97" w:rsidRDefault="007D12F1" w:rsidP="004D7A43">
      <w:pPr>
        <w:pStyle w:val="ListParagraph"/>
        <w:keepNext/>
        <w:ind w:left="360"/>
        <w:rPr>
          <w:b/>
          <w:color w:val="00594C"/>
          <w:spacing w:val="25"/>
        </w:rPr>
      </w:pPr>
      <w:r w:rsidRPr="007D12F1">
        <w:rPr>
          <w:b/>
          <w:i/>
          <w:iCs/>
          <w:color w:val="00594C"/>
          <w:spacing w:val="25"/>
        </w:rPr>
        <w:t>Your contact information will not be tied to your survey responses in any way; we will only use it to reach you to schedule a focus group meeting if you are selected for participation. </w:t>
      </w:r>
    </w:p>
    <w:p w14:paraId="021FBD7E" w14:textId="51BCF2DC" w:rsidR="00D64845" w:rsidRPr="0031590F" w:rsidRDefault="00D64845" w:rsidP="0031590F">
      <w:pPr>
        <w:keepNext/>
        <w:ind w:left="360"/>
        <w:rPr>
          <w:spacing w:val="25"/>
        </w:rPr>
      </w:pPr>
      <w:r w:rsidRPr="0031590F">
        <w:rPr>
          <w:spacing w:val="25"/>
        </w:rPr>
        <w:t xml:space="preserve">First </w:t>
      </w:r>
      <w:r w:rsidR="007D12F1" w:rsidRPr="0031590F">
        <w:rPr>
          <w:spacing w:val="25"/>
        </w:rPr>
        <w:t>n</w:t>
      </w:r>
      <w:r w:rsidRPr="0031590F">
        <w:rPr>
          <w:spacing w:val="25"/>
        </w:rPr>
        <w:t>ame</w:t>
      </w:r>
      <w:r w:rsidR="007D12F1" w:rsidRPr="0031590F">
        <w:rPr>
          <w:spacing w:val="25"/>
        </w:rPr>
        <w:t>:</w:t>
      </w:r>
      <w:r w:rsidRPr="0031590F">
        <w:rPr>
          <w:spacing w:val="25"/>
        </w:rPr>
        <w:t xml:space="preserve"> </w:t>
      </w:r>
      <w:r w:rsidR="0097772F" w:rsidRPr="0031590F">
        <w:rPr>
          <w:spacing w:val="25"/>
        </w:rPr>
        <w:tab/>
      </w:r>
      <w:r w:rsidR="0097772F" w:rsidRPr="0031590F">
        <w:rPr>
          <w:spacing w:val="25"/>
        </w:rPr>
        <w:tab/>
      </w:r>
      <w:r w:rsidR="0097772F" w:rsidRPr="0031590F">
        <w:rPr>
          <w:spacing w:val="25"/>
        </w:rPr>
        <w:tab/>
      </w:r>
      <w:r w:rsidR="004D7A43">
        <w:rPr>
          <w:spacing w:val="25"/>
        </w:rPr>
        <w:tab/>
      </w:r>
      <w:r w:rsidR="0097772F" w:rsidRPr="0031590F">
        <w:rPr>
          <w:spacing w:val="25"/>
        </w:rPr>
        <w:tab/>
        <w:t>________________</w:t>
      </w:r>
    </w:p>
    <w:p w14:paraId="16B53F9A" w14:textId="2BB15E5D" w:rsidR="00D64845" w:rsidRPr="0031590F" w:rsidRDefault="00D64845" w:rsidP="0031590F">
      <w:pPr>
        <w:keepNext/>
        <w:ind w:left="360"/>
        <w:rPr>
          <w:spacing w:val="25"/>
        </w:rPr>
      </w:pPr>
      <w:r w:rsidRPr="0031590F">
        <w:rPr>
          <w:spacing w:val="25"/>
        </w:rPr>
        <w:t xml:space="preserve">Last </w:t>
      </w:r>
      <w:r w:rsidR="007D12F1" w:rsidRPr="0031590F">
        <w:rPr>
          <w:spacing w:val="25"/>
        </w:rPr>
        <w:t>n</w:t>
      </w:r>
      <w:r w:rsidRPr="0031590F">
        <w:rPr>
          <w:spacing w:val="25"/>
        </w:rPr>
        <w:t>ame</w:t>
      </w:r>
      <w:r w:rsidR="007D12F1" w:rsidRPr="0031590F">
        <w:rPr>
          <w:spacing w:val="25"/>
        </w:rPr>
        <w:t>:</w:t>
      </w:r>
      <w:r w:rsidRPr="0031590F">
        <w:rPr>
          <w:spacing w:val="25"/>
        </w:rPr>
        <w:t xml:space="preserve"> </w:t>
      </w:r>
      <w:r w:rsidR="0097772F" w:rsidRPr="0031590F">
        <w:rPr>
          <w:spacing w:val="25"/>
        </w:rPr>
        <w:tab/>
      </w:r>
      <w:r w:rsidR="0097772F" w:rsidRPr="0031590F">
        <w:rPr>
          <w:spacing w:val="25"/>
        </w:rPr>
        <w:tab/>
      </w:r>
      <w:r w:rsidR="0097772F" w:rsidRPr="0031590F">
        <w:rPr>
          <w:spacing w:val="25"/>
        </w:rPr>
        <w:tab/>
      </w:r>
      <w:r w:rsidR="0097772F" w:rsidRPr="0031590F">
        <w:rPr>
          <w:spacing w:val="25"/>
        </w:rPr>
        <w:tab/>
      </w:r>
      <w:r w:rsidR="0097772F" w:rsidRPr="0031590F">
        <w:rPr>
          <w:spacing w:val="25"/>
        </w:rPr>
        <w:tab/>
        <w:t>________________</w:t>
      </w:r>
    </w:p>
    <w:p w14:paraId="4255AC99" w14:textId="4E7DDE3E" w:rsidR="00D64845" w:rsidRPr="0031590F" w:rsidRDefault="00D64845" w:rsidP="0031590F">
      <w:pPr>
        <w:keepNext/>
        <w:ind w:left="360"/>
        <w:rPr>
          <w:spacing w:val="25"/>
        </w:rPr>
      </w:pPr>
      <w:r w:rsidRPr="0031590F">
        <w:rPr>
          <w:spacing w:val="25"/>
        </w:rPr>
        <w:t xml:space="preserve">Email </w:t>
      </w:r>
      <w:r w:rsidR="007D12F1" w:rsidRPr="0031590F">
        <w:rPr>
          <w:spacing w:val="25"/>
        </w:rPr>
        <w:t>a</w:t>
      </w:r>
      <w:r w:rsidRPr="0031590F">
        <w:rPr>
          <w:spacing w:val="25"/>
        </w:rPr>
        <w:t>ddress</w:t>
      </w:r>
      <w:r w:rsidR="007D12F1" w:rsidRPr="0031590F">
        <w:rPr>
          <w:spacing w:val="25"/>
        </w:rPr>
        <w:t>:</w:t>
      </w:r>
      <w:r w:rsidRPr="0031590F">
        <w:rPr>
          <w:spacing w:val="25"/>
        </w:rPr>
        <w:t xml:space="preserve"> </w:t>
      </w:r>
      <w:r w:rsidR="0097772F" w:rsidRPr="0031590F">
        <w:rPr>
          <w:spacing w:val="25"/>
        </w:rPr>
        <w:tab/>
      </w:r>
      <w:r w:rsidR="0097772F" w:rsidRPr="0031590F">
        <w:rPr>
          <w:spacing w:val="25"/>
        </w:rPr>
        <w:tab/>
        <w:t>________________</w:t>
      </w:r>
    </w:p>
    <w:p w14:paraId="6BCB3628" w14:textId="4DC3BCCD" w:rsidR="00D64845" w:rsidRPr="0031590F" w:rsidRDefault="00D64845" w:rsidP="0031590F">
      <w:pPr>
        <w:keepNext/>
        <w:ind w:left="360"/>
        <w:rPr>
          <w:spacing w:val="25"/>
        </w:rPr>
      </w:pPr>
      <w:r w:rsidRPr="0031590F">
        <w:rPr>
          <w:spacing w:val="25"/>
        </w:rPr>
        <w:t xml:space="preserve">Phone </w:t>
      </w:r>
      <w:r w:rsidR="007D12F1" w:rsidRPr="0031590F">
        <w:rPr>
          <w:spacing w:val="25"/>
        </w:rPr>
        <w:t>n</w:t>
      </w:r>
      <w:r w:rsidRPr="0031590F">
        <w:rPr>
          <w:spacing w:val="25"/>
        </w:rPr>
        <w:t>umber</w:t>
      </w:r>
      <w:r w:rsidR="007D12F1" w:rsidRPr="0031590F">
        <w:rPr>
          <w:spacing w:val="25"/>
        </w:rPr>
        <w:t>:</w:t>
      </w:r>
      <w:r w:rsidR="0097772F" w:rsidRPr="0031590F">
        <w:rPr>
          <w:spacing w:val="25"/>
        </w:rPr>
        <w:tab/>
      </w:r>
      <w:r w:rsidR="0097772F" w:rsidRPr="0031590F">
        <w:rPr>
          <w:spacing w:val="25"/>
        </w:rPr>
        <w:tab/>
        <w:t>________________</w:t>
      </w:r>
      <w:r w:rsidRPr="0031590F">
        <w:rPr>
          <w:spacing w:val="25"/>
        </w:rPr>
        <w:t xml:space="preserve"> </w:t>
      </w:r>
    </w:p>
    <w:p w14:paraId="6DE98ECB" w14:textId="58BDBAC9" w:rsidR="00D64845" w:rsidRDefault="00D64845" w:rsidP="00D64845">
      <w:pPr>
        <w:rPr>
          <w:spacing w:val="25"/>
        </w:rPr>
      </w:pPr>
    </w:p>
    <w:p w14:paraId="01B39B32" w14:textId="77777777" w:rsidR="004D7A43" w:rsidRPr="0016514A" w:rsidRDefault="004D7A43" w:rsidP="00D64845">
      <w:pPr>
        <w:rPr>
          <w:spacing w:val="25"/>
        </w:rPr>
      </w:pPr>
    </w:p>
    <w:p w14:paraId="34180219" w14:textId="77777777" w:rsidR="00D64845" w:rsidRPr="005060ED" w:rsidRDefault="007E7C7F" w:rsidP="005060ED">
      <w:pPr>
        <w:pStyle w:val="PrimarySubheader"/>
      </w:pPr>
      <w:bookmarkStart w:id="32" w:name="_Toc62646234"/>
      <w:r>
        <w:rPr>
          <w:rFonts w:ascii="Oswald SemiBold" w:hAnsi="Oswald SemiBold"/>
          <w:spacing w:val="25"/>
        </w:rPr>
        <w:t>Demographics</w:t>
      </w:r>
      <w:bookmarkEnd w:id="32"/>
    </w:p>
    <w:p w14:paraId="181558C5" w14:textId="6D9B08B6" w:rsidR="00D64845" w:rsidRPr="00013D97" w:rsidRDefault="00D64845" w:rsidP="0031590F">
      <w:pPr>
        <w:pStyle w:val="ListParagraph"/>
        <w:keepNext/>
        <w:numPr>
          <w:ilvl w:val="0"/>
          <w:numId w:val="15"/>
        </w:numPr>
        <w:rPr>
          <w:b/>
          <w:color w:val="00594C"/>
          <w:spacing w:val="25"/>
        </w:rPr>
      </w:pPr>
      <w:r w:rsidRPr="00013D97">
        <w:rPr>
          <w:b/>
          <w:color w:val="00594C"/>
          <w:spacing w:val="25"/>
        </w:rPr>
        <w:t>What year were you born? </w:t>
      </w:r>
      <w:r w:rsidRPr="00013D97">
        <w:rPr>
          <w:b/>
          <w:i/>
          <w:color w:val="00594C"/>
          <w:spacing w:val="25"/>
        </w:rPr>
        <w:t xml:space="preserve">Please enter a </w:t>
      </w:r>
      <w:r w:rsidR="00BA3866">
        <w:rPr>
          <w:b/>
          <w:i/>
          <w:color w:val="00594C"/>
          <w:spacing w:val="25"/>
        </w:rPr>
        <w:t>four-digit number (e.g., 1999</w:t>
      </w:r>
      <w:proofErr w:type="gramStart"/>
      <w:r w:rsidR="00BA3866">
        <w:rPr>
          <w:b/>
          <w:i/>
          <w:color w:val="00594C"/>
          <w:spacing w:val="25"/>
        </w:rPr>
        <w:t>).</w:t>
      </w:r>
      <w:r w:rsidR="004D7A43">
        <w:rPr>
          <w:b/>
          <w:i/>
          <w:color w:val="00594C"/>
          <w:spacing w:val="25"/>
        </w:rPr>
        <w:t>*</w:t>
      </w:r>
      <w:proofErr w:type="gramEnd"/>
    </w:p>
    <w:p w14:paraId="05FB2F53" w14:textId="48365483" w:rsidR="00D64845" w:rsidRPr="0031590F" w:rsidRDefault="00D64845" w:rsidP="00D64845">
      <w:pPr>
        <w:pStyle w:val="TextEntryLine"/>
        <w:spacing w:before="0"/>
        <w:ind w:firstLine="400"/>
        <w:rPr>
          <w:rFonts w:ascii="Lato" w:hAnsi="Lato"/>
          <w:i/>
          <w:iCs/>
          <w:spacing w:val="25"/>
          <w:sz w:val="20"/>
        </w:rPr>
      </w:pPr>
      <w:r w:rsidRPr="0016514A">
        <w:rPr>
          <w:rFonts w:ascii="Lato" w:hAnsi="Lato"/>
          <w:spacing w:val="25"/>
          <w:sz w:val="20"/>
        </w:rPr>
        <w:t>________________</w:t>
      </w:r>
      <w:r w:rsidR="00BA3866">
        <w:rPr>
          <w:rFonts w:ascii="Lato" w:hAnsi="Lato"/>
          <w:spacing w:val="25"/>
          <w:sz w:val="20"/>
        </w:rPr>
        <w:t xml:space="preserve"> </w:t>
      </w:r>
      <w:r w:rsidR="004D7A43" w:rsidRPr="004D7A43">
        <w:rPr>
          <w:rFonts w:ascii="Lato" w:hAnsi="Lato"/>
          <w:i/>
          <w:iCs/>
          <w:color w:val="C00000"/>
          <w:spacing w:val="25"/>
          <w:sz w:val="20"/>
        </w:rPr>
        <w:t>[</w:t>
      </w:r>
      <w:r w:rsidR="00BA3866" w:rsidRPr="004D7A43">
        <w:rPr>
          <w:rFonts w:ascii="Lato" w:hAnsi="Lato"/>
          <w:i/>
          <w:iCs/>
          <w:color w:val="C00000"/>
          <w:spacing w:val="25"/>
          <w:sz w:val="20"/>
        </w:rPr>
        <w:t xml:space="preserve">Disqualify if discrepancy with age entered in </w:t>
      </w:r>
      <w:r w:rsidR="00BA3866" w:rsidRPr="004D7A43">
        <w:rPr>
          <w:rFonts w:ascii="Lato" w:hAnsi="Lato"/>
          <w:i/>
          <w:iCs/>
          <w:color w:val="C00000"/>
          <w:spacing w:val="25"/>
          <w:sz w:val="20"/>
        </w:rPr>
        <w:fldChar w:fldCharType="begin"/>
      </w:r>
      <w:r w:rsidR="00BA3866" w:rsidRPr="004D7A43">
        <w:rPr>
          <w:rFonts w:ascii="Lato" w:hAnsi="Lato"/>
          <w:i/>
          <w:iCs/>
          <w:color w:val="C00000"/>
          <w:spacing w:val="25"/>
          <w:sz w:val="20"/>
        </w:rPr>
        <w:instrText xml:space="preserve"> REF _Ref62634659 \r \h </w:instrText>
      </w:r>
      <w:r w:rsidR="00BA3866" w:rsidRPr="004D7A43">
        <w:rPr>
          <w:rFonts w:ascii="Lato" w:hAnsi="Lato"/>
          <w:i/>
          <w:iCs/>
          <w:color w:val="C00000"/>
          <w:spacing w:val="25"/>
          <w:sz w:val="20"/>
        </w:rPr>
      </w:r>
      <w:r w:rsidR="00BA3866" w:rsidRPr="004D7A43">
        <w:rPr>
          <w:rFonts w:ascii="Lato" w:hAnsi="Lato"/>
          <w:i/>
          <w:iCs/>
          <w:color w:val="C00000"/>
          <w:spacing w:val="25"/>
          <w:sz w:val="20"/>
        </w:rPr>
        <w:fldChar w:fldCharType="separate"/>
      </w:r>
      <w:r w:rsidR="004D7A43">
        <w:rPr>
          <w:rFonts w:ascii="Lato" w:hAnsi="Lato"/>
          <w:i/>
          <w:iCs/>
          <w:color w:val="C00000"/>
          <w:spacing w:val="25"/>
          <w:sz w:val="20"/>
        </w:rPr>
        <w:t>Q2</w:t>
      </w:r>
      <w:r w:rsidR="00BA3866" w:rsidRPr="004D7A43">
        <w:rPr>
          <w:rFonts w:ascii="Lato" w:hAnsi="Lato"/>
          <w:i/>
          <w:iCs/>
          <w:color w:val="C00000"/>
          <w:spacing w:val="25"/>
          <w:sz w:val="20"/>
        </w:rPr>
        <w:fldChar w:fldCharType="end"/>
      </w:r>
      <w:r w:rsidR="004D7A43" w:rsidRPr="004D7A43">
        <w:rPr>
          <w:rFonts w:ascii="Lato" w:hAnsi="Lato"/>
          <w:i/>
          <w:iCs/>
          <w:color w:val="C00000"/>
          <w:spacing w:val="25"/>
          <w:sz w:val="20"/>
        </w:rPr>
        <w:t>]</w:t>
      </w:r>
    </w:p>
    <w:p w14:paraId="105327A5" w14:textId="77777777" w:rsidR="00D64845" w:rsidRPr="0016514A" w:rsidRDefault="00D64845" w:rsidP="00D64845">
      <w:pPr>
        <w:rPr>
          <w:spacing w:val="25"/>
        </w:rPr>
      </w:pPr>
    </w:p>
    <w:p w14:paraId="6124AA06" w14:textId="44E213AE" w:rsidR="00D64845" w:rsidRPr="00013D97" w:rsidRDefault="00D64845" w:rsidP="0031590F">
      <w:pPr>
        <w:pStyle w:val="ListParagraph"/>
        <w:keepNext/>
        <w:numPr>
          <w:ilvl w:val="0"/>
          <w:numId w:val="15"/>
        </w:numPr>
        <w:rPr>
          <w:b/>
          <w:color w:val="00594C"/>
          <w:spacing w:val="25"/>
        </w:rPr>
      </w:pPr>
      <w:r w:rsidRPr="00013D97">
        <w:rPr>
          <w:b/>
          <w:color w:val="00594C"/>
          <w:spacing w:val="25"/>
        </w:rPr>
        <w:t xml:space="preserve">What is your zip or postal code? </w:t>
      </w:r>
      <w:r w:rsidRPr="00013D97">
        <w:rPr>
          <w:b/>
          <w:i/>
          <w:color w:val="00594C"/>
          <w:spacing w:val="25"/>
        </w:rPr>
        <w:t xml:space="preserve">Please enter it </w:t>
      </w:r>
      <w:proofErr w:type="gramStart"/>
      <w:r w:rsidRPr="00013D97">
        <w:rPr>
          <w:b/>
          <w:i/>
          <w:color w:val="00594C"/>
          <w:spacing w:val="25"/>
        </w:rPr>
        <w:t>below.</w:t>
      </w:r>
      <w:r w:rsidR="004D7A43">
        <w:rPr>
          <w:b/>
          <w:iCs/>
          <w:color w:val="00594C"/>
          <w:spacing w:val="25"/>
        </w:rPr>
        <w:t>*</w:t>
      </w:r>
      <w:proofErr w:type="gramEnd"/>
    </w:p>
    <w:p w14:paraId="569B9426" w14:textId="45AF2FEA" w:rsidR="00D64845" w:rsidRPr="004D7A43" w:rsidRDefault="00D64845" w:rsidP="00D64845">
      <w:pPr>
        <w:pStyle w:val="TextEntryLine"/>
        <w:spacing w:before="0"/>
        <w:ind w:firstLine="400"/>
        <w:rPr>
          <w:rFonts w:ascii="Lato" w:hAnsi="Lato"/>
          <w:i/>
          <w:iCs/>
          <w:color w:val="C00000"/>
          <w:spacing w:val="25"/>
          <w:sz w:val="20"/>
        </w:rPr>
      </w:pPr>
      <w:r w:rsidRPr="0016514A">
        <w:rPr>
          <w:rFonts w:ascii="Lato" w:hAnsi="Lato"/>
          <w:spacing w:val="25"/>
          <w:sz w:val="20"/>
        </w:rPr>
        <w:t>________________</w:t>
      </w:r>
      <w:r w:rsidR="004D7A43">
        <w:rPr>
          <w:rFonts w:ascii="Lato" w:hAnsi="Lato"/>
          <w:spacing w:val="25"/>
          <w:sz w:val="20"/>
        </w:rPr>
        <w:t xml:space="preserve"> </w:t>
      </w:r>
      <w:r w:rsidR="004D7A43" w:rsidRPr="004D7A43">
        <w:rPr>
          <w:rFonts w:ascii="Lato" w:hAnsi="Lato"/>
          <w:i/>
          <w:iCs/>
          <w:color w:val="C00000"/>
          <w:spacing w:val="25"/>
          <w:sz w:val="20"/>
        </w:rPr>
        <w:t xml:space="preserve">[Disqualify if discrepancy with zip entered in </w:t>
      </w:r>
      <w:r w:rsidR="004D7A43" w:rsidRPr="004D7A43">
        <w:rPr>
          <w:rFonts w:ascii="Lato" w:hAnsi="Lato"/>
          <w:i/>
          <w:iCs/>
          <w:color w:val="C00000"/>
          <w:spacing w:val="25"/>
          <w:sz w:val="20"/>
        </w:rPr>
        <w:fldChar w:fldCharType="begin"/>
      </w:r>
      <w:r w:rsidR="004D7A43" w:rsidRPr="004D7A43">
        <w:rPr>
          <w:rFonts w:ascii="Lato" w:hAnsi="Lato"/>
          <w:i/>
          <w:iCs/>
          <w:color w:val="C00000"/>
          <w:spacing w:val="25"/>
          <w:sz w:val="20"/>
        </w:rPr>
        <w:instrText xml:space="preserve"> REF _Ref62646080 \r \h </w:instrText>
      </w:r>
      <w:r w:rsidR="004D7A43" w:rsidRPr="004D7A43">
        <w:rPr>
          <w:rFonts w:ascii="Lato" w:hAnsi="Lato"/>
          <w:i/>
          <w:iCs/>
          <w:color w:val="C00000"/>
          <w:spacing w:val="25"/>
          <w:sz w:val="20"/>
        </w:rPr>
      </w:r>
      <w:r w:rsidR="004D7A43" w:rsidRPr="004D7A43">
        <w:rPr>
          <w:rFonts w:ascii="Lato" w:hAnsi="Lato"/>
          <w:i/>
          <w:iCs/>
          <w:color w:val="C00000"/>
          <w:spacing w:val="25"/>
          <w:sz w:val="20"/>
        </w:rPr>
        <w:fldChar w:fldCharType="separate"/>
      </w:r>
      <w:r w:rsidR="004D7A43">
        <w:rPr>
          <w:rFonts w:ascii="Lato" w:hAnsi="Lato"/>
          <w:i/>
          <w:iCs/>
          <w:color w:val="C00000"/>
          <w:spacing w:val="25"/>
          <w:sz w:val="20"/>
        </w:rPr>
        <w:t>Q5</w:t>
      </w:r>
      <w:r w:rsidR="004D7A43" w:rsidRPr="004D7A43">
        <w:rPr>
          <w:rFonts w:ascii="Lato" w:hAnsi="Lato"/>
          <w:i/>
          <w:iCs/>
          <w:color w:val="C00000"/>
          <w:spacing w:val="25"/>
          <w:sz w:val="20"/>
        </w:rPr>
        <w:fldChar w:fldCharType="end"/>
      </w:r>
      <w:r w:rsidR="004D7A43" w:rsidRPr="004D7A43">
        <w:rPr>
          <w:rFonts w:ascii="Lato" w:hAnsi="Lato"/>
          <w:i/>
          <w:iCs/>
          <w:color w:val="C00000"/>
          <w:spacing w:val="25"/>
          <w:sz w:val="20"/>
        </w:rPr>
        <w:t>]</w:t>
      </w:r>
    </w:p>
    <w:p w14:paraId="298F6C31" w14:textId="5BD54918" w:rsidR="00D64845" w:rsidRDefault="00D64845" w:rsidP="00D64845">
      <w:pPr>
        <w:rPr>
          <w:spacing w:val="25"/>
        </w:rPr>
      </w:pPr>
    </w:p>
    <w:p w14:paraId="6920DD98" w14:textId="3019D194" w:rsidR="00D04631" w:rsidRPr="00013D97" w:rsidRDefault="00D04631" w:rsidP="00D04631">
      <w:pPr>
        <w:pStyle w:val="ListParagraph"/>
        <w:keepNext/>
        <w:numPr>
          <w:ilvl w:val="0"/>
          <w:numId w:val="15"/>
        </w:numPr>
        <w:rPr>
          <w:b/>
          <w:color w:val="00594C"/>
          <w:spacing w:val="25"/>
        </w:rPr>
      </w:pPr>
      <w:r>
        <w:rPr>
          <w:b/>
          <w:color w:val="00594C"/>
          <w:spacing w:val="25"/>
        </w:rPr>
        <w:t xml:space="preserve">Which of the following best describes your </w:t>
      </w:r>
      <w:proofErr w:type="gramStart"/>
      <w:r>
        <w:rPr>
          <w:b/>
          <w:color w:val="00594C"/>
          <w:spacing w:val="25"/>
        </w:rPr>
        <w:t>community?</w:t>
      </w:r>
      <w:r w:rsidR="004D7A43">
        <w:rPr>
          <w:b/>
          <w:color w:val="00594C"/>
          <w:spacing w:val="25"/>
        </w:rPr>
        <w:t>*</w:t>
      </w:r>
      <w:proofErr w:type="gramEnd"/>
    </w:p>
    <w:p w14:paraId="2CE1FBAB" w14:textId="77777777" w:rsidR="00D04631" w:rsidRPr="0016514A" w:rsidRDefault="00D04631" w:rsidP="004D7A43">
      <w:pPr>
        <w:pStyle w:val="ListParagraph"/>
        <w:keepNext/>
        <w:numPr>
          <w:ilvl w:val="0"/>
          <w:numId w:val="10"/>
        </w:numPr>
        <w:spacing w:line="240" w:lineRule="auto"/>
        <w:ind w:left="720" w:hanging="360"/>
        <w:contextualSpacing w:val="0"/>
        <w:rPr>
          <w:spacing w:val="25"/>
        </w:rPr>
      </w:pPr>
      <w:r>
        <w:rPr>
          <w:spacing w:val="25"/>
        </w:rPr>
        <w:t>Urban</w:t>
      </w:r>
    </w:p>
    <w:p w14:paraId="748094BA" w14:textId="77777777" w:rsidR="00D04631" w:rsidRPr="0016514A" w:rsidRDefault="00D04631" w:rsidP="004D7A43">
      <w:pPr>
        <w:pStyle w:val="ListParagraph"/>
        <w:keepNext/>
        <w:numPr>
          <w:ilvl w:val="0"/>
          <w:numId w:val="10"/>
        </w:numPr>
        <w:spacing w:line="240" w:lineRule="auto"/>
        <w:ind w:left="720" w:hanging="360"/>
        <w:contextualSpacing w:val="0"/>
        <w:rPr>
          <w:spacing w:val="25"/>
        </w:rPr>
      </w:pPr>
      <w:r>
        <w:rPr>
          <w:spacing w:val="25"/>
        </w:rPr>
        <w:t>Suburban</w:t>
      </w:r>
    </w:p>
    <w:p w14:paraId="03D699F6" w14:textId="77777777" w:rsidR="00D04631" w:rsidRDefault="00D04631" w:rsidP="004D7A43">
      <w:pPr>
        <w:pStyle w:val="ListParagraph"/>
        <w:keepNext/>
        <w:numPr>
          <w:ilvl w:val="0"/>
          <w:numId w:val="10"/>
        </w:numPr>
        <w:spacing w:line="240" w:lineRule="auto"/>
        <w:ind w:left="720" w:hanging="360"/>
        <w:contextualSpacing w:val="0"/>
        <w:rPr>
          <w:spacing w:val="25"/>
        </w:rPr>
      </w:pPr>
      <w:r>
        <w:rPr>
          <w:spacing w:val="25"/>
        </w:rPr>
        <w:t>Small town</w:t>
      </w:r>
    </w:p>
    <w:p w14:paraId="5ADD258B" w14:textId="77777777" w:rsidR="00D04631" w:rsidRPr="0016514A" w:rsidRDefault="00D04631" w:rsidP="004D7A43">
      <w:pPr>
        <w:pStyle w:val="ListParagraph"/>
        <w:keepNext/>
        <w:numPr>
          <w:ilvl w:val="0"/>
          <w:numId w:val="10"/>
        </w:numPr>
        <w:spacing w:line="240" w:lineRule="auto"/>
        <w:ind w:left="720" w:hanging="360"/>
        <w:contextualSpacing w:val="0"/>
        <w:rPr>
          <w:spacing w:val="25"/>
        </w:rPr>
      </w:pPr>
      <w:r>
        <w:rPr>
          <w:spacing w:val="25"/>
        </w:rPr>
        <w:t>Rural</w:t>
      </w:r>
    </w:p>
    <w:p w14:paraId="70F621A8" w14:textId="77777777" w:rsidR="00D04631" w:rsidRPr="0016514A" w:rsidRDefault="00D04631" w:rsidP="004D7A43">
      <w:pPr>
        <w:pStyle w:val="ListParagraph"/>
        <w:keepNext/>
        <w:numPr>
          <w:ilvl w:val="0"/>
          <w:numId w:val="10"/>
        </w:numPr>
        <w:spacing w:line="240" w:lineRule="auto"/>
        <w:ind w:left="720" w:hanging="360"/>
        <w:contextualSpacing w:val="0"/>
        <w:rPr>
          <w:spacing w:val="25"/>
        </w:rPr>
      </w:pPr>
      <w:r w:rsidRPr="0016514A">
        <w:rPr>
          <w:i/>
          <w:spacing w:val="25"/>
        </w:rPr>
        <w:t>Prefer not to respond</w:t>
      </w:r>
      <w:r w:rsidRPr="0016514A">
        <w:rPr>
          <w:spacing w:val="25"/>
        </w:rPr>
        <w:t xml:space="preserve"> </w:t>
      </w:r>
    </w:p>
    <w:p w14:paraId="2061F5D6" w14:textId="77777777" w:rsidR="00D04631" w:rsidRPr="0016514A" w:rsidRDefault="00D04631" w:rsidP="00D64845">
      <w:pPr>
        <w:rPr>
          <w:spacing w:val="25"/>
        </w:rPr>
      </w:pPr>
    </w:p>
    <w:p w14:paraId="7E366D56" w14:textId="6989ECA9" w:rsidR="00D64845" w:rsidRPr="00013D97" w:rsidRDefault="00D64845" w:rsidP="0031590F">
      <w:pPr>
        <w:pStyle w:val="ListParagraph"/>
        <w:keepNext/>
        <w:numPr>
          <w:ilvl w:val="0"/>
          <w:numId w:val="15"/>
        </w:numPr>
        <w:rPr>
          <w:b/>
          <w:color w:val="00594C"/>
          <w:spacing w:val="25"/>
        </w:rPr>
      </w:pPr>
      <w:r w:rsidRPr="00013D97">
        <w:rPr>
          <w:b/>
          <w:color w:val="00594C"/>
          <w:spacing w:val="25"/>
        </w:rPr>
        <w:t>W</w:t>
      </w:r>
      <w:r w:rsidR="00DE252B">
        <w:rPr>
          <w:b/>
          <w:color w:val="00594C"/>
          <w:spacing w:val="25"/>
        </w:rPr>
        <w:t>ith which of the following gender identities do you most</w:t>
      </w:r>
      <w:r w:rsidRPr="00013D97">
        <w:rPr>
          <w:b/>
          <w:color w:val="00594C"/>
          <w:spacing w:val="25"/>
        </w:rPr>
        <w:t xml:space="preserve"> </w:t>
      </w:r>
      <w:proofErr w:type="gramStart"/>
      <w:r w:rsidRPr="00013D97">
        <w:rPr>
          <w:b/>
          <w:color w:val="00594C"/>
          <w:spacing w:val="25"/>
        </w:rPr>
        <w:t>identity?</w:t>
      </w:r>
      <w:r w:rsidR="004D7A43">
        <w:rPr>
          <w:b/>
          <w:color w:val="00594C"/>
          <w:spacing w:val="25"/>
        </w:rPr>
        <w:t>*</w:t>
      </w:r>
      <w:proofErr w:type="gramEnd"/>
    </w:p>
    <w:p w14:paraId="65C50F3A"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Female </w:t>
      </w:r>
    </w:p>
    <w:p w14:paraId="5FB90F6A" w14:textId="77777777" w:rsidR="00DE252B" w:rsidRPr="0016514A" w:rsidRDefault="00DE252B" w:rsidP="004D7A43">
      <w:pPr>
        <w:pStyle w:val="ListParagraph"/>
        <w:keepNext/>
        <w:numPr>
          <w:ilvl w:val="0"/>
          <w:numId w:val="10"/>
        </w:numPr>
        <w:spacing w:line="240" w:lineRule="auto"/>
        <w:ind w:left="720" w:hanging="360"/>
        <w:contextualSpacing w:val="0"/>
        <w:rPr>
          <w:spacing w:val="25"/>
        </w:rPr>
      </w:pPr>
      <w:r w:rsidRPr="0016514A">
        <w:rPr>
          <w:spacing w:val="25"/>
        </w:rPr>
        <w:t xml:space="preserve">Male </w:t>
      </w:r>
    </w:p>
    <w:p w14:paraId="53E5FEBC" w14:textId="222B4B3D" w:rsidR="00D64845"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Non-binary</w:t>
      </w:r>
      <w:r w:rsidR="00DE252B">
        <w:rPr>
          <w:spacing w:val="25"/>
        </w:rPr>
        <w:t>/Gender non-conforming</w:t>
      </w:r>
    </w:p>
    <w:p w14:paraId="3162200C" w14:textId="5C9CA945" w:rsidR="00DE252B" w:rsidRPr="0016514A" w:rsidRDefault="00DE252B" w:rsidP="004D7A43">
      <w:pPr>
        <w:pStyle w:val="ListParagraph"/>
        <w:keepNext/>
        <w:numPr>
          <w:ilvl w:val="0"/>
          <w:numId w:val="10"/>
        </w:numPr>
        <w:spacing w:line="240" w:lineRule="auto"/>
        <w:ind w:left="720" w:hanging="360"/>
        <w:contextualSpacing w:val="0"/>
        <w:rPr>
          <w:spacing w:val="25"/>
        </w:rPr>
      </w:pPr>
      <w:r>
        <w:rPr>
          <w:spacing w:val="25"/>
        </w:rPr>
        <w:t>Not listed/Prefer to self-describe (specify, if desired): _______________</w:t>
      </w:r>
    </w:p>
    <w:p w14:paraId="396A43E5"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i/>
          <w:spacing w:val="25"/>
        </w:rPr>
        <w:t>Prefer not to respond</w:t>
      </w:r>
      <w:r w:rsidRPr="0016514A">
        <w:rPr>
          <w:spacing w:val="25"/>
        </w:rPr>
        <w:t xml:space="preserve"> </w:t>
      </w:r>
    </w:p>
    <w:p w14:paraId="3CBB7A9D" w14:textId="5AF1DD63" w:rsidR="00D64845" w:rsidRDefault="00D64845" w:rsidP="00D64845">
      <w:pPr>
        <w:rPr>
          <w:spacing w:val="25"/>
        </w:rPr>
      </w:pPr>
    </w:p>
    <w:p w14:paraId="0BC70B3D" w14:textId="6E06E8B1" w:rsidR="007C11E5" w:rsidRDefault="007C11E5" w:rsidP="00D64845">
      <w:pPr>
        <w:rPr>
          <w:spacing w:val="25"/>
        </w:rPr>
      </w:pPr>
    </w:p>
    <w:p w14:paraId="1A19BDB9" w14:textId="77777777" w:rsidR="007C11E5" w:rsidRPr="0016514A" w:rsidRDefault="007C11E5" w:rsidP="00D64845">
      <w:pPr>
        <w:rPr>
          <w:spacing w:val="25"/>
        </w:rPr>
      </w:pPr>
    </w:p>
    <w:p w14:paraId="10E50A54" w14:textId="77777777" w:rsidR="00D64845" w:rsidRPr="0016514A" w:rsidRDefault="00D64845" w:rsidP="00D64845">
      <w:pPr>
        <w:rPr>
          <w:spacing w:val="25"/>
        </w:rPr>
      </w:pPr>
    </w:p>
    <w:p w14:paraId="3DC9F608" w14:textId="2C4DF957" w:rsidR="00D64845" w:rsidRPr="00013D97" w:rsidRDefault="00D64845" w:rsidP="0031590F">
      <w:pPr>
        <w:pStyle w:val="ListParagraph"/>
        <w:keepNext/>
        <w:numPr>
          <w:ilvl w:val="0"/>
          <w:numId w:val="15"/>
        </w:numPr>
        <w:rPr>
          <w:b/>
          <w:color w:val="00594C"/>
          <w:spacing w:val="25"/>
        </w:rPr>
      </w:pPr>
      <w:r w:rsidRPr="00013D97">
        <w:rPr>
          <w:b/>
          <w:color w:val="00594C"/>
          <w:spacing w:val="25"/>
        </w:rPr>
        <w:t>W</w:t>
      </w:r>
      <w:r w:rsidR="00DE252B">
        <w:rPr>
          <w:b/>
          <w:color w:val="00594C"/>
          <w:spacing w:val="25"/>
        </w:rPr>
        <w:t>ith w</w:t>
      </w:r>
      <w:r w:rsidRPr="00013D97">
        <w:rPr>
          <w:b/>
          <w:color w:val="00594C"/>
          <w:spacing w:val="25"/>
        </w:rPr>
        <w:t xml:space="preserve">hich of the </w:t>
      </w:r>
      <w:r w:rsidR="00DE252B">
        <w:rPr>
          <w:b/>
          <w:color w:val="00594C"/>
          <w:spacing w:val="25"/>
        </w:rPr>
        <w:t>following</w:t>
      </w:r>
      <w:r w:rsidR="004D7A43">
        <w:rPr>
          <w:b/>
          <w:color w:val="00594C"/>
          <w:spacing w:val="25"/>
        </w:rPr>
        <w:t xml:space="preserve"> </w:t>
      </w:r>
      <w:r w:rsidR="00DE252B">
        <w:rPr>
          <w:b/>
          <w:color w:val="00594C"/>
          <w:spacing w:val="25"/>
        </w:rPr>
        <w:t>categories do you identify</w:t>
      </w:r>
      <w:r w:rsidRPr="00013D97">
        <w:rPr>
          <w:b/>
          <w:color w:val="00594C"/>
          <w:spacing w:val="25"/>
        </w:rPr>
        <w:t xml:space="preserve">? </w:t>
      </w:r>
      <w:r w:rsidRPr="00013D97">
        <w:rPr>
          <w:b/>
          <w:i/>
          <w:color w:val="00594C"/>
          <w:spacing w:val="25"/>
        </w:rPr>
        <w:t xml:space="preserve">Please select all that </w:t>
      </w:r>
      <w:proofErr w:type="gramStart"/>
      <w:r w:rsidRPr="00013D97">
        <w:rPr>
          <w:b/>
          <w:i/>
          <w:color w:val="00594C"/>
          <w:spacing w:val="25"/>
        </w:rPr>
        <w:t>apply.</w:t>
      </w:r>
      <w:r w:rsidR="004D7A43">
        <w:rPr>
          <w:b/>
          <w:iCs/>
          <w:color w:val="00594C"/>
          <w:spacing w:val="25"/>
        </w:rPr>
        <w:t>*</w:t>
      </w:r>
      <w:proofErr w:type="gramEnd"/>
    </w:p>
    <w:p w14:paraId="07F06F9F"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American Indian or Alaskan Native </w:t>
      </w:r>
    </w:p>
    <w:p w14:paraId="2DF6CAA7" w14:textId="77777777"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Asian </w:t>
      </w:r>
    </w:p>
    <w:p w14:paraId="6FC942BB" w14:textId="6757457F" w:rsidR="00D64845"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Black or </w:t>
      </w:r>
      <w:proofErr w:type="gramStart"/>
      <w:r w:rsidRPr="0016514A">
        <w:rPr>
          <w:spacing w:val="25"/>
        </w:rPr>
        <w:t>African-American</w:t>
      </w:r>
      <w:proofErr w:type="gramEnd"/>
      <w:r w:rsidRPr="0016514A">
        <w:rPr>
          <w:spacing w:val="25"/>
        </w:rPr>
        <w:t xml:space="preserve"> </w:t>
      </w:r>
    </w:p>
    <w:p w14:paraId="1A12021D" w14:textId="25820F02" w:rsidR="00DE252B" w:rsidRDefault="00DE252B" w:rsidP="004D7A43">
      <w:pPr>
        <w:pStyle w:val="ListParagraph"/>
        <w:keepNext/>
        <w:numPr>
          <w:ilvl w:val="0"/>
          <w:numId w:val="8"/>
        </w:numPr>
        <w:spacing w:line="240" w:lineRule="auto"/>
        <w:ind w:left="720"/>
        <w:contextualSpacing w:val="0"/>
        <w:rPr>
          <w:spacing w:val="25"/>
        </w:rPr>
      </w:pPr>
      <w:r>
        <w:rPr>
          <w:spacing w:val="25"/>
        </w:rPr>
        <w:t>Hispanic or Latin(o/a/x)</w:t>
      </w:r>
    </w:p>
    <w:p w14:paraId="09867527" w14:textId="48657453" w:rsidR="00DE252B" w:rsidRPr="0016514A" w:rsidRDefault="00DE252B" w:rsidP="004D7A43">
      <w:pPr>
        <w:pStyle w:val="ListParagraph"/>
        <w:keepNext/>
        <w:numPr>
          <w:ilvl w:val="0"/>
          <w:numId w:val="8"/>
        </w:numPr>
        <w:spacing w:line="240" w:lineRule="auto"/>
        <w:ind w:left="720"/>
        <w:contextualSpacing w:val="0"/>
        <w:rPr>
          <w:spacing w:val="25"/>
        </w:rPr>
      </w:pPr>
      <w:r>
        <w:rPr>
          <w:spacing w:val="25"/>
        </w:rPr>
        <w:t>Middle Eastern or North African</w:t>
      </w:r>
    </w:p>
    <w:p w14:paraId="1711E683" w14:textId="71FDF24E" w:rsidR="00D64845" w:rsidRPr="0016514A"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Native Hawaiian or Pacific Islander </w:t>
      </w:r>
    </w:p>
    <w:p w14:paraId="24C4FCB1" w14:textId="7CE68D91" w:rsidR="00D64845" w:rsidRDefault="00D64845" w:rsidP="004D7A43">
      <w:pPr>
        <w:pStyle w:val="ListParagraph"/>
        <w:keepNext/>
        <w:numPr>
          <w:ilvl w:val="0"/>
          <w:numId w:val="8"/>
        </w:numPr>
        <w:spacing w:line="240" w:lineRule="auto"/>
        <w:ind w:left="720"/>
        <w:contextualSpacing w:val="0"/>
        <w:rPr>
          <w:spacing w:val="25"/>
        </w:rPr>
      </w:pPr>
      <w:r w:rsidRPr="0016514A">
        <w:rPr>
          <w:spacing w:val="25"/>
        </w:rPr>
        <w:t xml:space="preserve">White </w:t>
      </w:r>
    </w:p>
    <w:p w14:paraId="33D1DF33" w14:textId="349EF5CE" w:rsidR="00DE252B" w:rsidRPr="0016514A" w:rsidRDefault="00DE252B" w:rsidP="004D7A43">
      <w:pPr>
        <w:pStyle w:val="ListParagraph"/>
        <w:keepNext/>
        <w:numPr>
          <w:ilvl w:val="0"/>
          <w:numId w:val="8"/>
        </w:numPr>
        <w:spacing w:line="240" w:lineRule="auto"/>
        <w:ind w:left="720"/>
        <w:contextualSpacing w:val="0"/>
        <w:rPr>
          <w:spacing w:val="25"/>
        </w:rPr>
      </w:pPr>
      <w:r>
        <w:rPr>
          <w:spacing w:val="25"/>
        </w:rPr>
        <w:t>Not listed/Prefer to self-describe (specify, if desired): _______________</w:t>
      </w:r>
    </w:p>
    <w:p w14:paraId="357B6FB4" w14:textId="77777777" w:rsidR="00041E3F" w:rsidRPr="0016514A" w:rsidRDefault="00041E3F" w:rsidP="004D7A43">
      <w:pPr>
        <w:pStyle w:val="ListParagraph"/>
        <w:keepNext/>
        <w:numPr>
          <w:ilvl w:val="0"/>
          <w:numId w:val="10"/>
        </w:numPr>
        <w:spacing w:line="240" w:lineRule="auto"/>
        <w:ind w:left="720" w:hanging="360"/>
        <w:contextualSpacing w:val="0"/>
        <w:rPr>
          <w:spacing w:val="25"/>
        </w:rPr>
      </w:pPr>
      <w:r w:rsidRPr="0016514A">
        <w:rPr>
          <w:i/>
          <w:spacing w:val="25"/>
        </w:rPr>
        <w:t>Prefer not to respond</w:t>
      </w:r>
      <w:r w:rsidRPr="0016514A">
        <w:rPr>
          <w:spacing w:val="25"/>
        </w:rPr>
        <w:t xml:space="preserve"> </w:t>
      </w:r>
    </w:p>
    <w:p w14:paraId="7E76FAAB" w14:textId="77777777" w:rsidR="00041E3F" w:rsidRPr="0016514A" w:rsidRDefault="00041E3F" w:rsidP="00D64845">
      <w:pPr>
        <w:rPr>
          <w:spacing w:val="25"/>
        </w:rPr>
      </w:pPr>
    </w:p>
    <w:p w14:paraId="3A611847" w14:textId="5CA74353" w:rsidR="00D64845" w:rsidRPr="00013D97" w:rsidRDefault="00D64845" w:rsidP="0031590F">
      <w:pPr>
        <w:pStyle w:val="ListParagraph"/>
        <w:keepNext/>
        <w:numPr>
          <w:ilvl w:val="0"/>
          <w:numId w:val="15"/>
        </w:numPr>
        <w:rPr>
          <w:b/>
          <w:color w:val="00594C"/>
          <w:spacing w:val="25"/>
        </w:rPr>
      </w:pPr>
      <w:r w:rsidRPr="00013D97">
        <w:rPr>
          <w:b/>
          <w:color w:val="00594C"/>
          <w:spacing w:val="25"/>
        </w:rPr>
        <w:t xml:space="preserve">What is your household's annual </w:t>
      </w:r>
      <w:proofErr w:type="gramStart"/>
      <w:r w:rsidRPr="00013D97">
        <w:rPr>
          <w:b/>
          <w:color w:val="00594C"/>
          <w:spacing w:val="25"/>
        </w:rPr>
        <w:t>income?</w:t>
      </w:r>
      <w:r w:rsidR="004D7A43">
        <w:rPr>
          <w:b/>
          <w:color w:val="00594C"/>
          <w:spacing w:val="25"/>
        </w:rPr>
        <w:t>*</w:t>
      </w:r>
      <w:proofErr w:type="gramEnd"/>
    </w:p>
    <w:p w14:paraId="39ED3EC6"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Under $25,000 </w:t>
      </w:r>
    </w:p>
    <w:p w14:paraId="5D8E09BF"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25,000 to $49,999 </w:t>
      </w:r>
    </w:p>
    <w:p w14:paraId="2D18B9BB"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50,000 to $74,999 </w:t>
      </w:r>
    </w:p>
    <w:p w14:paraId="289A1081"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75,000 to $99,999 </w:t>
      </w:r>
    </w:p>
    <w:p w14:paraId="3977E8F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100,000 to $149,999 </w:t>
      </w:r>
    </w:p>
    <w:p w14:paraId="48317691"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150,000 to $199,999 </w:t>
      </w:r>
    </w:p>
    <w:p w14:paraId="2C9E77E9"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spacing w:val="25"/>
        </w:rPr>
        <w:t xml:space="preserve">$200,000 or more </w:t>
      </w:r>
    </w:p>
    <w:p w14:paraId="566AFA50"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i/>
          <w:spacing w:val="25"/>
        </w:rPr>
        <w:t>Not sure</w:t>
      </w:r>
      <w:r w:rsidRPr="0016514A">
        <w:rPr>
          <w:spacing w:val="25"/>
        </w:rPr>
        <w:t xml:space="preserve"> </w:t>
      </w:r>
    </w:p>
    <w:p w14:paraId="6111B2A4" w14:textId="77777777" w:rsidR="00D64845" w:rsidRPr="0016514A" w:rsidRDefault="00D64845" w:rsidP="004D7A43">
      <w:pPr>
        <w:pStyle w:val="ListParagraph"/>
        <w:keepNext/>
        <w:numPr>
          <w:ilvl w:val="0"/>
          <w:numId w:val="10"/>
        </w:numPr>
        <w:spacing w:line="240" w:lineRule="auto"/>
        <w:ind w:left="720" w:hanging="360"/>
        <w:contextualSpacing w:val="0"/>
        <w:rPr>
          <w:spacing w:val="25"/>
        </w:rPr>
      </w:pPr>
      <w:r w:rsidRPr="0016514A">
        <w:rPr>
          <w:i/>
          <w:spacing w:val="25"/>
        </w:rPr>
        <w:t>Prefer not to respond</w:t>
      </w:r>
      <w:r w:rsidRPr="0016514A">
        <w:rPr>
          <w:spacing w:val="25"/>
        </w:rPr>
        <w:t xml:space="preserve"> </w:t>
      </w:r>
    </w:p>
    <w:p w14:paraId="1D7F7B09" w14:textId="77777777" w:rsidR="00D64845" w:rsidRPr="0016514A" w:rsidRDefault="00D64845" w:rsidP="00D64845">
      <w:pPr>
        <w:rPr>
          <w:spacing w:val="25"/>
        </w:rPr>
      </w:pPr>
    </w:p>
    <w:p w14:paraId="10C46222" w14:textId="18A0068E" w:rsidR="00BE1014" w:rsidRPr="004D7A43" w:rsidRDefault="00D10E9F" w:rsidP="00163596">
      <w:pPr>
        <w:pStyle w:val="ListParagraph"/>
        <w:keepNext/>
        <w:numPr>
          <w:ilvl w:val="0"/>
          <w:numId w:val="15"/>
        </w:numPr>
        <w:rPr>
          <w:rStyle w:val="logicChar0"/>
          <w:rFonts w:cstheme="majorHAnsi"/>
          <w:b/>
          <w:i w:val="0"/>
          <w:color w:val="00594C"/>
          <w:spacing w:val="25"/>
        </w:rPr>
      </w:pPr>
      <w:r>
        <w:rPr>
          <w:b/>
          <w:color w:val="00594C"/>
          <w:spacing w:val="25"/>
        </w:rPr>
        <w:t xml:space="preserve">Do you identify with any of the following religions? </w:t>
      </w:r>
      <w:r>
        <w:rPr>
          <w:b/>
          <w:i/>
          <w:iCs/>
          <w:color w:val="00594C"/>
          <w:spacing w:val="25"/>
        </w:rPr>
        <w:t xml:space="preserve">Please select all that </w:t>
      </w:r>
      <w:proofErr w:type="gramStart"/>
      <w:r>
        <w:rPr>
          <w:b/>
          <w:i/>
          <w:iCs/>
          <w:color w:val="00594C"/>
          <w:spacing w:val="25"/>
        </w:rPr>
        <w:t>apply.</w:t>
      </w:r>
      <w:r w:rsidR="004D7A43">
        <w:rPr>
          <w:b/>
          <w:color w:val="00594C"/>
          <w:spacing w:val="25"/>
        </w:rPr>
        <w:t>*</w:t>
      </w:r>
      <w:proofErr w:type="gramEnd"/>
    </w:p>
    <w:p w14:paraId="0185E726" w14:textId="18236346" w:rsidR="00D10E9F" w:rsidRPr="0016514A" w:rsidRDefault="00D10E9F" w:rsidP="004D7A43">
      <w:pPr>
        <w:pStyle w:val="ListParagraph"/>
        <w:keepNext/>
        <w:numPr>
          <w:ilvl w:val="0"/>
          <w:numId w:val="26"/>
        </w:numPr>
        <w:spacing w:line="240" w:lineRule="auto"/>
        <w:ind w:left="720" w:hanging="360"/>
        <w:contextualSpacing w:val="0"/>
        <w:rPr>
          <w:spacing w:val="25"/>
        </w:rPr>
      </w:pPr>
      <w:r>
        <w:rPr>
          <w:spacing w:val="25"/>
        </w:rPr>
        <w:t>Atheist/Agnostic</w:t>
      </w:r>
    </w:p>
    <w:p w14:paraId="76478D4C" w14:textId="77777777" w:rsidR="00D10E9F" w:rsidRDefault="00D10E9F" w:rsidP="004D7A43">
      <w:pPr>
        <w:pStyle w:val="ListParagraph"/>
        <w:keepNext/>
        <w:numPr>
          <w:ilvl w:val="0"/>
          <w:numId w:val="26"/>
        </w:numPr>
        <w:spacing w:line="240" w:lineRule="auto"/>
        <w:ind w:left="720" w:hanging="360"/>
        <w:contextualSpacing w:val="0"/>
        <w:rPr>
          <w:spacing w:val="25"/>
        </w:rPr>
      </w:pPr>
      <w:r>
        <w:rPr>
          <w:spacing w:val="25"/>
        </w:rPr>
        <w:t>Buddhist</w:t>
      </w:r>
    </w:p>
    <w:p w14:paraId="50A2F5D5" w14:textId="77777777" w:rsidR="00D10E9F" w:rsidRDefault="00D10E9F" w:rsidP="004D7A43">
      <w:pPr>
        <w:pStyle w:val="ListParagraph"/>
        <w:keepNext/>
        <w:numPr>
          <w:ilvl w:val="0"/>
          <w:numId w:val="26"/>
        </w:numPr>
        <w:spacing w:line="240" w:lineRule="auto"/>
        <w:ind w:left="720" w:hanging="360"/>
        <w:contextualSpacing w:val="0"/>
        <w:rPr>
          <w:spacing w:val="25"/>
        </w:rPr>
      </w:pPr>
      <w:r>
        <w:rPr>
          <w:spacing w:val="25"/>
        </w:rPr>
        <w:t>Christian (including Catholic and Protestant sects)</w:t>
      </w:r>
    </w:p>
    <w:p w14:paraId="7579E5B7" w14:textId="77777777" w:rsidR="00D10E9F" w:rsidRDefault="00D10E9F" w:rsidP="004D7A43">
      <w:pPr>
        <w:pStyle w:val="ListParagraph"/>
        <w:keepNext/>
        <w:numPr>
          <w:ilvl w:val="0"/>
          <w:numId w:val="26"/>
        </w:numPr>
        <w:spacing w:line="240" w:lineRule="auto"/>
        <w:ind w:left="720" w:hanging="360"/>
        <w:contextualSpacing w:val="0"/>
        <w:rPr>
          <w:spacing w:val="25"/>
        </w:rPr>
      </w:pPr>
      <w:r>
        <w:rPr>
          <w:spacing w:val="25"/>
        </w:rPr>
        <w:t>Hindu</w:t>
      </w:r>
    </w:p>
    <w:p w14:paraId="3674AC39" w14:textId="77777777" w:rsidR="00D10E9F" w:rsidRDefault="00D10E9F" w:rsidP="004D7A43">
      <w:pPr>
        <w:pStyle w:val="ListParagraph"/>
        <w:keepNext/>
        <w:numPr>
          <w:ilvl w:val="0"/>
          <w:numId w:val="26"/>
        </w:numPr>
        <w:spacing w:line="240" w:lineRule="auto"/>
        <w:ind w:left="720" w:hanging="360"/>
        <w:contextualSpacing w:val="0"/>
        <w:rPr>
          <w:spacing w:val="25"/>
        </w:rPr>
      </w:pPr>
      <w:r>
        <w:rPr>
          <w:spacing w:val="25"/>
        </w:rPr>
        <w:t>Jewish</w:t>
      </w:r>
    </w:p>
    <w:p w14:paraId="52B0526B" w14:textId="77777777" w:rsidR="00D10E9F" w:rsidRDefault="00D10E9F" w:rsidP="004D7A43">
      <w:pPr>
        <w:pStyle w:val="ListParagraph"/>
        <w:keepNext/>
        <w:numPr>
          <w:ilvl w:val="0"/>
          <w:numId w:val="26"/>
        </w:numPr>
        <w:spacing w:line="240" w:lineRule="auto"/>
        <w:ind w:left="720" w:hanging="360"/>
        <w:contextualSpacing w:val="0"/>
        <w:rPr>
          <w:spacing w:val="25"/>
        </w:rPr>
      </w:pPr>
      <w:r>
        <w:rPr>
          <w:spacing w:val="25"/>
        </w:rPr>
        <w:t>Muslim</w:t>
      </w:r>
    </w:p>
    <w:p w14:paraId="655D5506" w14:textId="329531A4" w:rsidR="00D10E9F" w:rsidRDefault="00A46042" w:rsidP="004D7A43">
      <w:pPr>
        <w:pStyle w:val="ListParagraph"/>
        <w:keepNext/>
        <w:numPr>
          <w:ilvl w:val="0"/>
          <w:numId w:val="26"/>
        </w:numPr>
        <w:spacing w:line="240" w:lineRule="auto"/>
        <w:ind w:left="720" w:hanging="360"/>
        <w:contextualSpacing w:val="0"/>
        <w:rPr>
          <w:spacing w:val="25"/>
        </w:rPr>
      </w:pPr>
      <w:r>
        <w:rPr>
          <w:spacing w:val="25"/>
        </w:rPr>
        <w:t>Not listed (specify, if desired</w:t>
      </w:r>
      <w:proofErr w:type="gramStart"/>
      <w:r w:rsidR="00D10E9F">
        <w:rPr>
          <w:spacing w:val="25"/>
        </w:rPr>
        <w:t>):_</w:t>
      </w:r>
      <w:proofErr w:type="gramEnd"/>
      <w:r w:rsidR="00D10E9F">
        <w:rPr>
          <w:spacing w:val="25"/>
        </w:rPr>
        <w:t>______________</w:t>
      </w:r>
    </w:p>
    <w:p w14:paraId="57A11B16" w14:textId="6C2E404C" w:rsidR="00D6223D" w:rsidRPr="004D7A43" w:rsidRDefault="00D10E9F" w:rsidP="004D7A43">
      <w:pPr>
        <w:pStyle w:val="ListParagraph"/>
        <w:keepNext/>
        <w:numPr>
          <w:ilvl w:val="0"/>
          <w:numId w:val="10"/>
        </w:numPr>
        <w:spacing w:line="240" w:lineRule="auto"/>
        <w:ind w:left="720" w:hanging="360"/>
        <w:contextualSpacing w:val="0"/>
        <w:rPr>
          <w:rStyle w:val="logicChar0"/>
          <w:rFonts w:cstheme="majorHAnsi"/>
          <w:iCs/>
          <w:color w:val="auto"/>
          <w:spacing w:val="25"/>
        </w:rPr>
      </w:pPr>
      <w:r w:rsidRPr="0031590F">
        <w:rPr>
          <w:i/>
          <w:iCs/>
          <w:spacing w:val="25"/>
        </w:rPr>
        <w:t>Prefer not to respond</w:t>
      </w:r>
    </w:p>
    <w:p w14:paraId="5A98F8BA" w14:textId="77777777" w:rsidR="00A46251" w:rsidRPr="003F6DAF" w:rsidRDefault="00A46251" w:rsidP="003F6DAF">
      <w:pPr>
        <w:pStyle w:val="FigureReferenceText"/>
      </w:pPr>
    </w:p>
    <w:p w14:paraId="7ACB3D33" w14:textId="45658E3B" w:rsidR="00381919" w:rsidRPr="00013D97" w:rsidRDefault="0014057B" w:rsidP="00381919">
      <w:pPr>
        <w:pStyle w:val="ListParagraph"/>
        <w:keepNext/>
        <w:numPr>
          <w:ilvl w:val="0"/>
          <w:numId w:val="15"/>
        </w:numPr>
        <w:rPr>
          <w:b/>
          <w:color w:val="00594C"/>
          <w:spacing w:val="25"/>
        </w:rPr>
      </w:pPr>
      <w:bookmarkStart w:id="33" w:name="_Toc1647746"/>
      <w:r>
        <w:rPr>
          <w:b/>
          <w:color w:val="00594C"/>
          <w:spacing w:val="25"/>
        </w:rPr>
        <w:t xml:space="preserve">Which of the following best describes your political </w:t>
      </w:r>
      <w:proofErr w:type="gramStart"/>
      <w:r>
        <w:rPr>
          <w:b/>
          <w:color w:val="00594C"/>
          <w:spacing w:val="25"/>
        </w:rPr>
        <w:t>affiliation?</w:t>
      </w:r>
      <w:r w:rsidR="004D7A43">
        <w:rPr>
          <w:b/>
          <w:color w:val="00594C"/>
          <w:spacing w:val="25"/>
        </w:rPr>
        <w:t>*</w:t>
      </w:r>
      <w:proofErr w:type="gramEnd"/>
    </w:p>
    <w:p w14:paraId="61F7D6A5" w14:textId="775AABE1" w:rsidR="00381919" w:rsidRPr="0016514A" w:rsidRDefault="00905C77" w:rsidP="004D7A43">
      <w:pPr>
        <w:pStyle w:val="ListParagraph"/>
        <w:keepNext/>
        <w:numPr>
          <w:ilvl w:val="0"/>
          <w:numId w:val="10"/>
        </w:numPr>
        <w:spacing w:line="240" w:lineRule="auto"/>
        <w:ind w:left="720" w:hanging="360"/>
        <w:contextualSpacing w:val="0"/>
        <w:rPr>
          <w:spacing w:val="25"/>
        </w:rPr>
      </w:pPr>
      <w:r>
        <w:rPr>
          <w:spacing w:val="25"/>
        </w:rPr>
        <w:t>Strongly</w:t>
      </w:r>
      <w:r w:rsidR="00A01DA8">
        <w:rPr>
          <w:spacing w:val="25"/>
        </w:rPr>
        <w:t xml:space="preserve"> to the</w:t>
      </w:r>
      <w:r>
        <w:rPr>
          <w:spacing w:val="25"/>
        </w:rPr>
        <w:t xml:space="preserve"> left/liberal</w:t>
      </w:r>
    </w:p>
    <w:p w14:paraId="7BF2615D" w14:textId="741E1A12" w:rsidR="00381919" w:rsidRPr="0016514A" w:rsidRDefault="00905C77" w:rsidP="004D7A43">
      <w:pPr>
        <w:pStyle w:val="ListParagraph"/>
        <w:keepNext/>
        <w:numPr>
          <w:ilvl w:val="0"/>
          <w:numId w:val="10"/>
        </w:numPr>
        <w:spacing w:line="240" w:lineRule="auto"/>
        <w:ind w:left="720" w:hanging="360"/>
        <w:contextualSpacing w:val="0"/>
        <w:rPr>
          <w:spacing w:val="25"/>
        </w:rPr>
      </w:pPr>
      <w:r>
        <w:rPr>
          <w:spacing w:val="25"/>
        </w:rPr>
        <w:t>Slightly</w:t>
      </w:r>
      <w:r w:rsidR="00A01DA8">
        <w:rPr>
          <w:spacing w:val="25"/>
        </w:rPr>
        <w:t xml:space="preserve"> to the</w:t>
      </w:r>
      <w:r>
        <w:rPr>
          <w:spacing w:val="25"/>
        </w:rPr>
        <w:t xml:space="preserve"> left/liberal</w:t>
      </w:r>
    </w:p>
    <w:p w14:paraId="1C8E1C6E" w14:textId="0E6E06BD" w:rsidR="00381919" w:rsidRPr="0016514A" w:rsidRDefault="00905C77" w:rsidP="004D7A43">
      <w:pPr>
        <w:pStyle w:val="ListParagraph"/>
        <w:keepNext/>
        <w:numPr>
          <w:ilvl w:val="0"/>
          <w:numId w:val="10"/>
        </w:numPr>
        <w:spacing w:line="240" w:lineRule="auto"/>
        <w:ind w:left="720" w:hanging="360"/>
        <w:contextualSpacing w:val="0"/>
        <w:rPr>
          <w:spacing w:val="25"/>
        </w:rPr>
      </w:pPr>
      <w:r>
        <w:rPr>
          <w:spacing w:val="25"/>
        </w:rPr>
        <w:t>In the middle</w:t>
      </w:r>
    </w:p>
    <w:p w14:paraId="12E57451" w14:textId="18211ABA" w:rsidR="00381919" w:rsidRPr="0016514A" w:rsidRDefault="00905C77" w:rsidP="004D7A43">
      <w:pPr>
        <w:pStyle w:val="ListParagraph"/>
        <w:keepNext/>
        <w:numPr>
          <w:ilvl w:val="0"/>
          <w:numId w:val="10"/>
        </w:numPr>
        <w:spacing w:line="240" w:lineRule="auto"/>
        <w:ind w:left="720" w:hanging="360"/>
        <w:contextualSpacing w:val="0"/>
        <w:rPr>
          <w:spacing w:val="25"/>
        </w:rPr>
      </w:pPr>
      <w:r>
        <w:rPr>
          <w:spacing w:val="25"/>
        </w:rPr>
        <w:t xml:space="preserve">Slightly </w:t>
      </w:r>
      <w:r w:rsidR="00A01DA8">
        <w:rPr>
          <w:spacing w:val="25"/>
        </w:rPr>
        <w:t xml:space="preserve">to the </w:t>
      </w:r>
      <w:r>
        <w:rPr>
          <w:spacing w:val="25"/>
        </w:rPr>
        <w:t>right/conservative</w:t>
      </w:r>
    </w:p>
    <w:p w14:paraId="07ABFE6D" w14:textId="48403E59" w:rsidR="00381919" w:rsidRPr="0016514A" w:rsidRDefault="00905C77" w:rsidP="004D7A43">
      <w:pPr>
        <w:pStyle w:val="ListParagraph"/>
        <w:keepNext/>
        <w:numPr>
          <w:ilvl w:val="0"/>
          <w:numId w:val="10"/>
        </w:numPr>
        <w:spacing w:line="240" w:lineRule="auto"/>
        <w:ind w:left="720" w:hanging="360"/>
        <w:contextualSpacing w:val="0"/>
        <w:rPr>
          <w:spacing w:val="25"/>
        </w:rPr>
      </w:pPr>
      <w:r>
        <w:rPr>
          <w:spacing w:val="25"/>
        </w:rPr>
        <w:t xml:space="preserve">Strongly </w:t>
      </w:r>
      <w:r w:rsidR="00A01DA8">
        <w:rPr>
          <w:spacing w:val="25"/>
        </w:rPr>
        <w:t xml:space="preserve">to the </w:t>
      </w:r>
      <w:r>
        <w:rPr>
          <w:spacing w:val="25"/>
        </w:rPr>
        <w:t>right/conservative</w:t>
      </w:r>
    </w:p>
    <w:p w14:paraId="4596A0A1" w14:textId="77777777" w:rsidR="00381919" w:rsidRPr="0016514A" w:rsidRDefault="00381919" w:rsidP="004D7A43">
      <w:pPr>
        <w:pStyle w:val="ListParagraph"/>
        <w:keepNext/>
        <w:numPr>
          <w:ilvl w:val="0"/>
          <w:numId w:val="10"/>
        </w:numPr>
        <w:spacing w:line="240" w:lineRule="auto"/>
        <w:ind w:left="720" w:hanging="360"/>
        <w:contextualSpacing w:val="0"/>
        <w:rPr>
          <w:spacing w:val="25"/>
        </w:rPr>
      </w:pPr>
      <w:r w:rsidRPr="0016514A">
        <w:rPr>
          <w:i/>
          <w:spacing w:val="25"/>
        </w:rPr>
        <w:t>Prefer not to respond</w:t>
      </w:r>
      <w:r w:rsidRPr="0016514A">
        <w:rPr>
          <w:spacing w:val="25"/>
        </w:rPr>
        <w:t xml:space="preserve"> </w:t>
      </w:r>
    </w:p>
    <w:p w14:paraId="398ADA54" w14:textId="77777777" w:rsidR="007D24CB" w:rsidRDefault="007D24CB" w:rsidP="003E0127">
      <w:pPr>
        <w:pStyle w:val="Heading1"/>
        <w:sectPr w:rsidR="007D24CB" w:rsidSect="007D24CB">
          <w:pgSz w:w="12240" w:h="15840"/>
          <w:pgMar w:top="1440" w:right="1440" w:bottom="1440" w:left="1440" w:header="720" w:footer="432" w:gutter="0"/>
          <w:pgNumType w:start="1"/>
          <w:cols w:space="720"/>
          <w:docGrid w:linePitch="360"/>
        </w:sectPr>
      </w:pPr>
    </w:p>
    <w:bookmarkStart w:id="34" w:name="_Toc62646235"/>
    <w:p w14:paraId="1EE68B6E" w14:textId="77777777" w:rsidR="00A670BA" w:rsidRPr="003E0127" w:rsidRDefault="00A670BA" w:rsidP="003E0127">
      <w:pPr>
        <w:pStyle w:val="Heading1"/>
        <w:rPr>
          <w:color w:val="000907" w:themeColor="text1" w:themeShade="1A"/>
        </w:rPr>
      </w:pPr>
      <w:r w:rsidRPr="003E0127">
        <w:rPr>
          <w:noProof/>
        </w:rPr>
        <w:lastRenderedPageBreak/>
        <mc:AlternateContent>
          <mc:Choice Requires="wps">
            <w:drawing>
              <wp:anchor distT="0" distB="0" distL="114300" distR="114300" simplePos="0" relativeHeight="251656192" behindDoc="0" locked="0" layoutInCell="1" allowOverlap="1" wp14:anchorId="0E24F7A8" wp14:editId="3B3D9B22">
                <wp:simplePos x="0" y="0"/>
                <wp:positionH relativeFrom="column">
                  <wp:posOffset>6467475</wp:posOffset>
                </wp:positionH>
                <wp:positionV relativeFrom="paragraph">
                  <wp:posOffset>-1019175</wp:posOffset>
                </wp:positionV>
                <wp:extent cx="443230" cy="10158095"/>
                <wp:effectExtent l="0" t="0" r="0" b="0"/>
                <wp:wrapNone/>
                <wp:docPr id="10" name="Rectangle 10"/>
                <wp:cNvGraphicFramePr/>
                <a:graphic xmlns:a="http://schemas.openxmlformats.org/drawingml/2006/main">
                  <a:graphicData uri="http://schemas.microsoft.com/office/word/2010/wordprocessingShape">
                    <wps:wsp>
                      <wps:cNvSpPr/>
                      <wps:spPr>
                        <a:xfrm>
                          <a:off x="0" y="0"/>
                          <a:ext cx="443230" cy="1015809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0F6DAB6" id="Rectangle 10" o:spid="_x0000_s1026" style="position:absolute;margin-left:509.25pt;margin-top:-80.25pt;width:34.9pt;height:799.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" fillcolor="#00594c [3200]" stroked="f" strokeweight="2pt"/>
            </w:pict>
          </mc:Fallback>
        </mc:AlternateContent>
      </w:r>
      <w:r w:rsidRPr="003E0127">
        <w:rPr>
          <w:noProof/>
        </w:rPr>
        <w:drawing>
          <wp:anchor distT="0" distB="0" distL="114300" distR="114300" simplePos="0" relativeHeight="251657216" behindDoc="1" locked="0" layoutInCell="1" allowOverlap="1" wp14:anchorId="45753C8C" wp14:editId="3DA08E7E">
            <wp:simplePos x="0" y="0"/>
            <wp:positionH relativeFrom="column">
              <wp:posOffset>-914400</wp:posOffset>
            </wp:positionH>
            <wp:positionV relativeFrom="paragraph">
              <wp:posOffset>9258300</wp:posOffset>
            </wp:positionV>
            <wp:extent cx="8070850" cy="1044448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70850" cy="10444480"/>
                    </a:xfrm>
                    <a:prstGeom prst="rect">
                      <a:avLst/>
                    </a:prstGeom>
                    <a:noFill/>
                  </pic:spPr>
                </pic:pic>
              </a:graphicData>
            </a:graphic>
            <wp14:sizeRelH relativeFrom="page">
              <wp14:pctWidth>0</wp14:pctWidth>
            </wp14:sizeRelH>
            <wp14:sizeRelV relativeFrom="page">
              <wp14:pctHeight>0</wp14:pctHeight>
            </wp14:sizeRelV>
          </wp:anchor>
        </w:drawing>
      </w:r>
      <w:r w:rsidR="00925212" w:rsidRPr="003E0127">
        <w:t>About</w:t>
      </w:r>
      <w:r w:rsidRPr="003E0127">
        <w:t xml:space="preserve"> </w:t>
      </w:r>
      <w:r w:rsidR="00925212" w:rsidRPr="003E0127">
        <w:t>Hanover</w:t>
      </w:r>
      <w:r w:rsidRPr="003E0127">
        <w:t xml:space="preserve"> </w:t>
      </w:r>
      <w:bookmarkEnd w:id="33"/>
      <w:r w:rsidR="00925212" w:rsidRPr="003E0127">
        <w:t>Research</w:t>
      </w:r>
      <w:bookmarkEnd w:id="34"/>
    </w:p>
    <w:p w14:paraId="0D7FB64F" w14:textId="77777777" w:rsidR="00A670BA" w:rsidRDefault="00A670BA" w:rsidP="003E0127">
      <w:pPr>
        <w:spacing w:before="240"/>
      </w:pPr>
      <w:r>
        <w:t>Hanover Research provides high-quality, custom research and analytics through a cost-effective model that helps clients make informed decisions, identify and seize opportunities, and heighten their effectiveness</w:t>
      </w:r>
    </w:p>
    <w:p w14:paraId="7781A2C7" w14:textId="77777777" w:rsidR="00A670BA" w:rsidRDefault="00A670BA" w:rsidP="00925212">
      <w:pPr>
        <w:spacing w:before="160"/>
      </w:pPr>
    </w:p>
    <w:p w14:paraId="434EA155" w14:textId="77777777" w:rsidR="00A670BA" w:rsidRPr="005060ED" w:rsidRDefault="00925212" w:rsidP="00925212">
      <w:pPr>
        <w:spacing w:before="240"/>
        <w:rPr>
          <w:caps/>
          <w:szCs w:val="24"/>
        </w:rPr>
      </w:pPr>
      <w:r w:rsidRPr="005060ED">
        <w:rPr>
          <w:caps/>
          <w:szCs w:val="24"/>
        </w:rPr>
        <w:t>Our</w:t>
      </w:r>
      <w:r w:rsidR="00A670BA" w:rsidRPr="005060ED">
        <w:rPr>
          <w:caps/>
          <w:szCs w:val="24"/>
        </w:rPr>
        <w:t xml:space="preserve"> solutions</w:t>
      </w:r>
    </w:p>
    <w:p w14:paraId="3A90093B" w14:textId="77777777" w:rsidR="003E0127" w:rsidRPr="005060ED" w:rsidRDefault="003E0127" w:rsidP="00925212">
      <w:pPr>
        <w:spacing w:before="240"/>
        <w:rPr>
          <w:caps/>
          <w:szCs w:val="24"/>
        </w:rPr>
      </w:pPr>
    </w:p>
    <w:p w14:paraId="42BEDD9F" w14:textId="77777777" w:rsidR="000708E1" w:rsidRDefault="000708E1" w:rsidP="00925212">
      <w:pPr>
        <w:spacing w:before="160"/>
        <w:sectPr w:rsidR="000708E1" w:rsidSect="007D24CB">
          <w:pgSz w:w="12240" w:h="15840"/>
          <w:pgMar w:top="1440" w:right="1440" w:bottom="1440" w:left="1440" w:header="720" w:footer="432" w:gutter="0"/>
          <w:cols w:space="720"/>
          <w:docGrid w:linePitch="360"/>
        </w:sectPr>
      </w:pPr>
    </w:p>
    <w:p w14:paraId="2F48F7A7" w14:textId="77777777" w:rsidR="003F7A5B" w:rsidRDefault="003F7A5B" w:rsidP="003F7A5B">
      <w:pPr>
        <w:pStyle w:val="Heading4"/>
        <w:spacing w:before="160"/>
      </w:pPr>
      <w:r w:rsidRPr="005060ED">
        <w:rPr>
          <w:rFonts w:ascii="Lato" w:hAnsi="Lato" w:cs="Lato"/>
          <w:i w:val="0"/>
          <w:color w:val="2F594F"/>
          <w:spacing w:val="6"/>
          <w:szCs w:val="24"/>
        </w:rPr>
        <w:t xml:space="preserve">ACADEMIC </w:t>
      </w:r>
      <w:r w:rsidRPr="005060ED">
        <w:rPr>
          <w:rFonts w:ascii="Lato Light" w:hAnsi="Lato Light" w:cs="Lato"/>
          <w:i w:val="0"/>
          <w:color w:val="2F594F"/>
          <w:szCs w:val="24"/>
        </w:rPr>
        <w:t>SOLUTIONS</w:t>
      </w:r>
    </w:p>
    <w:p w14:paraId="1D5181CF" w14:textId="77777777" w:rsidR="003F7A5B" w:rsidRPr="003F7A5B" w:rsidRDefault="003F7A5B" w:rsidP="003F7A5B">
      <w:pPr>
        <w:pStyle w:val="ListParagraph"/>
        <w:numPr>
          <w:ilvl w:val="3"/>
          <w:numId w:val="1"/>
        </w:numPr>
        <w:spacing w:before="160"/>
        <w:ind w:left="180" w:hanging="180"/>
        <w:rPr>
          <w:color w:val="00594C" w:themeColor="text1"/>
        </w:rPr>
      </w:pPr>
      <w:r w:rsidRPr="003F7A5B">
        <w:rPr>
          <w:rFonts w:ascii="Lato Medium" w:eastAsiaTheme="minorHAnsi" w:hAnsi="Lato Medium" w:cs="Lato Medium"/>
          <w:bCs/>
          <w:color w:val="00594C" w:themeColor="text1"/>
          <w:spacing w:val="-4"/>
          <w:sz w:val="22"/>
          <w:szCs w:val="20"/>
        </w:rPr>
        <w:t>College &amp; Career Readiness:</w:t>
      </w:r>
    </w:p>
    <w:p w14:paraId="5AEDA841" w14:textId="77777777" w:rsidR="003F7A5B" w:rsidRPr="003F7A5B" w:rsidRDefault="003F7A5B" w:rsidP="003E0127">
      <w:pPr>
        <w:ind w:left="180"/>
        <w:jc w:val="left"/>
        <w:rPr>
          <w:rFonts w:eastAsiaTheme="minorHAnsi" w:cs="Lato Medium"/>
          <w:bCs/>
          <w:spacing w:val="-4"/>
          <w:szCs w:val="20"/>
        </w:rPr>
      </w:pPr>
      <w:r w:rsidRPr="003F7A5B">
        <w:rPr>
          <w:rFonts w:eastAsiaTheme="minorHAnsi" w:cs="Lato Medium"/>
          <w:bCs/>
          <w:spacing w:val="-4"/>
          <w:szCs w:val="20"/>
        </w:rPr>
        <w:t>Support on-time student graduation and prepare all students for post-secondary education and careers.</w:t>
      </w:r>
    </w:p>
    <w:p w14:paraId="6A5CBF72" w14:textId="77777777" w:rsidR="003F7A5B" w:rsidRPr="003F7A5B" w:rsidRDefault="003F7A5B" w:rsidP="003F7A5B">
      <w:pPr>
        <w:pStyle w:val="ListParagraph"/>
        <w:numPr>
          <w:ilvl w:val="3"/>
          <w:numId w:val="1"/>
        </w:numPr>
        <w:spacing w:before="160"/>
        <w:ind w:left="180" w:hanging="180"/>
        <w:rPr>
          <w:rFonts w:ascii="Lato Medium" w:eastAsiaTheme="minorHAnsi" w:hAnsi="Lato Medium" w:cs="Lato Medium"/>
          <w:bCs/>
          <w:color w:val="00594C" w:themeColor="text1"/>
          <w:spacing w:val="-4"/>
          <w:sz w:val="22"/>
          <w:szCs w:val="20"/>
        </w:rPr>
      </w:pPr>
      <w:r w:rsidRPr="003F7A5B">
        <w:rPr>
          <w:rFonts w:ascii="Lato Medium" w:eastAsiaTheme="minorHAnsi" w:hAnsi="Lato Medium" w:cs="Lato Medium"/>
          <w:bCs/>
          <w:color w:val="00594C" w:themeColor="text1"/>
          <w:spacing w:val="-4"/>
          <w:sz w:val="22"/>
          <w:szCs w:val="20"/>
        </w:rPr>
        <w:t>Program Evaluation:</w:t>
      </w:r>
    </w:p>
    <w:p w14:paraId="03295F98" w14:textId="77777777" w:rsidR="003F7A5B" w:rsidRPr="003F7A5B" w:rsidRDefault="003F7A5B" w:rsidP="003E0127">
      <w:pPr>
        <w:ind w:left="180"/>
        <w:jc w:val="left"/>
        <w:rPr>
          <w:rFonts w:eastAsiaTheme="minorHAnsi" w:cs="Lato Medium"/>
          <w:bCs/>
          <w:spacing w:val="-4"/>
          <w:szCs w:val="20"/>
        </w:rPr>
      </w:pPr>
      <w:r w:rsidRPr="003F7A5B">
        <w:rPr>
          <w:rFonts w:eastAsiaTheme="minorHAnsi" w:cs="Lato Medium"/>
          <w:bCs/>
          <w:spacing w:val="-4"/>
          <w:szCs w:val="20"/>
        </w:rPr>
        <w:t>Measure program impact to support informed, evidence-based investments in resources that maximize student outcomes and manage costs.</w:t>
      </w:r>
    </w:p>
    <w:p w14:paraId="65450243" w14:textId="77777777" w:rsidR="003F7A5B" w:rsidRPr="003F7A5B" w:rsidRDefault="003F7A5B" w:rsidP="003F7A5B">
      <w:pPr>
        <w:pStyle w:val="ListParagraph"/>
        <w:numPr>
          <w:ilvl w:val="3"/>
          <w:numId w:val="1"/>
        </w:numPr>
        <w:spacing w:before="160"/>
        <w:ind w:left="180" w:hanging="180"/>
        <w:rPr>
          <w:rFonts w:ascii="Lato Medium" w:eastAsiaTheme="minorHAnsi" w:hAnsi="Lato Medium" w:cs="Lato Medium"/>
          <w:bCs/>
          <w:color w:val="00594C" w:themeColor="text1"/>
          <w:spacing w:val="-4"/>
          <w:sz w:val="22"/>
          <w:szCs w:val="20"/>
        </w:rPr>
      </w:pPr>
      <w:r w:rsidRPr="003F7A5B">
        <w:rPr>
          <w:rFonts w:ascii="Lato Medium" w:eastAsiaTheme="minorHAnsi" w:hAnsi="Lato Medium" w:cs="Lato Medium"/>
          <w:bCs/>
          <w:color w:val="00594C" w:themeColor="text1"/>
          <w:spacing w:val="-4"/>
          <w:sz w:val="22"/>
          <w:szCs w:val="20"/>
        </w:rPr>
        <w:t xml:space="preserve">Safe &amp; Supportive Environments: </w:t>
      </w:r>
    </w:p>
    <w:p w14:paraId="2374BF74" w14:textId="77777777" w:rsidR="00A670BA" w:rsidRDefault="003F7A5B" w:rsidP="003E0127">
      <w:pPr>
        <w:ind w:left="180"/>
        <w:jc w:val="left"/>
        <w:rPr>
          <w:rFonts w:eastAsiaTheme="minorHAnsi" w:cs="Lato Medium"/>
          <w:bCs/>
          <w:spacing w:val="-4"/>
          <w:szCs w:val="20"/>
        </w:rPr>
      </w:pPr>
      <w:r w:rsidRPr="003F7A5B">
        <w:rPr>
          <w:rFonts w:eastAsiaTheme="minorHAnsi" w:cs="Lato Medium"/>
          <w:bCs/>
          <w:spacing w:val="-4"/>
          <w:szCs w:val="20"/>
        </w:rPr>
        <w:t>Create an environment that supports the academic, cultural, and social-emotional needs of students, parents, and staff through a comprehensive annual assessment of climate and culture.</w:t>
      </w:r>
    </w:p>
    <w:p w14:paraId="50E179F7" w14:textId="77777777" w:rsidR="003F7A5B" w:rsidRPr="005060ED" w:rsidRDefault="003F7A5B" w:rsidP="003F7A5B">
      <w:pPr>
        <w:pStyle w:val="Heading4"/>
        <w:spacing w:before="160"/>
        <w:rPr>
          <w:rFonts w:ascii="Lato" w:hAnsi="Lato" w:cs="Lato"/>
          <w:i w:val="0"/>
          <w:color w:val="2F594F"/>
          <w:spacing w:val="6"/>
          <w:szCs w:val="24"/>
        </w:rPr>
      </w:pPr>
      <w:r w:rsidRPr="005060ED">
        <w:rPr>
          <w:rFonts w:ascii="Lato" w:hAnsi="Lato" w:cs="Lato"/>
          <w:i w:val="0"/>
          <w:color w:val="2F594F"/>
          <w:spacing w:val="6"/>
          <w:szCs w:val="24"/>
        </w:rPr>
        <w:t xml:space="preserve">ADMINISTRATIVE </w:t>
      </w:r>
      <w:r w:rsidRPr="005060ED">
        <w:rPr>
          <w:rFonts w:ascii="Lato Light" w:hAnsi="Lato Light" w:cs="Lato"/>
          <w:i w:val="0"/>
          <w:color w:val="2F594F"/>
          <w:szCs w:val="24"/>
        </w:rPr>
        <w:t>SOLUTIONS</w:t>
      </w:r>
    </w:p>
    <w:p w14:paraId="7510D4BD" w14:textId="77777777" w:rsidR="003F7A5B" w:rsidRPr="003F7A5B" w:rsidRDefault="003F7A5B" w:rsidP="003F7A5B">
      <w:pPr>
        <w:pStyle w:val="ListParagraph"/>
        <w:numPr>
          <w:ilvl w:val="3"/>
          <w:numId w:val="1"/>
        </w:numPr>
        <w:spacing w:before="160"/>
        <w:ind w:left="180" w:hanging="180"/>
        <w:rPr>
          <w:rFonts w:ascii="Lato Medium" w:eastAsiaTheme="minorHAnsi" w:hAnsi="Lato Medium" w:cs="Lato Medium"/>
          <w:bCs/>
          <w:color w:val="00594C" w:themeColor="text1"/>
          <w:spacing w:val="-4"/>
          <w:sz w:val="22"/>
          <w:szCs w:val="20"/>
        </w:rPr>
      </w:pPr>
      <w:r w:rsidRPr="003F7A5B">
        <w:rPr>
          <w:rFonts w:ascii="Lato Medium" w:eastAsiaTheme="minorHAnsi" w:hAnsi="Lato Medium" w:cs="Lato Medium"/>
          <w:bCs/>
          <w:color w:val="00594C" w:themeColor="text1"/>
          <w:spacing w:val="-4"/>
          <w:sz w:val="22"/>
          <w:szCs w:val="20"/>
        </w:rPr>
        <w:t xml:space="preserve">Family and Community Engagement: </w:t>
      </w:r>
    </w:p>
    <w:p w14:paraId="21BE58F6" w14:textId="77777777" w:rsidR="003F7A5B" w:rsidRPr="003E0127" w:rsidRDefault="003F7A5B" w:rsidP="003E0127">
      <w:pPr>
        <w:ind w:left="180"/>
        <w:jc w:val="left"/>
        <w:rPr>
          <w:rFonts w:eastAsiaTheme="minorHAnsi" w:cs="Lato Medium"/>
          <w:bCs/>
          <w:spacing w:val="-4"/>
          <w:szCs w:val="20"/>
        </w:rPr>
      </w:pPr>
      <w:r w:rsidRPr="003E0127">
        <w:rPr>
          <w:rFonts w:eastAsiaTheme="minorHAnsi" w:cs="Lato Medium"/>
          <w:bCs/>
          <w:spacing w:val="-4"/>
          <w:szCs w:val="20"/>
        </w:rPr>
        <w:t xml:space="preserve">Expand and strengthen family and community relationships and identify community partnerships that support student success. </w:t>
      </w:r>
    </w:p>
    <w:p w14:paraId="1E67AA6A" w14:textId="77777777" w:rsidR="003F7A5B" w:rsidRPr="003F7A5B" w:rsidRDefault="003F7A5B" w:rsidP="003F7A5B">
      <w:pPr>
        <w:pStyle w:val="ListParagraph"/>
        <w:numPr>
          <w:ilvl w:val="3"/>
          <w:numId w:val="1"/>
        </w:numPr>
        <w:spacing w:before="160"/>
        <w:ind w:left="180" w:hanging="180"/>
        <w:rPr>
          <w:rFonts w:ascii="Lato Medium" w:eastAsiaTheme="minorHAnsi" w:hAnsi="Lato Medium" w:cs="Lato Medium"/>
          <w:bCs/>
          <w:color w:val="00594C" w:themeColor="text1"/>
          <w:spacing w:val="-4"/>
          <w:sz w:val="22"/>
          <w:szCs w:val="20"/>
        </w:rPr>
      </w:pPr>
      <w:r w:rsidRPr="003F7A5B">
        <w:rPr>
          <w:rFonts w:ascii="Lato Medium" w:eastAsiaTheme="minorHAnsi" w:hAnsi="Lato Medium" w:cs="Lato Medium"/>
          <w:bCs/>
          <w:color w:val="00594C" w:themeColor="text1"/>
          <w:spacing w:val="-4"/>
          <w:sz w:val="22"/>
          <w:szCs w:val="20"/>
        </w:rPr>
        <w:t xml:space="preserve">Talent Recruitment, Retention &amp; Development: </w:t>
      </w:r>
    </w:p>
    <w:p w14:paraId="0A015E35" w14:textId="77777777" w:rsidR="003F7A5B" w:rsidRPr="003E0127" w:rsidRDefault="003F7A5B" w:rsidP="003E0127">
      <w:pPr>
        <w:ind w:left="180"/>
        <w:jc w:val="left"/>
        <w:rPr>
          <w:rFonts w:eastAsiaTheme="minorHAnsi" w:cs="Lato Medium"/>
          <w:bCs/>
          <w:spacing w:val="-4"/>
          <w:szCs w:val="20"/>
        </w:rPr>
      </w:pPr>
      <w:r w:rsidRPr="003E0127">
        <w:rPr>
          <w:rFonts w:eastAsiaTheme="minorHAnsi" w:cs="Lato Medium"/>
          <w:bCs/>
          <w:spacing w:val="-4"/>
          <w:szCs w:val="20"/>
        </w:rPr>
        <w:t>Attract and retain the best staff through an enhanced understanding of the teacher experience and staff professional development needs.</w:t>
      </w:r>
    </w:p>
    <w:p w14:paraId="7187C57B" w14:textId="77777777" w:rsidR="003F7A5B" w:rsidRPr="003E0127" w:rsidRDefault="003F7A5B" w:rsidP="003E0127">
      <w:pPr>
        <w:pStyle w:val="ListParagraph"/>
        <w:numPr>
          <w:ilvl w:val="3"/>
          <w:numId w:val="1"/>
        </w:numPr>
        <w:spacing w:before="160"/>
        <w:ind w:left="180" w:hanging="180"/>
        <w:rPr>
          <w:rFonts w:ascii="Lato Medium" w:eastAsiaTheme="minorHAnsi" w:hAnsi="Lato Medium" w:cs="Lato Medium"/>
          <w:bCs/>
          <w:color w:val="00594C" w:themeColor="text1"/>
          <w:spacing w:val="-4"/>
          <w:sz w:val="22"/>
          <w:szCs w:val="20"/>
        </w:rPr>
      </w:pPr>
      <w:r w:rsidRPr="003E0127">
        <w:rPr>
          <w:rFonts w:ascii="Lato Medium" w:eastAsiaTheme="minorHAnsi" w:hAnsi="Lato Medium" w:cs="Lato Medium"/>
          <w:bCs/>
          <w:color w:val="00594C" w:themeColor="text1"/>
          <w:spacing w:val="-4"/>
          <w:sz w:val="22"/>
          <w:szCs w:val="20"/>
        </w:rPr>
        <w:t>Operations Improvement:</w:t>
      </w:r>
    </w:p>
    <w:p w14:paraId="00B002AA" w14:textId="77777777" w:rsidR="003F7A5B" w:rsidRPr="003E0127" w:rsidRDefault="003F7A5B" w:rsidP="003E0127">
      <w:pPr>
        <w:ind w:left="180"/>
        <w:jc w:val="left"/>
        <w:rPr>
          <w:rFonts w:eastAsiaTheme="minorHAnsi" w:cs="Lato Medium"/>
          <w:bCs/>
          <w:spacing w:val="-4"/>
          <w:szCs w:val="20"/>
        </w:rPr>
      </w:pPr>
      <w:r w:rsidRPr="003E0127">
        <w:rPr>
          <w:rFonts w:eastAsiaTheme="minorHAnsi" w:cs="Lato Medium"/>
          <w:bCs/>
          <w:spacing w:val="-4"/>
          <w:szCs w:val="20"/>
        </w:rPr>
        <w:t>Proactively address changes in demographics, enrollment levels, and community expectations in your budgeting decisions.</w:t>
      </w:r>
    </w:p>
    <w:p w14:paraId="7B62D459" w14:textId="77777777" w:rsidR="003F7A5B" w:rsidRPr="003F7A5B" w:rsidRDefault="003F7A5B" w:rsidP="003F7A5B">
      <w:pPr>
        <w:rPr>
          <w:rFonts w:eastAsiaTheme="minorHAnsi" w:cs="Lato Medium"/>
          <w:bCs/>
          <w:spacing w:val="-4"/>
          <w:szCs w:val="20"/>
        </w:rPr>
      </w:pPr>
    </w:p>
    <w:p w14:paraId="19795B10" w14:textId="77777777" w:rsidR="003F7A5B" w:rsidRPr="005060ED" w:rsidRDefault="003F7A5B" w:rsidP="006F30C3">
      <w:pPr>
        <w:pStyle w:val="AboutHanoverpageBullets"/>
        <w:ind w:left="288" w:hanging="144"/>
        <w:rPr>
          <w:rFonts w:eastAsiaTheme="majorEastAsia" w:cs="Lato"/>
          <w:bCs w:val="0"/>
          <w:iCs/>
          <w:color w:val="2F594F"/>
          <w:spacing w:val="6"/>
          <w:szCs w:val="24"/>
        </w:rPr>
        <w:sectPr w:rsidR="003F7A5B" w:rsidRPr="005060ED" w:rsidSect="003F7A5B">
          <w:type w:val="continuous"/>
          <w:pgSz w:w="12240" w:h="15840"/>
          <w:pgMar w:top="1440" w:right="1440" w:bottom="1440" w:left="1440" w:header="720" w:footer="432" w:gutter="0"/>
          <w:cols w:num="2" w:space="720"/>
          <w:docGrid w:linePitch="360"/>
        </w:sectPr>
      </w:pPr>
    </w:p>
    <w:p w14:paraId="5FA73613" w14:textId="77777777" w:rsidR="003F7A5B" w:rsidRPr="005060ED" w:rsidRDefault="003F7A5B" w:rsidP="006F30C3">
      <w:pPr>
        <w:pStyle w:val="AboutHanoverpageBullets"/>
        <w:ind w:left="288" w:hanging="144"/>
        <w:rPr>
          <w:rFonts w:eastAsiaTheme="majorEastAsia" w:cs="Lato"/>
          <w:bCs w:val="0"/>
          <w:iCs/>
          <w:color w:val="2F594F"/>
          <w:spacing w:val="6"/>
          <w:szCs w:val="24"/>
        </w:rPr>
        <w:sectPr w:rsidR="003F7A5B" w:rsidRPr="005060ED" w:rsidSect="000708E1">
          <w:type w:val="continuous"/>
          <w:pgSz w:w="12240" w:h="15840"/>
          <w:pgMar w:top="1440" w:right="1440" w:bottom="1440" w:left="1440" w:header="720" w:footer="432" w:gutter="0"/>
          <w:cols w:space="720"/>
          <w:docGrid w:linePitch="360"/>
        </w:sectPr>
      </w:pPr>
    </w:p>
    <w:p w14:paraId="2CD258C3" w14:textId="77777777" w:rsidR="003F7A5B" w:rsidRPr="005060ED" w:rsidRDefault="003F7A5B" w:rsidP="003F7A5B">
      <w:pPr>
        <w:pStyle w:val="AboutHanoverpageBullets"/>
        <w:ind w:left="288" w:hanging="144"/>
        <w:rPr>
          <w:rFonts w:ascii="Lato Light" w:eastAsiaTheme="majorEastAsia" w:hAnsi="Lato Light" w:cs="Lato"/>
          <w:bCs w:val="0"/>
          <w:iCs/>
          <w:color w:val="2F594F"/>
          <w:spacing w:val="26"/>
          <w:szCs w:val="24"/>
        </w:rPr>
      </w:pPr>
      <w:r w:rsidRPr="005060ED">
        <w:rPr>
          <w:rFonts w:eastAsiaTheme="majorEastAsia" w:cs="Lato"/>
          <w:bCs w:val="0"/>
          <w:iCs/>
          <w:color w:val="2F594F"/>
          <w:spacing w:val="6"/>
          <w:szCs w:val="24"/>
        </w:rPr>
        <w:t>LEADERSHIP</w:t>
      </w:r>
      <w:r w:rsidRPr="005060ED">
        <w:rPr>
          <w:rFonts w:cs="Lato"/>
          <w:bCs w:val="0"/>
          <w:caps/>
          <w:color w:val="2F594F"/>
          <w:spacing w:val="6"/>
          <w:szCs w:val="24"/>
        </w:rPr>
        <w:t xml:space="preserve"> </w:t>
      </w:r>
      <w:r w:rsidRPr="005060ED">
        <w:rPr>
          <w:rFonts w:ascii="Lato Light" w:eastAsiaTheme="majorEastAsia" w:hAnsi="Lato Light" w:cs="Lato"/>
          <w:bCs w:val="0"/>
          <w:iCs/>
          <w:color w:val="2F594F"/>
          <w:spacing w:val="26"/>
          <w:szCs w:val="24"/>
        </w:rPr>
        <w:t>SOLUTION</w:t>
      </w:r>
    </w:p>
    <w:p w14:paraId="1CA3ECDC" w14:textId="77777777" w:rsidR="00A670BA" w:rsidRPr="005060ED" w:rsidRDefault="003F7A5B" w:rsidP="003F7A5B">
      <w:pPr>
        <w:pStyle w:val="AboutHanoverpageBullets"/>
        <w:ind w:left="360" w:hanging="144"/>
        <w:rPr>
          <w:caps/>
          <w:szCs w:val="24"/>
        </w:rPr>
      </w:pPr>
      <w:r>
        <w:rPr>
          <w:rFonts w:ascii="Lato Light" w:hAnsi="Lato Light"/>
          <w:color w:val="auto"/>
        </w:rPr>
        <w:t xml:space="preserve"> Build a high-performing administration that is the first choice for students, parents, and staff.</w:t>
      </w:r>
    </w:p>
    <w:p w14:paraId="57C27A5A" w14:textId="77777777" w:rsidR="003E0127" w:rsidRPr="005060ED" w:rsidRDefault="003E0127" w:rsidP="00925212">
      <w:pPr>
        <w:spacing w:before="240"/>
        <w:rPr>
          <w:caps/>
          <w:szCs w:val="24"/>
        </w:rPr>
      </w:pPr>
    </w:p>
    <w:p w14:paraId="5ADCC501" w14:textId="77777777" w:rsidR="00A670BA" w:rsidRPr="005060ED" w:rsidRDefault="00925212" w:rsidP="00925212">
      <w:pPr>
        <w:spacing w:before="240"/>
        <w:rPr>
          <w:caps/>
          <w:szCs w:val="24"/>
        </w:rPr>
      </w:pPr>
      <w:r w:rsidRPr="005060ED">
        <w:rPr>
          <w:caps/>
          <w:szCs w:val="24"/>
        </w:rPr>
        <w:t>Our benefits</w:t>
      </w:r>
    </w:p>
    <w:p w14:paraId="627EB04C" w14:textId="77777777" w:rsidR="00A670BA" w:rsidRDefault="00A670BA" w:rsidP="00925212">
      <w:pPr>
        <w:spacing w:before="160"/>
        <w:rPr>
          <w:spacing w:val="2"/>
        </w:rPr>
      </w:pPr>
      <w:r>
        <w:rPr>
          <w:noProof/>
        </w:rPr>
        <w:drawing>
          <wp:inline distT="0" distB="0" distL="0" distR="0" wp14:anchorId="53874420" wp14:editId="074D5CFD">
            <wp:extent cx="5719445" cy="12509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313E33E5" w14:textId="77777777" w:rsidR="00A670BA" w:rsidRPr="00FE7C4B" w:rsidRDefault="00A670BA" w:rsidP="00925212"/>
    <w:p w14:paraId="3A599B54" w14:textId="77777777" w:rsidR="007D24CB" w:rsidRDefault="007D24CB" w:rsidP="00A670BA"/>
    <w:p w14:paraId="1AA8B5C4" w14:textId="77777777" w:rsidR="007D24CB" w:rsidRDefault="007D24CB">
      <w:pPr>
        <w:jc w:val="left"/>
      </w:pPr>
      <w:r>
        <w:br w:type="page"/>
      </w:r>
    </w:p>
    <w:p w14:paraId="5551E848" w14:textId="77777777" w:rsidR="00A670BA" w:rsidRDefault="007D24CB" w:rsidP="00A670BA">
      <w:r>
        <w:rPr>
          <w:noProof/>
        </w:rPr>
        <w:lastRenderedPageBreak/>
        <w:drawing>
          <wp:anchor distT="0" distB="0" distL="114300" distR="114300" simplePos="0" relativeHeight="251659264" behindDoc="1" locked="0" layoutInCell="1" allowOverlap="1" wp14:anchorId="3DF515D3" wp14:editId="7E53172A">
            <wp:simplePos x="0" y="0"/>
            <wp:positionH relativeFrom="column">
              <wp:posOffset>-923925</wp:posOffset>
            </wp:positionH>
            <wp:positionV relativeFrom="paragraph">
              <wp:posOffset>-1824355</wp:posOffset>
            </wp:positionV>
            <wp:extent cx="7827645" cy="10130155"/>
            <wp:effectExtent l="0" t="0" r="1905"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27645" cy="10130155"/>
                    </a:xfrm>
                    <a:prstGeom prst="rect">
                      <a:avLst/>
                    </a:prstGeom>
                    <a:noFill/>
                  </pic:spPr>
                </pic:pic>
              </a:graphicData>
            </a:graphic>
            <wp14:sizeRelH relativeFrom="page">
              <wp14:pctWidth>0</wp14:pctWidth>
            </wp14:sizeRelH>
            <wp14:sizeRelV relativeFrom="page">
              <wp14:pctHeight>0</wp14:pctHeight>
            </wp14:sizeRelV>
          </wp:anchor>
        </w:drawing>
      </w:r>
    </w:p>
    <w:p w14:paraId="42490851" w14:textId="77777777" w:rsidR="00A670BA" w:rsidRDefault="00A670BA" w:rsidP="006F30C3">
      <w:pPr>
        <w:jc w:val="left"/>
      </w:pPr>
    </w:p>
    <w:p w14:paraId="06D0F66D" w14:textId="77777777" w:rsidR="002B6FE8" w:rsidRPr="00F07D43" w:rsidRDefault="002B6FE8" w:rsidP="000335B5"/>
    <w:sectPr w:rsidR="002B6FE8" w:rsidRPr="00F07D43" w:rsidSect="000708E1">
      <w:type w:val="continuous"/>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718A0" w14:textId="77777777" w:rsidR="00562AA6" w:rsidRDefault="00562AA6" w:rsidP="000335B5">
      <w:r>
        <w:separator/>
      </w:r>
    </w:p>
  </w:endnote>
  <w:endnote w:type="continuationSeparator" w:id="0">
    <w:p w14:paraId="680E7582" w14:textId="77777777" w:rsidR="00562AA6" w:rsidRDefault="00562AA6" w:rsidP="00033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0A935754-3FEA-47F7-816D-F57A86AC377A}"/>
    <w:embedBold r:id="rId2" w:fontKey="{1E0188BE-6750-468E-9628-6FBCEE62C14D}"/>
    <w:embedItalic r:id="rId3" w:fontKey="{2DB59703-A4C5-4AB5-B27F-03B437B18824}"/>
    <w:embedBoldItalic r:id="rId4" w:fontKey="{3F3E3C2F-895F-4AC3-9B37-8641350D2BA8}"/>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Light">
    <w:panose1 w:val="020F0302020204030203"/>
    <w:charset w:val="00"/>
    <w:family w:val="swiss"/>
    <w:pitch w:val="variable"/>
    <w:sig w:usb0="800000AF" w:usb1="4000604A" w:usb2="00000000" w:usb3="00000000" w:csb0="00000093" w:csb1="00000000"/>
    <w:embedRegular r:id="rId5" w:fontKey="{33504BFE-93FB-4C56-BAD6-297A5C47AF0B}"/>
    <w:embedBold r:id="rId6" w:fontKey="{B88C26EA-1DEA-489A-A688-551C4F353AD7}"/>
  </w:font>
  <w:font w:name="MS Mincho">
    <w:altName w:val="ＭＳ 明朝"/>
    <w:panose1 w:val="02020609040205080304"/>
    <w:charset w:val="80"/>
    <w:family w:val="modern"/>
    <w:pitch w:val="fixed"/>
    <w:sig w:usb0="E00002FF" w:usb1="6AC7FDFB" w:usb2="08000012" w:usb3="00000000" w:csb0="0002009F" w:csb1="00000000"/>
  </w:font>
  <w:font w:name="Lato">
    <w:panose1 w:val="020F0502020204030203"/>
    <w:charset w:val="00"/>
    <w:family w:val="swiss"/>
    <w:pitch w:val="variable"/>
    <w:sig w:usb0="800000AF" w:usb1="4000604A" w:usb2="00000000" w:usb3="00000000" w:csb0="00000093" w:csb1="00000000"/>
    <w:embedRegular r:id="rId7" w:fontKey="{7289043B-58CB-4E33-8FAC-AAEC6C952CD8}"/>
    <w:embedBold r:id="rId8" w:fontKey="{CAC3D6C2-FB92-4C70-AF6A-81A68439B6E2}"/>
    <w:embedItalic r:id="rId9" w:fontKey="{D7B9FC04-90EA-4DA5-8F8D-1816D03D133D}"/>
    <w:embedBoldItalic r:id="rId10" w:fontKey="{12FEDFAF-0916-4130-8581-6AF4D2F22DC8}"/>
  </w:font>
  <w:font w:name="Oswald SemiBold">
    <w:altName w:val="Arial Narrow"/>
    <w:charset w:val="00"/>
    <w:family w:val="auto"/>
    <w:pitch w:val="variable"/>
    <w:sig w:usb0="A00002FF" w:usb1="4000204B" w:usb2="00000000" w:usb3="00000000" w:csb0="00000197" w:csb1="00000000"/>
    <w:embedRegular r:id="rId11" w:fontKey="{B4D4DD88-ADC8-4118-AE5E-A90EE3387F06}"/>
    <w:embedBold r:id="rId12" w:fontKey="{46B3E8FA-3776-4760-8FF9-7DCCB032052B}"/>
  </w:font>
  <w:font w:name="MS Gothic">
    <w:altName w:val="ＭＳ ゴシック"/>
    <w:panose1 w:val="020B0609070205080204"/>
    <w:charset w:val="80"/>
    <w:family w:val="modern"/>
    <w:pitch w:val="fixed"/>
    <w:sig w:usb0="E00002FF" w:usb1="6AC7FDFB" w:usb2="08000012" w:usb3="00000000" w:csb0="0002009F" w:csb1="00000000"/>
  </w:font>
  <w:font w:name="Rockwell">
    <w:altName w:val="Cambria"/>
    <w:panose1 w:val="02060603020205020403"/>
    <w:charset w:val="00"/>
    <w:family w:val="roman"/>
    <w:pitch w:val="variable"/>
    <w:sig w:usb0="00000007" w:usb1="00000000" w:usb2="00000000" w:usb3="00000000" w:csb0="00000003" w:csb1="00000000"/>
    <w:embedRegular r:id="rId13" w:fontKey="{FA5CBBEF-AB8C-4F5D-A8F8-94A9194241E1}"/>
  </w:font>
  <w:font w:name="Cambria">
    <w:panose1 w:val="02040503050406030204"/>
    <w:charset w:val="00"/>
    <w:family w:val="roman"/>
    <w:pitch w:val="variable"/>
    <w:sig w:usb0="E00006FF" w:usb1="420024FF" w:usb2="02000000" w:usb3="00000000" w:csb0="0000019F" w:csb1="00000000"/>
    <w:embedRegular r:id="rId14" w:fontKey="{A69DE03B-7904-4EA0-ADD8-8B55D12F11E8}"/>
    <w:embedBold r:id="rId15" w:fontKey="{99BAF9E4-28FC-45F5-8190-B81D4F6BB012}"/>
  </w:font>
  <w:font w:name="Gill Sans">
    <w:altName w:val="Arial"/>
    <w:charset w:val="00"/>
    <w:family w:val="auto"/>
    <w:pitch w:val="variable"/>
    <w:sig w:usb0="00000000" w:usb1="00000000" w:usb2="00000000" w:usb3="00000000" w:csb0="000001F7" w:csb1="00000000"/>
  </w:font>
  <w:font w:name="Lucida Grande">
    <w:altName w:val="Arial"/>
    <w:charset w:val="00"/>
    <w:family w:val="auto"/>
    <w:pitch w:val="variable"/>
    <w:sig w:usb0="00000000" w:usb1="5000A1FF" w:usb2="00000000" w:usb3="00000000" w:csb0="000001BF" w:csb1="00000000"/>
  </w:font>
  <w:font w:name="Oswald">
    <w:panose1 w:val="02000503000000000000"/>
    <w:charset w:val="00"/>
    <w:family w:val="auto"/>
    <w:pitch w:val="variable"/>
    <w:sig w:usb0="A00002FF" w:usb1="4000204B" w:usb2="00000000" w:usb3="00000000" w:csb0="00000197" w:csb1="00000000"/>
    <w:embedRegular r:id="rId16" w:fontKey="{764DCDB2-A5A5-4042-A6BF-58B2E91BB3B3}"/>
    <w:embedBold r:id="rId17" w:fontKey="{9F6CD6CE-9E07-4D76-95C1-DA1F8914058A}"/>
  </w:font>
  <w:font w:name="Lato Semibold">
    <w:altName w:val="Segoe UI"/>
    <w:charset w:val="00"/>
    <w:family w:val="swiss"/>
    <w:pitch w:val="variable"/>
    <w:sig w:usb0="E10002FF" w:usb1="5000ECFF" w:usb2="00000021" w:usb3="00000000" w:csb0="0000019F" w:csb1="00000000"/>
    <w:embedBold r:id="rId18" w:fontKey="{0FFD833A-CBA3-4C09-9F21-9ED09A9F2504}"/>
  </w:font>
  <w:font w:name="Museo Slab 500">
    <w:altName w:val="Arial"/>
    <w:panose1 w:val="00000000000000000000"/>
    <w:charset w:val="00"/>
    <w:family w:val="modern"/>
    <w:notTrueType/>
    <w:pitch w:val="variable"/>
    <w:sig w:usb0="A00000AF" w:usb1="4000004B" w:usb2="00000000" w:usb3="00000000" w:csb0="00000093" w:csb1="00000000"/>
  </w:font>
  <w:font w:name="Consolas">
    <w:panose1 w:val="020B0609020204030204"/>
    <w:charset w:val="00"/>
    <w:family w:val="modern"/>
    <w:pitch w:val="fixed"/>
    <w:sig w:usb0="E00006FF" w:usb1="0000FCFF" w:usb2="00000001" w:usb3="00000000" w:csb0="0000019F" w:csb1="00000000"/>
    <w:embedRegular r:id="rId19" w:fontKey="{962D82C1-4A7F-474C-AA59-728A5655FD20}"/>
  </w:font>
  <w:font w:name="Lato Bold">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 w:name="Lato Medium">
    <w:altName w:val="Calibri"/>
    <w:charset w:val="00"/>
    <w:family w:val="swiss"/>
    <w:pitch w:val="variable"/>
    <w:sig w:usb0="E10002FF" w:usb1="5000ECFF" w:usb2="00000021" w:usb3="00000000" w:csb0="0000019F" w:csb1="00000000"/>
    <w:embedRegular r:id="rId20" w:fontKey="{50CE2B1C-6FDB-4FF4-96EC-3EF5B1AB1F4B}"/>
    <w:embedBold r:id="rId21" w:fontKey="{5780F85B-AA33-4267-94C1-92E13DE2DE6F}"/>
  </w:font>
  <w:font w:name="Georgia">
    <w:panose1 w:val="02040502050405020303"/>
    <w:charset w:val="00"/>
    <w:family w:val="roman"/>
    <w:pitch w:val="variable"/>
    <w:sig w:usb0="00000287" w:usb1="00000000" w:usb2="00000000" w:usb3="00000000" w:csb0="0000009F" w:csb1="00000000"/>
    <w:embedBold r:id="rId22" w:fontKey="{BBCFC8E5-2679-4313-8FE1-72EC28990C3C}"/>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5A06A" w14:textId="77777777" w:rsidR="0031590F" w:rsidRDefault="0031590F" w:rsidP="007D24CB">
    <w:pPr>
      <w:pStyle w:val="Footer"/>
      <w:framePr w:wrap="none" w:vAnchor="text" w:hAnchor="page" w:x="10651" w:y="14"/>
      <w:spacing w:before="160"/>
      <w:rPr>
        <w:rStyle w:val="PageNumber"/>
      </w:rPr>
    </w:pPr>
    <w:r w:rsidRPr="00F0161A">
      <w:rPr>
        <w:rStyle w:val="PageNumber"/>
      </w:rPr>
      <w:fldChar w:fldCharType="begin"/>
    </w:r>
    <w:r w:rsidRPr="00F0161A">
      <w:rPr>
        <w:rStyle w:val="PageNumber"/>
      </w:rPr>
      <w:instrText xml:space="preserve"> PAGE   \* MERGEFORMAT </w:instrText>
    </w:r>
    <w:r w:rsidRPr="00F0161A">
      <w:rPr>
        <w:rStyle w:val="PageNumber"/>
      </w:rPr>
      <w:fldChar w:fldCharType="separate"/>
    </w:r>
    <w:r>
      <w:rPr>
        <w:rStyle w:val="PageNumber"/>
      </w:rPr>
      <w:t>1</w:t>
    </w:r>
    <w:r w:rsidRPr="00F0161A">
      <w:rPr>
        <w:rStyle w:val="PageNumber"/>
        <w:noProof/>
      </w:rPr>
      <w:fldChar w:fldCharType="end"/>
    </w:r>
  </w:p>
  <w:p w14:paraId="1E77C293" w14:textId="76B11A57" w:rsidR="0031590F" w:rsidRPr="007D24CB" w:rsidRDefault="0031590F" w:rsidP="007D24CB">
    <w:pPr>
      <w:spacing w:before="160"/>
      <w:ind w:right="360"/>
      <w:rPr>
        <w:spacing w:val="0"/>
        <w:szCs w:val="20"/>
      </w:rPr>
    </w:pPr>
    <w:r w:rsidRPr="00EE3D93">
      <w:rPr>
        <w:rStyle w:val="FooterChar"/>
        <w:rFonts w:ascii="Lato Light" w:hAnsi="Lato Light"/>
        <w:spacing w:val="0"/>
        <w:sz w:val="18"/>
        <w:szCs w:val="18"/>
      </w:rPr>
      <w:t>©20</w:t>
    </w:r>
    <w:r>
      <w:rPr>
        <w:rStyle w:val="FooterChar"/>
        <w:rFonts w:ascii="Lato Light" w:hAnsi="Lato Light"/>
        <w:spacing w:val="0"/>
        <w:sz w:val="18"/>
        <w:szCs w:val="18"/>
      </w:rPr>
      <w:t>21</w:t>
    </w:r>
    <w:r w:rsidRPr="00EE3D93">
      <w:rPr>
        <w:rStyle w:val="FooterChar"/>
        <w:rFonts w:ascii="Lato Light" w:hAnsi="Lato Light"/>
        <w:spacing w:val="0"/>
        <w:sz w:val="18"/>
        <w:szCs w:val="18"/>
      </w:rPr>
      <w:t xml:space="preserve"> Hanover Research</w:t>
    </w:r>
    <w:r w:rsidRPr="00EE3D93">
      <w:rPr>
        <w:spacing w:val="0"/>
        <w:sz w:val="18"/>
        <w:szCs w:val="18"/>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A3F7C" w14:textId="77777777" w:rsidR="00562AA6" w:rsidRDefault="00562AA6" w:rsidP="000335B5">
      <w:r>
        <w:separator/>
      </w:r>
    </w:p>
  </w:footnote>
  <w:footnote w:type="continuationSeparator" w:id="0">
    <w:p w14:paraId="034F9950" w14:textId="77777777" w:rsidR="00562AA6" w:rsidRDefault="00562AA6" w:rsidP="00033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D0732" w14:textId="77777777" w:rsidR="0031590F" w:rsidRDefault="0031590F" w:rsidP="006F30C3">
    <w:pPr>
      <w:pStyle w:val="HeaderFooterText"/>
      <w:tabs>
        <w:tab w:val="clear" w:pos="4320"/>
        <w:tab w:val="clear" w:pos="9360"/>
        <w:tab w:val="center" w:pos="5040"/>
        <w:tab w:val="right" w:pos="8550"/>
      </w:tabs>
      <w:spacing w:before="160"/>
      <w:ind w:left="0" w:right="0"/>
      <w:jc w:val="left"/>
      <w:rPr>
        <w:rFonts w:ascii="Lato Light" w:hAnsi="Lato Light"/>
        <w:color w:val="auto"/>
        <w:sz w:val="20"/>
        <w:szCs w:val="20"/>
      </w:rPr>
    </w:pPr>
  </w:p>
  <w:p w14:paraId="120A03F0" w14:textId="77777777" w:rsidR="0031590F" w:rsidRPr="00925212" w:rsidRDefault="0031590F" w:rsidP="006F30C3">
    <w:pPr>
      <w:pStyle w:val="HeaderFooterText"/>
      <w:tabs>
        <w:tab w:val="clear" w:pos="4320"/>
        <w:tab w:val="clear" w:pos="9360"/>
        <w:tab w:val="center" w:pos="5040"/>
        <w:tab w:val="right" w:pos="8550"/>
      </w:tabs>
      <w:spacing w:before="160"/>
      <w:ind w:left="0" w:right="0"/>
      <w:jc w:val="left"/>
      <w:rPr>
        <w:rFonts w:ascii="Lato Light" w:hAnsi="Lato Light"/>
        <w:color w:val="auto"/>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454580E"/>
    <w:lvl w:ilvl="0">
      <w:start w:val="1"/>
      <w:numFmt w:val="decimal"/>
      <w:lvlText w:val="%1."/>
      <w:lvlJc w:val="left"/>
      <w:pPr>
        <w:tabs>
          <w:tab w:val="num" w:pos="1080"/>
        </w:tabs>
        <w:ind w:left="1080" w:hanging="360"/>
      </w:pPr>
    </w:lvl>
  </w:abstractNum>
  <w:abstractNum w:abstractNumId="1" w15:restartNumberingAfterBreak="0">
    <w:nsid w:val="07AB54FA"/>
    <w:multiLevelType w:val="multilevel"/>
    <w:tmpl w:val="73B2EABC"/>
    <w:lvl w:ilvl="0">
      <w:start w:val="1"/>
      <w:numFmt w:val="bullet"/>
      <w:lvlText w:val="q"/>
      <w:lvlJc w:val="left"/>
      <w:pPr>
        <w:ind w:left="0" w:firstLine="0"/>
      </w:pPr>
      <w:rPr>
        <w:rFonts w:ascii="Wingdings" w:hAnsi="Wingding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CA66BD"/>
    <w:multiLevelType w:val="multilevel"/>
    <w:tmpl w:val="50D4699A"/>
    <w:styleLink w:val="MarksHanoverHeadings"/>
    <w:lvl w:ilvl="0">
      <w:start w:val="1"/>
      <w:numFmt w:val="decimal"/>
      <w:suff w:val="nothing"/>
      <w:lvlText w:val="%1"/>
      <w:lvlJc w:val="left"/>
      <w:pPr>
        <w:ind w:left="360" w:hanging="360"/>
      </w:pPr>
      <w:rPr>
        <w:rFonts w:asciiTheme="majorHAnsi" w:hAnsiTheme="majorHAnsi" w:hint="default"/>
        <w:vanish/>
        <w:sz w:val="2"/>
      </w:rPr>
    </w:lvl>
    <w:lvl w:ilvl="1">
      <w:start w:val="1"/>
      <w:numFmt w:val="lowerLetter"/>
      <w:lvlText w:val="%2"/>
      <w:lvlJc w:val="left"/>
      <w:pPr>
        <w:ind w:left="720" w:hanging="360"/>
      </w:pPr>
      <w:rPr>
        <w:rFonts w:hint="default"/>
        <w:vanish/>
      </w:rPr>
    </w:lvl>
    <w:lvl w:ilvl="2">
      <w:start w:val="1"/>
      <w:numFmt w:val="lowerRoman"/>
      <w:lvlText w:val="%3"/>
      <w:lvlJc w:val="left"/>
      <w:pPr>
        <w:ind w:left="1080" w:hanging="360"/>
      </w:pPr>
      <w:rPr>
        <w:rFonts w:hint="default"/>
        <w:vanish/>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63710C"/>
    <w:multiLevelType w:val="hybridMultilevel"/>
    <w:tmpl w:val="30243594"/>
    <w:lvl w:ilvl="0" w:tplc="699E61C2">
      <w:start w:val="1"/>
      <w:numFmt w:val="bullet"/>
      <w:lvlText w:val="m"/>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A0BF6"/>
    <w:multiLevelType w:val="multilevel"/>
    <w:tmpl w:val="6B3A25DA"/>
    <w:lvl w:ilvl="0">
      <w:start w:val="1"/>
      <w:numFmt w:val="bullet"/>
      <w:pStyle w:val="FixedResponseVariable"/>
      <w:lvlText w:val=""/>
      <w:lvlJc w:val="left"/>
      <w:pPr>
        <w:ind w:left="0" w:firstLine="0"/>
      </w:pPr>
      <w:rPr>
        <w:rFonts w:ascii="Wingdings" w:hAnsi="Wingdings"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334326E"/>
    <w:multiLevelType w:val="hybridMultilevel"/>
    <w:tmpl w:val="C4E037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F58B2"/>
    <w:multiLevelType w:val="hybridMultilevel"/>
    <w:tmpl w:val="821001A6"/>
    <w:lvl w:ilvl="0" w:tplc="6D74804A">
      <w:start w:val="1"/>
      <w:numFmt w:val="decimal"/>
      <w:lvlText w:val="Q%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D6BEC"/>
    <w:multiLevelType w:val="hybridMultilevel"/>
    <w:tmpl w:val="3306C5F2"/>
    <w:lvl w:ilvl="0" w:tplc="B0F68170">
      <w:start w:val="1"/>
      <w:numFmt w:val="bullet"/>
      <w:pStyle w:val="BoxBullets"/>
      <w:lvlText w:val=""/>
      <w:lvlJc w:val="left"/>
      <w:pPr>
        <w:ind w:left="432" w:hanging="360"/>
      </w:pPr>
      <w:rPr>
        <w:rFonts w:ascii="Wingdings" w:hAnsi="Wingdings" w:hint="default"/>
        <w:b w:val="0"/>
        <w:i w:val="0"/>
        <w:sz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288E1CE2"/>
    <w:multiLevelType w:val="multilevel"/>
    <w:tmpl w:val="0409001D"/>
    <w:numStyleLink w:val="Multipunch"/>
  </w:abstractNum>
  <w:abstractNum w:abstractNumId="9" w15:restartNumberingAfterBreak="0">
    <w:nsid w:val="2A9C543C"/>
    <w:multiLevelType w:val="multilevel"/>
    <w:tmpl w:val="0409001D"/>
    <w:styleLink w:val="Multipunch"/>
    <w:lvl w:ilvl="0">
      <w:start w:val="1"/>
      <w:numFmt w:val="bullet"/>
      <w:pStyle w:val="MRVVariable"/>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D4E4753"/>
    <w:multiLevelType w:val="hybridMultilevel"/>
    <w:tmpl w:val="0B88D38E"/>
    <w:lvl w:ilvl="0" w:tplc="699E61C2">
      <w:start w:val="1"/>
      <w:numFmt w:val="bullet"/>
      <w:lvlText w:val="m"/>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F535ED"/>
    <w:multiLevelType w:val="hybridMultilevel"/>
    <w:tmpl w:val="BF36FD18"/>
    <w:lvl w:ilvl="0" w:tplc="19AC648A">
      <w:start w:val="1"/>
      <w:numFmt w:val="bullet"/>
      <w:pStyle w:val="BulletPoints"/>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033E59"/>
    <w:multiLevelType w:val="hybridMultilevel"/>
    <w:tmpl w:val="26481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83E21"/>
    <w:multiLevelType w:val="hybridMultilevel"/>
    <w:tmpl w:val="57AE1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0436BA"/>
    <w:multiLevelType w:val="hybridMultilevel"/>
    <w:tmpl w:val="6E2E52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3751D"/>
    <w:multiLevelType w:val="hybridMultilevel"/>
    <w:tmpl w:val="AFD63C60"/>
    <w:lvl w:ilvl="0" w:tplc="13D408A2">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F60515F"/>
    <w:multiLevelType w:val="hybridMultilevel"/>
    <w:tmpl w:val="F87E87DE"/>
    <w:lvl w:ilvl="0" w:tplc="01E63518">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EA45E4"/>
    <w:multiLevelType w:val="hybridMultilevel"/>
    <w:tmpl w:val="303238C2"/>
    <w:lvl w:ilvl="0" w:tplc="F6E08F7C">
      <w:start w:val="1"/>
      <w:numFmt w:val="bullet"/>
      <w:lvlText w:val=""/>
      <w:lvlJc w:val="left"/>
      <w:pPr>
        <w:ind w:left="288" w:hanging="144"/>
      </w:pPr>
      <w:rPr>
        <w:rFonts w:ascii="Symbol" w:hAnsi="Symbol" w:hint="default"/>
        <w:color w:val="00594C"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B6EC6"/>
    <w:multiLevelType w:val="hybridMultilevel"/>
    <w:tmpl w:val="F768ECA0"/>
    <w:lvl w:ilvl="0" w:tplc="720A85DE">
      <w:start w:val="1"/>
      <w:numFmt w:val="decimal"/>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4134F0"/>
    <w:multiLevelType w:val="hybridMultilevel"/>
    <w:tmpl w:val="CB7A8C82"/>
    <w:lvl w:ilvl="0" w:tplc="D02E1304">
      <w:start w:val="1"/>
      <w:numFmt w:val="decimal"/>
      <w:pStyle w:val="Question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B62011"/>
    <w:multiLevelType w:val="hybridMultilevel"/>
    <w:tmpl w:val="CD6E9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B33245"/>
    <w:multiLevelType w:val="hybridMultilevel"/>
    <w:tmpl w:val="A0928036"/>
    <w:lvl w:ilvl="0" w:tplc="8F4CCBB2">
      <w:start w:val="1"/>
      <w:numFmt w:val="bullet"/>
      <w:pStyle w:val="BulletedText"/>
      <w:lvlText w:val=""/>
      <w:lvlJc w:val="left"/>
      <w:pPr>
        <w:ind w:left="504" w:hanging="360"/>
      </w:pPr>
      <w:rPr>
        <w:rFonts w:ascii="Wingdings" w:hAnsi="Wingdings" w:hint="default"/>
        <w:b w:val="0"/>
        <w:bCs w:val="0"/>
        <w:i w:val="0"/>
        <w:iCs w:val="0"/>
        <w:caps w:val="0"/>
        <w:smallCaps w:val="0"/>
        <w:strike w:val="0"/>
        <w:dstrike w:val="0"/>
        <w:noProof w:val="0"/>
        <w:vanish w:val="0"/>
        <w:color w:val="00000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93CA4A4">
      <w:start w:val="1"/>
      <w:numFmt w:val="bullet"/>
      <w:pStyle w:val="Sub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A5DECE2E">
      <w:numFmt w:val="bullet"/>
      <w:lvlText w:val="•"/>
      <w:lvlJc w:val="left"/>
      <w:pPr>
        <w:ind w:left="2880" w:hanging="360"/>
      </w:pPr>
      <w:rPr>
        <w:rFonts w:ascii="Lato Light" w:eastAsia="Calibri" w:hAnsi="Lato Light" w:cstheme="majorHAnsi"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777E3C"/>
    <w:multiLevelType w:val="hybridMultilevel"/>
    <w:tmpl w:val="1AEC2696"/>
    <w:lvl w:ilvl="0" w:tplc="699E61C2">
      <w:start w:val="1"/>
      <w:numFmt w:val="bullet"/>
      <w:lvlText w:val="m"/>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6A4A9B"/>
    <w:multiLevelType w:val="hybridMultilevel"/>
    <w:tmpl w:val="8B20D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DC5EBC"/>
    <w:multiLevelType w:val="hybridMultilevel"/>
    <w:tmpl w:val="2CF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
  </w:num>
  <w:num w:numId="4">
    <w:abstractNumId w:val="11"/>
  </w:num>
  <w:num w:numId="5">
    <w:abstractNumId w:val="20"/>
  </w:num>
  <w:num w:numId="6">
    <w:abstractNumId w:val="12"/>
  </w:num>
  <w:num w:numId="7">
    <w:abstractNumId w:val="9"/>
  </w:num>
  <w:num w:numId="8">
    <w:abstractNumId w:val="8"/>
  </w:num>
  <w:num w:numId="9">
    <w:abstractNumId w:val="16"/>
  </w:num>
  <w:num w:numId="10">
    <w:abstractNumId w:val="4"/>
  </w:num>
  <w:num w:numId="11">
    <w:abstractNumId w:val="13"/>
  </w:num>
  <w:num w:numId="12">
    <w:abstractNumId w:val="0"/>
  </w:num>
  <w:num w:numId="13">
    <w:abstractNumId w:val="18"/>
  </w:num>
  <w:num w:numId="14">
    <w:abstractNumId w:val="21"/>
  </w:num>
  <w:num w:numId="15">
    <w:abstractNumId w:val="6"/>
  </w:num>
  <w:num w:numId="16">
    <w:abstractNumId w:val="24"/>
  </w:num>
  <w:num w:numId="17">
    <w:abstractNumId w:val="17"/>
  </w:num>
  <w:num w:numId="18">
    <w:abstractNumId w:val="14"/>
  </w:num>
  <w:num w:numId="19">
    <w:abstractNumId w:val="5"/>
  </w:num>
  <w:num w:numId="20">
    <w:abstractNumId w:val="25"/>
  </w:num>
  <w:num w:numId="21">
    <w:abstractNumId w:val="19"/>
  </w:num>
  <w:num w:numId="22">
    <w:abstractNumId w:val="10"/>
  </w:num>
  <w:num w:numId="23">
    <w:abstractNumId w:val="23"/>
  </w:num>
  <w:num w:numId="24">
    <w:abstractNumId w:val="3"/>
  </w:num>
  <w:num w:numId="25">
    <w:abstractNumId w:val="15"/>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44"/>
  <w:characterSpacingControl w:val="doNotCompress"/>
  <w:hdrShapeDefaults>
    <o:shapedefaults v:ext="edit" spidmax="2049" style="mso-width-relative:margin;mso-height-relative:margin"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WyMDI2MbMwsTQysrRQ0lEKTi0uzszPAymwrAUAFJPP1SwAAAA="/>
  </w:docVars>
  <w:rsids>
    <w:rsidRoot w:val="007A547D"/>
    <w:rsid w:val="000018C6"/>
    <w:rsid w:val="00002F55"/>
    <w:rsid w:val="000035DF"/>
    <w:rsid w:val="00006186"/>
    <w:rsid w:val="000069C8"/>
    <w:rsid w:val="0001246D"/>
    <w:rsid w:val="00013D97"/>
    <w:rsid w:val="0002388C"/>
    <w:rsid w:val="00025268"/>
    <w:rsid w:val="00027E0C"/>
    <w:rsid w:val="000335B5"/>
    <w:rsid w:val="00033708"/>
    <w:rsid w:val="00034BF7"/>
    <w:rsid w:val="00041E3F"/>
    <w:rsid w:val="00045ACC"/>
    <w:rsid w:val="0005408E"/>
    <w:rsid w:val="000548A3"/>
    <w:rsid w:val="000564AE"/>
    <w:rsid w:val="000605DD"/>
    <w:rsid w:val="00066925"/>
    <w:rsid w:val="000677FD"/>
    <w:rsid w:val="000708E1"/>
    <w:rsid w:val="00071280"/>
    <w:rsid w:val="00075022"/>
    <w:rsid w:val="000755C8"/>
    <w:rsid w:val="0007641E"/>
    <w:rsid w:val="000801A5"/>
    <w:rsid w:val="0008043F"/>
    <w:rsid w:val="00083164"/>
    <w:rsid w:val="00083170"/>
    <w:rsid w:val="00083364"/>
    <w:rsid w:val="00091C02"/>
    <w:rsid w:val="00091F6E"/>
    <w:rsid w:val="00094F5E"/>
    <w:rsid w:val="00094FD1"/>
    <w:rsid w:val="00097242"/>
    <w:rsid w:val="000A18A8"/>
    <w:rsid w:val="000A6FFC"/>
    <w:rsid w:val="000C0C75"/>
    <w:rsid w:val="000D1615"/>
    <w:rsid w:val="000D33F6"/>
    <w:rsid w:val="000D45BA"/>
    <w:rsid w:val="000E4930"/>
    <w:rsid w:val="000E4CEB"/>
    <w:rsid w:val="000F019B"/>
    <w:rsid w:val="000F5747"/>
    <w:rsid w:val="00106C4D"/>
    <w:rsid w:val="0011094E"/>
    <w:rsid w:val="00110FF8"/>
    <w:rsid w:val="00120F40"/>
    <w:rsid w:val="00121EBD"/>
    <w:rsid w:val="00123992"/>
    <w:rsid w:val="001333B5"/>
    <w:rsid w:val="001340A1"/>
    <w:rsid w:val="0013600C"/>
    <w:rsid w:val="0014057B"/>
    <w:rsid w:val="001419B7"/>
    <w:rsid w:val="0014651A"/>
    <w:rsid w:val="00151600"/>
    <w:rsid w:val="00151CAB"/>
    <w:rsid w:val="0015203A"/>
    <w:rsid w:val="00161D81"/>
    <w:rsid w:val="00163596"/>
    <w:rsid w:val="001645D4"/>
    <w:rsid w:val="00167C08"/>
    <w:rsid w:val="001720EE"/>
    <w:rsid w:val="001744E6"/>
    <w:rsid w:val="001765ED"/>
    <w:rsid w:val="00181E9A"/>
    <w:rsid w:val="00182269"/>
    <w:rsid w:val="00182321"/>
    <w:rsid w:val="001829C4"/>
    <w:rsid w:val="001853E0"/>
    <w:rsid w:val="0018610C"/>
    <w:rsid w:val="00191C09"/>
    <w:rsid w:val="00195E55"/>
    <w:rsid w:val="00196E0D"/>
    <w:rsid w:val="001A18B4"/>
    <w:rsid w:val="001B6219"/>
    <w:rsid w:val="001B74E6"/>
    <w:rsid w:val="001C1C11"/>
    <w:rsid w:val="001C37D8"/>
    <w:rsid w:val="001C4049"/>
    <w:rsid w:val="001D1483"/>
    <w:rsid w:val="001D69EA"/>
    <w:rsid w:val="001D75BD"/>
    <w:rsid w:val="001D7967"/>
    <w:rsid w:val="001E0395"/>
    <w:rsid w:val="001E3079"/>
    <w:rsid w:val="001E39D5"/>
    <w:rsid w:val="001E5B9A"/>
    <w:rsid w:val="001E6B67"/>
    <w:rsid w:val="001F0367"/>
    <w:rsid w:val="001F11EA"/>
    <w:rsid w:val="001F242A"/>
    <w:rsid w:val="0020120E"/>
    <w:rsid w:val="00201F62"/>
    <w:rsid w:val="00204C9B"/>
    <w:rsid w:val="00211AA4"/>
    <w:rsid w:val="00212162"/>
    <w:rsid w:val="002125DA"/>
    <w:rsid w:val="00213C69"/>
    <w:rsid w:val="00214207"/>
    <w:rsid w:val="0021534E"/>
    <w:rsid w:val="0021569C"/>
    <w:rsid w:val="0022392D"/>
    <w:rsid w:val="002247E0"/>
    <w:rsid w:val="0022545F"/>
    <w:rsid w:val="00230E04"/>
    <w:rsid w:val="00236B42"/>
    <w:rsid w:val="00240F38"/>
    <w:rsid w:val="00242655"/>
    <w:rsid w:val="00242B00"/>
    <w:rsid w:val="00244D8A"/>
    <w:rsid w:val="00246CFA"/>
    <w:rsid w:val="002508EA"/>
    <w:rsid w:val="002542C8"/>
    <w:rsid w:val="0025534A"/>
    <w:rsid w:val="0025610E"/>
    <w:rsid w:val="00266BE9"/>
    <w:rsid w:val="00267357"/>
    <w:rsid w:val="002703C0"/>
    <w:rsid w:val="0027273C"/>
    <w:rsid w:val="002777B8"/>
    <w:rsid w:val="00281DC8"/>
    <w:rsid w:val="00284F06"/>
    <w:rsid w:val="00285BB0"/>
    <w:rsid w:val="002A2556"/>
    <w:rsid w:val="002A44CC"/>
    <w:rsid w:val="002A45C0"/>
    <w:rsid w:val="002A478D"/>
    <w:rsid w:val="002A4B36"/>
    <w:rsid w:val="002A5CBC"/>
    <w:rsid w:val="002A648E"/>
    <w:rsid w:val="002A6CAC"/>
    <w:rsid w:val="002A7201"/>
    <w:rsid w:val="002A737A"/>
    <w:rsid w:val="002B315F"/>
    <w:rsid w:val="002B45DB"/>
    <w:rsid w:val="002B5A7C"/>
    <w:rsid w:val="002B652C"/>
    <w:rsid w:val="002B6FE8"/>
    <w:rsid w:val="002C0A77"/>
    <w:rsid w:val="002C2606"/>
    <w:rsid w:val="002C4F09"/>
    <w:rsid w:val="002D482C"/>
    <w:rsid w:val="002D6DF9"/>
    <w:rsid w:val="002E06CB"/>
    <w:rsid w:val="002E0E60"/>
    <w:rsid w:val="002E14F6"/>
    <w:rsid w:val="002E546E"/>
    <w:rsid w:val="002F2014"/>
    <w:rsid w:val="002F224A"/>
    <w:rsid w:val="002F4078"/>
    <w:rsid w:val="00303066"/>
    <w:rsid w:val="00303F78"/>
    <w:rsid w:val="003056E7"/>
    <w:rsid w:val="00311B15"/>
    <w:rsid w:val="003131A3"/>
    <w:rsid w:val="00313702"/>
    <w:rsid w:val="003146F2"/>
    <w:rsid w:val="0031590F"/>
    <w:rsid w:val="00320701"/>
    <w:rsid w:val="003221EC"/>
    <w:rsid w:val="00327A85"/>
    <w:rsid w:val="00332A34"/>
    <w:rsid w:val="00332EFC"/>
    <w:rsid w:val="00334BFC"/>
    <w:rsid w:val="003444FD"/>
    <w:rsid w:val="00346444"/>
    <w:rsid w:val="003474F6"/>
    <w:rsid w:val="00350309"/>
    <w:rsid w:val="00354580"/>
    <w:rsid w:val="00360C6B"/>
    <w:rsid w:val="00363697"/>
    <w:rsid w:val="003640DC"/>
    <w:rsid w:val="00370100"/>
    <w:rsid w:val="00373934"/>
    <w:rsid w:val="00373BFC"/>
    <w:rsid w:val="00373F7F"/>
    <w:rsid w:val="00376DC0"/>
    <w:rsid w:val="003817A9"/>
    <w:rsid w:val="003817DE"/>
    <w:rsid w:val="00381919"/>
    <w:rsid w:val="003825B1"/>
    <w:rsid w:val="00384330"/>
    <w:rsid w:val="00384A41"/>
    <w:rsid w:val="003868D1"/>
    <w:rsid w:val="00391124"/>
    <w:rsid w:val="003948E0"/>
    <w:rsid w:val="003A1E57"/>
    <w:rsid w:val="003A2925"/>
    <w:rsid w:val="003A752E"/>
    <w:rsid w:val="003B08E2"/>
    <w:rsid w:val="003B0E05"/>
    <w:rsid w:val="003B2DEC"/>
    <w:rsid w:val="003B3859"/>
    <w:rsid w:val="003B40E9"/>
    <w:rsid w:val="003C0EBC"/>
    <w:rsid w:val="003C2533"/>
    <w:rsid w:val="003C3D94"/>
    <w:rsid w:val="003C409D"/>
    <w:rsid w:val="003D07EF"/>
    <w:rsid w:val="003D08D4"/>
    <w:rsid w:val="003D34D2"/>
    <w:rsid w:val="003D3AF8"/>
    <w:rsid w:val="003E0127"/>
    <w:rsid w:val="003E67CC"/>
    <w:rsid w:val="003F10D8"/>
    <w:rsid w:val="003F1470"/>
    <w:rsid w:val="003F226D"/>
    <w:rsid w:val="003F328E"/>
    <w:rsid w:val="003F369B"/>
    <w:rsid w:val="003F3E29"/>
    <w:rsid w:val="003F6978"/>
    <w:rsid w:val="003F6DAF"/>
    <w:rsid w:val="003F7A5B"/>
    <w:rsid w:val="004007F8"/>
    <w:rsid w:val="00405488"/>
    <w:rsid w:val="00406040"/>
    <w:rsid w:val="00406819"/>
    <w:rsid w:val="00413343"/>
    <w:rsid w:val="004141FF"/>
    <w:rsid w:val="004204CC"/>
    <w:rsid w:val="004222DE"/>
    <w:rsid w:val="00425FE0"/>
    <w:rsid w:val="0042674B"/>
    <w:rsid w:val="0043508D"/>
    <w:rsid w:val="0044769E"/>
    <w:rsid w:val="004524C3"/>
    <w:rsid w:val="00455346"/>
    <w:rsid w:val="00457719"/>
    <w:rsid w:val="00460E36"/>
    <w:rsid w:val="00467075"/>
    <w:rsid w:val="004703B0"/>
    <w:rsid w:val="00471935"/>
    <w:rsid w:val="00471EE6"/>
    <w:rsid w:val="004726B0"/>
    <w:rsid w:val="00475C01"/>
    <w:rsid w:val="004867ED"/>
    <w:rsid w:val="0049505F"/>
    <w:rsid w:val="004968CA"/>
    <w:rsid w:val="00496D51"/>
    <w:rsid w:val="00497BD1"/>
    <w:rsid w:val="004A27F9"/>
    <w:rsid w:val="004A354D"/>
    <w:rsid w:val="004A3B6C"/>
    <w:rsid w:val="004A4966"/>
    <w:rsid w:val="004A7577"/>
    <w:rsid w:val="004B26FC"/>
    <w:rsid w:val="004B4590"/>
    <w:rsid w:val="004C2F82"/>
    <w:rsid w:val="004C3B91"/>
    <w:rsid w:val="004D632D"/>
    <w:rsid w:val="004D6C29"/>
    <w:rsid w:val="004D7A43"/>
    <w:rsid w:val="004E1B96"/>
    <w:rsid w:val="004F3CD7"/>
    <w:rsid w:val="004F70C8"/>
    <w:rsid w:val="00500A6D"/>
    <w:rsid w:val="005056F1"/>
    <w:rsid w:val="005060ED"/>
    <w:rsid w:val="005070E5"/>
    <w:rsid w:val="00507442"/>
    <w:rsid w:val="00510D19"/>
    <w:rsid w:val="00510E1D"/>
    <w:rsid w:val="00512981"/>
    <w:rsid w:val="005142D5"/>
    <w:rsid w:val="005212F4"/>
    <w:rsid w:val="00523B3B"/>
    <w:rsid w:val="005243FE"/>
    <w:rsid w:val="00524A10"/>
    <w:rsid w:val="00524D7B"/>
    <w:rsid w:val="005314C9"/>
    <w:rsid w:val="00536394"/>
    <w:rsid w:val="0053713A"/>
    <w:rsid w:val="00540C7B"/>
    <w:rsid w:val="005420C8"/>
    <w:rsid w:val="00542BA8"/>
    <w:rsid w:val="00545552"/>
    <w:rsid w:val="005457BA"/>
    <w:rsid w:val="00546E93"/>
    <w:rsid w:val="00550DB3"/>
    <w:rsid w:val="00551F1D"/>
    <w:rsid w:val="00555453"/>
    <w:rsid w:val="00556436"/>
    <w:rsid w:val="00557948"/>
    <w:rsid w:val="00562AA6"/>
    <w:rsid w:val="0057039B"/>
    <w:rsid w:val="0057046F"/>
    <w:rsid w:val="00571E99"/>
    <w:rsid w:val="005738C3"/>
    <w:rsid w:val="0057698B"/>
    <w:rsid w:val="005805E4"/>
    <w:rsid w:val="00580962"/>
    <w:rsid w:val="00581BEC"/>
    <w:rsid w:val="00582C8E"/>
    <w:rsid w:val="005873BA"/>
    <w:rsid w:val="00587BB0"/>
    <w:rsid w:val="00593E2A"/>
    <w:rsid w:val="00595001"/>
    <w:rsid w:val="005963CE"/>
    <w:rsid w:val="005A2F34"/>
    <w:rsid w:val="005A5304"/>
    <w:rsid w:val="005A6C6F"/>
    <w:rsid w:val="005A6DCF"/>
    <w:rsid w:val="005A76E9"/>
    <w:rsid w:val="005C7196"/>
    <w:rsid w:val="005C76CA"/>
    <w:rsid w:val="005C77EF"/>
    <w:rsid w:val="005C7983"/>
    <w:rsid w:val="005D0244"/>
    <w:rsid w:val="005D2EBB"/>
    <w:rsid w:val="005D4E5A"/>
    <w:rsid w:val="005D55EE"/>
    <w:rsid w:val="005D5ADD"/>
    <w:rsid w:val="005E3305"/>
    <w:rsid w:val="005E59D2"/>
    <w:rsid w:val="005E65D0"/>
    <w:rsid w:val="005F078A"/>
    <w:rsid w:val="005F493C"/>
    <w:rsid w:val="006032E2"/>
    <w:rsid w:val="0060691A"/>
    <w:rsid w:val="00610A5F"/>
    <w:rsid w:val="00610C05"/>
    <w:rsid w:val="00614B25"/>
    <w:rsid w:val="00625137"/>
    <w:rsid w:val="00627FED"/>
    <w:rsid w:val="00631AF8"/>
    <w:rsid w:val="00635003"/>
    <w:rsid w:val="00637DD2"/>
    <w:rsid w:val="00640B44"/>
    <w:rsid w:val="00646204"/>
    <w:rsid w:val="00650D3A"/>
    <w:rsid w:val="00654140"/>
    <w:rsid w:val="00660B9A"/>
    <w:rsid w:val="006618CB"/>
    <w:rsid w:val="006650CF"/>
    <w:rsid w:val="00673219"/>
    <w:rsid w:val="0067483D"/>
    <w:rsid w:val="00676712"/>
    <w:rsid w:val="00676AD1"/>
    <w:rsid w:val="00677E59"/>
    <w:rsid w:val="006850CB"/>
    <w:rsid w:val="00687369"/>
    <w:rsid w:val="006924C9"/>
    <w:rsid w:val="006953E1"/>
    <w:rsid w:val="006963C1"/>
    <w:rsid w:val="006A093B"/>
    <w:rsid w:val="006A1565"/>
    <w:rsid w:val="006A159F"/>
    <w:rsid w:val="006B15C5"/>
    <w:rsid w:val="006B6C33"/>
    <w:rsid w:val="006B731E"/>
    <w:rsid w:val="006C42C7"/>
    <w:rsid w:val="006C480B"/>
    <w:rsid w:val="006D25E4"/>
    <w:rsid w:val="006D51F1"/>
    <w:rsid w:val="006D6D5D"/>
    <w:rsid w:val="006E7035"/>
    <w:rsid w:val="006F02F7"/>
    <w:rsid w:val="006F30C3"/>
    <w:rsid w:val="006F640A"/>
    <w:rsid w:val="00703F21"/>
    <w:rsid w:val="00703FB7"/>
    <w:rsid w:val="00704DC7"/>
    <w:rsid w:val="00707D41"/>
    <w:rsid w:val="00710F60"/>
    <w:rsid w:val="00720C8D"/>
    <w:rsid w:val="007218BE"/>
    <w:rsid w:val="00725EA0"/>
    <w:rsid w:val="00734191"/>
    <w:rsid w:val="00734F3C"/>
    <w:rsid w:val="007361D7"/>
    <w:rsid w:val="0074209F"/>
    <w:rsid w:val="00742B39"/>
    <w:rsid w:val="00744D50"/>
    <w:rsid w:val="00744EF7"/>
    <w:rsid w:val="00747CD1"/>
    <w:rsid w:val="007519F6"/>
    <w:rsid w:val="00751D68"/>
    <w:rsid w:val="00755B64"/>
    <w:rsid w:val="00761E63"/>
    <w:rsid w:val="00765A07"/>
    <w:rsid w:val="00765B6D"/>
    <w:rsid w:val="00773920"/>
    <w:rsid w:val="00775E86"/>
    <w:rsid w:val="00775EDC"/>
    <w:rsid w:val="0078314A"/>
    <w:rsid w:val="00786A3B"/>
    <w:rsid w:val="00793761"/>
    <w:rsid w:val="0079399E"/>
    <w:rsid w:val="007A068B"/>
    <w:rsid w:val="007A10F1"/>
    <w:rsid w:val="007A3D8D"/>
    <w:rsid w:val="007A4F4B"/>
    <w:rsid w:val="007A547D"/>
    <w:rsid w:val="007A69E7"/>
    <w:rsid w:val="007B1007"/>
    <w:rsid w:val="007B5140"/>
    <w:rsid w:val="007B68C9"/>
    <w:rsid w:val="007C11E5"/>
    <w:rsid w:val="007C7B5C"/>
    <w:rsid w:val="007D12F1"/>
    <w:rsid w:val="007D24CB"/>
    <w:rsid w:val="007D4490"/>
    <w:rsid w:val="007D5102"/>
    <w:rsid w:val="007E7C7F"/>
    <w:rsid w:val="007F3928"/>
    <w:rsid w:val="007F477C"/>
    <w:rsid w:val="007F522C"/>
    <w:rsid w:val="00800D77"/>
    <w:rsid w:val="00804C8E"/>
    <w:rsid w:val="00805FEB"/>
    <w:rsid w:val="0080714A"/>
    <w:rsid w:val="0081060E"/>
    <w:rsid w:val="00810A67"/>
    <w:rsid w:val="0081130E"/>
    <w:rsid w:val="008127B1"/>
    <w:rsid w:val="008150D5"/>
    <w:rsid w:val="00826230"/>
    <w:rsid w:val="00827941"/>
    <w:rsid w:val="008330D0"/>
    <w:rsid w:val="00840A57"/>
    <w:rsid w:val="00841227"/>
    <w:rsid w:val="0084264F"/>
    <w:rsid w:val="00844EE0"/>
    <w:rsid w:val="00855EC0"/>
    <w:rsid w:val="00856B5D"/>
    <w:rsid w:val="008720FD"/>
    <w:rsid w:val="008739B8"/>
    <w:rsid w:val="008777C4"/>
    <w:rsid w:val="00880AA3"/>
    <w:rsid w:val="008825D1"/>
    <w:rsid w:val="008832CF"/>
    <w:rsid w:val="0088555E"/>
    <w:rsid w:val="008926E0"/>
    <w:rsid w:val="0089384C"/>
    <w:rsid w:val="008968D2"/>
    <w:rsid w:val="008A1EAA"/>
    <w:rsid w:val="008A23EE"/>
    <w:rsid w:val="008A57BC"/>
    <w:rsid w:val="008A60B2"/>
    <w:rsid w:val="008A7186"/>
    <w:rsid w:val="008A7EE8"/>
    <w:rsid w:val="008B11AB"/>
    <w:rsid w:val="008B543B"/>
    <w:rsid w:val="008B6583"/>
    <w:rsid w:val="008C1C65"/>
    <w:rsid w:val="008C1D13"/>
    <w:rsid w:val="008C6254"/>
    <w:rsid w:val="008C755D"/>
    <w:rsid w:val="008D0A80"/>
    <w:rsid w:val="008D211C"/>
    <w:rsid w:val="008D21A4"/>
    <w:rsid w:val="008D33FD"/>
    <w:rsid w:val="008D41FE"/>
    <w:rsid w:val="008D5E8B"/>
    <w:rsid w:val="008D7D9D"/>
    <w:rsid w:val="008E25E0"/>
    <w:rsid w:val="008E3966"/>
    <w:rsid w:val="008E41C7"/>
    <w:rsid w:val="008E7D5F"/>
    <w:rsid w:val="008F2F5E"/>
    <w:rsid w:val="008F3661"/>
    <w:rsid w:val="008F6151"/>
    <w:rsid w:val="008F62F0"/>
    <w:rsid w:val="008F641B"/>
    <w:rsid w:val="008F7F8C"/>
    <w:rsid w:val="009001F7"/>
    <w:rsid w:val="00900B7C"/>
    <w:rsid w:val="009031BF"/>
    <w:rsid w:val="009052C0"/>
    <w:rsid w:val="00905C77"/>
    <w:rsid w:val="0091017E"/>
    <w:rsid w:val="009127CF"/>
    <w:rsid w:val="0091481A"/>
    <w:rsid w:val="009164D0"/>
    <w:rsid w:val="009201A3"/>
    <w:rsid w:val="0092057D"/>
    <w:rsid w:val="009223AE"/>
    <w:rsid w:val="00923921"/>
    <w:rsid w:val="00925212"/>
    <w:rsid w:val="0092714F"/>
    <w:rsid w:val="00930EA0"/>
    <w:rsid w:val="00931342"/>
    <w:rsid w:val="00931CDF"/>
    <w:rsid w:val="00932FD7"/>
    <w:rsid w:val="00934F27"/>
    <w:rsid w:val="009358D8"/>
    <w:rsid w:val="00940C58"/>
    <w:rsid w:val="00947A36"/>
    <w:rsid w:val="00950B80"/>
    <w:rsid w:val="009531B5"/>
    <w:rsid w:val="009547A3"/>
    <w:rsid w:val="0095556C"/>
    <w:rsid w:val="00955573"/>
    <w:rsid w:val="0095595C"/>
    <w:rsid w:val="00957920"/>
    <w:rsid w:val="009664B5"/>
    <w:rsid w:val="00967BE7"/>
    <w:rsid w:val="0097772F"/>
    <w:rsid w:val="009808D4"/>
    <w:rsid w:val="00980FB6"/>
    <w:rsid w:val="00983DD0"/>
    <w:rsid w:val="009874A7"/>
    <w:rsid w:val="009935AD"/>
    <w:rsid w:val="00993A90"/>
    <w:rsid w:val="009962EF"/>
    <w:rsid w:val="00996CBF"/>
    <w:rsid w:val="009A0202"/>
    <w:rsid w:val="009A4D1D"/>
    <w:rsid w:val="009A586E"/>
    <w:rsid w:val="009A7555"/>
    <w:rsid w:val="009B384B"/>
    <w:rsid w:val="009B6D6F"/>
    <w:rsid w:val="009C11FA"/>
    <w:rsid w:val="009C4055"/>
    <w:rsid w:val="009C4AEC"/>
    <w:rsid w:val="009D5F1E"/>
    <w:rsid w:val="009E043B"/>
    <w:rsid w:val="009E2673"/>
    <w:rsid w:val="009F52C2"/>
    <w:rsid w:val="009F7125"/>
    <w:rsid w:val="00A0058A"/>
    <w:rsid w:val="00A00C06"/>
    <w:rsid w:val="00A01DA8"/>
    <w:rsid w:val="00A0283C"/>
    <w:rsid w:val="00A123F9"/>
    <w:rsid w:val="00A13B4E"/>
    <w:rsid w:val="00A21E2E"/>
    <w:rsid w:val="00A26225"/>
    <w:rsid w:val="00A2675A"/>
    <w:rsid w:val="00A27CC6"/>
    <w:rsid w:val="00A30A91"/>
    <w:rsid w:val="00A32030"/>
    <w:rsid w:val="00A37870"/>
    <w:rsid w:val="00A41D16"/>
    <w:rsid w:val="00A447E1"/>
    <w:rsid w:val="00A46042"/>
    <w:rsid w:val="00A46251"/>
    <w:rsid w:val="00A46F6F"/>
    <w:rsid w:val="00A47990"/>
    <w:rsid w:val="00A50D26"/>
    <w:rsid w:val="00A51B26"/>
    <w:rsid w:val="00A52CED"/>
    <w:rsid w:val="00A52FBD"/>
    <w:rsid w:val="00A56D3B"/>
    <w:rsid w:val="00A573F3"/>
    <w:rsid w:val="00A61DB0"/>
    <w:rsid w:val="00A64D4E"/>
    <w:rsid w:val="00A670BA"/>
    <w:rsid w:val="00A67118"/>
    <w:rsid w:val="00A709C5"/>
    <w:rsid w:val="00A71092"/>
    <w:rsid w:val="00A75606"/>
    <w:rsid w:val="00A82031"/>
    <w:rsid w:val="00A86506"/>
    <w:rsid w:val="00A910B8"/>
    <w:rsid w:val="00A926D4"/>
    <w:rsid w:val="00A93602"/>
    <w:rsid w:val="00A94BD7"/>
    <w:rsid w:val="00A95794"/>
    <w:rsid w:val="00A95C8D"/>
    <w:rsid w:val="00A96A4F"/>
    <w:rsid w:val="00A96B98"/>
    <w:rsid w:val="00AA0EA5"/>
    <w:rsid w:val="00AA11DE"/>
    <w:rsid w:val="00AA1CC4"/>
    <w:rsid w:val="00AA56B0"/>
    <w:rsid w:val="00AB2E71"/>
    <w:rsid w:val="00AB4A81"/>
    <w:rsid w:val="00AD1CF5"/>
    <w:rsid w:val="00AD3116"/>
    <w:rsid w:val="00AD4314"/>
    <w:rsid w:val="00AD48DA"/>
    <w:rsid w:val="00AE08B3"/>
    <w:rsid w:val="00AE3A0E"/>
    <w:rsid w:val="00AE624F"/>
    <w:rsid w:val="00AE7AB2"/>
    <w:rsid w:val="00AF716B"/>
    <w:rsid w:val="00B0220D"/>
    <w:rsid w:val="00B0306D"/>
    <w:rsid w:val="00B04C34"/>
    <w:rsid w:val="00B05C91"/>
    <w:rsid w:val="00B11269"/>
    <w:rsid w:val="00B11AF7"/>
    <w:rsid w:val="00B1620A"/>
    <w:rsid w:val="00B2060D"/>
    <w:rsid w:val="00B217CE"/>
    <w:rsid w:val="00B24C35"/>
    <w:rsid w:val="00B32951"/>
    <w:rsid w:val="00B333B9"/>
    <w:rsid w:val="00B37123"/>
    <w:rsid w:val="00B5065F"/>
    <w:rsid w:val="00B516B0"/>
    <w:rsid w:val="00B61E61"/>
    <w:rsid w:val="00B632F8"/>
    <w:rsid w:val="00B66F9A"/>
    <w:rsid w:val="00B67F91"/>
    <w:rsid w:val="00B75EAE"/>
    <w:rsid w:val="00B764FD"/>
    <w:rsid w:val="00B767E3"/>
    <w:rsid w:val="00B85D82"/>
    <w:rsid w:val="00B8665D"/>
    <w:rsid w:val="00B93662"/>
    <w:rsid w:val="00BA07A1"/>
    <w:rsid w:val="00BA3866"/>
    <w:rsid w:val="00BA421B"/>
    <w:rsid w:val="00BA5668"/>
    <w:rsid w:val="00BA6A74"/>
    <w:rsid w:val="00BB0B0A"/>
    <w:rsid w:val="00BB28E6"/>
    <w:rsid w:val="00BB3D79"/>
    <w:rsid w:val="00BB541F"/>
    <w:rsid w:val="00BB6404"/>
    <w:rsid w:val="00BC0278"/>
    <w:rsid w:val="00BC0D11"/>
    <w:rsid w:val="00BC20B4"/>
    <w:rsid w:val="00BC340C"/>
    <w:rsid w:val="00BC5B7B"/>
    <w:rsid w:val="00BC6682"/>
    <w:rsid w:val="00BC7D1A"/>
    <w:rsid w:val="00BD78EB"/>
    <w:rsid w:val="00BE1014"/>
    <w:rsid w:val="00BE435E"/>
    <w:rsid w:val="00BE512F"/>
    <w:rsid w:val="00BE5191"/>
    <w:rsid w:val="00BE55BC"/>
    <w:rsid w:val="00BE6563"/>
    <w:rsid w:val="00BF1B9D"/>
    <w:rsid w:val="00BF289B"/>
    <w:rsid w:val="00C00DC6"/>
    <w:rsid w:val="00C04A30"/>
    <w:rsid w:val="00C07D31"/>
    <w:rsid w:val="00C14576"/>
    <w:rsid w:val="00C17BA8"/>
    <w:rsid w:val="00C204E1"/>
    <w:rsid w:val="00C2142D"/>
    <w:rsid w:val="00C24EC0"/>
    <w:rsid w:val="00C325F9"/>
    <w:rsid w:val="00C35A93"/>
    <w:rsid w:val="00C36342"/>
    <w:rsid w:val="00C52925"/>
    <w:rsid w:val="00C55C64"/>
    <w:rsid w:val="00C67C53"/>
    <w:rsid w:val="00C70F55"/>
    <w:rsid w:val="00C7226F"/>
    <w:rsid w:val="00C72354"/>
    <w:rsid w:val="00C73887"/>
    <w:rsid w:val="00C739B9"/>
    <w:rsid w:val="00C844A0"/>
    <w:rsid w:val="00C845D8"/>
    <w:rsid w:val="00C855FF"/>
    <w:rsid w:val="00C8651B"/>
    <w:rsid w:val="00C91302"/>
    <w:rsid w:val="00C9137B"/>
    <w:rsid w:val="00C9604C"/>
    <w:rsid w:val="00C963F0"/>
    <w:rsid w:val="00C9712D"/>
    <w:rsid w:val="00CA0BD8"/>
    <w:rsid w:val="00CA1F9B"/>
    <w:rsid w:val="00CA218B"/>
    <w:rsid w:val="00CB29EB"/>
    <w:rsid w:val="00CC29BA"/>
    <w:rsid w:val="00CC3384"/>
    <w:rsid w:val="00CC5024"/>
    <w:rsid w:val="00CC5E46"/>
    <w:rsid w:val="00CC63A7"/>
    <w:rsid w:val="00CC6657"/>
    <w:rsid w:val="00CD2CFE"/>
    <w:rsid w:val="00CD4124"/>
    <w:rsid w:val="00CD5819"/>
    <w:rsid w:val="00CE2090"/>
    <w:rsid w:val="00CE5786"/>
    <w:rsid w:val="00CE673A"/>
    <w:rsid w:val="00CE67DD"/>
    <w:rsid w:val="00CF1142"/>
    <w:rsid w:val="00CF1BDB"/>
    <w:rsid w:val="00CF7796"/>
    <w:rsid w:val="00D01CA5"/>
    <w:rsid w:val="00D0346C"/>
    <w:rsid w:val="00D04631"/>
    <w:rsid w:val="00D04D8F"/>
    <w:rsid w:val="00D10E9F"/>
    <w:rsid w:val="00D1118D"/>
    <w:rsid w:val="00D15C43"/>
    <w:rsid w:val="00D23004"/>
    <w:rsid w:val="00D26EEE"/>
    <w:rsid w:val="00D311E2"/>
    <w:rsid w:val="00D31BE5"/>
    <w:rsid w:val="00D31D8C"/>
    <w:rsid w:val="00D34F7C"/>
    <w:rsid w:val="00D51A50"/>
    <w:rsid w:val="00D53809"/>
    <w:rsid w:val="00D5737A"/>
    <w:rsid w:val="00D6223D"/>
    <w:rsid w:val="00D64845"/>
    <w:rsid w:val="00D70380"/>
    <w:rsid w:val="00D70FBA"/>
    <w:rsid w:val="00D76134"/>
    <w:rsid w:val="00D776CD"/>
    <w:rsid w:val="00D80EA8"/>
    <w:rsid w:val="00D8133C"/>
    <w:rsid w:val="00D82393"/>
    <w:rsid w:val="00D86C6B"/>
    <w:rsid w:val="00D87D47"/>
    <w:rsid w:val="00D9261B"/>
    <w:rsid w:val="00D97BDA"/>
    <w:rsid w:val="00DA18C2"/>
    <w:rsid w:val="00DA28CD"/>
    <w:rsid w:val="00DA2B9D"/>
    <w:rsid w:val="00DA5039"/>
    <w:rsid w:val="00DA588C"/>
    <w:rsid w:val="00DA6722"/>
    <w:rsid w:val="00DA6948"/>
    <w:rsid w:val="00DA73A9"/>
    <w:rsid w:val="00DB2448"/>
    <w:rsid w:val="00DB3939"/>
    <w:rsid w:val="00DB56BE"/>
    <w:rsid w:val="00DB62DF"/>
    <w:rsid w:val="00DC0057"/>
    <w:rsid w:val="00DC147C"/>
    <w:rsid w:val="00DC5946"/>
    <w:rsid w:val="00DC5D04"/>
    <w:rsid w:val="00DD0BBE"/>
    <w:rsid w:val="00DD1F80"/>
    <w:rsid w:val="00DE0CA0"/>
    <w:rsid w:val="00DE252B"/>
    <w:rsid w:val="00DE52B0"/>
    <w:rsid w:val="00DF275B"/>
    <w:rsid w:val="00DF58C4"/>
    <w:rsid w:val="00DF75E4"/>
    <w:rsid w:val="00DF79E3"/>
    <w:rsid w:val="00E0394B"/>
    <w:rsid w:val="00E0563F"/>
    <w:rsid w:val="00E10289"/>
    <w:rsid w:val="00E10DB6"/>
    <w:rsid w:val="00E129EA"/>
    <w:rsid w:val="00E13540"/>
    <w:rsid w:val="00E13D9A"/>
    <w:rsid w:val="00E1513C"/>
    <w:rsid w:val="00E171E0"/>
    <w:rsid w:val="00E177F2"/>
    <w:rsid w:val="00E20FF3"/>
    <w:rsid w:val="00E23316"/>
    <w:rsid w:val="00E24DDC"/>
    <w:rsid w:val="00E26B54"/>
    <w:rsid w:val="00E30613"/>
    <w:rsid w:val="00E322D7"/>
    <w:rsid w:val="00E37BFA"/>
    <w:rsid w:val="00E42939"/>
    <w:rsid w:val="00E46D31"/>
    <w:rsid w:val="00E578AD"/>
    <w:rsid w:val="00E6205F"/>
    <w:rsid w:val="00E70D4D"/>
    <w:rsid w:val="00E71CF0"/>
    <w:rsid w:val="00E759A5"/>
    <w:rsid w:val="00E75AB0"/>
    <w:rsid w:val="00E7784C"/>
    <w:rsid w:val="00E807FC"/>
    <w:rsid w:val="00E82E32"/>
    <w:rsid w:val="00E837CD"/>
    <w:rsid w:val="00E8614D"/>
    <w:rsid w:val="00E862EB"/>
    <w:rsid w:val="00E87144"/>
    <w:rsid w:val="00E92167"/>
    <w:rsid w:val="00E92D71"/>
    <w:rsid w:val="00E94015"/>
    <w:rsid w:val="00E94548"/>
    <w:rsid w:val="00EA435F"/>
    <w:rsid w:val="00EA6E78"/>
    <w:rsid w:val="00EA74B4"/>
    <w:rsid w:val="00EB345D"/>
    <w:rsid w:val="00EB4928"/>
    <w:rsid w:val="00EB525D"/>
    <w:rsid w:val="00EC1CA6"/>
    <w:rsid w:val="00EC43DD"/>
    <w:rsid w:val="00EC5DD1"/>
    <w:rsid w:val="00EC6427"/>
    <w:rsid w:val="00ED0152"/>
    <w:rsid w:val="00ED0536"/>
    <w:rsid w:val="00ED28E9"/>
    <w:rsid w:val="00EE07D6"/>
    <w:rsid w:val="00EE2317"/>
    <w:rsid w:val="00EE3D93"/>
    <w:rsid w:val="00EE7D5C"/>
    <w:rsid w:val="00EF097B"/>
    <w:rsid w:val="00EF402F"/>
    <w:rsid w:val="00F01E70"/>
    <w:rsid w:val="00F052BD"/>
    <w:rsid w:val="00F07D43"/>
    <w:rsid w:val="00F12AE5"/>
    <w:rsid w:val="00F12E2B"/>
    <w:rsid w:val="00F13936"/>
    <w:rsid w:val="00F160BD"/>
    <w:rsid w:val="00F16C2B"/>
    <w:rsid w:val="00F33545"/>
    <w:rsid w:val="00F370D6"/>
    <w:rsid w:val="00F42EF0"/>
    <w:rsid w:val="00F44766"/>
    <w:rsid w:val="00F44A41"/>
    <w:rsid w:val="00F44C18"/>
    <w:rsid w:val="00F459E8"/>
    <w:rsid w:val="00F45F99"/>
    <w:rsid w:val="00F53046"/>
    <w:rsid w:val="00F61F9B"/>
    <w:rsid w:val="00F656E8"/>
    <w:rsid w:val="00F71019"/>
    <w:rsid w:val="00F71DFA"/>
    <w:rsid w:val="00F73BCC"/>
    <w:rsid w:val="00F767DA"/>
    <w:rsid w:val="00F80612"/>
    <w:rsid w:val="00F807C5"/>
    <w:rsid w:val="00F83F2F"/>
    <w:rsid w:val="00F8714C"/>
    <w:rsid w:val="00F934B5"/>
    <w:rsid w:val="00F93E12"/>
    <w:rsid w:val="00F940ED"/>
    <w:rsid w:val="00F96D16"/>
    <w:rsid w:val="00F973CD"/>
    <w:rsid w:val="00FA0CA7"/>
    <w:rsid w:val="00FA2109"/>
    <w:rsid w:val="00FA3FB0"/>
    <w:rsid w:val="00FA75DC"/>
    <w:rsid w:val="00FB1BA8"/>
    <w:rsid w:val="00FB5A48"/>
    <w:rsid w:val="00FC5AA1"/>
    <w:rsid w:val="00FC6140"/>
    <w:rsid w:val="00FC67C8"/>
    <w:rsid w:val="00FC693C"/>
    <w:rsid w:val="00FD3A25"/>
    <w:rsid w:val="00FD4327"/>
    <w:rsid w:val="00FE1B8D"/>
    <w:rsid w:val="00FE4A91"/>
    <w:rsid w:val="00FE5052"/>
    <w:rsid w:val="00FE7E0A"/>
    <w:rsid w:val="00FF1B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width-relative:margin;mso-height-relative:margin" fill="f" fillcolor="white" stroke="f">
      <v:fill color="white" on="f"/>
      <v:stroke on="f"/>
    </o:shapedefaults>
    <o:shapelayout v:ext="edit">
      <o:idmap v:ext="edit" data="1"/>
    </o:shapelayout>
  </w:shapeDefaults>
  <w:decimalSymbol w:val="."/>
  <w:listSeparator w:val=","/>
  <w14:docId w14:val="267E2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94B"/>
    <w:pPr>
      <w:jc w:val="both"/>
    </w:pPr>
    <w:rPr>
      <w:rFonts w:ascii="Lato" w:eastAsia="Calibri" w:hAnsi="Lato" w:cstheme="majorHAnsi"/>
      <w:spacing w:val="26"/>
      <w:sz w:val="20"/>
      <w:szCs w:val="23"/>
    </w:rPr>
  </w:style>
  <w:style w:type="paragraph" w:styleId="Heading1">
    <w:name w:val="heading 1"/>
    <w:aliases w:val="Section Title"/>
    <w:basedOn w:val="ExecutiveSummary"/>
    <w:next w:val="Normal"/>
    <w:link w:val="Heading1Char"/>
    <w:uiPriority w:val="1"/>
    <w:qFormat/>
    <w:rsid w:val="003E0127"/>
    <w:pPr>
      <w:pageBreakBefore w:val="0"/>
      <w:spacing w:after="0"/>
    </w:pPr>
    <w:rPr>
      <w:rFonts w:ascii="Oswald SemiBold" w:eastAsiaTheme="majorEastAsia" w:hAnsi="Oswald SemiBold" w:cstheme="majorBidi"/>
      <w:bCs/>
      <w:spacing w:val="26"/>
      <w:sz w:val="36"/>
      <w:szCs w:val="36"/>
    </w:rPr>
  </w:style>
  <w:style w:type="paragraph" w:styleId="Heading2">
    <w:name w:val="heading 2"/>
    <w:basedOn w:val="Normal"/>
    <w:next w:val="Normal"/>
    <w:link w:val="Heading2Char"/>
    <w:uiPriority w:val="9"/>
    <w:unhideWhenUsed/>
    <w:rsid w:val="000564AE"/>
    <w:pPr>
      <w:keepNext/>
      <w:keepLines/>
      <w:spacing w:before="200"/>
      <w:outlineLvl w:val="1"/>
    </w:pPr>
    <w:rPr>
      <w:rFonts w:eastAsiaTheme="majorEastAsia" w:cstheme="majorBidi"/>
      <w:b/>
      <w:bCs/>
      <w:color w:val="FC4C02" w:themeColor="accent1"/>
      <w:sz w:val="26"/>
      <w:szCs w:val="26"/>
    </w:rPr>
  </w:style>
  <w:style w:type="paragraph" w:styleId="Heading4">
    <w:name w:val="heading 4"/>
    <w:basedOn w:val="Normal"/>
    <w:next w:val="Normal"/>
    <w:link w:val="Heading4Char"/>
    <w:uiPriority w:val="9"/>
    <w:semiHidden/>
    <w:unhideWhenUsed/>
    <w:qFormat/>
    <w:rsid w:val="00A670BA"/>
    <w:pPr>
      <w:keepNext/>
      <w:keepLines/>
      <w:spacing w:before="40"/>
      <w:outlineLvl w:val="3"/>
    </w:pPr>
    <w:rPr>
      <w:rFonts w:asciiTheme="majorHAnsi" w:eastAsiaTheme="majorEastAsia" w:hAnsiTheme="majorHAnsi" w:cstheme="majorBidi"/>
      <w:i/>
      <w:iCs/>
      <w:color w:val="BC380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link w:val="BlockQuoteChar"/>
    <w:uiPriority w:val="1"/>
    <w:qFormat/>
    <w:rsid w:val="002A45C0"/>
    <w:pPr>
      <w:spacing w:before="120"/>
      <w:ind w:left="720" w:right="720"/>
    </w:pPr>
    <w:rPr>
      <w:sz w:val="21"/>
      <w:szCs w:val="21"/>
    </w:rPr>
  </w:style>
  <w:style w:type="paragraph" w:styleId="Footer">
    <w:name w:val="footer"/>
    <w:basedOn w:val="Normal"/>
    <w:link w:val="FooterChar"/>
    <w:uiPriority w:val="99"/>
    <w:unhideWhenUsed/>
    <w:rsid w:val="00161D81"/>
    <w:pPr>
      <w:tabs>
        <w:tab w:val="center" w:pos="4680"/>
        <w:tab w:val="right" w:pos="9360"/>
      </w:tabs>
    </w:pPr>
  </w:style>
  <w:style w:type="character" w:customStyle="1" w:styleId="FooterChar">
    <w:name w:val="Footer Char"/>
    <w:basedOn w:val="DefaultParagraphFont"/>
    <w:link w:val="Footer"/>
    <w:uiPriority w:val="99"/>
    <w:rsid w:val="00161D81"/>
    <w:rPr>
      <w:rFonts w:asciiTheme="majorHAnsi" w:eastAsia="Calibri" w:hAnsiTheme="majorHAnsi" w:cstheme="majorHAnsi"/>
      <w:sz w:val="23"/>
      <w:szCs w:val="23"/>
    </w:rPr>
  </w:style>
  <w:style w:type="paragraph" w:customStyle="1" w:styleId="HANOVERHEADS">
    <w:name w:val="HANOVER HEADS"/>
    <w:basedOn w:val="Normal"/>
    <w:rsid w:val="00FB1BA8"/>
    <w:rPr>
      <w:rFonts w:ascii="Rockwell" w:eastAsia="Cambria" w:hAnsi="Rockwell" w:cs="Gill Sans"/>
      <w:color w:val="3A5D64"/>
      <w:sz w:val="36"/>
      <w:szCs w:val="36"/>
    </w:rPr>
  </w:style>
  <w:style w:type="paragraph" w:customStyle="1" w:styleId="TOCTextFont">
    <w:name w:val="TOC Text Font"/>
    <w:basedOn w:val="Normal"/>
    <w:rsid w:val="00687369"/>
    <w:pPr>
      <w:tabs>
        <w:tab w:val="right" w:leader="dot" w:pos="7560"/>
      </w:tabs>
      <w:spacing w:line="360" w:lineRule="auto"/>
    </w:pPr>
    <w:rPr>
      <w:color w:val="00C2A5" w:themeColor="text1" w:themeTint="BF"/>
    </w:rPr>
  </w:style>
  <w:style w:type="character" w:customStyle="1" w:styleId="BlockQuoteChar">
    <w:name w:val="Block Quote Char"/>
    <w:basedOn w:val="DefaultParagraphFont"/>
    <w:link w:val="BlockQuote"/>
    <w:uiPriority w:val="1"/>
    <w:rsid w:val="002A45C0"/>
    <w:rPr>
      <w:rFonts w:asciiTheme="majorHAnsi" w:eastAsia="Calibri" w:hAnsiTheme="majorHAnsi" w:cstheme="majorHAnsi"/>
      <w:sz w:val="21"/>
      <w:szCs w:val="21"/>
    </w:rPr>
  </w:style>
  <w:style w:type="paragraph" w:styleId="FootnoteText">
    <w:name w:val="footnote text"/>
    <w:aliases w:val="Footnote"/>
    <w:basedOn w:val="Normal"/>
    <w:link w:val="FootnoteTextChar"/>
    <w:uiPriority w:val="99"/>
    <w:rsid w:val="00B75EAE"/>
    <w:pPr>
      <w:ind w:left="288" w:hanging="288"/>
      <w:jc w:val="left"/>
    </w:pPr>
    <w:rPr>
      <w:rFonts w:ascii="Calibri" w:eastAsia="Times New Roman" w:hAnsi="Calibri" w:cs="Times New Roman"/>
      <w:color w:val="00594C" w:themeColor="text1"/>
      <w:sz w:val="18"/>
      <w:szCs w:val="20"/>
    </w:rPr>
  </w:style>
  <w:style w:type="character" w:customStyle="1" w:styleId="FootnoteTextChar">
    <w:name w:val="Footnote Text Char"/>
    <w:aliases w:val="Footnote Char"/>
    <w:basedOn w:val="DefaultParagraphFont"/>
    <w:link w:val="FootnoteText"/>
    <w:uiPriority w:val="99"/>
    <w:rsid w:val="00B75EAE"/>
    <w:rPr>
      <w:rFonts w:ascii="Calibri" w:eastAsia="Times New Roman" w:hAnsi="Calibri" w:cs="Times New Roman"/>
      <w:color w:val="00594C" w:themeColor="text1"/>
      <w:sz w:val="18"/>
      <w:szCs w:val="20"/>
    </w:rPr>
  </w:style>
  <w:style w:type="character" w:styleId="FootnoteReference">
    <w:name w:val="footnote reference"/>
    <w:basedOn w:val="DefaultParagraphFont"/>
    <w:uiPriority w:val="99"/>
    <w:rsid w:val="005A5304"/>
    <w:rPr>
      <w:vertAlign w:val="superscript"/>
    </w:rPr>
  </w:style>
  <w:style w:type="character" w:styleId="Hyperlink">
    <w:name w:val="Hyperlink"/>
    <w:basedOn w:val="DefaultParagraphFont"/>
    <w:uiPriority w:val="99"/>
    <w:rsid w:val="002A737A"/>
    <w:rPr>
      <w:color w:val="auto"/>
      <w:u w:val="none"/>
    </w:rPr>
  </w:style>
  <w:style w:type="paragraph" w:styleId="BalloonText">
    <w:name w:val="Balloon Text"/>
    <w:basedOn w:val="Normal"/>
    <w:link w:val="BalloonTextChar"/>
    <w:uiPriority w:val="99"/>
    <w:semiHidden/>
    <w:unhideWhenUsed/>
    <w:rsid w:val="00AA1CC4"/>
    <w:rPr>
      <w:rFonts w:ascii="Lucida Grande" w:hAnsi="Lucida Grande" w:cs="Lucida Grande"/>
      <w:sz w:val="18"/>
      <w:szCs w:val="18"/>
    </w:rPr>
  </w:style>
  <w:style w:type="paragraph" w:customStyle="1" w:styleId="HanoverCoverText">
    <w:name w:val="Hanover Cover Text"/>
    <w:basedOn w:val="Normal"/>
    <w:link w:val="HanoverCoverTextChar"/>
    <w:rsid w:val="00650D3A"/>
    <w:pPr>
      <w:spacing w:line="276" w:lineRule="auto"/>
      <w:contextualSpacing/>
    </w:pPr>
    <w:rPr>
      <w:rFonts w:eastAsia="Cambria" w:cs="Times New Roman"/>
      <w:color w:val="2BFFDF" w:themeColor="text1" w:themeTint="80"/>
      <w:sz w:val="22"/>
      <w:szCs w:val="22"/>
    </w:rPr>
  </w:style>
  <w:style w:type="paragraph" w:customStyle="1" w:styleId="CoverTitleText">
    <w:name w:val="Cover Title Text"/>
    <w:basedOn w:val="Normal"/>
    <w:link w:val="CoverTitleTextChar"/>
    <w:rsid w:val="00121EBD"/>
    <w:rPr>
      <w:rFonts w:ascii="Rockwell" w:hAnsi="Rockwell" w:cs="Gill Sans"/>
      <w:color w:val="D9D9D6" w:themeColor="background1"/>
      <w:sz w:val="62"/>
      <w:szCs w:val="62"/>
    </w:rPr>
  </w:style>
  <w:style w:type="table" w:styleId="TableGrid1">
    <w:name w:val="Table Grid 1"/>
    <w:basedOn w:val="TableNormal"/>
    <w:uiPriority w:val="99"/>
    <w:semiHidden/>
    <w:unhideWhenUsed/>
    <w:rsid w:val="0068736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paragraph" w:customStyle="1" w:styleId="HeaderFooterText">
    <w:name w:val="Header/Footer Text"/>
    <w:basedOn w:val="Normal"/>
    <w:link w:val="HeaderFooterTextChar"/>
    <w:rsid w:val="00161D81"/>
    <w:pPr>
      <w:tabs>
        <w:tab w:val="center" w:pos="4320"/>
        <w:tab w:val="right" w:pos="9360"/>
      </w:tabs>
      <w:ind w:left="-720" w:right="-720"/>
      <w:jc w:val="right"/>
    </w:pPr>
    <w:rPr>
      <w:rFonts w:ascii="Rockwell" w:hAnsi="Rockwell" w:cs="Gill Sans"/>
      <w:color w:val="707068" w:themeColor="background1" w:themeShade="80"/>
      <w:sz w:val="22"/>
      <w:szCs w:val="22"/>
    </w:rPr>
  </w:style>
  <w:style w:type="character" w:customStyle="1" w:styleId="HeaderFooterTextChar">
    <w:name w:val="Header/Footer Text Char"/>
    <w:basedOn w:val="DefaultParagraphFont"/>
    <w:link w:val="HeaderFooterText"/>
    <w:rsid w:val="00161D81"/>
    <w:rPr>
      <w:rFonts w:ascii="Rockwell" w:hAnsi="Rockwell" w:cs="Gill Sans"/>
      <w:color w:val="707068" w:themeColor="background1" w:themeShade="80"/>
      <w:sz w:val="22"/>
      <w:szCs w:val="22"/>
    </w:rPr>
  </w:style>
  <w:style w:type="paragraph" w:customStyle="1" w:styleId="HanoverFooterText">
    <w:name w:val="Hanover Footer Text"/>
    <w:basedOn w:val="Normal"/>
    <w:link w:val="HanoverFooterTextChar"/>
    <w:rsid w:val="00161D81"/>
    <w:pPr>
      <w:tabs>
        <w:tab w:val="center" w:pos="4320"/>
      </w:tabs>
      <w:spacing w:line="276" w:lineRule="auto"/>
      <w:ind w:left="-810" w:right="-990"/>
    </w:pPr>
    <w:rPr>
      <w:rFonts w:cs="Gill Sans"/>
      <w:color w:val="707068" w:themeColor="background1" w:themeShade="80"/>
      <w:szCs w:val="20"/>
    </w:rPr>
  </w:style>
  <w:style w:type="character" w:customStyle="1" w:styleId="HanoverFooterTextChar">
    <w:name w:val="Hanover Footer Text Char"/>
    <w:basedOn w:val="DefaultParagraphFont"/>
    <w:link w:val="HanoverFooterText"/>
    <w:rsid w:val="00161D81"/>
    <w:rPr>
      <w:rFonts w:asciiTheme="majorHAnsi" w:hAnsiTheme="majorHAnsi" w:cs="Gill Sans"/>
      <w:color w:val="707068" w:themeColor="background1" w:themeShade="80"/>
      <w:sz w:val="20"/>
      <w:szCs w:val="20"/>
    </w:rPr>
  </w:style>
  <w:style w:type="character" w:customStyle="1" w:styleId="BalloonTextChar">
    <w:name w:val="Balloon Text Char"/>
    <w:basedOn w:val="DefaultParagraphFont"/>
    <w:link w:val="BalloonText"/>
    <w:uiPriority w:val="99"/>
    <w:semiHidden/>
    <w:rsid w:val="00AA1CC4"/>
    <w:rPr>
      <w:rFonts w:ascii="Lucida Grande" w:hAnsi="Lucida Grande" w:cs="Lucida Grande"/>
      <w:sz w:val="18"/>
      <w:szCs w:val="18"/>
    </w:rPr>
  </w:style>
  <w:style w:type="paragraph" w:customStyle="1" w:styleId="FigureReferenceText">
    <w:name w:val="Figure Reference Text"/>
    <w:basedOn w:val="Normal"/>
    <w:qFormat/>
    <w:rsid w:val="000605DD"/>
    <w:pPr>
      <w:keepLines/>
    </w:pPr>
    <w:rPr>
      <w:rFonts w:cs="Gill Sans"/>
      <w:sz w:val="18"/>
      <w:szCs w:val="18"/>
    </w:rPr>
  </w:style>
  <w:style w:type="paragraph" w:customStyle="1" w:styleId="HanoverContactInformation">
    <w:name w:val="Hanover Contact Information"/>
    <w:basedOn w:val="Normal"/>
    <w:link w:val="HanoverContactInformationChar"/>
    <w:rsid w:val="00161D81"/>
    <w:pPr>
      <w:tabs>
        <w:tab w:val="center" w:pos="4320"/>
        <w:tab w:val="right" w:pos="8640"/>
      </w:tabs>
      <w:spacing w:line="276" w:lineRule="auto"/>
    </w:pPr>
    <w:rPr>
      <w:rFonts w:cs="Gill Sans"/>
      <w:color w:val="909087" w:themeColor="background1" w:themeShade="A6"/>
    </w:rPr>
  </w:style>
  <w:style w:type="character" w:customStyle="1" w:styleId="HanoverContactInformationChar">
    <w:name w:val="Hanover Contact Information Char"/>
    <w:basedOn w:val="DefaultParagraphFont"/>
    <w:link w:val="HanoverContactInformation"/>
    <w:rsid w:val="00161D81"/>
    <w:rPr>
      <w:rFonts w:asciiTheme="majorHAnsi" w:hAnsiTheme="majorHAnsi" w:cs="Gill Sans"/>
      <w:color w:val="909087" w:themeColor="background1" w:themeShade="A6"/>
    </w:rPr>
  </w:style>
  <w:style w:type="paragraph" w:customStyle="1" w:styleId="BulletedText">
    <w:name w:val="Bulleted Text"/>
    <w:basedOn w:val="Normal"/>
    <w:link w:val="BulletedTextChar"/>
    <w:autoRedefine/>
    <w:uiPriority w:val="4"/>
    <w:qFormat/>
    <w:rsid w:val="00551F1D"/>
    <w:pPr>
      <w:numPr>
        <w:numId w:val="1"/>
      </w:numPr>
      <w:spacing w:before="40" w:after="40"/>
    </w:pPr>
    <w:rPr>
      <w:rFonts w:eastAsia="Cambria" w:cs="Times New Roman"/>
    </w:rPr>
  </w:style>
  <w:style w:type="paragraph" w:customStyle="1" w:styleId="SecondarySubheader">
    <w:name w:val="Secondary Subheader"/>
    <w:basedOn w:val="PrimarySubheader"/>
    <w:next w:val="Normal"/>
    <w:link w:val="SecondarySubheaderChar"/>
    <w:uiPriority w:val="3"/>
    <w:qFormat/>
    <w:rsid w:val="004C2F82"/>
    <w:pPr>
      <w:outlineLvl w:val="2"/>
    </w:pPr>
    <w:rPr>
      <w:caps w:val="0"/>
      <w:smallCaps/>
      <w:szCs w:val="26"/>
    </w:rPr>
  </w:style>
  <w:style w:type="character" w:customStyle="1" w:styleId="Heading2Char">
    <w:name w:val="Heading 2 Char"/>
    <w:basedOn w:val="DefaultParagraphFont"/>
    <w:link w:val="Heading2"/>
    <w:uiPriority w:val="9"/>
    <w:rsid w:val="000564AE"/>
    <w:rPr>
      <w:rFonts w:asciiTheme="majorHAnsi" w:eastAsiaTheme="majorEastAsia" w:hAnsiTheme="majorHAnsi" w:cstheme="majorBidi"/>
      <w:b/>
      <w:bCs/>
      <w:color w:val="FC4C02" w:themeColor="accent1"/>
      <w:sz w:val="26"/>
      <w:szCs w:val="26"/>
    </w:rPr>
  </w:style>
  <w:style w:type="table" w:customStyle="1" w:styleId="HanoverTable">
    <w:name w:val="Hanover Table"/>
    <w:basedOn w:val="TableNormal"/>
    <w:uiPriority w:val="99"/>
    <w:qFormat/>
    <w:rsid w:val="00406819"/>
    <w:pPr>
      <w:jc w:val="center"/>
    </w:pPr>
    <w:rPr>
      <w:rFonts w:ascii="Lato" w:hAnsi="Lato"/>
      <w:spacing w:val="26"/>
      <w:sz w:val="20"/>
    </w:rPr>
    <w:tblPr>
      <w:tblStyleRowBandSize w:val="1"/>
      <w:tblStyleColBandSize w:val="1"/>
      <w:jc w:val="center"/>
      <w:tblBorders>
        <w:top w:val="single" w:sz="4" w:space="0" w:color="95999D" w:themeColor="text2" w:themeTint="99"/>
        <w:left w:val="single" w:sz="4" w:space="0" w:color="95999D" w:themeColor="text2" w:themeTint="99"/>
        <w:bottom w:val="single" w:sz="4" w:space="0" w:color="95999D" w:themeColor="text2" w:themeTint="99"/>
        <w:right w:val="single" w:sz="4" w:space="0" w:color="95999D" w:themeColor="text2" w:themeTint="99"/>
        <w:insideH w:val="single" w:sz="4" w:space="0" w:color="95999D" w:themeColor="text2" w:themeTint="99"/>
        <w:insideV w:val="single" w:sz="4" w:space="0" w:color="95999D" w:themeColor="text2" w:themeTint="99"/>
      </w:tblBorders>
    </w:tblPr>
    <w:trPr>
      <w:cantSplit/>
      <w:jc w:val="center"/>
    </w:trPr>
    <w:tcPr>
      <w:vAlign w:val="center"/>
    </w:tcPr>
    <w:tblStylePr w:type="firstRow">
      <w:pPr>
        <w:jc w:val="center"/>
      </w:pPr>
      <w:rPr>
        <w:rFonts w:ascii="Lato Semibold" w:hAnsi="Lato Semibold"/>
        <w:b/>
        <w:caps w:val="0"/>
        <w:smallCaps/>
        <w:strike w:val="0"/>
        <w:dstrike w:val="0"/>
        <w:vanish w:val="0"/>
        <w:color w:val="FFFFFF"/>
        <w:sz w:val="20"/>
        <w:u w:val="none"/>
        <w:vertAlign w:val="baseline"/>
      </w:rPr>
      <w:tblPr/>
      <w:tcPr>
        <w:shd w:val="clear" w:color="auto" w:fill="00594C"/>
      </w:tcPr>
    </w:tblStylePr>
    <w:tblStylePr w:type="lastRow">
      <w:pPr>
        <w:jc w:val="center"/>
      </w:pPr>
      <w:rPr>
        <w:rFonts w:ascii="Lato Light" w:hAnsi="Lato Light"/>
        <w:sz w:val="20"/>
      </w:rPr>
      <w:tblPr/>
      <w:tcPr>
        <w:shd w:val="clear" w:color="auto" w:fill="D9D9D6" w:themeFill="background1"/>
      </w:tcPr>
    </w:tblStylePr>
    <w:tblStylePr w:type="firstCol">
      <w:rPr>
        <w:rFonts w:asciiTheme="majorHAnsi" w:hAnsiTheme="majorHAnsi"/>
        <w:sz w:val="20"/>
      </w:rPr>
    </w:tblStylePr>
    <w:tblStylePr w:type="lastCol">
      <w:rPr>
        <w:rFonts w:asciiTheme="majorHAnsi" w:hAnsiTheme="majorHAnsi"/>
        <w:sz w:val="20"/>
      </w:rPr>
    </w:tblStylePr>
    <w:tblStylePr w:type="band1Vert">
      <w:rPr>
        <w:rFonts w:asciiTheme="majorHAnsi" w:hAnsiTheme="majorHAnsi"/>
        <w:sz w:val="20"/>
      </w:rPr>
    </w:tblStylePr>
    <w:tblStylePr w:type="band2Vert">
      <w:rPr>
        <w:rFonts w:asciiTheme="majorHAnsi" w:hAnsiTheme="majorHAnsi"/>
        <w:sz w:val="20"/>
      </w:rPr>
    </w:tblStylePr>
    <w:tblStylePr w:type="band1Horz">
      <w:pPr>
        <w:wordWrap/>
        <w:spacing w:beforeLines="0" w:beforeAutospacing="0" w:afterLines="0" w:afterAutospacing="0"/>
        <w:jc w:val="center"/>
      </w:pPr>
      <w:rPr>
        <w:rFonts w:ascii="Lato Light" w:hAnsi="Lato Light"/>
        <w:b w:val="0"/>
        <w:i w:val="0"/>
        <w:spacing w:val="26"/>
        <w:sz w:val="18"/>
      </w:rPr>
    </w:tblStylePr>
    <w:tblStylePr w:type="band2Horz">
      <w:pPr>
        <w:wordWrap/>
        <w:spacing w:beforeLines="0" w:beforeAutospacing="0" w:afterLines="0" w:afterAutospacing="0"/>
        <w:jc w:val="center"/>
      </w:pPr>
      <w:rPr>
        <w:rFonts w:ascii="Lato Light" w:hAnsi="Lato Light"/>
        <w:spacing w:val="26"/>
        <w:sz w:val="18"/>
      </w:rPr>
      <w:tblPr/>
      <w:tcPr>
        <w:shd w:val="clear" w:color="auto" w:fill="D9D9D6" w:themeFill="background1"/>
      </w:tcPr>
    </w:tblStylePr>
    <w:tblStylePr w:type="neCell">
      <w:rPr>
        <w:rFonts w:asciiTheme="majorHAnsi" w:hAnsiTheme="majorHAnsi"/>
        <w:sz w:val="20"/>
      </w:rPr>
    </w:tblStylePr>
    <w:tblStylePr w:type="nwCell">
      <w:rPr>
        <w:rFonts w:asciiTheme="majorHAnsi" w:hAnsiTheme="majorHAnsi"/>
        <w:sz w:val="20"/>
      </w:rPr>
    </w:tblStylePr>
    <w:tblStylePr w:type="seCell">
      <w:rPr>
        <w:rFonts w:asciiTheme="majorHAnsi" w:hAnsiTheme="majorHAnsi"/>
        <w:sz w:val="20"/>
      </w:rPr>
    </w:tblStylePr>
    <w:tblStylePr w:type="swCell">
      <w:rPr>
        <w:rFonts w:asciiTheme="majorHAnsi" w:hAnsiTheme="majorHAnsi"/>
        <w:sz w:val="20"/>
      </w:rPr>
    </w:tblStylePr>
  </w:style>
  <w:style w:type="character" w:customStyle="1" w:styleId="Heading1Char">
    <w:name w:val="Heading 1 Char"/>
    <w:aliases w:val="Section Title Char"/>
    <w:basedOn w:val="DefaultParagraphFont"/>
    <w:link w:val="Heading1"/>
    <w:uiPriority w:val="1"/>
    <w:rsid w:val="003E0127"/>
    <w:rPr>
      <w:rFonts w:ascii="Oswald SemiBold" w:eastAsiaTheme="majorEastAsia" w:hAnsi="Oswald SemiBold" w:cstheme="majorBidi"/>
      <w:b/>
      <w:bCs/>
      <w:caps/>
      <w:color w:val="00594C"/>
      <w:spacing w:val="26"/>
      <w:sz w:val="36"/>
      <w:szCs w:val="36"/>
    </w:rPr>
  </w:style>
  <w:style w:type="paragraph" w:styleId="TOCHeading">
    <w:name w:val="TOC Heading"/>
    <w:basedOn w:val="Heading1"/>
    <w:next w:val="Normal"/>
    <w:uiPriority w:val="39"/>
    <w:semiHidden/>
    <w:unhideWhenUsed/>
    <w:qFormat/>
    <w:rsid w:val="0015203A"/>
    <w:pPr>
      <w:spacing w:line="276" w:lineRule="auto"/>
      <w:outlineLvl w:val="9"/>
    </w:pPr>
  </w:style>
  <w:style w:type="character" w:customStyle="1" w:styleId="SecondarySubheaderChar">
    <w:name w:val="Secondary Subheader Char"/>
    <w:basedOn w:val="PrimarySubheaderChar"/>
    <w:link w:val="SecondarySubheader"/>
    <w:uiPriority w:val="3"/>
    <w:rsid w:val="004C2F82"/>
    <w:rPr>
      <w:rFonts w:ascii="Oswald" w:eastAsia="Calibri" w:hAnsi="Oswald" w:cstheme="majorHAnsi"/>
      <w:b/>
      <w:caps w:val="0"/>
      <w:smallCaps/>
      <w:color w:val="00594C"/>
      <w:spacing w:val="26"/>
      <w:sz w:val="28"/>
      <w:szCs w:val="26"/>
    </w:rPr>
  </w:style>
  <w:style w:type="paragraph" w:customStyle="1" w:styleId="WebsiteAddress">
    <w:name w:val="Website Address"/>
    <w:basedOn w:val="Normal"/>
    <w:link w:val="WebsiteAddressChar"/>
    <w:rsid w:val="00900B7C"/>
    <w:pPr>
      <w:spacing w:line="276" w:lineRule="auto"/>
    </w:pPr>
    <w:rPr>
      <w:rFonts w:eastAsia="Cambria" w:cs="Gill Sans"/>
      <w:color w:val="800000"/>
      <w:sz w:val="24"/>
      <w:szCs w:val="24"/>
    </w:rPr>
  </w:style>
  <w:style w:type="paragraph" w:styleId="TOC1">
    <w:name w:val="toc 1"/>
    <w:basedOn w:val="Normal"/>
    <w:next w:val="Normal"/>
    <w:link w:val="TOC1Char"/>
    <w:autoRedefine/>
    <w:uiPriority w:val="39"/>
    <w:unhideWhenUsed/>
    <w:rsid w:val="00BC7D1A"/>
    <w:pPr>
      <w:tabs>
        <w:tab w:val="right" w:leader="dot" w:pos="8630"/>
      </w:tabs>
      <w:spacing w:after="100"/>
    </w:pPr>
    <w:rPr>
      <w:b/>
      <w:noProof/>
    </w:rPr>
  </w:style>
  <w:style w:type="paragraph" w:customStyle="1" w:styleId="SectionHeader">
    <w:name w:val="Section Header"/>
    <w:basedOn w:val="Normal"/>
    <w:next w:val="Normal"/>
    <w:link w:val="SectionHeaderChar"/>
    <w:autoRedefine/>
    <w:rsid w:val="00AE7AB2"/>
    <w:pPr>
      <w:pageBreakBefore/>
      <w:outlineLvl w:val="0"/>
    </w:pPr>
    <w:rPr>
      <w:rFonts w:ascii="Museo Slab 500" w:eastAsia="Cambria" w:hAnsi="Museo Slab 500" w:cs="Gill Sans"/>
      <w:smallCaps/>
      <w:color w:val="005D69"/>
      <w:spacing w:val="10"/>
      <w:sz w:val="40"/>
      <w:szCs w:val="40"/>
    </w:rPr>
  </w:style>
  <w:style w:type="paragraph" w:customStyle="1" w:styleId="PrimarySubheader">
    <w:name w:val="Primary Subheader"/>
    <w:basedOn w:val="Normal"/>
    <w:next w:val="Normal"/>
    <w:link w:val="PrimarySubheaderChar"/>
    <w:uiPriority w:val="2"/>
    <w:qFormat/>
    <w:rsid w:val="004C2F82"/>
    <w:pPr>
      <w:keepNext/>
      <w:spacing w:after="120"/>
      <w:outlineLvl w:val="1"/>
    </w:pPr>
    <w:rPr>
      <w:rFonts w:ascii="Oswald" w:hAnsi="Oswald"/>
      <w:b/>
      <w:caps/>
      <w:color w:val="00594C"/>
      <w:sz w:val="28"/>
      <w:szCs w:val="28"/>
    </w:rPr>
  </w:style>
  <w:style w:type="character" w:customStyle="1" w:styleId="SectionHeaderChar">
    <w:name w:val="Section Header Char"/>
    <w:basedOn w:val="DefaultParagraphFont"/>
    <w:link w:val="SectionHeader"/>
    <w:rsid w:val="00AE7AB2"/>
    <w:rPr>
      <w:rFonts w:ascii="Museo Slab 500" w:eastAsia="Cambria" w:hAnsi="Museo Slab 500" w:cs="Gill Sans"/>
      <w:smallCaps/>
      <w:color w:val="005D69"/>
      <w:spacing w:val="10"/>
      <w:sz w:val="40"/>
      <w:szCs w:val="40"/>
    </w:rPr>
  </w:style>
  <w:style w:type="paragraph" w:customStyle="1" w:styleId="TableofContents">
    <w:name w:val="Table of Contents"/>
    <w:basedOn w:val="Normal"/>
    <w:link w:val="TableofContentsChar"/>
    <w:rsid w:val="00900B7C"/>
    <w:pPr>
      <w:spacing w:after="240"/>
    </w:pPr>
    <w:rPr>
      <w:rFonts w:ascii="Rockwell" w:eastAsia="Cambria" w:hAnsi="Rockwell" w:cs="Gill Sans"/>
      <w:color w:val="3A5D64"/>
      <w:sz w:val="36"/>
      <w:szCs w:val="36"/>
    </w:rPr>
  </w:style>
  <w:style w:type="character" w:customStyle="1" w:styleId="PrimarySubheaderChar">
    <w:name w:val="Primary Subheader Char"/>
    <w:basedOn w:val="DefaultParagraphFont"/>
    <w:link w:val="PrimarySubheader"/>
    <w:uiPriority w:val="2"/>
    <w:rsid w:val="004C2F82"/>
    <w:rPr>
      <w:rFonts w:ascii="Oswald" w:eastAsia="Calibri" w:hAnsi="Oswald" w:cstheme="majorHAnsi"/>
      <w:b/>
      <w:caps/>
      <w:color w:val="00594C"/>
      <w:spacing w:val="26"/>
      <w:sz w:val="28"/>
      <w:szCs w:val="28"/>
    </w:rPr>
  </w:style>
  <w:style w:type="character" w:customStyle="1" w:styleId="TableofContentsChar">
    <w:name w:val="Table of Contents Char"/>
    <w:basedOn w:val="DefaultParagraphFont"/>
    <w:link w:val="TableofContents"/>
    <w:rsid w:val="00900B7C"/>
    <w:rPr>
      <w:rFonts w:ascii="Rockwell" w:eastAsia="Cambria" w:hAnsi="Rockwell" w:cs="Gill Sans"/>
      <w:color w:val="3A5D64"/>
      <w:sz w:val="36"/>
      <w:szCs w:val="36"/>
    </w:rPr>
  </w:style>
  <w:style w:type="paragraph" w:customStyle="1" w:styleId="FigureTitleFont">
    <w:name w:val="Figure Title Font"/>
    <w:basedOn w:val="Normal"/>
    <w:next w:val="Table"/>
    <w:link w:val="FigureTitleFontChar"/>
    <w:rsid w:val="009E043B"/>
    <w:pPr>
      <w:keepNext/>
      <w:spacing w:after="60"/>
      <w:jc w:val="center"/>
    </w:pPr>
    <w:rPr>
      <w:b/>
      <w:bCs/>
    </w:rPr>
  </w:style>
  <w:style w:type="character" w:customStyle="1" w:styleId="WebsiteAddressChar">
    <w:name w:val="Website Address Char"/>
    <w:basedOn w:val="DefaultParagraphFont"/>
    <w:link w:val="WebsiteAddress"/>
    <w:rsid w:val="00900B7C"/>
    <w:rPr>
      <w:rFonts w:asciiTheme="majorHAnsi" w:eastAsia="Cambria" w:hAnsiTheme="majorHAnsi" w:cs="Gill Sans"/>
      <w:color w:val="800000"/>
      <w:sz w:val="36"/>
      <w:szCs w:val="36"/>
    </w:rPr>
  </w:style>
  <w:style w:type="character" w:customStyle="1" w:styleId="FigureTitleFontChar">
    <w:name w:val="Figure Title Font Char"/>
    <w:basedOn w:val="DefaultParagraphFont"/>
    <w:link w:val="FigureTitleFont"/>
    <w:rsid w:val="009E043B"/>
    <w:rPr>
      <w:rFonts w:asciiTheme="majorHAnsi" w:eastAsia="Calibri" w:hAnsiTheme="majorHAnsi" w:cstheme="majorHAnsi"/>
      <w:b/>
      <w:bCs/>
      <w:sz w:val="23"/>
      <w:szCs w:val="23"/>
    </w:rPr>
  </w:style>
  <w:style w:type="paragraph" w:styleId="TOC2">
    <w:name w:val="toc 2"/>
    <w:basedOn w:val="Normal"/>
    <w:next w:val="Normal"/>
    <w:link w:val="TOC2Char"/>
    <w:autoRedefine/>
    <w:uiPriority w:val="39"/>
    <w:unhideWhenUsed/>
    <w:rsid w:val="00DF75E4"/>
    <w:pPr>
      <w:tabs>
        <w:tab w:val="right" w:leader="dot" w:pos="8630"/>
      </w:tabs>
      <w:spacing w:after="100"/>
      <w:ind w:left="230"/>
    </w:pPr>
    <w:rPr>
      <w:smallCaps/>
      <w:noProof/>
    </w:rPr>
  </w:style>
  <w:style w:type="paragraph" w:styleId="TOC3">
    <w:name w:val="toc 3"/>
    <w:basedOn w:val="Normal"/>
    <w:next w:val="Normal"/>
    <w:link w:val="TOC3Char"/>
    <w:autoRedefine/>
    <w:uiPriority w:val="39"/>
    <w:unhideWhenUsed/>
    <w:rsid w:val="00930EA0"/>
    <w:pPr>
      <w:tabs>
        <w:tab w:val="right" w:leader="dot" w:pos="8630"/>
      </w:tabs>
      <w:spacing w:after="100"/>
      <w:ind w:left="460" w:right="-630"/>
    </w:pPr>
    <w:rPr>
      <w:noProof/>
    </w:rPr>
  </w:style>
  <w:style w:type="paragraph" w:styleId="Header">
    <w:name w:val="header"/>
    <w:basedOn w:val="Normal"/>
    <w:link w:val="HeaderChar"/>
    <w:uiPriority w:val="99"/>
    <w:unhideWhenUsed/>
    <w:rsid w:val="000E4930"/>
    <w:pPr>
      <w:tabs>
        <w:tab w:val="center" w:pos="4680"/>
        <w:tab w:val="right" w:pos="9360"/>
      </w:tabs>
    </w:pPr>
  </w:style>
  <w:style w:type="character" w:customStyle="1" w:styleId="HeaderChar">
    <w:name w:val="Header Char"/>
    <w:basedOn w:val="DefaultParagraphFont"/>
    <w:link w:val="Header"/>
    <w:uiPriority w:val="99"/>
    <w:rsid w:val="000E4930"/>
    <w:rPr>
      <w:rFonts w:asciiTheme="majorHAnsi" w:eastAsia="Calibri" w:hAnsiTheme="majorHAnsi" w:cstheme="majorHAnsi"/>
      <w:sz w:val="23"/>
      <w:szCs w:val="23"/>
    </w:rPr>
  </w:style>
  <w:style w:type="paragraph" w:customStyle="1" w:styleId="QuoteBoxFont">
    <w:name w:val="Quote Box Font"/>
    <w:basedOn w:val="Normal"/>
    <w:link w:val="QuoteBoxFontChar"/>
    <w:rsid w:val="00810A67"/>
    <w:pPr>
      <w:pBdr>
        <w:top w:val="single" w:sz="4" w:space="5" w:color="171F32" w:themeColor="accent5" w:themeShade="BF"/>
        <w:left w:val="single" w:sz="4" w:space="8" w:color="171F32" w:themeColor="accent5" w:themeShade="BF"/>
        <w:bottom w:val="single" w:sz="4" w:space="5" w:color="171F32" w:themeColor="accent5" w:themeShade="BF"/>
        <w:right w:val="single" w:sz="4" w:space="8" w:color="171F32" w:themeColor="accent5" w:themeShade="BF"/>
      </w:pBdr>
      <w:shd w:val="clear" w:color="auto" w:fill="6ECEB2" w:themeFill="background2"/>
      <w:jc w:val="center"/>
    </w:pPr>
    <w:rPr>
      <w:i/>
      <w:iCs/>
      <w:color w:val="D9D9D6" w:themeColor="background1"/>
      <w:sz w:val="25"/>
      <w:szCs w:val="25"/>
    </w:rPr>
  </w:style>
  <w:style w:type="character" w:customStyle="1" w:styleId="QuoteBoxFontChar">
    <w:name w:val="Quote Box Font Char"/>
    <w:basedOn w:val="DefaultParagraphFont"/>
    <w:link w:val="QuoteBoxFont"/>
    <w:rsid w:val="00810A67"/>
    <w:rPr>
      <w:rFonts w:asciiTheme="majorHAnsi" w:eastAsia="Calibri" w:hAnsiTheme="majorHAnsi" w:cstheme="majorHAnsi"/>
      <w:i/>
      <w:iCs/>
      <w:color w:val="D9D9D6" w:themeColor="background1"/>
      <w:sz w:val="25"/>
      <w:szCs w:val="25"/>
      <w:shd w:val="clear" w:color="auto" w:fill="6ECEB2" w:themeFill="background2"/>
    </w:rPr>
  </w:style>
  <w:style w:type="paragraph" w:styleId="ListParagraph">
    <w:name w:val="List Paragraph"/>
    <w:basedOn w:val="Normal"/>
    <w:link w:val="ListParagraphChar"/>
    <w:uiPriority w:val="34"/>
    <w:qFormat/>
    <w:rsid w:val="00E0394B"/>
    <w:pPr>
      <w:spacing w:line="276" w:lineRule="auto"/>
      <w:ind w:left="720"/>
      <w:contextualSpacing/>
      <w:jc w:val="left"/>
    </w:pPr>
  </w:style>
  <w:style w:type="character" w:customStyle="1" w:styleId="apple-style-span">
    <w:name w:val="apple-style-span"/>
    <w:basedOn w:val="DefaultParagraphFont"/>
    <w:rsid w:val="00F807C5"/>
  </w:style>
  <w:style w:type="paragraph" w:customStyle="1" w:styleId="PullQuoteText">
    <w:name w:val="Pull Quote Text"/>
    <w:basedOn w:val="Normal"/>
    <w:link w:val="PullQuoteTextChar"/>
    <w:rsid w:val="00363697"/>
    <w:pPr>
      <w:shd w:val="clear" w:color="auto" w:fill="38615D"/>
      <w:jc w:val="center"/>
    </w:pPr>
    <w:rPr>
      <w:i/>
      <w:color w:val="D9D9D6" w:themeColor="background1"/>
      <w:sz w:val="24"/>
      <w:szCs w:val="24"/>
    </w:rPr>
  </w:style>
  <w:style w:type="paragraph" w:customStyle="1" w:styleId="TextBoxFont">
    <w:name w:val="Text Box Font"/>
    <w:basedOn w:val="Normal"/>
    <w:link w:val="TextBoxFontChar"/>
    <w:rsid w:val="007D4490"/>
    <w:pPr>
      <w:pBdr>
        <w:top w:val="single" w:sz="8" w:space="10" w:color="D9D9D6" w:themeColor="background1"/>
        <w:bottom w:val="single" w:sz="8" w:space="10" w:color="D9D9D6" w:themeColor="background1"/>
      </w:pBdr>
      <w:jc w:val="center"/>
    </w:pPr>
    <w:rPr>
      <w:i/>
      <w:iCs/>
      <w:color w:val="00EBC8" w:themeColor="text1" w:themeTint="A6"/>
      <w:sz w:val="24"/>
      <w:szCs w:val="24"/>
    </w:rPr>
  </w:style>
  <w:style w:type="character" w:customStyle="1" w:styleId="PullQuoteTextChar">
    <w:name w:val="Pull Quote Text Char"/>
    <w:basedOn w:val="DefaultParagraphFont"/>
    <w:link w:val="PullQuoteText"/>
    <w:rsid w:val="00363697"/>
    <w:rPr>
      <w:rFonts w:asciiTheme="majorHAnsi" w:eastAsia="Calibri" w:hAnsiTheme="majorHAnsi" w:cstheme="majorHAnsi"/>
      <w:i/>
      <w:color w:val="D9D9D6" w:themeColor="background1"/>
      <w:shd w:val="clear" w:color="auto" w:fill="38615D"/>
    </w:rPr>
  </w:style>
  <w:style w:type="character" w:customStyle="1" w:styleId="TextBoxFontChar">
    <w:name w:val="Text Box Font Char"/>
    <w:basedOn w:val="DefaultParagraphFont"/>
    <w:link w:val="TextBoxFont"/>
    <w:rsid w:val="007D4490"/>
    <w:rPr>
      <w:rFonts w:asciiTheme="majorHAnsi" w:eastAsia="Calibri" w:hAnsiTheme="majorHAnsi" w:cstheme="majorHAnsi"/>
      <w:i/>
      <w:iCs/>
      <w:color w:val="00EBC8" w:themeColor="text1" w:themeTint="A6"/>
    </w:rPr>
  </w:style>
  <w:style w:type="paragraph" w:customStyle="1" w:styleId="CoverPageIntroText">
    <w:name w:val="Cover Page Intro Text"/>
    <w:basedOn w:val="HanoverCoverText"/>
    <w:link w:val="CoverPageIntroTextChar"/>
    <w:rsid w:val="001E5B9A"/>
  </w:style>
  <w:style w:type="character" w:customStyle="1" w:styleId="HanoverCoverTextChar">
    <w:name w:val="Hanover Cover Text Char"/>
    <w:basedOn w:val="DefaultParagraphFont"/>
    <w:link w:val="HanoverCoverText"/>
    <w:rsid w:val="001E5B9A"/>
    <w:rPr>
      <w:rFonts w:asciiTheme="majorHAnsi" w:eastAsia="Cambria" w:hAnsiTheme="majorHAnsi" w:cs="Times New Roman"/>
      <w:color w:val="2BFFDF" w:themeColor="text1" w:themeTint="80"/>
      <w:sz w:val="22"/>
      <w:szCs w:val="22"/>
    </w:rPr>
  </w:style>
  <w:style w:type="character" w:customStyle="1" w:styleId="CoverPageIntroTextChar">
    <w:name w:val="Cover Page Intro Text Char"/>
    <w:basedOn w:val="HanoverCoverTextChar"/>
    <w:link w:val="CoverPageIntroText"/>
    <w:rsid w:val="001E5B9A"/>
    <w:rPr>
      <w:rFonts w:asciiTheme="majorHAnsi" w:eastAsia="Cambria" w:hAnsiTheme="majorHAnsi" w:cs="Times New Roman"/>
      <w:color w:val="2BFFDF" w:themeColor="text1" w:themeTint="80"/>
      <w:sz w:val="22"/>
      <w:szCs w:val="22"/>
    </w:rPr>
  </w:style>
  <w:style w:type="paragraph" w:customStyle="1" w:styleId="Subbullet">
    <w:name w:val="Sub bullet"/>
    <w:basedOn w:val="BulletedText"/>
    <w:link w:val="SubbulletChar"/>
    <w:rsid w:val="00E6205F"/>
    <w:pPr>
      <w:numPr>
        <w:ilvl w:val="1"/>
      </w:numPr>
    </w:pPr>
  </w:style>
  <w:style w:type="character" w:customStyle="1" w:styleId="BulletedTextChar">
    <w:name w:val="Bulleted Text Char"/>
    <w:basedOn w:val="DefaultParagraphFont"/>
    <w:link w:val="BulletedText"/>
    <w:uiPriority w:val="4"/>
    <w:rsid w:val="00551F1D"/>
    <w:rPr>
      <w:rFonts w:ascii="Lato Light" w:eastAsia="Cambria" w:hAnsi="Lato Light" w:cs="Times New Roman"/>
      <w:sz w:val="23"/>
      <w:szCs w:val="23"/>
    </w:rPr>
  </w:style>
  <w:style w:type="character" w:customStyle="1" w:styleId="SubbulletChar">
    <w:name w:val="Sub bullet Char"/>
    <w:basedOn w:val="BulletedTextChar"/>
    <w:link w:val="Subbullet"/>
    <w:rsid w:val="00E6205F"/>
    <w:rPr>
      <w:rFonts w:asciiTheme="majorHAnsi" w:eastAsia="Cambria" w:hAnsiTheme="majorHAnsi" w:cs="Times New Roman"/>
      <w:sz w:val="23"/>
      <w:szCs w:val="23"/>
    </w:rPr>
  </w:style>
  <w:style w:type="paragraph" w:customStyle="1" w:styleId="BoxBullets">
    <w:name w:val="Box Bullets"/>
    <w:basedOn w:val="BulletedText"/>
    <w:qFormat/>
    <w:rsid w:val="00A27CC6"/>
    <w:pPr>
      <w:numPr>
        <w:numId w:val="2"/>
      </w:numPr>
      <w:ind w:left="216" w:hanging="216"/>
      <w:jc w:val="left"/>
    </w:pPr>
  </w:style>
  <w:style w:type="paragraph" w:styleId="PlainText">
    <w:name w:val="Plain Text"/>
    <w:basedOn w:val="Normal"/>
    <w:link w:val="PlainTextChar"/>
    <w:uiPriority w:val="99"/>
    <w:semiHidden/>
    <w:unhideWhenUsed/>
    <w:rsid w:val="00BB0B0A"/>
    <w:rPr>
      <w:rFonts w:ascii="Consolas" w:hAnsi="Consolas" w:cs="Consolas"/>
      <w:sz w:val="21"/>
      <w:szCs w:val="21"/>
    </w:rPr>
  </w:style>
  <w:style w:type="character" w:customStyle="1" w:styleId="PlainTextChar">
    <w:name w:val="Plain Text Char"/>
    <w:basedOn w:val="DefaultParagraphFont"/>
    <w:link w:val="PlainText"/>
    <w:uiPriority w:val="99"/>
    <w:semiHidden/>
    <w:rsid w:val="00BB0B0A"/>
    <w:rPr>
      <w:rFonts w:ascii="Consolas" w:eastAsia="Calibri" w:hAnsi="Consolas" w:cs="Consolas"/>
      <w:sz w:val="21"/>
      <w:szCs w:val="21"/>
    </w:rPr>
  </w:style>
  <w:style w:type="paragraph" w:customStyle="1" w:styleId="FootRef2">
    <w:name w:val="FootRef2"/>
    <w:basedOn w:val="FootnoteText"/>
    <w:uiPriority w:val="4"/>
    <w:rsid w:val="00BB0B0A"/>
    <w:pPr>
      <w:ind w:left="864"/>
    </w:pPr>
  </w:style>
  <w:style w:type="paragraph" w:customStyle="1" w:styleId="Table">
    <w:name w:val="Table"/>
    <w:basedOn w:val="Normal"/>
    <w:autoRedefine/>
    <w:qFormat/>
    <w:rsid w:val="00D6223D"/>
    <w:pPr>
      <w:jc w:val="center"/>
    </w:pPr>
    <w:rPr>
      <w:rFonts w:cs="Gill Sans"/>
      <w:spacing w:val="0"/>
      <w:sz w:val="18"/>
    </w:rPr>
  </w:style>
  <w:style w:type="paragraph" w:customStyle="1" w:styleId="TableHeader">
    <w:name w:val="TableHeader"/>
    <w:basedOn w:val="Normal"/>
    <w:rsid w:val="005A6C6F"/>
    <w:pPr>
      <w:jc w:val="center"/>
    </w:pPr>
    <w:rPr>
      <w:b/>
      <w:smallCaps/>
      <w:color w:val="D9D9D6" w:themeColor="background1"/>
    </w:rPr>
  </w:style>
  <w:style w:type="numbering" w:customStyle="1" w:styleId="MarksHanoverHeadings">
    <w:name w:val="Mark'sHanoverHeadings"/>
    <w:uiPriority w:val="99"/>
    <w:rsid w:val="006A159F"/>
    <w:pPr>
      <w:numPr>
        <w:numId w:val="3"/>
      </w:numPr>
    </w:pPr>
  </w:style>
  <w:style w:type="paragraph" w:styleId="Caption">
    <w:name w:val="caption"/>
    <w:basedOn w:val="Normal"/>
    <w:next w:val="Normal"/>
    <w:link w:val="CaptionChar"/>
    <w:uiPriority w:val="35"/>
    <w:unhideWhenUsed/>
    <w:rsid w:val="00097242"/>
    <w:pPr>
      <w:keepNext/>
      <w:spacing w:after="60"/>
      <w:jc w:val="center"/>
    </w:pPr>
    <w:rPr>
      <w:b/>
      <w:bCs/>
      <w:szCs w:val="18"/>
    </w:rPr>
  </w:style>
  <w:style w:type="table" w:customStyle="1" w:styleId="HanoverTable1">
    <w:name w:val="Hanover Table1"/>
    <w:basedOn w:val="TableNormal"/>
    <w:uiPriority w:val="99"/>
    <w:qFormat/>
    <w:rsid w:val="00A30A91"/>
    <w:pPr>
      <w:jc w:val="center"/>
    </w:pPr>
    <w:rPr>
      <w:rFonts w:ascii="Calibri" w:hAnsi="Calibri"/>
      <w:sz w:val="20"/>
    </w:rPr>
    <w:tblPr>
      <w:tblStyleRowBandSize w:val="1"/>
      <w:tblStyleColBandSize w:val="1"/>
      <w:tblBorders>
        <w:top w:val="single" w:sz="4" w:space="0" w:color="D9D9D6" w:themeColor="background1"/>
        <w:left w:val="single" w:sz="4" w:space="0" w:color="D9D9D6" w:themeColor="background1"/>
        <w:bottom w:val="single" w:sz="4" w:space="0" w:color="D9D9D6" w:themeColor="background1"/>
        <w:right w:val="single" w:sz="4" w:space="0" w:color="D9D9D6" w:themeColor="background1"/>
        <w:insideH w:val="single" w:sz="4" w:space="0" w:color="D9D9D6" w:themeColor="background1"/>
        <w:insideV w:val="single" w:sz="4" w:space="0" w:color="D9D9D6" w:themeColor="background1"/>
      </w:tblBorders>
      <w:tblCellMar>
        <w:left w:w="115" w:type="dxa"/>
        <w:right w:w="115" w:type="dxa"/>
      </w:tblCellMar>
    </w:tblPr>
    <w:trPr>
      <w:cantSplit/>
    </w:trPr>
    <w:tcPr>
      <w:vAlign w:val="center"/>
    </w:tcPr>
    <w:tblStylePr w:type="firstRow">
      <w:pPr>
        <w:jc w:val="center"/>
      </w:pPr>
      <w:rPr>
        <w:rFonts w:asciiTheme="majorHAnsi" w:hAnsiTheme="majorHAnsi"/>
        <w:b/>
        <w:caps w:val="0"/>
        <w:smallCaps/>
        <w:color w:val="D9D9D6" w:themeColor="background1"/>
        <w:sz w:val="20"/>
      </w:rPr>
      <w:tblPr/>
      <w:trPr>
        <w:tblHeader/>
      </w:trPr>
      <w:tcPr>
        <w:shd w:val="clear" w:color="auto" w:fill="FD7840" w:themeFill="accent4" w:themeFillTint="BF"/>
      </w:tcPr>
    </w:tblStylePr>
    <w:tblStylePr w:type="lastRow">
      <w:rPr>
        <w:rFonts w:asciiTheme="majorHAnsi" w:hAnsiTheme="majorHAnsi"/>
        <w:sz w:val="20"/>
      </w:rPr>
    </w:tblStylePr>
    <w:tblStylePr w:type="firstCol">
      <w:rPr>
        <w:rFonts w:asciiTheme="majorHAnsi" w:hAnsiTheme="majorHAnsi"/>
        <w:sz w:val="20"/>
      </w:rPr>
    </w:tblStylePr>
    <w:tblStylePr w:type="lastCol">
      <w:rPr>
        <w:rFonts w:asciiTheme="majorHAnsi" w:hAnsiTheme="majorHAnsi"/>
        <w:sz w:val="20"/>
      </w:rPr>
    </w:tblStylePr>
    <w:tblStylePr w:type="band1Vert">
      <w:rPr>
        <w:rFonts w:asciiTheme="majorHAnsi" w:hAnsiTheme="majorHAnsi"/>
        <w:sz w:val="20"/>
      </w:rPr>
    </w:tblStylePr>
    <w:tblStylePr w:type="band2Vert">
      <w:rPr>
        <w:rFonts w:asciiTheme="majorHAnsi" w:hAnsiTheme="majorHAnsi"/>
        <w:sz w:val="20"/>
      </w:rPr>
    </w:tblStylePr>
    <w:tblStylePr w:type="band1Horz">
      <w:pPr>
        <w:wordWrap/>
        <w:spacing w:beforeLines="0" w:beforeAutospacing="0" w:afterLines="0" w:afterAutospacing="0"/>
        <w:jc w:val="center"/>
      </w:pPr>
      <w:rPr>
        <w:rFonts w:ascii="Calibri" w:hAnsi="Calibri"/>
        <w:sz w:val="20"/>
      </w:rPr>
      <w:tblPr/>
      <w:tcPr>
        <w:shd w:val="clear" w:color="auto" w:fill="D9D9D6" w:themeFill="background1"/>
      </w:tcPr>
    </w:tblStylePr>
    <w:tblStylePr w:type="band2Horz">
      <w:pPr>
        <w:wordWrap/>
        <w:spacing w:beforeLines="0" w:beforeAutospacing="0" w:afterLines="0" w:afterAutospacing="0"/>
        <w:jc w:val="center"/>
      </w:pPr>
      <w:rPr>
        <w:rFonts w:ascii="Calibri" w:hAnsi="Calibri"/>
        <w:sz w:val="20"/>
      </w:rPr>
      <w:tblPr/>
      <w:tcPr>
        <w:shd w:val="clear" w:color="auto" w:fill="FEECE4" w:themeFill="accent4" w:themeFillTint="1A"/>
      </w:tcPr>
    </w:tblStylePr>
    <w:tblStylePr w:type="neCell">
      <w:rPr>
        <w:rFonts w:asciiTheme="majorHAnsi" w:hAnsiTheme="majorHAnsi"/>
        <w:sz w:val="20"/>
      </w:rPr>
    </w:tblStylePr>
    <w:tblStylePr w:type="nwCell">
      <w:rPr>
        <w:rFonts w:asciiTheme="majorHAnsi" w:hAnsiTheme="majorHAnsi"/>
        <w:sz w:val="20"/>
      </w:rPr>
    </w:tblStylePr>
    <w:tblStylePr w:type="seCell">
      <w:rPr>
        <w:rFonts w:asciiTheme="majorHAnsi" w:hAnsiTheme="majorHAnsi"/>
        <w:sz w:val="20"/>
      </w:rPr>
    </w:tblStylePr>
    <w:tblStylePr w:type="swCell">
      <w:rPr>
        <w:rFonts w:asciiTheme="majorHAnsi" w:hAnsiTheme="majorHAnsi"/>
        <w:sz w:val="20"/>
      </w:rPr>
    </w:tblStylePr>
  </w:style>
  <w:style w:type="table" w:customStyle="1" w:styleId="RegressionTable1">
    <w:name w:val="Regression Table 1"/>
    <w:basedOn w:val="TableNormal"/>
    <w:uiPriority w:val="99"/>
    <w:qFormat/>
    <w:rsid w:val="00A30A91"/>
    <w:pPr>
      <w:jc w:val="center"/>
    </w:pPr>
    <w:rPr>
      <w:rFonts w:ascii="Calibri" w:hAnsi="Calibri"/>
      <w:sz w:val="20"/>
    </w:rPr>
    <w:tblPr>
      <w:tblStyleRowBandSize w:val="1"/>
      <w:tblStyleColBandSize w:val="1"/>
      <w:tblBorders>
        <w:top w:val="single" w:sz="4" w:space="0" w:color="D9D9D6" w:themeColor="background1"/>
        <w:left w:val="single" w:sz="4" w:space="0" w:color="D9D9D6" w:themeColor="background1"/>
        <w:bottom w:val="single" w:sz="4" w:space="0" w:color="D9D9D6" w:themeColor="background1"/>
        <w:right w:val="single" w:sz="4" w:space="0" w:color="D9D9D6" w:themeColor="background1"/>
        <w:insideH w:val="single" w:sz="4" w:space="0" w:color="D9D9D6" w:themeColor="background1"/>
        <w:insideV w:val="single" w:sz="4" w:space="0" w:color="D9D9D6" w:themeColor="background1"/>
      </w:tblBorders>
    </w:tblPr>
    <w:trPr>
      <w:cantSplit/>
    </w:trPr>
    <w:tcPr>
      <w:vAlign w:val="center"/>
    </w:tcPr>
    <w:tblStylePr w:type="firstRow">
      <w:pPr>
        <w:jc w:val="center"/>
      </w:pPr>
      <w:rPr>
        <w:rFonts w:asciiTheme="majorHAnsi" w:hAnsiTheme="majorHAnsi"/>
        <w:b/>
        <w:caps w:val="0"/>
        <w:smallCaps/>
        <w:color w:val="D9D9D6" w:themeColor="background1"/>
        <w:sz w:val="20"/>
      </w:rPr>
      <w:tblPr/>
      <w:trPr>
        <w:tblHeader/>
      </w:trPr>
      <w:tcPr>
        <w:shd w:val="clear" w:color="auto" w:fill="FD7840" w:themeFill="accent4" w:themeFillTint="BF"/>
      </w:tcPr>
    </w:tblStylePr>
    <w:tblStylePr w:type="lastRow">
      <w:rPr>
        <w:rFonts w:asciiTheme="majorHAnsi" w:hAnsiTheme="majorHAnsi"/>
        <w:b/>
        <w:sz w:val="20"/>
      </w:rPr>
      <w:tblPr/>
      <w:tcPr>
        <w:shd w:val="clear" w:color="auto" w:fill="FEECE4" w:themeFill="accent4" w:themeFillTint="1A"/>
      </w:tcPr>
    </w:tblStylePr>
    <w:tblStylePr w:type="firstCol">
      <w:rPr>
        <w:rFonts w:asciiTheme="majorHAnsi" w:hAnsiTheme="majorHAnsi"/>
        <w:b/>
        <w:sz w:val="20"/>
      </w:rPr>
    </w:tblStylePr>
    <w:tblStylePr w:type="lastCol">
      <w:rPr>
        <w:rFonts w:asciiTheme="majorHAnsi" w:hAnsiTheme="majorHAnsi"/>
        <w:sz w:val="20"/>
      </w:rPr>
    </w:tblStylePr>
    <w:tblStylePr w:type="band1Vert">
      <w:rPr>
        <w:rFonts w:asciiTheme="majorHAnsi" w:hAnsiTheme="majorHAnsi"/>
        <w:sz w:val="20"/>
      </w:rPr>
    </w:tblStylePr>
    <w:tblStylePr w:type="band2Vert">
      <w:rPr>
        <w:rFonts w:asciiTheme="majorHAnsi" w:hAnsiTheme="majorHAnsi"/>
        <w:sz w:val="20"/>
      </w:rPr>
    </w:tblStylePr>
    <w:tblStylePr w:type="band1Horz">
      <w:pPr>
        <w:wordWrap/>
        <w:spacing w:beforeLines="0" w:beforeAutospacing="0" w:afterLines="0" w:afterAutospacing="0"/>
        <w:jc w:val="center"/>
      </w:pPr>
      <w:rPr>
        <w:rFonts w:ascii="Calibri" w:hAnsi="Calibri"/>
        <w:sz w:val="20"/>
      </w:rPr>
      <w:tblPr/>
      <w:tcPr>
        <w:shd w:val="clear" w:color="auto" w:fill="FEECE4" w:themeFill="accent4" w:themeFillTint="1A"/>
      </w:tcPr>
    </w:tblStylePr>
    <w:tblStylePr w:type="band2Horz">
      <w:pPr>
        <w:wordWrap/>
        <w:spacing w:beforeLines="0" w:beforeAutospacing="0" w:afterLines="0" w:afterAutospacing="0"/>
        <w:jc w:val="center"/>
      </w:pPr>
      <w:rPr>
        <w:rFonts w:ascii="Calibri" w:hAnsi="Calibri"/>
        <w:sz w:val="20"/>
      </w:rPr>
      <w:tblPr/>
      <w:tcPr>
        <w:shd w:val="clear" w:color="auto" w:fill="FEECE4" w:themeFill="accent4" w:themeFillTint="1A"/>
      </w:tcPr>
    </w:tblStylePr>
    <w:tblStylePr w:type="neCell">
      <w:rPr>
        <w:rFonts w:asciiTheme="majorHAnsi" w:hAnsiTheme="majorHAnsi"/>
        <w:sz w:val="20"/>
      </w:rPr>
    </w:tblStylePr>
    <w:tblStylePr w:type="nwCell">
      <w:rPr>
        <w:rFonts w:asciiTheme="majorHAnsi" w:hAnsiTheme="majorHAnsi"/>
        <w:sz w:val="20"/>
      </w:rPr>
    </w:tblStylePr>
    <w:tblStylePr w:type="seCell">
      <w:rPr>
        <w:rFonts w:asciiTheme="majorHAnsi" w:hAnsiTheme="majorHAnsi"/>
        <w:sz w:val="20"/>
      </w:rPr>
    </w:tblStylePr>
    <w:tblStylePr w:type="swCell">
      <w:rPr>
        <w:rFonts w:asciiTheme="majorHAnsi" w:hAnsiTheme="majorHAnsi"/>
        <w:sz w:val="20"/>
      </w:rPr>
    </w:tblStylePr>
  </w:style>
  <w:style w:type="paragraph" w:customStyle="1" w:styleId="CoverTitle">
    <w:name w:val="Cover Title"/>
    <w:basedOn w:val="CoverTitleText"/>
    <w:link w:val="CoverTitleChar"/>
    <w:qFormat/>
    <w:rsid w:val="00094FD1"/>
    <w:pPr>
      <w:jc w:val="left"/>
    </w:pPr>
    <w:rPr>
      <w:rFonts w:asciiTheme="majorHAnsi" w:hAnsiTheme="majorHAnsi"/>
      <w:caps/>
      <w:sz w:val="52"/>
    </w:rPr>
  </w:style>
  <w:style w:type="paragraph" w:customStyle="1" w:styleId="CoverSubtitle">
    <w:name w:val="Cover Subtitle"/>
    <w:basedOn w:val="CoverTitleText"/>
    <w:link w:val="CoverSubtitleChar"/>
    <w:autoRedefine/>
    <w:qFormat/>
    <w:rsid w:val="00163596"/>
    <w:pPr>
      <w:jc w:val="left"/>
    </w:pPr>
    <w:rPr>
      <w:rFonts w:ascii="Oswald" w:hAnsi="Oswald"/>
      <w:caps/>
      <w:sz w:val="32"/>
      <w:szCs w:val="36"/>
    </w:rPr>
  </w:style>
  <w:style w:type="character" w:customStyle="1" w:styleId="CoverTitleTextChar">
    <w:name w:val="Cover Title Text Char"/>
    <w:basedOn w:val="DefaultParagraphFont"/>
    <w:link w:val="CoverTitleText"/>
    <w:rsid w:val="00094FD1"/>
    <w:rPr>
      <w:rFonts w:ascii="Rockwell" w:eastAsia="Calibri" w:hAnsi="Rockwell" w:cs="Gill Sans"/>
      <w:color w:val="D9D9D6" w:themeColor="background1"/>
      <w:sz w:val="62"/>
      <w:szCs w:val="62"/>
    </w:rPr>
  </w:style>
  <w:style w:type="character" w:customStyle="1" w:styleId="CoverTitleChar">
    <w:name w:val="Cover Title Char"/>
    <w:basedOn w:val="CoverTitleTextChar"/>
    <w:link w:val="CoverTitle"/>
    <w:rsid w:val="00094FD1"/>
    <w:rPr>
      <w:rFonts w:asciiTheme="majorHAnsi" w:eastAsia="Calibri" w:hAnsiTheme="majorHAnsi" w:cs="Gill Sans"/>
      <w:caps/>
      <w:color w:val="D9D9D6" w:themeColor="background1"/>
      <w:sz w:val="52"/>
      <w:szCs w:val="62"/>
    </w:rPr>
  </w:style>
  <w:style w:type="paragraph" w:customStyle="1" w:styleId="CoverAbstract">
    <w:name w:val="Cover Abstract"/>
    <w:basedOn w:val="CoverPageIntroText"/>
    <w:link w:val="CoverAbstractChar"/>
    <w:qFormat/>
    <w:rsid w:val="00094FD1"/>
  </w:style>
  <w:style w:type="character" w:customStyle="1" w:styleId="CoverSubtitleChar">
    <w:name w:val="Cover Subtitle Char"/>
    <w:basedOn w:val="CoverTitleTextChar"/>
    <w:link w:val="CoverSubtitle"/>
    <w:rsid w:val="00163596"/>
    <w:rPr>
      <w:rFonts w:ascii="Oswald" w:eastAsia="Calibri" w:hAnsi="Oswald" w:cs="Gill Sans"/>
      <w:caps/>
      <w:color w:val="D9D9D6" w:themeColor="background1"/>
      <w:sz w:val="32"/>
      <w:szCs w:val="36"/>
    </w:rPr>
  </w:style>
  <w:style w:type="paragraph" w:customStyle="1" w:styleId="ExecutiveSummary">
    <w:name w:val="Executive Summary"/>
    <w:basedOn w:val="SectionHeader"/>
    <w:next w:val="Normal"/>
    <w:link w:val="ExecutiveSummaryChar"/>
    <w:qFormat/>
    <w:rsid w:val="00551F1D"/>
    <w:pPr>
      <w:spacing w:after="260"/>
      <w:jc w:val="left"/>
    </w:pPr>
    <w:rPr>
      <w:rFonts w:ascii="Oswald" w:hAnsi="Oswald"/>
      <w:b/>
      <w:caps/>
      <w:smallCaps w:val="0"/>
      <w:color w:val="00594C"/>
    </w:rPr>
  </w:style>
  <w:style w:type="character" w:customStyle="1" w:styleId="CoverAbstractChar">
    <w:name w:val="Cover Abstract Char"/>
    <w:basedOn w:val="CoverPageIntroTextChar"/>
    <w:link w:val="CoverAbstract"/>
    <w:rsid w:val="00094FD1"/>
    <w:rPr>
      <w:rFonts w:asciiTheme="majorHAnsi" w:eastAsia="Cambria" w:hAnsiTheme="majorHAnsi" w:cs="Times New Roman"/>
      <w:color w:val="2BFFDF" w:themeColor="text1" w:themeTint="80"/>
      <w:sz w:val="22"/>
      <w:szCs w:val="22"/>
    </w:rPr>
  </w:style>
  <w:style w:type="paragraph" w:customStyle="1" w:styleId="BulletPoints">
    <w:name w:val="Bullet Points"/>
    <w:basedOn w:val="ListParagraph"/>
    <w:link w:val="BulletPointsChar"/>
    <w:rsid w:val="007A3D8D"/>
    <w:pPr>
      <w:numPr>
        <w:numId w:val="4"/>
      </w:numPr>
    </w:pPr>
  </w:style>
  <w:style w:type="character" w:customStyle="1" w:styleId="ExecutiveSummaryChar">
    <w:name w:val="Executive Summary Char"/>
    <w:basedOn w:val="SectionHeaderChar"/>
    <w:link w:val="ExecutiveSummary"/>
    <w:rsid w:val="00551F1D"/>
    <w:rPr>
      <w:rFonts w:ascii="Oswald" w:eastAsia="Cambria" w:hAnsi="Oswald" w:cs="Gill Sans"/>
      <w:b/>
      <w:caps/>
      <w:smallCaps w:val="0"/>
      <w:color w:val="00594C"/>
      <w:spacing w:val="10"/>
      <w:sz w:val="40"/>
      <w:szCs w:val="40"/>
    </w:rPr>
  </w:style>
  <w:style w:type="paragraph" w:customStyle="1" w:styleId="TOC20">
    <w:name w:val="TOC2"/>
    <w:basedOn w:val="TOC2"/>
    <w:link w:val="TOC2Char0"/>
    <w:qFormat/>
    <w:rsid w:val="005E59D2"/>
    <w:rPr>
      <w:caps/>
      <w:smallCaps w:val="0"/>
      <w:sz w:val="22"/>
    </w:rPr>
  </w:style>
  <w:style w:type="character" w:customStyle="1" w:styleId="ListParagraphChar">
    <w:name w:val="List Paragraph Char"/>
    <w:basedOn w:val="DefaultParagraphFont"/>
    <w:link w:val="ListParagraph"/>
    <w:uiPriority w:val="34"/>
    <w:rsid w:val="00E0394B"/>
    <w:rPr>
      <w:rFonts w:ascii="Lato" w:eastAsia="Calibri" w:hAnsi="Lato" w:cstheme="majorHAnsi"/>
      <w:spacing w:val="26"/>
      <w:sz w:val="20"/>
      <w:szCs w:val="23"/>
    </w:rPr>
  </w:style>
  <w:style w:type="character" w:customStyle="1" w:styleId="BulletPointsChar">
    <w:name w:val="Bullet Points Char"/>
    <w:basedOn w:val="ListParagraphChar"/>
    <w:link w:val="BulletPoints"/>
    <w:rsid w:val="007A3D8D"/>
    <w:rPr>
      <w:rFonts w:asciiTheme="majorHAnsi" w:eastAsia="Calibri" w:hAnsiTheme="majorHAnsi" w:cstheme="majorHAnsi"/>
      <w:spacing w:val="26"/>
      <w:sz w:val="23"/>
      <w:szCs w:val="23"/>
    </w:rPr>
  </w:style>
  <w:style w:type="paragraph" w:customStyle="1" w:styleId="TOC30">
    <w:name w:val="TOC3"/>
    <w:basedOn w:val="TOC3"/>
    <w:link w:val="TOC3Char0"/>
    <w:qFormat/>
    <w:rsid w:val="005E59D2"/>
  </w:style>
  <w:style w:type="character" w:customStyle="1" w:styleId="TOC2Char">
    <w:name w:val="TOC 2 Char"/>
    <w:basedOn w:val="DefaultParagraphFont"/>
    <w:link w:val="TOC2"/>
    <w:uiPriority w:val="39"/>
    <w:rsid w:val="007A3D8D"/>
    <w:rPr>
      <w:rFonts w:asciiTheme="majorHAnsi" w:eastAsia="Calibri" w:hAnsiTheme="majorHAnsi" w:cstheme="majorHAnsi"/>
      <w:smallCaps/>
      <w:noProof/>
      <w:sz w:val="23"/>
      <w:szCs w:val="23"/>
    </w:rPr>
  </w:style>
  <w:style w:type="character" w:customStyle="1" w:styleId="TOC2Char0">
    <w:name w:val="TOC2 Char"/>
    <w:basedOn w:val="TOC2Char"/>
    <w:link w:val="TOC20"/>
    <w:rsid w:val="005E59D2"/>
    <w:rPr>
      <w:rFonts w:asciiTheme="majorHAnsi" w:eastAsia="Calibri" w:hAnsiTheme="majorHAnsi" w:cstheme="majorHAnsi"/>
      <w:caps/>
      <w:smallCaps w:val="0"/>
      <w:noProof/>
      <w:sz w:val="22"/>
      <w:szCs w:val="23"/>
    </w:rPr>
  </w:style>
  <w:style w:type="paragraph" w:customStyle="1" w:styleId="TOC10">
    <w:name w:val="TOC1"/>
    <w:basedOn w:val="TOC1"/>
    <w:link w:val="TOC1Char0"/>
    <w:qFormat/>
    <w:rsid w:val="005E59D2"/>
  </w:style>
  <w:style w:type="character" w:customStyle="1" w:styleId="TOC3Char">
    <w:name w:val="TOC 3 Char"/>
    <w:basedOn w:val="DefaultParagraphFont"/>
    <w:link w:val="TOC3"/>
    <w:uiPriority w:val="39"/>
    <w:rsid w:val="005E59D2"/>
    <w:rPr>
      <w:rFonts w:asciiTheme="majorHAnsi" w:eastAsia="Calibri" w:hAnsiTheme="majorHAnsi" w:cstheme="majorHAnsi"/>
      <w:noProof/>
      <w:sz w:val="23"/>
      <w:szCs w:val="23"/>
    </w:rPr>
  </w:style>
  <w:style w:type="character" w:customStyle="1" w:styleId="TOC3Char0">
    <w:name w:val="TOC3 Char"/>
    <w:basedOn w:val="TOC3Char"/>
    <w:link w:val="TOC30"/>
    <w:rsid w:val="005E59D2"/>
    <w:rPr>
      <w:rFonts w:asciiTheme="majorHAnsi" w:eastAsia="Calibri" w:hAnsiTheme="majorHAnsi" w:cstheme="majorHAnsi"/>
      <w:noProof/>
      <w:sz w:val="23"/>
      <w:szCs w:val="23"/>
    </w:rPr>
  </w:style>
  <w:style w:type="paragraph" w:customStyle="1" w:styleId="QuoteText">
    <w:name w:val="Quote Text"/>
    <w:basedOn w:val="Normal"/>
    <w:link w:val="QuoteTextChar"/>
    <w:rsid w:val="00BB28E6"/>
    <w:rPr>
      <w:b/>
      <w:color w:val="FD7840" w:themeColor="accent4" w:themeTint="BF"/>
      <w:sz w:val="48"/>
    </w:rPr>
  </w:style>
  <w:style w:type="character" w:customStyle="1" w:styleId="TOC1Char">
    <w:name w:val="TOC 1 Char"/>
    <w:basedOn w:val="DefaultParagraphFont"/>
    <w:link w:val="TOC1"/>
    <w:uiPriority w:val="39"/>
    <w:rsid w:val="005E59D2"/>
    <w:rPr>
      <w:rFonts w:asciiTheme="majorHAnsi" w:eastAsia="Calibri" w:hAnsiTheme="majorHAnsi" w:cstheme="majorHAnsi"/>
      <w:b/>
      <w:noProof/>
      <w:sz w:val="23"/>
      <w:szCs w:val="23"/>
    </w:rPr>
  </w:style>
  <w:style w:type="character" w:customStyle="1" w:styleId="TOC1Char0">
    <w:name w:val="TOC1 Char"/>
    <w:basedOn w:val="TOC1Char"/>
    <w:link w:val="TOC10"/>
    <w:rsid w:val="005E59D2"/>
    <w:rPr>
      <w:rFonts w:asciiTheme="majorHAnsi" w:eastAsia="Calibri" w:hAnsiTheme="majorHAnsi" w:cstheme="majorHAnsi"/>
      <w:b/>
      <w:noProof/>
      <w:sz w:val="23"/>
      <w:szCs w:val="23"/>
    </w:rPr>
  </w:style>
  <w:style w:type="character" w:customStyle="1" w:styleId="QuoteTextChar">
    <w:name w:val="Quote Text Char"/>
    <w:basedOn w:val="DefaultParagraphFont"/>
    <w:link w:val="QuoteText"/>
    <w:rsid w:val="00BB28E6"/>
    <w:rPr>
      <w:rFonts w:asciiTheme="majorHAnsi" w:eastAsia="Calibri" w:hAnsiTheme="majorHAnsi" w:cstheme="majorHAnsi"/>
      <w:b/>
      <w:color w:val="FD7840" w:themeColor="accent4" w:themeTint="BF"/>
      <w:sz w:val="48"/>
      <w:szCs w:val="23"/>
    </w:rPr>
  </w:style>
  <w:style w:type="table" w:styleId="TableGrid">
    <w:name w:val="Table Grid"/>
    <w:basedOn w:val="TableNormal"/>
    <w:uiPriority w:val="39"/>
    <w:rsid w:val="002B31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B315F"/>
    <w:rPr>
      <w:color w:val="004238" w:themeColor="text1" w:themeShade="BF"/>
    </w:rPr>
    <w:tblPr>
      <w:tblStyleRowBandSize w:val="1"/>
      <w:tblStyleColBandSize w:val="1"/>
      <w:tblBorders>
        <w:top w:val="single" w:sz="8" w:space="0" w:color="00594C" w:themeColor="text1"/>
        <w:bottom w:val="single" w:sz="8" w:space="0" w:color="00594C" w:themeColor="text1"/>
      </w:tblBorders>
    </w:tblPr>
    <w:tblStylePr w:type="firstRow">
      <w:pPr>
        <w:spacing w:before="0" w:after="0" w:line="240" w:lineRule="auto"/>
      </w:pPr>
      <w:rPr>
        <w:b/>
        <w:bCs/>
      </w:rPr>
      <w:tblPr/>
      <w:tcPr>
        <w:tcBorders>
          <w:top w:val="single" w:sz="8" w:space="0" w:color="00594C" w:themeColor="text1"/>
          <w:left w:val="nil"/>
          <w:bottom w:val="single" w:sz="8" w:space="0" w:color="00594C" w:themeColor="text1"/>
          <w:right w:val="nil"/>
          <w:insideH w:val="nil"/>
          <w:insideV w:val="nil"/>
        </w:tcBorders>
      </w:tcPr>
    </w:tblStylePr>
    <w:tblStylePr w:type="lastRow">
      <w:pPr>
        <w:spacing w:before="0" w:after="0" w:line="240" w:lineRule="auto"/>
      </w:pPr>
      <w:rPr>
        <w:b/>
        <w:bCs/>
      </w:rPr>
      <w:tblPr/>
      <w:tcPr>
        <w:tcBorders>
          <w:top w:val="single" w:sz="8" w:space="0" w:color="00594C" w:themeColor="text1"/>
          <w:left w:val="nil"/>
          <w:bottom w:val="single" w:sz="8" w:space="0" w:color="00594C"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FEF" w:themeFill="text1" w:themeFillTint="3F"/>
      </w:tcPr>
    </w:tblStylePr>
    <w:tblStylePr w:type="band1Horz">
      <w:tblPr/>
      <w:tcPr>
        <w:tcBorders>
          <w:left w:val="nil"/>
          <w:right w:val="nil"/>
          <w:insideH w:val="nil"/>
          <w:insideV w:val="nil"/>
        </w:tcBorders>
        <w:shd w:val="clear" w:color="auto" w:fill="96FFEF" w:themeFill="text1" w:themeFillTint="3F"/>
      </w:tcPr>
    </w:tblStylePr>
  </w:style>
  <w:style w:type="paragraph" w:customStyle="1" w:styleId="TertiarySubheader">
    <w:name w:val="Tertiary Subheader"/>
    <w:basedOn w:val="Normal"/>
    <w:link w:val="TertiarySubheaderChar"/>
    <w:rsid w:val="00C70F55"/>
    <w:pPr>
      <w:spacing w:after="120"/>
    </w:pPr>
    <w:rPr>
      <w:i/>
      <w:color w:val="6ECEB2" w:themeColor="background2"/>
      <w:sz w:val="28"/>
      <w:szCs w:val="28"/>
    </w:rPr>
  </w:style>
  <w:style w:type="paragraph" w:customStyle="1" w:styleId="AdditionalSubheader">
    <w:name w:val="Additional Subheader"/>
    <w:basedOn w:val="Normal"/>
    <w:next w:val="Normal"/>
    <w:link w:val="AdditionalSubheaderChar"/>
    <w:qFormat/>
    <w:rsid w:val="00C70F55"/>
    <w:rPr>
      <w:b/>
      <w:i/>
    </w:rPr>
  </w:style>
  <w:style w:type="character" w:customStyle="1" w:styleId="TertiarySubheaderChar">
    <w:name w:val="Tertiary Subheader Char"/>
    <w:basedOn w:val="DefaultParagraphFont"/>
    <w:link w:val="TertiarySubheader"/>
    <w:rsid w:val="00C70F55"/>
    <w:rPr>
      <w:rFonts w:asciiTheme="majorHAnsi" w:eastAsia="Calibri" w:hAnsiTheme="majorHAnsi" w:cstheme="majorHAnsi"/>
      <w:i/>
      <w:color w:val="6ECEB2" w:themeColor="background2"/>
      <w:sz w:val="28"/>
      <w:szCs w:val="28"/>
    </w:rPr>
  </w:style>
  <w:style w:type="paragraph" w:customStyle="1" w:styleId="ThirdSubheader">
    <w:name w:val="Third Subheader"/>
    <w:basedOn w:val="Normal"/>
    <w:next w:val="Normal"/>
    <w:link w:val="ThirdSubheaderChar"/>
    <w:qFormat/>
    <w:rsid w:val="00510D19"/>
    <w:pPr>
      <w:spacing w:after="120"/>
    </w:pPr>
    <w:rPr>
      <w:i/>
      <w:smallCaps/>
      <w:color w:val="00594C" w:themeColor="accent3"/>
      <w:sz w:val="26"/>
      <w:szCs w:val="28"/>
    </w:rPr>
  </w:style>
  <w:style w:type="character" w:customStyle="1" w:styleId="AdditionalSubheaderChar">
    <w:name w:val="Additional Subheader Char"/>
    <w:basedOn w:val="DefaultParagraphFont"/>
    <w:link w:val="AdditionalSubheader"/>
    <w:rsid w:val="00C70F55"/>
    <w:rPr>
      <w:rFonts w:asciiTheme="majorHAnsi" w:eastAsia="Calibri" w:hAnsiTheme="majorHAnsi" w:cstheme="majorHAnsi"/>
      <w:b/>
      <w:i/>
      <w:sz w:val="23"/>
      <w:szCs w:val="23"/>
    </w:rPr>
  </w:style>
  <w:style w:type="character" w:customStyle="1" w:styleId="ThirdSubheaderChar">
    <w:name w:val="Third Subheader Char"/>
    <w:basedOn w:val="DefaultParagraphFont"/>
    <w:link w:val="ThirdSubheader"/>
    <w:rsid w:val="00510D19"/>
    <w:rPr>
      <w:rFonts w:asciiTheme="majorHAnsi" w:eastAsia="Calibri" w:hAnsiTheme="majorHAnsi" w:cstheme="majorHAnsi"/>
      <w:i/>
      <w:smallCaps/>
      <w:color w:val="00594C" w:themeColor="accent3"/>
      <w:sz w:val="26"/>
      <w:szCs w:val="28"/>
    </w:rPr>
  </w:style>
  <w:style w:type="paragraph" w:customStyle="1" w:styleId="FigureTitle">
    <w:name w:val="Figure Title"/>
    <w:basedOn w:val="Caption"/>
    <w:link w:val="FigureTitleChar"/>
    <w:qFormat/>
    <w:rsid w:val="002508EA"/>
  </w:style>
  <w:style w:type="character" w:customStyle="1" w:styleId="CaptionChar">
    <w:name w:val="Caption Char"/>
    <w:basedOn w:val="DefaultParagraphFont"/>
    <w:link w:val="Caption"/>
    <w:uiPriority w:val="35"/>
    <w:rsid w:val="002508EA"/>
    <w:rPr>
      <w:rFonts w:asciiTheme="majorHAnsi" w:eastAsia="Calibri" w:hAnsiTheme="majorHAnsi" w:cstheme="majorHAnsi"/>
      <w:b/>
      <w:bCs/>
      <w:sz w:val="23"/>
      <w:szCs w:val="18"/>
    </w:rPr>
  </w:style>
  <w:style w:type="character" w:customStyle="1" w:styleId="FigureTitleChar">
    <w:name w:val="Figure Title Char"/>
    <w:basedOn w:val="CaptionChar"/>
    <w:link w:val="FigureTitle"/>
    <w:rsid w:val="002508EA"/>
    <w:rPr>
      <w:rFonts w:asciiTheme="majorHAnsi" w:eastAsia="Calibri" w:hAnsiTheme="majorHAnsi" w:cstheme="majorHAnsi"/>
      <w:b/>
      <w:bCs/>
      <w:sz w:val="23"/>
      <w:szCs w:val="18"/>
    </w:rPr>
  </w:style>
  <w:style w:type="paragraph" w:customStyle="1" w:styleId="Citation">
    <w:name w:val="Citation"/>
    <w:basedOn w:val="FootnoteText"/>
    <w:link w:val="CitationChar"/>
    <w:rsid w:val="009031BF"/>
  </w:style>
  <w:style w:type="character" w:customStyle="1" w:styleId="CitationChar">
    <w:name w:val="Citation Char"/>
    <w:basedOn w:val="FootnoteTextChar"/>
    <w:link w:val="Citation"/>
    <w:rsid w:val="009031BF"/>
    <w:rPr>
      <w:rFonts w:ascii="Calibri" w:eastAsia="Times New Roman" w:hAnsi="Calibri" w:cs="Times New Roman"/>
      <w:color w:val="00594C" w:themeColor="text1"/>
      <w:sz w:val="18"/>
      <w:szCs w:val="20"/>
    </w:rPr>
  </w:style>
  <w:style w:type="table" w:customStyle="1" w:styleId="HanoverTable2Headers">
    <w:name w:val="Hanover Table 2 Headers"/>
    <w:basedOn w:val="TableNormal"/>
    <w:uiPriority w:val="99"/>
    <w:rsid w:val="00D6223D"/>
    <w:pPr>
      <w:jc w:val="center"/>
    </w:pPr>
    <w:rPr>
      <w:sz w:val="20"/>
    </w:rPr>
    <w:tblPr>
      <w:tblStyleRowBandSize w:val="1"/>
      <w:tblBorders>
        <w:top w:val="single" w:sz="4" w:space="0" w:color="95999D" w:themeColor="text2" w:themeTint="99"/>
        <w:left w:val="single" w:sz="4" w:space="0" w:color="95999D" w:themeColor="text2" w:themeTint="99"/>
        <w:bottom w:val="single" w:sz="4" w:space="0" w:color="95999D" w:themeColor="text2" w:themeTint="99"/>
        <w:right w:val="single" w:sz="4" w:space="0" w:color="95999D" w:themeColor="text2" w:themeTint="99"/>
        <w:insideH w:val="single" w:sz="4" w:space="0" w:color="95999D" w:themeColor="text2" w:themeTint="99"/>
        <w:insideV w:val="single" w:sz="4" w:space="0" w:color="95999D" w:themeColor="text2" w:themeTint="99"/>
      </w:tblBorders>
    </w:tblPr>
    <w:trPr>
      <w:cantSplit/>
    </w:trPr>
    <w:tcPr>
      <w:vAlign w:val="center"/>
    </w:tcPr>
    <w:tblStylePr w:type="firstRow">
      <w:rPr>
        <w:rFonts w:ascii="Lato Light" w:hAnsi="Lato Light"/>
        <w:b/>
        <w:i w:val="0"/>
        <w:caps w:val="0"/>
        <w:smallCaps/>
        <w:strike w:val="0"/>
        <w:dstrike w:val="0"/>
        <w:vanish w:val="0"/>
        <w:color w:val="FFFFFF"/>
        <w:sz w:val="18"/>
        <w:u w:val="none" w:color="D9D9D6" w:themeColor="background1"/>
        <w:vertAlign w:val="baseline"/>
      </w:rPr>
      <w:tblPr/>
      <w:tcPr>
        <w:tcBorders>
          <w:top w:val="single" w:sz="4" w:space="0" w:color="95999D" w:themeColor="text2" w:themeTint="99"/>
          <w:left w:val="single" w:sz="4" w:space="0" w:color="95999D" w:themeColor="text2" w:themeTint="99"/>
          <w:bottom w:val="single" w:sz="4" w:space="0" w:color="95999D" w:themeColor="text2" w:themeTint="99"/>
          <w:right w:val="single" w:sz="4" w:space="0" w:color="95999D" w:themeColor="text2" w:themeTint="99"/>
          <w:insideH w:val="single" w:sz="4" w:space="0" w:color="95999D" w:themeColor="text2" w:themeTint="99"/>
          <w:insideV w:val="single" w:sz="4" w:space="0" w:color="95999D" w:themeColor="text2" w:themeTint="99"/>
        </w:tcBorders>
        <w:shd w:val="clear" w:color="auto" w:fill="535659" w:themeFill="text2"/>
      </w:tcPr>
    </w:tblStylePr>
    <w:tblStylePr w:type="band1Horz">
      <w:pPr>
        <w:jc w:val="center"/>
      </w:pPr>
      <w:rPr>
        <w:rFonts w:ascii="Lato" w:hAnsi="Lato"/>
        <w:color w:val="auto"/>
        <w:sz w:val="18"/>
      </w:rPr>
    </w:tblStylePr>
    <w:tblStylePr w:type="band2Horz">
      <w:pPr>
        <w:jc w:val="center"/>
      </w:pPr>
      <w:rPr>
        <w:rFonts w:ascii="Lato Light" w:hAnsi="Lato Light"/>
        <w:sz w:val="18"/>
      </w:rPr>
      <w:tblPr/>
      <w:tcPr>
        <w:shd w:val="clear" w:color="auto" w:fill="D9D9D6" w:themeFill="background1"/>
      </w:tcPr>
    </w:tblStylePr>
  </w:style>
  <w:style w:type="table" w:customStyle="1" w:styleId="HanoverTable12Headers">
    <w:name w:val="HanoverTable1 2 Headers"/>
    <w:basedOn w:val="TableNormal"/>
    <w:uiPriority w:val="99"/>
    <w:rsid w:val="00A30A91"/>
    <w:pPr>
      <w:jc w:val="center"/>
    </w:pPr>
    <w:rPr>
      <w:sz w:val="20"/>
    </w:rPr>
    <w:tblPr>
      <w:tblStyleRowBandSize w:val="1"/>
      <w:tblBorders>
        <w:top w:val="single" w:sz="4" w:space="0" w:color="D9D9D6" w:themeColor="background1"/>
        <w:left w:val="single" w:sz="4" w:space="0" w:color="D9D9D6" w:themeColor="background1"/>
        <w:bottom w:val="single" w:sz="4" w:space="0" w:color="D9D9D6" w:themeColor="background1"/>
        <w:right w:val="single" w:sz="4" w:space="0" w:color="D9D9D6" w:themeColor="background1"/>
        <w:insideH w:val="single" w:sz="4" w:space="0" w:color="D9D9D6" w:themeColor="background1"/>
        <w:insideV w:val="single" w:sz="4" w:space="0" w:color="D9D9D6" w:themeColor="background1"/>
      </w:tblBorders>
    </w:tblPr>
    <w:trPr>
      <w:cantSplit/>
    </w:trPr>
    <w:tcPr>
      <w:vAlign w:val="center"/>
    </w:tcPr>
    <w:tblStylePr w:type="firstRow">
      <w:rPr>
        <w:rFonts w:ascii="Calibri" w:hAnsi="Calibri"/>
        <w:b/>
        <w:i w:val="0"/>
        <w:caps w:val="0"/>
        <w:smallCaps/>
        <w:color w:val="D9D9D6" w:themeColor="background1"/>
        <w:sz w:val="20"/>
      </w:rPr>
      <w:tblPr/>
      <w:trPr>
        <w:tblHeader/>
      </w:trPr>
      <w:tcPr>
        <w:shd w:val="clear" w:color="auto" w:fill="FD7840" w:themeFill="accent4" w:themeFillTint="BF"/>
      </w:tcPr>
    </w:tblStylePr>
    <w:tblStylePr w:type="band2Horz">
      <w:tblPr/>
      <w:tcPr>
        <w:shd w:val="clear" w:color="auto" w:fill="FEECE4" w:themeFill="accent4" w:themeFillTint="1A"/>
      </w:tcPr>
    </w:tblStylePr>
  </w:style>
  <w:style w:type="table" w:customStyle="1" w:styleId="RegressionTable2Headers">
    <w:name w:val="Regression Table 2 Headers"/>
    <w:basedOn w:val="TableNormal"/>
    <w:uiPriority w:val="99"/>
    <w:rsid w:val="00A30A91"/>
    <w:pPr>
      <w:jc w:val="center"/>
    </w:pPr>
    <w:rPr>
      <w:sz w:val="20"/>
    </w:rPr>
    <w:tblPr>
      <w:tblStyleRowBandSize w:val="1"/>
      <w:tblBorders>
        <w:top w:val="single" w:sz="4" w:space="0" w:color="D9D9D6" w:themeColor="background1"/>
        <w:left w:val="single" w:sz="4" w:space="0" w:color="D9D9D6" w:themeColor="background1"/>
        <w:bottom w:val="single" w:sz="4" w:space="0" w:color="D9D9D6" w:themeColor="background1"/>
        <w:right w:val="single" w:sz="4" w:space="0" w:color="D9D9D6" w:themeColor="background1"/>
        <w:insideH w:val="single" w:sz="4" w:space="0" w:color="D9D9D6" w:themeColor="background1"/>
        <w:insideV w:val="single" w:sz="4" w:space="0" w:color="D9D9D6" w:themeColor="background1"/>
      </w:tblBorders>
    </w:tblPr>
    <w:trPr>
      <w:cantSplit/>
    </w:trPr>
    <w:tcPr>
      <w:shd w:val="clear" w:color="auto" w:fill="D9D9D6" w:themeFill="background1"/>
      <w:vAlign w:val="center"/>
    </w:tcPr>
    <w:tblStylePr w:type="firstRow">
      <w:rPr>
        <w:rFonts w:ascii="Calibri" w:hAnsi="Calibri"/>
        <w:b/>
        <w:i w:val="0"/>
        <w:caps w:val="0"/>
        <w:smallCaps/>
        <w:color w:val="D9D9D6" w:themeColor="background1"/>
        <w:sz w:val="20"/>
      </w:rPr>
      <w:tblPr/>
      <w:trPr>
        <w:tblHeader/>
      </w:trPr>
      <w:tcPr>
        <w:shd w:val="clear" w:color="auto" w:fill="FD7840" w:themeFill="accent4" w:themeFillTint="BF"/>
      </w:tcPr>
    </w:tblStylePr>
    <w:tblStylePr w:type="lastRow">
      <w:rPr>
        <w:b/>
      </w:rPr>
      <w:tblPr/>
      <w:tcPr>
        <w:shd w:val="clear" w:color="auto" w:fill="FEECE4" w:themeFill="accent4" w:themeFillTint="1A"/>
      </w:tcPr>
    </w:tblStylePr>
    <w:tblStylePr w:type="firstCol">
      <w:rPr>
        <w:rFonts w:ascii="Calibri" w:hAnsi="Calibri"/>
        <w:b/>
        <w:i w:val="0"/>
        <w:sz w:val="20"/>
      </w:rPr>
    </w:tblStylePr>
    <w:tblStylePr w:type="band1Horz">
      <w:tblPr/>
      <w:tcPr>
        <w:shd w:val="clear" w:color="auto" w:fill="FEECE4" w:themeFill="accent4" w:themeFillTint="1A"/>
      </w:tcPr>
    </w:tblStylePr>
    <w:tblStylePr w:type="band2Horz">
      <w:tblPr/>
      <w:tcPr>
        <w:shd w:val="clear" w:color="auto" w:fill="FEECE4" w:themeFill="accent4" w:themeFillTint="1A"/>
      </w:tcPr>
    </w:tblStylePr>
  </w:style>
  <w:style w:type="paragraph" w:customStyle="1" w:styleId="Logic">
    <w:name w:val="Logic"/>
    <w:basedOn w:val="Normal"/>
    <w:link w:val="LogicChar"/>
    <w:qFormat/>
    <w:rsid w:val="00E0394B"/>
    <w:pPr>
      <w:ind w:left="360"/>
      <w:contextualSpacing/>
    </w:pPr>
    <w:rPr>
      <w:rFonts w:ascii="Lato Bold" w:hAnsi="Lato Bold"/>
      <w:b/>
      <w:color w:val="C00000"/>
      <w:spacing w:val="0"/>
    </w:rPr>
  </w:style>
  <w:style w:type="character" w:customStyle="1" w:styleId="LogicChar">
    <w:name w:val="Logic Char"/>
    <w:basedOn w:val="DefaultParagraphFont"/>
    <w:link w:val="Logic"/>
    <w:rsid w:val="00E0394B"/>
    <w:rPr>
      <w:rFonts w:ascii="Lato Bold" w:eastAsia="Calibri" w:hAnsi="Lato Bold" w:cstheme="majorHAnsi"/>
      <w:b/>
      <w:color w:val="C00000"/>
      <w:sz w:val="20"/>
      <w:szCs w:val="23"/>
    </w:rPr>
  </w:style>
  <w:style w:type="paragraph" w:customStyle="1" w:styleId="Questiontext">
    <w:name w:val="Question text"/>
    <w:basedOn w:val="ListParagraph"/>
    <w:link w:val="QuestiontextChar"/>
    <w:qFormat/>
    <w:rsid w:val="008150D5"/>
    <w:pPr>
      <w:numPr>
        <w:numId w:val="5"/>
      </w:numPr>
    </w:pPr>
    <w:rPr>
      <w:b/>
      <w:i/>
      <w:color w:val="00594C" w:themeColor="accent3"/>
    </w:rPr>
  </w:style>
  <w:style w:type="character" w:customStyle="1" w:styleId="QuestiontextChar">
    <w:name w:val="Question text Char"/>
    <w:basedOn w:val="ListParagraphChar"/>
    <w:link w:val="Questiontext"/>
    <w:rsid w:val="008150D5"/>
    <w:rPr>
      <w:rFonts w:asciiTheme="majorHAnsi" w:eastAsia="Calibri" w:hAnsiTheme="majorHAnsi" w:cstheme="majorHAnsi"/>
      <w:b/>
      <w:i/>
      <w:color w:val="00594C" w:themeColor="accent3"/>
      <w:spacing w:val="26"/>
      <w:sz w:val="23"/>
      <w:szCs w:val="23"/>
    </w:rPr>
  </w:style>
  <w:style w:type="paragraph" w:customStyle="1" w:styleId="logic0">
    <w:name w:val="logic"/>
    <w:basedOn w:val="Normal"/>
    <w:next w:val="Normal"/>
    <w:link w:val="logicChar0"/>
    <w:qFormat/>
    <w:rsid w:val="00E0394B"/>
    <w:pPr>
      <w:spacing w:after="120"/>
      <w:jc w:val="left"/>
    </w:pPr>
    <w:rPr>
      <w:rFonts w:eastAsiaTheme="minorEastAsia" w:cs="Times New Roman"/>
      <w:i/>
      <w:color w:val="C00000"/>
      <w:spacing w:val="0"/>
      <w:szCs w:val="24"/>
    </w:rPr>
  </w:style>
  <w:style w:type="character" w:customStyle="1" w:styleId="logicChar0">
    <w:name w:val="logic Char"/>
    <w:basedOn w:val="DefaultParagraphFont"/>
    <w:link w:val="logic0"/>
    <w:rsid w:val="00E0394B"/>
    <w:rPr>
      <w:rFonts w:ascii="Lato" w:hAnsi="Lato" w:cs="Times New Roman"/>
      <w:i/>
      <w:color w:val="C00000"/>
      <w:sz w:val="20"/>
    </w:rPr>
  </w:style>
  <w:style w:type="numbering" w:customStyle="1" w:styleId="Multipunch">
    <w:name w:val="Multi punch"/>
    <w:rsid w:val="00EC43DD"/>
    <w:pPr>
      <w:numPr>
        <w:numId w:val="7"/>
      </w:numPr>
    </w:pPr>
  </w:style>
  <w:style w:type="numbering" w:customStyle="1" w:styleId="Singlepunch">
    <w:name w:val="Single punch"/>
    <w:rsid w:val="00EC43DD"/>
    <w:pPr>
      <w:numPr>
        <w:numId w:val="9"/>
      </w:numPr>
    </w:pPr>
  </w:style>
  <w:style w:type="paragraph" w:customStyle="1" w:styleId="QDisplayLogic">
    <w:name w:val="QDisplayLogic"/>
    <w:basedOn w:val="Normal"/>
    <w:qFormat/>
    <w:rsid w:val="00EC43DD"/>
    <w:pPr>
      <w:shd w:val="clear" w:color="auto" w:fill="C5DCFF"/>
      <w:spacing w:line="276" w:lineRule="auto"/>
      <w:jc w:val="left"/>
    </w:pPr>
    <w:rPr>
      <w:rFonts w:asciiTheme="minorHAnsi" w:eastAsiaTheme="minorEastAsia" w:hAnsiTheme="minorHAnsi" w:cstheme="minorBidi"/>
      <w:color w:val="000000"/>
      <w:sz w:val="22"/>
      <w:szCs w:val="22"/>
    </w:rPr>
  </w:style>
  <w:style w:type="paragraph" w:customStyle="1" w:styleId="FixedResponse">
    <w:name w:val="Fixed_Response"/>
    <w:basedOn w:val="ListParagraph"/>
    <w:qFormat/>
    <w:rsid w:val="00EC43DD"/>
    <w:pPr>
      <w:keepNext/>
    </w:pPr>
    <w:rPr>
      <w:rFonts w:asciiTheme="minorHAnsi" w:eastAsiaTheme="minorEastAsia" w:hAnsiTheme="minorHAnsi" w:cstheme="minorBidi"/>
      <w:sz w:val="22"/>
      <w:szCs w:val="22"/>
    </w:rPr>
  </w:style>
  <w:style w:type="paragraph" w:customStyle="1" w:styleId="MRVBullet">
    <w:name w:val="MRV_Bullet"/>
    <w:basedOn w:val="ListParagraph"/>
    <w:qFormat/>
    <w:rsid w:val="00EC43DD"/>
    <w:pPr>
      <w:keepNext/>
    </w:pPr>
    <w:rPr>
      <w:rFonts w:asciiTheme="minorHAnsi" w:eastAsiaTheme="minorEastAsia" w:hAnsiTheme="minorHAnsi" w:cstheme="minorBidi"/>
      <w:sz w:val="22"/>
      <w:szCs w:val="22"/>
    </w:rPr>
  </w:style>
  <w:style w:type="paragraph" w:customStyle="1" w:styleId="MRVVariable">
    <w:name w:val="MRV Variable"/>
    <w:basedOn w:val="ListParagraph"/>
    <w:link w:val="MRVVariableChar"/>
    <w:qFormat/>
    <w:rsid w:val="004A27F9"/>
    <w:pPr>
      <w:keepNext/>
      <w:numPr>
        <w:numId w:val="8"/>
      </w:numPr>
      <w:ind w:firstLine="0"/>
    </w:pPr>
  </w:style>
  <w:style w:type="paragraph" w:customStyle="1" w:styleId="FixedResponseVariable">
    <w:name w:val="Fixed Response Variable"/>
    <w:basedOn w:val="ListParagraph"/>
    <w:link w:val="FixedResponseVariableChar"/>
    <w:qFormat/>
    <w:rsid w:val="004A27F9"/>
    <w:pPr>
      <w:keepNext/>
      <w:numPr>
        <w:numId w:val="10"/>
      </w:numPr>
      <w:ind w:left="360"/>
    </w:pPr>
  </w:style>
  <w:style w:type="character" w:customStyle="1" w:styleId="MRVVariableChar">
    <w:name w:val="MRV Variable Char"/>
    <w:basedOn w:val="ListParagraphChar"/>
    <w:link w:val="MRVVariable"/>
    <w:rsid w:val="004A27F9"/>
    <w:rPr>
      <w:rFonts w:ascii="Lato" w:eastAsia="Calibri" w:hAnsi="Lato" w:cstheme="majorHAnsi"/>
      <w:spacing w:val="26"/>
      <w:sz w:val="20"/>
      <w:szCs w:val="23"/>
    </w:rPr>
  </w:style>
  <w:style w:type="character" w:customStyle="1" w:styleId="FixedResponseVariableChar">
    <w:name w:val="Fixed Response Variable Char"/>
    <w:basedOn w:val="ListParagraphChar"/>
    <w:link w:val="FixedResponseVariable"/>
    <w:rsid w:val="004A27F9"/>
    <w:rPr>
      <w:rFonts w:ascii="Lato" w:eastAsia="Calibri" w:hAnsi="Lato" w:cstheme="majorHAnsi"/>
      <w:spacing w:val="26"/>
      <w:sz w:val="20"/>
      <w:szCs w:val="23"/>
    </w:rPr>
  </w:style>
  <w:style w:type="paragraph" w:styleId="Title">
    <w:name w:val="Title"/>
    <w:next w:val="Normal"/>
    <w:link w:val="TitleChar"/>
    <w:uiPriority w:val="13"/>
    <w:qFormat/>
    <w:rsid w:val="00313702"/>
    <w:rPr>
      <w:rFonts w:ascii="Oswald" w:eastAsiaTheme="minorHAnsi" w:hAnsi="Oswald" w:cs="Open Sans"/>
      <w:b/>
      <w:noProof/>
      <w:color w:val="FFFFFF"/>
      <w:spacing w:val="26"/>
      <w:sz w:val="52"/>
      <w:szCs w:val="52"/>
    </w:rPr>
  </w:style>
  <w:style w:type="character" w:customStyle="1" w:styleId="TitleChar">
    <w:name w:val="Title Char"/>
    <w:basedOn w:val="DefaultParagraphFont"/>
    <w:link w:val="Title"/>
    <w:uiPriority w:val="13"/>
    <w:rsid w:val="00313702"/>
    <w:rPr>
      <w:rFonts w:ascii="Oswald" w:eastAsiaTheme="minorHAnsi" w:hAnsi="Oswald" w:cs="Open Sans"/>
      <w:b/>
      <w:noProof/>
      <w:color w:val="FFFFFF"/>
      <w:spacing w:val="26"/>
      <w:sz w:val="52"/>
      <w:szCs w:val="52"/>
    </w:rPr>
  </w:style>
  <w:style w:type="paragraph" w:styleId="Subtitle">
    <w:name w:val="Subtitle"/>
    <w:basedOn w:val="Normal"/>
    <w:next w:val="Normal"/>
    <w:link w:val="SubtitleChar"/>
    <w:uiPriority w:val="14"/>
    <w:qFormat/>
    <w:rsid w:val="00313702"/>
    <w:pPr>
      <w:spacing w:before="160"/>
    </w:pPr>
    <w:rPr>
      <w:rFonts w:eastAsiaTheme="minorHAnsi" w:cs="Open Sans"/>
      <w:color w:val="FFFFFF"/>
      <w:sz w:val="26"/>
      <w:szCs w:val="26"/>
      <w14:textFill>
        <w14:solidFill>
          <w14:srgbClr w14:val="FFFFFF">
            <w14:lumMod w14:val="10000"/>
          </w14:srgbClr>
        </w14:solidFill>
      </w14:textFill>
    </w:rPr>
  </w:style>
  <w:style w:type="character" w:customStyle="1" w:styleId="SubtitleChar">
    <w:name w:val="Subtitle Char"/>
    <w:basedOn w:val="DefaultParagraphFont"/>
    <w:link w:val="Subtitle"/>
    <w:uiPriority w:val="14"/>
    <w:rsid w:val="00313702"/>
    <w:rPr>
      <w:rFonts w:ascii="Lato" w:eastAsiaTheme="minorHAnsi" w:hAnsi="Lato" w:cs="Open Sans"/>
      <w:color w:val="FFFFFF"/>
      <w:spacing w:val="26"/>
      <w:sz w:val="26"/>
      <w:szCs w:val="26"/>
      <w14:textFill>
        <w14:solidFill>
          <w14:srgbClr w14:val="FFFFFF">
            <w14:lumMod w14:val="10000"/>
          </w14:srgbClr>
        </w14:solidFill>
      </w14:textFill>
    </w:rPr>
  </w:style>
  <w:style w:type="character" w:customStyle="1" w:styleId="Heading4Char">
    <w:name w:val="Heading 4 Char"/>
    <w:basedOn w:val="DefaultParagraphFont"/>
    <w:link w:val="Heading4"/>
    <w:uiPriority w:val="9"/>
    <w:semiHidden/>
    <w:rsid w:val="00A670BA"/>
    <w:rPr>
      <w:rFonts w:asciiTheme="majorHAnsi" w:eastAsiaTheme="majorEastAsia" w:hAnsiTheme="majorHAnsi" w:cstheme="majorBidi"/>
      <w:i/>
      <w:iCs/>
      <w:color w:val="BC3801" w:themeColor="accent1" w:themeShade="BF"/>
      <w:spacing w:val="26"/>
      <w:sz w:val="20"/>
      <w:szCs w:val="23"/>
    </w:rPr>
  </w:style>
  <w:style w:type="paragraph" w:customStyle="1" w:styleId="AboutHanoverpageBullets">
    <w:name w:val="About Hanover page Bullets"/>
    <w:uiPriority w:val="99"/>
    <w:qFormat/>
    <w:rsid w:val="00A670BA"/>
    <w:pPr>
      <w:tabs>
        <w:tab w:val="left" w:pos="0"/>
      </w:tabs>
      <w:ind w:left="344" w:right="-106" w:hanging="270"/>
    </w:pPr>
    <w:rPr>
      <w:rFonts w:ascii="Lato Medium" w:eastAsiaTheme="minorHAnsi" w:hAnsi="Lato Medium" w:cs="Lato Medium"/>
      <w:bCs/>
      <w:color w:val="00594C" w:themeColor="text1"/>
      <w:spacing w:val="-4"/>
      <w:sz w:val="20"/>
      <w:szCs w:val="20"/>
    </w:rPr>
  </w:style>
  <w:style w:type="character" w:styleId="PageNumber">
    <w:name w:val="page number"/>
    <w:uiPriority w:val="99"/>
    <w:semiHidden/>
    <w:unhideWhenUsed/>
    <w:rsid w:val="00EE3D93"/>
    <w:rPr>
      <w:rFonts w:ascii="Oswald SemiBold" w:hAnsi="Oswald SemiBold"/>
      <w:b/>
      <w:i w:val="0"/>
      <w:color w:val="00594C" w:themeColor="text1"/>
      <w:sz w:val="22"/>
    </w:rPr>
  </w:style>
  <w:style w:type="table" w:customStyle="1" w:styleId="QQuestionTable">
    <w:name w:val="QQuestionTable"/>
    <w:uiPriority w:val="99"/>
    <w:qFormat/>
    <w:rsid w:val="00D64845"/>
    <w:pPr>
      <w:jc w:val="center"/>
    </w:pPr>
    <w:rPr>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paragraph" w:customStyle="1" w:styleId="QSkipLogic">
    <w:name w:val="QSkipLogic"/>
    <w:basedOn w:val="Normal"/>
    <w:qFormat/>
    <w:rsid w:val="00D64845"/>
    <w:pPr>
      <w:shd w:val="clear" w:color="auto" w:fill="8D8D8D"/>
      <w:spacing w:before="120" w:after="120"/>
      <w:jc w:val="left"/>
    </w:pPr>
    <w:rPr>
      <w:rFonts w:asciiTheme="minorHAnsi" w:eastAsiaTheme="minorEastAsia" w:hAnsiTheme="minorHAnsi" w:cstheme="minorBidi"/>
      <w:i/>
      <w:color w:val="FFFFFF"/>
      <w:spacing w:val="0"/>
      <w:szCs w:val="22"/>
    </w:rPr>
  </w:style>
  <w:style w:type="paragraph" w:customStyle="1" w:styleId="H2">
    <w:name w:val="H2"/>
    <w:next w:val="Normal"/>
    <w:rsid w:val="00D64845"/>
    <w:pPr>
      <w:spacing w:after="240"/>
    </w:pPr>
    <w:rPr>
      <w:b/>
      <w:color w:val="000000"/>
      <w:sz w:val="48"/>
      <w:szCs w:val="48"/>
    </w:rPr>
  </w:style>
  <w:style w:type="paragraph" w:customStyle="1" w:styleId="BlockStartLabel">
    <w:name w:val="BlockStartLabel"/>
    <w:basedOn w:val="Normal"/>
    <w:qFormat/>
    <w:rsid w:val="00D64845"/>
    <w:pPr>
      <w:spacing w:before="120" w:after="120"/>
      <w:jc w:val="left"/>
    </w:pPr>
    <w:rPr>
      <w:rFonts w:asciiTheme="minorHAnsi" w:eastAsiaTheme="minorEastAsia" w:hAnsiTheme="minorHAnsi" w:cstheme="minorBidi"/>
      <w:b/>
      <w:color w:val="CCCCCC"/>
      <w:spacing w:val="0"/>
      <w:sz w:val="22"/>
      <w:szCs w:val="22"/>
    </w:rPr>
  </w:style>
  <w:style w:type="paragraph" w:customStyle="1" w:styleId="BlockSeparator">
    <w:name w:val="BlockSeparator"/>
    <w:basedOn w:val="Normal"/>
    <w:qFormat/>
    <w:rsid w:val="00D64845"/>
    <w:pPr>
      <w:pBdr>
        <w:bottom w:val="single" w:sz="8" w:space="0" w:color="CCCCCC"/>
      </w:pBdr>
      <w:spacing w:line="120" w:lineRule="auto"/>
      <w:jc w:val="center"/>
    </w:pPr>
    <w:rPr>
      <w:rFonts w:asciiTheme="minorHAnsi" w:eastAsiaTheme="minorEastAsia" w:hAnsiTheme="minorHAnsi" w:cstheme="minorBidi"/>
      <w:b/>
      <w:color w:val="CCCCCC"/>
      <w:spacing w:val="0"/>
      <w:sz w:val="22"/>
      <w:szCs w:val="22"/>
    </w:rPr>
  </w:style>
  <w:style w:type="paragraph" w:customStyle="1" w:styleId="QuestionSeparator">
    <w:name w:val="QuestionSeparator"/>
    <w:basedOn w:val="Normal"/>
    <w:qFormat/>
    <w:rsid w:val="00D64845"/>
    <w:pPr>
      <w:pBdr>
        <w:top w:val="dashed" w:sz="8" w:space="0" w:color="CCCCCC"/>
      </w:pBdr>
      <w:spacing w:before="120" w:after="120" w:line="120" w:lineRule="auto"/>
      <w:jc w:val="left"/>
    </w:pPr>
    <w:rPr>
      <w:rFonts w:asciiTheme="minorHAnsi" w:eastAsiaTheme="minorEastAsia" w:hAnsiTheme="minorHAnsi" w:cstheme="minorBidi"/>
      <w:spacing w:val="0"/>
      <w:sz w:val="22"/>
      <w:szCs w:val="22"/>
    </w:rPr>
  </w:style>
  <w:style w:type="paragraph" w:customStyle="1" w:styleId="Dropdown">
    <w:name w:val="Dropdown"/>
    <w:basedOn w:val="Normal"/>
    <w:qFormat/>
    <w:rsid w:val="00D64845"/>
    <w:pPr>
      <w:pBdr>
        <w:top w:val="single" w:sz="4" w:space="4" w:color="CCCCCC"/>
        <w:left w:val="single" w:sz="4" w:space="4" w:color="CCCCCC"/>
        <w:bottom w:val="single" w:sz="4" w:space="4" w:color="CCCCCC"/>
        <w:right w:val="single" w:sz="4" w:space="4" w:color="CCCCCC"/>
      </w:pBdr>
      <w:spacing w:before="120" w:after="120"/>
      <w:jc w:val="left"/>
    </w:pPr>
    <w:rPr>
      <w:rFonts w:asciiTheme="minorHAnsi" w:eastAsiaTheme="minorEastAsia" w:hAnsiTheme="minorHAnsi" w:cstheme="minorBidi"/>
      <w:spacing w:val="0"/>
      <w:sz w:val="22"/>
      <w:szCs w:val="22"/>
    </w:rPr>
  </w:style>
  <w:style w:type="paragraph" w:customStyle="1" w:styleId="TextEntryLine">
    <w:name w:val="TextEntryLine"/>
    <w:basedOn w:val="Normal"/>
    <w:qFormat/>
    <w:rsid w:val="00D64845"/>
    <w:pPr>
      <w:spacing w:before="240"/>
      <w:jc w:val="left"/>
    </w:pPr>
    <w:rPr>
      <w:rFonts w:asciiTheme="minorHAnsi" w:eastAsiaTheme="minorEastAsia" w:hAnsiTheme="minorHAnsi" w:cstheme="minorBidi"/>
      <w:spacing w:val="0"/>
      <w:sz w:val="22"/>
      <w:szCs w:val="22"/>
    </w:rPr>
  </w:style>
  <w:style w:type="character" w:styleId="CommentReference">
    <w:name w:val="annotation reference"/>
    <w:basedOn w:val="DefaultParagraphFont"/>
    <w:uiPriority w:val="99"/>
    <w:semiHidden/>
    <w:unhideWhenUsed/>
    <w:rsid w:val="00320701"/>
    <w:rPr>
      <w:sz w:val="16"/>
      <w:szCs w:val="16"/>
    </w:rPr>
  </w:style>
  <w:style w:type="paragraph" w:styleId="CommentText">
    <w:name w:val="annotation text"/>
    <w:basedOn w:val="Normal"/>
    <w:link w:val="CommentTextChar"/>
    <w:uiPriority w:val="99"/>
    <w:semiHidden/>
    <w:unhideWhenUsed/>
    <w:rsid w:val="00320701"/>
    <w:rPr>
      <w:szCs w:val="20"/>
    </w:rPr>
  </w:style>
  <w:style w:type="character" w:customStyle="1" w:styleId="CommentTextChar">
    <w:name w:val="Comment Text Char"/>
    <w:basedOn w:val="DefaultParagraphFont"/>
    <w:link w:val="CommentText"/>
    <w:uiPriority w:val="99"/>
    <w:semiHidden/>
    <w:rsid w:val="00320701"/>
    <w:rPr>
      <w:rFonts w:ascii="Lato" w:eastAsia="Calibri" w:hAnsi="Lato" w:cstheme="majorHAnsi"/>
      <w:spacing w:val="26"/>
      <w:sz w:val="20"/>
      <w:szCs w:val="20"/>
    </w:rPr>
  </w:style>
  <w:style w:type="paragraph" w:styleId="CommentSubject">
    <w:name w:val="annotation subject"/>
    <w:basedOn w:val="CommentText"/>
    <w:next w:val="CommentText"/>
    <w:link w:val="CommentSubjectChar"/>
    <w:uiPriority w:val="99"/>
    <w:semiHidden/>
    <w:unhideWhenUsed/>
    <w:rsid w:val="00320701"/>
    <w:rPr>
      <w:b/>
      <w:bCs/>
    </w:rPr>
  </w:style>
  <w:style w:type="character" w:customStyle="1" w:styleId="CommentSubjectChar">
    <w:name w:val="Comment Subject Char"/>
    <w:basedOn w:val="CommentTextChar"/>
    <w:link w:val="CommentSubject"/>
    <w:uiPriority w:val="99"/>
    <w:semiHidden/>
    <w:rsid w:val="00320701"/>
    <w:rPr>
      <w:rFonts w:ascii="Lato" w:eastAsia="Calibri" w:hAnsi="Lato" w:cstheme="majorHAnsi"/>
      <w:b/>
      <w:bCs/>
      <w:spacing w:val="2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6609868">
      <w:bodyDiv w:val="1"/>
      <w:marLeft w:val="0"/>
      <w:marRight w:val="0"/>
      <w:marTop w:val="0"/>
      <w:marBottom w:val="0"/>
      <w:divBdr>
        <w:top w:val="none" w:sz="0" w:space="0" w:color="auto"/>
        <w:left w:val="none" w:sz="0" w:space="0" w:color="auto"/>
        <w:bottom w:val="none" w:sz="0" w:space="0" w:color="auto"/>
        <w:right w:val="none" w:sz="0" w:space="0" w:color="auto"/>
      </w:divBdr>
    </w:div>
    <w:div w:id="888105048">
      <w:bodyDiv w:val="1"/>
      <w:marLeft w:val="0"/>
      <w:marRight w:val="0"/>
      <w:marTop w:val="0"/>
      <w:marBottom w:val="0"/>
      <w:divBdr>
        <w:top w:val="none" w:sz="0" w:space="0" w:color="auto"/>
        <w:left w:val="none" w:sz="0" w:space="0" w:color="auto"/>
        <w:bottom w:val="none" w:sz="0" w:space="0" w:color="auto"/>
        <w:right w:val="none" w:sz="0" w:space="0" w:color="auto"/>
      </w:divBdr>
    </w:div>
    <w:div w:id="1267075559">
      <w:bodyDiv w:val="1"/>
      <w:marLeft w:val="0"/>
      <w:marRight w:val="0"/>
      <w:marTop w:val="0"/>
      <w:marBottom w:val="0"/>
      <w:divBdr>
        <w:top w:val="none" w:sz="0" w:space="0" w:color="auto"/>
        <w:left w:val="none" w:sz="0" w:space="0" w:color="auto"/>
        <w:bottom w:val="none" w:sz="0" w:space="0" w:color="auto"/>
        <w:right w:val="none" w:sz="0" w:space="0" w:color="auto"/>
      </w:divBdr>
    </w:div>
    <w:div w:id="1851598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noverresearch.com/privacy-polic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theme/theme1.xml><?xml version="1.0" encoding="utf-8"?>
<a:theme xmlns:a="http://schemas.openxmlformats.org/drawingml/2006/main" name="Office Theme">
  <a:themeElements>
    <a:clrScheme name="New Hanover Theme">
      <a:dk1>
        <a:srgbClr val="00594C"/>
      </a:dk1>
      <a:lt1>
        <a:srgbClr val="D9D9D6"/>
      </a:lt1>
      <a:dk2>
        <a:srgbClr val="535659"/>
      </a:dk2>
      <a:lt2>
        <a:srgbClr val="6ECEB2"/>
      </a:lt2>
      <a:accent1>
        <a:srgbClr val="FC4C02"/>
      </a:accent1>
      <a:accent2>
        <a:srgbClr val="1F2A44"/>
      </a:accent2>
      <a:accent3>
        <a:srgbClr val="00594C"/>
      </a:accent3>
      <a:accent4>
        <a:srgbClr val="FC4C02"/>
      </a:accent4>
      <a:accent5>
        <a:srgbClr val="1F2A44"/>
      </a:accent5>
      <a:accent6>
        <a:srgbClr val="6ECEB2"/>
      </a:accent6>
      <a:hlink>
        <a:srgbClr val="FC4C02"/>
      </a:hlink>
      <a:folHlink>
        <a:srgbClr val="A7A8AA"/>
      </a:folHlink>
    </a:clrScheme>
    <a:fontScheme name="Hanover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55AFD-85A9-4315-B521-36000784C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93</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1T20:19:00Z</dcterms:created>
  <dcterms:modified xsi:type="dcterms:W3CDTF">2021-01-27T23:08:00Z</dcterms:modified>
</cp:coreProperties>
</file>